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E9D0E" w14:textId="4600CAEA" w:rsidR="008B2389" w:rsidRDefault="008B2D36" w:rsidP="008B2389">
      <w:pPr>
        <w:jc w:val="center"/>
        <w:rPr>
          <w:rFonts w:ascii="Times New Roman" w:hAnsi="Times New Roman" w:cs="Times New Roman"/>
          <w:b/>
          <w:color w:val="FF0000"/>
          <w:sz w:val="48"/>
          <w:u w:val="single"/>
        </w:rPr>
      </w:pPr>
      <w:r>
        <w:rPr>
          <w:rFonts w:ascii="Times New Roman" w:hAnsi="Times New Roman" w:cs="Times New Roman"/>
          <w:b/>
          <w:color w:val="FF0000"/>
          <w:sz w:val="48"/>
          <w:u w:val="single"/>
        </w:rPr>
        <w:t>First Responder</w:t>
      </w:r>
      <w:r w:rsidR="008B2389" w:rsidRPr="008B2389">
        <w:rPr>
          <w:rFonts w:ascii="Times New Roman" w:hAnsi="Times New Roman" w:cs="Times New Roman"/>
          <w:b/>
          <w:color w:val="FF0000"/>
          <w:sz w:val="48"/>
          <w:u w:val="single"/>
        </w:rPr>
        <w:t xml:space="preserve"> Scholarships</w:t>
      </w:r>
    </w:p>
    <w:p w14:paraId="1E045F40" w14:textId="7A447D08" w:rsidR="00AB514B" w:rsidRDefault="00AB514B" w:rsidP="00AB514B">
      <w:pPr>
        <w:shd w:val="clear" w:color="auto" w:fill="FFFFFF"/>
        <w:spacing w:before="60" w:after="60" w:line="240" w:lineRule="auto"/>
        <w:ind w:lef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llowing scholarships are listed for s</w:t>
      </w:r>
      <w:r w:rsidR="00E2751F">
        <w:rPr>
          <w:rFonts w:ascii="Times New Roman" w:eastAsia="Times New Roman" w:hAnsi="Times New Roman" w:cs="Times New Roman"/>
          <w:color w:val="000000"/>
          <w:sz w:val="24"/>
          <w:szCs w:val="24"/>
        </w:rPr>
        <w:t xml:space="preserve">tudents who are </w:t>
      </w:r>
      <w:r w:rsidR="00E2751F" w:rsidRPr="00A615C9">
        <w:rPr>
          <w:rFonts w:ascii="Times New Roman" w:eastAsia="Times New Roman" w:hAnsi="Times New Roman" w:cs="Times New Roman"/>
          <w:color w:val="000000"/>
          <w:sz w:val="24"/>
          <w:szCs w:val="24"/>
        </w:rPr>
        <w:t>career or volunteer</w:t>
      </w:r>
      <w:r w:rsidR="00AA3EA7">
        <w:rPr>
          <w:rFonts w:ascii="Times New Roman" w:eastAsia="Times New Roman" w:hAnsi="Times New Roman" w:cs="Times New Roman"/>
          <w:color w:val="000000"/>
          <w:sz w:val="24"/>
          <w:szCs w:val="24"/>
        </w:rPr>
        <w:t xml:space="preserve"> first </w:t>
      </w:r>
      <w:r w:rsidR="006332AE">
        <w:rPr>
          <w:rFonts w:ascii="Times New Roman" w:eastAsia="Times New Roman" w:hAnsi="Times New Roman" w:cs="Times New Roman"/>
          <w:color w:val="000000"/>
          <w:sz w:val="24"/>
          <w:szCs w:val="24"/>
        </w:rPr>
        <w:t>responders or</w:t>
      </w:r>
      <w:r>
        <w:rPr>
          <w:rFonts w:ascii="Times New Roman" w:eastAsia="Times New Roman" w:hAnsi="Times New Roman" w:cs="Times New Roman"/>
          <w:color w:val="000000"/>
          <w:sz w:val="24"/>
          <w:szCs w:val="24"/>
        </w:rPr>
        <w:t xml:space="preserve"> studying to become a first responder. Some scholarships are also available to the children and spouses of first responders including</w:t>
      </w:r>
      <w:r w:rsidR="008E43A8">
        <w:rPr>
          <w:rFonts w:ascii="Times New Roman" w:eastAsia="Times New Roman" w:hAnsi="Times New Roman" w:cs="Times New Roman"/>
          <w:color w:val="000000"/>
          <w:sz w:val="24"/>
          <w:szCs w:val="24"/>
        </w:rPr>
        <w:t xml:space="preserve"> first responders who are</w:t>
      </w:r>
      <w:r>
        <w:rPr>
          <w:rFonts w:ascii="Times New Roman" w:eastAsia="Times New Roman" w:hAnsi="Times New Roman" w:cs="Times New Roman"/>
          <w:color w:val="000000"/>
          <w:sz w:val="24"/>
          <w:szCs w:val="24"/>
        </w:rPr>
        <w:t xml:space="preserve"> </w:t>
      </w:r>
      <w:r w:rsidR="006332AE">
        <w:rPr>
          <w:rFonts w:ascii="Times New Roman" w:eastAsia="Times New Roman" w:hAnsi="Times New Roman" w:cs="Times New Roman"/>
          <w:color w:val="000000"/>
          <w:sz w:val="24"/>
          <w:szCs w:val="24"/>
        </w:rPr>
        <w:t>active</w:t>
      </w:r>
      <w:r>
        <w:rPr>
          <w:rFonts w:ascii="Times New Roman" w:eastAsia="Times New Roman" w:hAnsi="Times New Roman" w:cs="Times New Roman"/>
          <w:color w:val="000000"/>
          <w:sz w:val="24"/>
          <w:szCs w:val="24"/>
        </w:rPr>
        <w:t>, retired</w:t>
      </w:r>
      <w:r w:rsidR="008E43A8">
        <w:rPr>
          <w:rFonts w:ascii="Times New Roman" w:eastAsia="Times New Roman" w:hAnsi="Times New Roman" w:cs="Times New Roman"/>
          <w:color w:val="000000"/>
          <w:sz w:val="24"/>
          <w:szCs w:val="24"/>
        </w:rPr>
        <w:t>/former</w:t>
      </w:r>
      <w:r>
        <w:rPr>
          <w:rFonts w:ascii="Times New Roman" w:eastAsia="Times New Roman" w:hAnsi="Times New Roman" w:cs="Times New Roman"/>
          <w:color w:val="000000"/>
          <w:sz w:val="24"/>
          <w:szCs w:val="24"/>
        </w:rPr>
        <w:t xml:space="preserve">, </w:t>
      </w:r>
      <w:r w:rsidR="006332AE">
        <w:rPr>
          <w:rFonts w:ascii="Times New Roman" w:eastAsia="Times New Roman" w:hAnsi="Times New Roman" w:cs="Times New Roman"/>
          <w:color w:val="000000"/>
          <w:sz w:val="24"/>
          <w:szCs w:val="24"/>
        </w:rPr>
        <w:t xml:space="preserve">and deceased. </w:t>
      </w:r>
    </w:p>
    <w:p w14:paraId="247F69D3" w14:textId="4DA60750" w:rsidR="00AA3EA7" w:rsidRDefault="00AA3EA7" w:rsidP="00E2751F">
      <w:pPr>
        <w:shd w:val="clear" w:color="auto" w:fill="FFFFFF"/>
        <w:spacing w:before="60" w:after="60" w:line="240" w:lineRule="auto"/>
        <w:ind w:left="-120"/>
        <w:rPr>
          <w:rFonts w:ascii="Times New Roman" w:eastAsia="Times New Roman" w:hAnsi="Times New Roman" w:cs="Times New Roman"/>
          <w:color w:val="000000"/>
          <w:sz w:val="24"/>
          <w:szCs w:val="24"/>
        </w:rPr>
      </w:pPr>
    </w:p>
    <w:p w14:paraId="5C9A2560" w14:textId="5D780298" w:rsidR="00E2751F" w:rsidRDefault="00AA3EA7" w:rsidP="00E2751F">
      <w:pPr>
        <w:shd w:val="clear" w:color="auto" w:fill="FFFFFF"/>
        <w:spacing w:before="60" w:after="60" w:line="240" w:lineRule="auto"/>
        <w:ind w:lef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responders include</w:t>
      </w:r>
      <w:r w:rsidR="00E2751F" w:rsidRPr="00A615C9">
        <w:rPr>
          <w:rFonts w:ascii="Times New Roman" w:eastAsia="Times New Roman" w:hAnsi="Times New Roman" w:cs="Times New Roman"/>
          <w:color w:val="000000"/>
          <w:sz w:val="24"/>
          <w:szCs w:val="24"/>
        </w:rPr>
        <w:t xml:space="preserve"> Emergency Medical Technician</w:t>
      </w:r>
      <w:r w:rsidR="00E2751F">
        <w:rPr>
          <w:rFonts w:ascii="Times New Roman" w:eastAsia="Times New Roman" w:hAnsi="Times New Roman" w:cs="Times New Roman"/>
          <w:color w:val="000000"/>
          <w:sz w:val="24"/>
          <w:szCs w:val="24"/>
        </w:rPr>
        <w:t xml:space="preserve"> </w:t>
      </w:r>
      <w:r w:rsidR="00E2751F" w:rsidRPr="00A615C9">
        <w:rPr>
          <w:rFonts w:ascii="Times New Roman" w:eastAsia="Times New Roman" w:hAnsi="Times New Roman" w:cs="Times New Roman"/>
          <w:color w:val="000000"/>
          <w:sz w:val="24"/>
          <w:szCs w:val="24"/>
        </w:rPr>
        <w:t>(EMT), Paramedic</w:t>
      </w:r>
      <w:r>
        <w:rPr>
          <w:rFonts w:ascii="Times New Roman" w:eastAsia="Times New Roman" w:hAnsi="Times New Roman" w:cs="Times New Roman"/>
          <w:color w:val="000000"/>
          <w:sz w:val="24"/>
          <w:szCs w:val="24"/>
        </w:rPr>
        <w:t>s</w:t>
      </w:r>
      <w:r w:rsidR="00E2751F" w:rsidRPr="00A615C9">
        <w:rPr>
          <w:rFonts w:ascii="Times New Roman" w:eastAsia="Times New Roman" w:hAnsi="Times New Roman" w:cs="Times New Roman"/>
          <w:color w:val="000000"/>
          <w:sz w:val="24"/>
          <w:szCs w:val="24"/>
        </w:rPr>
        <w:t>, Em</w:t>
      </w:r>
      <w:r w:rsidR="00E2751F">
        <w:rPr>
          <w:rFonts w:ascii="Times New Roman" w:eastAsia="Times New Roman" w:hAnsi="Times New Roman" w:cs="Times New Roman"/>
          <w:color w:val="000000"/>
          <w:sz w:val="24"/>
          <w:szCs w:val="24"/>
        </w:rPr>
        <w:t>ergency Medical Services (EMS)</w:t>
      </w:r>
      <w:r>
        <w:rPr>
          <w:rFonts w:ascii="Times New Roman" w:eastAsia="Times New Roman" w:hAnsi="Times New Roman" w:cs="Times New Roman"/>
          <w:color w:val="000000"/>
          <w:sz w:val="24"/>
          <w:szCs w:val="24"/>
        </w:rPr>
        <w:t>,</w:t>
      </w:r>
      <w:r w:rsidR="00E2751F" w:rsidRPr="00722069">
        <w:t xml:space="preserve"> </w:t>
      </w:r>
      <w:r w:rsidR="00E2751F" w:rsidRPr="00722069">
        <w:rPr>
          <w:rFonts w:ascii="Times New Roman" w:eastAsia="Times New Roman" w:hAnsi="Times New Roman" w:cs="Times New Roman"/>
          <w:color w:val="000000"/>
          <w:sz w:val="24"/>
          <w:szCs w:val="24"/>
        </w:rPr>
        <w:t>Firefighters, Police, Sheriff's Office, Game Warden</w:t>
      </w:r>
      <w:r w:rsidR="003F4745">
        <w:rPr>
          <w:rFonts w:ascii="Times New Roman" w:eastAsia="Times New Roman" w:hAnsi="Times New Roman" w:cs="Times New Roman"/>
          <w:color w:val="000000"/>
          <w:sz w:val="24"/>
          <w:szCs w:val="24"/>
        </w:rPr>
        <w:t>s</w:t>
      </w:r>
      <w:r w:rsidR="00E2751F" w:rsidRPr="00722069">
        <w:rPr>
          <w:rFonts w:ascii="Times New Roman" w:eastAsia="Times New Roman" w:hAnsi="Times New Roman" w:cs="Times New Roman"/>
          <w:color w:val="000000"/>
          <w:sz w:val="24"/>
          <w:szCs w:val="24"/>
        </w:rPr>
        <w:t xml:space="preserve">, Border </w:t>
      </w:r>
      <w:proofErr w:type="spellStart"/>
      <w:r w:rsidR="00E2751F" w:rsidRPr="00722069">
        <w:rPr>
          <w:rFonts w:ascii="Times New Roman" w:eastAsia="Times New Roman" w:hAnsi="Times New Roman" w:cs="Times New Roman"/>
          <w:color w:val="000000"/>
          <w:sz w:val="24"/>
          <w:szCs w:val="24"/>
        </w:rPr>
        <w:t>Partol</w:t>
      </w:r>
      <w:proofErr w:type="spellEnd"/>
      <w:r w:rsidR="00E2751F" w:rsidRPr="00722069">
        <w:rPr>
          <w:rFonts w:ascii="Times New Roman" w:eastAsia="Times New Roman" w:hAnsi="Times New Roman" w:cs="Times New Roman"/>
          <w:color w:val="000000"/>
          <w:sz w:val="24"/>
          <w:szCs w:val="24"/>
        </w:rPr>
        <w:t>, Park Rangers, Marshals, Correctional Officers or a dispatcher for any of the noted above.</w:t>
      </w:r>
    </w:p>
    <w:p w14:paraId="530F729D" w14:textId="77777777" w:rsidR="003F4745" w:rsidRDefault="003F4745" w:rsidP="003F4745">
      <w:pPr>
        <w:jc w:val="center"/>
        <w:rPr>
          <w:rFonts w:ascii="Times New Roman" w:eastAsia="Times New Roman" w:hAnsi="Times New Roman" w:cs="Times New Roman"/>
          <w:color w:val="000000"/>
          <w:kern w:val="36"/>
          <w:sz w:val="24"/>
          <w:szCs w:val="24"/>
        </w:rPr>
      </w:pPr>
      <w:r>
        <w:rPr>
          <w:rFonts w:ascii="Times New Roman" w:eastAsia="Times New Roman" w:hAnsi="Times New Roman" w:cs="Times New Roman"/>
          <w:color w:val="000000"/>
          <w:kern w:val="36"/>
          <w:sz w:val="24"/>
          <w:szCs w:val="24"/>
        </w:rPr>
        <w:t>---------------------------------------------------------------------------------------------------------------------</w:t>
      </w:r>
    </w:p>
    <w:p w14:paraId="3BF387F5" w14:textId="77777777" w:rsidR="00531086" w:rsidRPr="00161806" w:rsidRDefault="00531086" w:rsidP="003F4745">
      <w:pPr>
        <w:jc w:val="center"/>
        <w:rPr>
          <w:rFonts w:ascii="Times New Roman" w:hAnsi="Times New Roman"/>
          <w:b/>
          <w:sz w:val="44"/>
          <w:szCs w:val="24"/>
          <w:u w:val="single"/>
        </w:rPr>
      </w:pPr>
      <w:r w:rsidRPr="00161806">
        <w:rPr>
          <w:rFonts w:ascii="Times New Roman" w:hAnsi="Times New Roman"/>
          <w:b/>
          <w:sz w:val="44"/>
          <w:szCs w:val="24"/>
          <w:u w:val="single"/>
        </w:rPr>
        <w:t>Instructions:</w:t>
      </w:r>
    </w:p>
    <w:p w14:paraId="08B38525" w14:textId="77777777" w:rsidR="00531086" w:rsidRPr="00161806" w:rsidRDefault="00531086" w:rsidP="00531086">
      <w:pPr>
        <w:rPr>
          <w:rFonts w:ascii="Times New Roman" w:hAnsi="Times New Roman"/>
          <w:sz w:val="24"/>
          <w:szCs w:val="24"/>
        </w:rPr>
      </w:pPr>
      <w:r w:rsidRPr="00161806">
        <w:rPr>
          <w:rFonts w:ascii="Times New Roman" w:hAnsi="Times New Roman"/>
          <w:sz w:val="24"/>
          <w:szCs w:val="24"/>
        </w:rPr>
        <w:t xml:space="preserve">Save this list to your desktop and delete the scholarships that you do not meet the eligibility requirements for. You can </w:t>
      </w:r>
      <w:hyperlink r:id="rId5" w:history="1">
        <w:r w:rsidRPr="00161806">
          <w:rPr>
            <w:rFonts w:ascii="Times New Roman" w:hAnsi="Times New Roman"/>
            <w:color w:val="0000FF"/>
            <w:sz w:val="24"/>
            <w:szCs w:val="24"/>
            <w:u w:val="single"/>
          </w:rPr>
          <w:t>download our tracking sheet</w:t>
        </w:r>
      </w:hyperlink>
      <w:r w:rsidRPr="00161806">
        <w:rPr>
          <w:rFonts w:ascii="Times New Roman" w:hAnsi="Times New Roman"/>
          <w:sz w:val="24"/>
          <w:szCs w:val="24"/>
        </w:rPr>
        <w:t xml:space="preserve"> to organize and maintain your scholarships by deadline. </w:t>
      </w:r>
    </w:p>
    <w:p w14:paraId="6A078653" w14:textId="77777777" w:rsidR="00531086" w:rsidRPr="00161806" w:rsidRDefault="00531086" w:rsidP="00531086">
      <w:pPr>
        <w:rPr>
          <w:rFonts w:ascii="Times New Roman" w:hAnsi="Times New Roman"/>
          <w:sz w:val="24"/>
          <w:szCs w:val="24"/>
        </w:rPr>
      </w:pPr>
      <w:r w:rsidRPr="00161806">
        <w:rPr>
          <w:rFonts w:ascii="Times New Roman" w:hAnsi="Times New Roman"/>
          <w:sz w:val="24"/>
          <w:szCs w:val="24"/>
        </w:rPr>
        <w:t>Click on the individual links for the updated deadlines of scholarships.</w:t>
      </w:r>
    </w:p>
    <w:p w14:paraId="3DB90C99" w14:textId="77777777" w:rsidR="00531086" w:rsidRPr="00161806" w:rsidRDefault="00531086" w:rsidP="00531086">
      <w:pPr>
        <w:shd w:val="clear" w:color="auto" w:fill="FFFFFF"/>
        <w:spacing w:after="0" w:line="240" w:lineRule="auto"/>
        <w:rPr>
          <w:rFonts w:ascii="Times New Roman" w:hAnsi="Times New Roman"/>
          <w:color w:val="1D2129"/>
          <w:sz w:val="24"/>
          <w:szCs w:val="24"/>
        </w:rPr>
      </w:pPr>
      <w:r w:rsidRPr="00161806">
        <w:rPr>
          <w:rFonts w:ascii="Times New Roman" w:hAnsi="Times New Roman"/>
          <w:color w:val="1D2129"/>
          <w:sz w:val="24"/>
          <w:szCs w:val="24"/>
        </w:rPr>
        <w:t xml:space="preserve">Like our Facebook Page for Scholarship Alerts: </w:t>
      </w:r>
    </w:p>
    <w:p w14:paraId="7F251961" w14:textId="77777777" w:rsidR="00531086" w:rsidRPr="00161806" w:rsidRDefault="00C675AA" w:rsidP="00531086">
      <w:pPr>
        <w:shd w:val="clear" w:color="auto" w:fill="FFFFFF"/>
        <w:spacing w:after="0" w:line="240" w:lineRule="auto"/>
        <w:rPr>
          <w:rFonts w:ascii="Times New Roman" w:hAnsi="Times New Roman"/>
          <w:color w:val="1D2129"/>
          <w:sz w:val="24"/>
          <w:szCs w:val="24"/>
        </w:rPr>
      </w:pPr>
      <w:hyperlink r:id="rId6" w:history="1">
        <w:r w:rsidR="00531086" w:rsidRPr="00161806">
          <w:rPr>
            <w:rFonts w:ascii="Times New Roman" w:hAnsi="Times New Roman"/>
            <w:color w:val="0000FF"/>
            <w:sz w:val="24"/>
            <w:szCs w:val="24"/>
            <w:u w:val="single"/>
          </w:rPr>
          <w:t>https://www.facebook.com/scholarshipsharing/</w:t>
        </w:r>
      </w:hyperlink>
    </w:p>
    <w:p w14:paraId="4D4B893C" w14:textId="77777777" w:rsidR="00531086" w:rsidRPr="00161806" w:rsidRDefault="00531086" w:rsidP="00531086">
      <w:pPr>
        <w:shd w:val="clear" w:color="auto" w:fill="FFFFFF"/>
        <w:spacing w:after="0" w:line="240" w:lineRule="auto"/>
        <w:rPr>
          <w:rFonts w:ascii="Times New Roman" w:hAnsi="Times New Roman"/>
          <w:color w:val="1D2129"/>
          <w:sz w:val="24"/>
          <w:szCs w:val="24"/>
        </w:rPr>
      </w:pPr>
    </w:p>
    <w:p w14:paraId="65DCAB52" w14:textId="77777777" w:rsidR="00531086" w:rsidRPr="00161806" w:rsidRDefault="00531086" w:rsidP="00531086">
      <w:pPr>
        <w:shd w:val="clear" w:color="auto" w:fill="FFFFFF"/>
        <w:spacing w:after="0" w:line="240" w:lineRule="auto"/>
        <w:rPr>
          <w:rFonts w:ascii="Times New Roman" w:hAnsi="Times New Roman"/>
          <w:color w:val="1D2129"/>
          <w:sz w:val="24"/>
          <w:szCs w:val="24"/>
        </w:rPr>
      </w:pPr>
      <w:r w:rsidRPr="00161806">
        <w:rPr>
          <w:rFonts w:ascii="Times New Roman" w:hAnsi="Times New Roman"/>
          <w:color w:val="1D2129"/>
          <w:sz w:val="24"/>
          <w:szCs w:val="24"/>
        </w:rPr>
        <w:t>Join our email newsletter for additional scholarship events and programs:</w:t>
      </w:r>
    </w:p>
    <w:p w14:paraId="5DA5518A" w14:textId="77777777" w:rsidR="00531086" w:rsidRPr="00161806" w:rsidRDefault="00531086" w:rsidP="00531086">
      <w:pPr>
        <w:shd w:val="clear" w:color="auto" w:fill="FFFFFF"/>
        <w:spacing w:after="0" w:line="240" w:lineRule="auto"/>
        <w:rPr>
          <w:rFonts w:ascii="Times New Roman" w:hAnsi="Times New Roman"/>
          <w:color w:val="1D2129"/>
          <w:sz w:val="24"/>
          <w:szCs w:val="24"/>
        </w:rPr>
      </w:pPr>
    </w:p>
    <w:p w14:paraId="2A35F26D" w14:textId="77777777" w:rsidR="00531086" w:rsidRDefault="00C675AA" w:rsidP="00531086">
      <w:pPr>
        <w:shd w:val="clear" w:color="auto" w:fill="FFFFFF"/>
        <w:spacing w:after="0" w:line="240" w:lineRule="auto"/>
        <w:rPr>
          <w:rFonts w:ascii="Times New Roman" w:hAnsi="Times New Roman"/>
          <w:color w:val="0000FF"/>
          <w:sz w:val="24"/>
          <w:szCs w:val="24"/>
          <w:u w:val="single"/>
        </w:rPr>
      </w:pPr>
      <w:hyperlink r:id="rId7" w:history="1">
        <w:r w:rsidR="00531086" w:rsidRPr="00161806">
          <w:rPr>
            <w:rFonts w:ascii="Times New Roman" w:hAnsi="Times New Roman"/>
            <w:color w:val="0000FF"/>
            <w:sz w:val="24"/>
            <w:szCs w:val="24"/>
            <w:u w:val="single"/>
          </w:rPr>
          <w:t>https://www.scholarshipsharing.org/signup</w:t>
        </w:r>
      </w:hyperlink>
    </w:p>
    <w:p w14:paraId="3DA9F39C" w14:textId="75B5E5A4" w:rsidR="00531086" w:rsidRDefault="00531086" w:rsidP="008B2389">
      <w:pPr>
        <w:jc w:val="center"/>
        <w:rPr>
          <w:rFonts w:ascii="Times New Roman" w:eastAsia="Times New Roman" w:hAnsi="Times New Roman" w:cs="Times New Roman"/>
          <w:color w:val="000000"/>
          <w:kern w:val="36"/>
          <w:sz w:val="24"/>
          <w:szCs w:val="24"/>
        </w:rPr>
      </w:pPr>
      <w:r>
        <w:rPr>
          <w:rFonts w:ascii="Times New Roman" w:eastAsia="Times New Roman" w:hAnsi="Times New Roman" w:cs="Times New Roman"/>
          <w:color w:val="000000"/>
          <w:kern w:val="36"/>
          <w:sz w:val="24"/>
          <w:szCs w:val="24"/>
        </w:rPr>
        <w:t>---------------------------------------------------------------------------------------------------------------------</w:t>
      </w:r>
    </w:p>
    <w:p w14:paraId="1C6BC47B" w14:textId="77777777" w:rsidR="008B2389" w:rsidRPr="008B2389" w:rsidRDefault="008B2389" w:rsidP="008B2389">
      <w:pPr>
        <w:spacing w:before="100" w:beforeAutospacing="1" w:after="100" w:afterAutospacing="1" w:line="240" w:lineRule="auto"/>
        <w:outlineLvl w:val="0"/>
        <w:rPr>
          <w:rFonts w:ascii="Times New Roman" w:eastAsia="Times New Roman" w:hAnsi="Times New Roman" w:cs="Times New Roman"/>
          <w:b/>
          <w:bCs/>
          <w:kern w:val="36"/>
          <w:sz w:val="28"/>
          <w:szCs w:val="24"/>
          <w:u w:val="single"/>
        </w:rPr>
      </w:pPr>
      <w:r w:rsidRPr="008B2389">
        <w:rPr>
          <w:rFonts w:ascii="Times New Roman" w:eastAsia="Times New Roman" w:hAnsi="Times New Roman" w:cs="Times New Roman"/>
          <w:b/>
          <w:bCs/>
          <w:color w:val="000000"/>
          <w:kern w:val="36"/>
          <w:sz w:val="28"/>
          <w:szCs w:val="24"/>
          <w:u w:val="single"/>
        </w:rPr>
        <w:t xml:space="preserve">The Security Industry First </w:t>
      </w:r>
      <w:r w:rsidRPr="00C00EA6">
        <w:rPr>
          <w:rFonts w:ascii="Times New Roman" w:eastAsia="Times New Roman" w:hAnsi="Times New Roman" w:cs="Times New Roman"/>
          <w:b/>
          <w:bCs/>
          <w:color w:val="000000"/>
          <w:kern w:val="36"/>
          <w:sz w:val="28"/>
          <w:szCs w:val="24"/>
          <w:u w:val="single"/>
        </w:rPr>
        <w:t>Responders</w:t>
      </w:r>
      <w:r w:rsidRPr="008B2389">
        <w:rPr>
          <w:rFonts w:ascii="Times New Roman" w:eastAsia="Times New Roman" w:hAnsi="Times New Roman" w:cs="Times New Roman"/>
          <w:b/>
          <w:bCs/>
          <w:color w:val="000000"/>
          <w:kern w:val="36"/>
          <w:sz w:val="28"/>
          <w:szCs w:val="24"/>
          <w:u w:val="single"/>
        </w:rPr>
        <w:t xml:space="preserve"> Scholarship</w:t>
      </w:r>
    </w:p>
    <w:p w14:paraId="10541830" w14:textId="41F66C77" w:rsidR="007558AB" w:rsidRDefault="007558AB" w:rsidP="008B2389">
      <w:pPr>
        <w:spacing w:before="100" w:beforeAutospacing="1" w:after="100" w:afterAutospacing="1" w:line="240" w:lineRule="auto"/>
        <w:outlineLvl w:val="0"/>
        <w:rPr>
          <w:rFonts w:ascii="Times New Roman" w:eastAsia="Times New Roman" w:hAnsi="Times New Roman" w:cs="Times New Roman"/>
          <w:color w:val="0000FF"/>
          <w:kern w:val="36"/>
          <w:sz w:val="24"/>
          <w:szCs w:val="24"/>
          <w:u w:val="single"/>
        </w:rPr>
      </w:pPr>
      <w:r w:rsidRPr="007558AB">
        <w:rPr>
          <w:rFonts w:ascii="Times New Roman" w:eastAsia="Times New Roman" w:hAnsi="Times New Roman" w:cs="Times New Roman"/>
          <w:color w:val="0000FF"/>
          <w:kern w:val="36"/>
          <w:sz w:val="24"/>
          <w:szCs w:val="24"/>
          <w:u w:val="single"/>
        </w:rPr>
        <w:t>https://www.securityindustry.org/Pages/Education/SIA-Scholarship-Program.aspx</w:t>
      </w:r>
    </w:p>
    <w:p w14:paraId="32E43BDE" w14:textId="77777777" w:rsidR="008B2389" w:rsidRDefault="008B2389"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Pr>
          <w:noProof/>
        </w:rPr>
        <w:drawing>
          <wp:inline distT="0" distB="0" distL="0" distR="0" wp14:anchorId="1D5EE1EF" wp14:editId="5C0E59A6">
            <wp:extent cx="6467475" cy="21797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3301" t="51026" r="8813" b="2280"/>
                    <a:stretch/>
                  </pic:blipFill>
                  <pic:spPr bwMode="auto">
                    <a:xfrm>
                      <a:off x="0" y="0"/>
                      <a:ext cx="6498089" cy="2190097"/>
                    </a:xfrm>
                    <a:prstGeom prst="rect">
                      <a:avLst/>
                    </a:prstGeom>
                    <a:ln>
                      <a:noFill/>
                    </a:ln>
                    <a:extLst>
                      <a:ext uri="{53640926-AAD7-44D8-BBD7-CCE9431645EC}">
                        <a14:shadowObscured xmlns:a14="http://schemas.microsoft.com/office/drawing/2010/main"/>
                      </a:ext>
                    </a:extLst>
                  </pic:spPr>
                </pic:pic>
              </a:graphicData>
            </a:graphic>
          </wp:inline>
        </w:drawing>
      </w:r>
    </w:p>
    <w:p w14:paraId="04646655" w14:textId="3FF6304C" w:rsidR="008B2D36" w:rsidRPr="008B2389" w:rsidRDefault="008B2389"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Pr>
          <w:rFonts w:ascii="Times New Roman" w:eastAsia="Times New Roman" w:hAnsi="Times New Roman" w:cs="Times New Roman"/>
          <w:color w:val="000000"/>
          <w:kern w:val="36"/>
          <w:sz w:val="24"/>
          <w:szCs w:val="24"/>
        </w:rPr>
        <w:lastRenderedPageBreak/>
        <w:t>---------------------------------------------------------------------------------------------------------------------</w:t>
      </w:r>
      <w:r w:rsidR="008B2D36" w:rsidRPr="008B2389">
        <w:rPr>
          <w:rFonts w:ascii="Times New Roman" w:eastAsia="Times New Roman" w:hAnsi="Times New Roman" w:cs="Times New Roman"/>
          <w:b/>
          <w:color w:val="000000"/>
          <w:kern w:val="36"/>
          <w:sz w:val="28"/>
          <w:szCs w:val="24"/>
          <w:u w:val="single"/>
        </w:rPr>
        <w:t>IAFC Foundation Scholarships</w:t>
      </w:r>
    </w:p>
    <w:p w14:paraId="74CC5A14" w14:textId="7E02B842" w:rsidR="007558AB" w:rsidRPr="007558AB" w:rsidRDefault="00C675AA" w:rsidP="008B2D36">
      <w:pPr>
        <w:spacing w:before="100" w:beforeAutospacing="1" w:after="100" w:afterAutospacing="1" w:line="240" w:lineRule="auto"/>
        <w:outlineLvl w:val="0"/>
        <w:rPr>
          <w:rFonts w:ascii="Times New Roman" w:eastAsia="Times New Roman" w:hAnsi="Times New Roman" w:cs="Times New Roman"/>
          <w:color w:val="0563C1" w:themeColor="hyperlink"/>
          <w:kern w:val="36"/>
          <w:sz w:val="24"/>
          <w:szCs w:val="24"/>
          <w:u w:val="single"/>
        </w:rPr>
      </w:pPr>
      <w:hyperlink r:id="rId9" w:history="1">
        <w:r w:rsidR="008B2D36" w:rsidRPr="004725E8">
          <w:rPr>
            <w:rStyle w:val="Hyperlink"/>
            <w:rFonts w:ascii="Times New Roman" w:eastAsia="Times New Roman" w:hAnsi="Times New Roman" w:cs="Times New Roman"/>
            <w:kern w:val="36"/>
            <w:sz w:val="24"/>
            <w:szCs w:val="24"/>
          </w:rPr>
          <w:t>http://www.iafcf.org/Scholarship.htm</w:t>
        </w:r>
      </w:hyperlink>
    </w:p>
    <w:p w14:paraId="4A539560" w14:textId="77777777" w:rsidR="008B2D3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8B2389">
        <w:rPr>
          <w:rFonts w:ascii="Times New Roman" w:eastAsia="Times New Roman" w:hAnsi="Times New Roman" w:cs="Times New Roman"/>
          <w:color w:val="000000"/>
          <w:kern w:val="36"/>
          <w:sz w:val="24"/>
          <w:szCs w:val="24"/>
        </w:rPr>
        <w:t>The IAFC Foundation recognizes the increasingly complex world first responders operate in. Science, technology, communications and policy are constantly and rapidly changing and evolving. It's critical that our nation's first responders master the challenges of today and tomorrow. The IAFC Foundation helps ensure that our men and women are fully prepared to meet these challenges by providing increased opportunities to support their educational needs.</w:t>
      </w:r>
    </w:p>
    <w:p w14:paraId="03964DD5"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IAFC Foundation Applicant Criteria:</w:t>
      </w:r>
    </w:p>
    <w:p w14:paraId="3834A292"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Applicant must be an active member of the U.S. or Canadian Fire Service (state, county, providential, municipal, community, industrial or federal fire department)</w:t>
      </w:r>
    </w:p>
    <w:p w14:paraId="564D8BBC"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Applicant’s Fire Chief should be a member of the International Association of Fire Chiefs</w:t>
      </w:r>
    </w:p>
    <w:p w14:paraId="77F69D2F"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xml:space="preserve">• Volunteers must have 3 </w:t>
      </w:r>
      <w:proofErr w:type="spellStart"/>
      <w:r w:rsidRPr="00C00EA6">
        <w:rPr>
          <w:rFonts w:ascii="Times New Roman" w:eastAsia="Times New Roman" w:hAnsi="Times New Roman" w:cs="Times New Roman"/>
          <w:color w:val="000000"/>
          <w:kern w:val="36"/>
          <w:sz w:val="24"/>
          <w:szCs w:val="24"/>
        </w:rPr>
        <w:t>years experience</w:t>
      </w:r>
      <w:proofErr w:type="spellEnd"/>
      <w:r w:rsidRPr="00C00EA6">
        <w:rPr>
          <w:rFonts w:ascii="Times New Roman" w:eastAsia="Times New Roman" w:hAnsi="Times New Roman" w:cs="Times New Roman"/>
          <w:color w:val="000000"/>
          <w:kern w:val="36"/>
          <w:sz w:val="24"/>
          <w:szCs w:val="24"/>
        </w:rPr>
        <w:t xml:space="preserve">; Paid- 2 years; Combination- 3 </w:t>
      </w:r>
      <w:proofErr w:type="spellStart"/>
      <w:r w:rsidRPr="00C00EA6">
        <w:rPr>
          <w:rFonts w:ascii="Times New Roman" w:eastAsia="Times New Roman" w:hAnsi="Times New Roman" w:cs="Times New Roman"/>
          <w:color w:val="000000"/>
          <w:kern w:val="36"/>
          <w:sz w:val="24"/>
          <w:szCs w:val="24"/>
        </w:rPr>
        <w:t>years experience</w:t>
      </w:r>
      <w:proofErr w:type="spellEnd"/>
    </w:p>
    <w:p w14:paraId="4AF917DF"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Applicant must demonstrate leadership and proficiency as a member of the fire service in a supervisory or middle management position or similar position of paid or volunteer work</w:t>
      </w:r>
    </w:p>
    <w:p w14:paraId="5115B355"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Applicant must use the scholarship funds in a recognized institution of higher education</w:t>
      </w:r>
    </w:p>
    <w:p w14:paraId="488D9E3E" w14:textId="77777777" w:rsidR="008B2D36" w:rsidRPr="00C00EA6"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Scholarship may not be used to fund formal academic research projects</w:t>
      </w:r>
    </w:p>
    <w:p w14:paraId="7BFC8C9B" w14:textId="77777777" w:rsidR="008B2D36" w:rsidRPr="008B2389" w:rsidRDefault="008B2D36" w:rsidP="008B2D3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color w:val="000000"/>
          <w:kern w:val="36"/>
          <w:sz w:val="24"/>
          <w:szCs w:val="24"/>
        </w:rPr>
        <w:t>• Scholarship may not be sole source of academic funding</w:t>
      </w:r>
    </w:p>
    <w:p w14:paraId="0FAEA8C9" w14:textId="22AD2D05" w:rsidR="002F4E85" w:rsidRDefault="008B2D36" w:rsidP="002F4E85">
      <w:pPr>
        <w:shd w:val="clear" w:color="auto" w:fill="FFFFFF"/>
        <w:spacing w:before="60" w:after="60" w:line="240" w:lineRule="auto"/>
        <w:ind w:left="-120"/>
        <w:rPr>
          <w:rFonts w:ascii="Times New Roman" w:eastAsia="Times New Roman" w:hAnsi="Times New Roman" w:cs="Times New Roman"/>
          <w:b/>
          <w:color w:val="000000"/>
          <w:sz w:val="28"/>
          <w:szCs w:val="24"/>
          <w:u w:val="single"/>
        </w:rPr>
      </w:pPr>
      <w:r>
        <w:rPr>
          <w:rFonts w:ascii="Times New Roman" w:eastAsia="Times New Roman" w:hAnsi="Times New Roman" w:cs="Times New Roman"/>
          <w:color w:val="000000"/>
          <w:kern w:val="36"/>
          <w:sz w:val="24"/>
          <w:szCs w:val="24"/>
        </w:rPr>
        <w:t>---------------------------------------------------------------------------------------------------------------------</w:t>
      </w:r>
      <w:r w:rsidR="002F4E85" w:rsidRPr="002F4E85">
        <w:rPr>
          <w:rFonts w:ascii="Times New Roman" w:eastAsia="Times New Roman" w:hAnsi="Times New Roman" w:cs="Times New Roman"/>
          <w:b/>
          <w:color w:val="000000"/>
          <w:sz w:val="28"/>
          <w:szCs w:val="24"/>
          <w:u w:val="single"/>
        </w:rPr>
        <w:t xml:space="preserve"> </w:t>
      </w:r>
      <w:r w:rsidR="002F4E85" w:rsidRPr="00A615C9">
        <w:rPr>
          <w:rFonts w:ascii="Times New Roman" w:eastAsia="Times New Roman" w:hAnsi="Times New Roman" w:cs="Times New Roman"/>
          <w:b/>
          <w:color w:val="000000"/>
          <w:sz w:val="28"/>
          <w:szCs w:val="24"/>
          <w:u w:val="single"/>
        </w:rPr>
        <w:t>Scholarships for EMS, Paramedics, and Firefighters</w:t>
      </w:r>
    </w:p>
    <w:p w14:paraId="3A8DEA02" w14:textId="77777777" w:rsidR="002F4E85" w:rsidRDefault="00C675AA" w:rsidP="002F4E85">
      <w:pPr>
        <w:shd w:val="clear" w:color="auto" w:fill="FFFFFF"/>
        <w:spacing w:before="60" w:after="60" w:line="240" w:lineRule="auto"/>
        <w:ind w:left="-120"/>
        <w:rPr>
          <w:rFonts w:ascii="Times New Roman" w:eastAsia="Times New Roman" w:hAnsi="Times New Roman" w:cs="Times New Roman"/>
          <w:color w:val="000000"/>
          <w:sz w:val="24"/>
          <w:szCs w:val="24"/>
          <w:u w:val="single"/>
        </w:rPr>
      </w:pPr>
      <w:hyperlink r:id="rId10" w:history="1">
        <w:r w:rsidR="002F4E85" w:rsidRPr="00014185">
          <w:rPr>
            <w:rStyle w:val="Hyperlink"/>
            <w:rFonts w:ascii="Times New Roman" w:eastAsia="Times New Roman" w:hAnsi="Times New Roman" w:cs="Times New Roman"/>
            <w:sz w:val="24"/>
            <w:szCs w:val="24"/>
          </w:rPr>
          <w:t>http://www.boundtree.com/scholarship-program.aspx</w:t>
        </w:r>
      </w:hyperlink>
    </w:p>
    <w:p w14:paraId="71571109" w14:textId="77777777" w:rsidR="002F4E85" w:rsidRPr="00A615C9" w:rsidRDefault="002F4E85" w:rsidP="002F4E85">
      <w:pPr>
        <w:shd w:val="clear" w:color="auto" w:fill="FFFFFF"/>
        <w:spacing w:before="60" w:after="60" w:line="240" w:lineRule="auto"/>
        <w:ind w:left="-120"/>
        <w:rPr>
          <w:rFonts w:ascii="Times New Roman" w:eastAsia="Times New Roman" w:hAnsi="Times New Roman" w:cs="Times New Roman"/>
          <w:color w:val="000000"/>
          <w:sz w:val="24"/>
          <w:szCs w:val="24"/>
          <w:u w:val="single"/>
        </w:rPr>
      </w:pPr>
    </w:p>
    <w:p w14:paraId="34357CF5" w14:textId="77777777" w:rsidR="002F4E85" w:rsidRPr="00A615C9" w:rsidRDefault="002F4E85" w:rsidP="002F4E85">
      <w:pPr>
        <w:shd w:val="clear" w:color="auto" w:fill="FFFFFF"/>
        <w:spacing w:before="60" w:after="60" w:line="240" w:lineRule="auto"/>
        <w:ind w:left="-120"/>
        <w:rPr>
          <w:rFonts w:ascii="Times New Roman" w:eastAsia="Times New Roman" w:hAnsi="Times New Roman" w:cs="Times New Roman"/>
          <w:color w:val="000000"/>
          <w:sz w:val="24"/>
          <w:szCs w:val="24"/>
        </w:rPr>
      </w:pPr>
      <w:r w:rsidRPr="00A615C9">
        <w:rPr>
          <w:rFonts w:ascii="Times New Roman" w:eastAsia="Times New Roman" w:hAnsi="Times New Roman" w:cs="Times New Roman"/>
          <w:color w:val="000000"/>
          <w:sz w:val="24"/>
          <w:szCs w:val="24"/>
        </w:rPr>
        <w:t>Applicants must be the son or daughter of a career or volunteer Emergency Medical Technician</w:t>
      </w:r>
    </w:p>
    <w:p w14:paraId="0307920F" w14:textId="77777777" w:rsidR="002F4E85" w:rsidRPr="00A615C9" w:rsidRDefault="002F4E85" w:rsidP="002F4E85">
      <w:pPr>
        <w:shd w:val="clear" w:color="auto" w:fill="FFFFFF"/>
        <w:spacing w:before="60" w:after="60" w:line="240" w:lineRule="auto"/>
        <w:ind w:left="-120"/>
        <w:rPr>
          <w:rFonts w:ascii="Times New Roman" w:eastAsia="Times New Roman" w:hAnsi="Times New Roman" w:cs="Times New Roman"/>
          <w:color w:val="000000"/>
          <w:sz w:val="24"/>
          <w:szCs w:val="24"/>
        </w:rPr>
      </w:pPr>
      <w:r w:rsidRPr="00A615C9">
        <w:rPr>
          <w:rFonts w:ascii="Times New Roman" w:eastAsia="Times New Roman" w:hAnsi="Times New Roman" w:cs="Times New Roman"/>
          <w:color w:val="000000"/>
          <w:sz w:val="24"/>
          <w:szCs w:val="24"/>
        </w:rPr>
        <w:t>(EMT), Paramedic, or Firefighter (active, formerly active, retired or deceased) who is inter</w:t>
      </w:r>
      <w:r>
        <w:rPr>
          <w:rFonts w:ascii="Times New Roman" w:eastAsia="Times New Roman" w:hAnsi="Times New Roman" w:cs="Times New Roman"/>
          <w:color w:val="000000"/>
          <w:sz w:val="24"/>
          <w:szCs w:val="24"/>
        </w:rPr>
        <w:t xml:space="preserve">ested </w:t>
      </w:r>
      <w:r w:rsidRPr="00A615C9">
        <w:rPr>
          <w:rFonts w:ascii="Times New Roman" w:eastAsia="Times New Roman" w:hAnsi="Times New Roman" w:cs="Times New Roman"/>
          <w:color w:val="000000"/>
          <w:sz w:val="24"/>
          <w:szCs w:val="24"/>
        </w:rPr>
        <w:t>in a career in Em</w:t>
      </w:r>
      <w:r>
        <w:rPr>
          <w:rFonts w:ascii="Times New Roman" w:eastAsia="Times New Roman" w:hAnsi="Times New Roman" w:cs="Times New Roman"/>
          <w:color w:val="000000"/>
          <w:sz w:val="24"/>
          <w:szCs w:val="24"/>
        </w:rPr>
        <w:t xml:space="preserve">ergency Medical Services (EMS). </w:t>
      </w:r>
      <w:r w:rsidRPr="00A615C9">
        <w:rPr>
          <w:rFonts w:ascii="Times New Roman" w:eastAsia="Times New Roman" w:hAnsi="Times New Roman" w:cs="Times New Roman"/>
          <w:color w:val="000000"/>
          <w:sz w:val="24"/>
          <w:szCs w:val="24"/>
        </w:rPr>
        <w:t>Eligible applicants must plan to attend a State approved EMT</w:t>
      </w:r>
      <w:r>
        <w:rPr>
          <w:rFonts w:ascii="Times New Roman" w:eastAsia="Times New Roman" w:hAnsi="Times New Roman" w:cs="Times New Roman"/>
          <w:color w:val="000000"/>
          <w:sz w:val="24"/>
          <w:szCs w:val="24"/>
        </w:rPr>
        <w:t xml:space="preserve"> Basic certification program or </w:t>
      </w:r>
      <w:r w:rsidRPr="00A615C9">
        <w:rPr>
          <w:rFonts w:ascii="Times New Roman" w:eastAsia="Times New Roman" w:hAnsi="Times New Roman" w:cs="Times New Roman"/>
          <w:color w:val="000000"/>
          <w:sz w:val="24"/>
          <w:szCs w:val="24"/>
        </w:rPr>
        <w:t>increase their level of certification through an EMT Intermediate or Paramedic program.</w:t>
      </w:r>
    </w:p>
    <w:p w14:paraId="547AEEC3" w14:textId="77777777" w:rsidR="002F4E85" w:rsidRPr="00A615C9" w:rsidRDefault="002F4E85" w:rsidP="002F4E85">
      <w:pPr>
        <w:shd w:val="clear" w:color="auto" w:fill="FFFFFF"/>
        <w:spacing w:before="60" w:after="60" w:line="240" w:lineRule="auto"/>
        <w:ind w:left="-120"/>
        <w:rPr>
          <w:rFonts w:ascii="Times New Roman" w:eastAsia="Times New Roman" w:hAnsi="Times New Roman" w:cs="Times New Roman"/>
          <w:b/>
          <w:color w:val="000000"/>
          <w:sz w:val="28"/>
          <w:szCs w:val="24"/>
          <w:u w:val="single"/>
        </w:rPr>
      </w:pPr>
    </w:p>
    <w:p w14:paraId="0B269A38" w14:textId="77777777" w:rsidR="002F4E85" w:rsidRDefault="002F4E85" w:rsidP="002F4E85">
      <w:pPr>
        <w:shd w:val="clear" w:color="auto" w:fill="FFFFFF"/>
        <w:spacing w:before="60" w:after="60" w:line="240" w:lineRule="auto"/>
        <w:ind w:left="-120"/>
        <w:rPr>
          <w:rFonts w:ascii="Times New Roman" w:eastAsia="Times New Roman" w:hAnsi="Times New Roman" w:cs="Times New Roman"/>
          <w:color w:val="000000"/>
          <w:sz w:val="24"/>
          <w:szCs w:val="24"/>
        </w:rPr>
      </w:pPr>
      <w:r w:rsidRPr="00CA2A0B">
        <w:rPr>
          <w:rFonts w:ascii="Times New Roman" w:eastAsia="Times New Roman" w:hAnsi="Times New Roman" w:cs="Times New Roman"/>
          <w:color w:val="000000"/>
          <w:sz w:val="24"/>
          <w:szCs w:val="24"/>
        </w:rPr>
        <w:t>Bound Tree Medical offers educational funding to those continuing a family tradition in the field of EMS through the Legacy Scholarship Program. Children of career or volunteer Emergency Medical Technicians (EMTs), Paramedics or firefighters can apply for financial support to ease the financial burden associated with the EMT or Paramedic education process.</w:t>
      </w:r>
    </w:p>
    <w:p w14:paraId="62F7059F" w14:textId="77777777" w:rsidR="002F4E85" w:rsidRPr="00CA2A0B" w:rsidRDefault="002F4E85" w:rsidP="002F4E85">
      <w:pPr>
        <w:shd w:val="clear" w:color="auto" w:fill="FFFFFF"/>
        <w:spacing w:before="60" w:after="60" w:line="240" w:lineRule="auto"/>
        <w:ind w:left="-120"/>
        <w:rPr>
          <w:rFonts w:ascii="Times New Roman" w:eastAsia="Times New Roman" w:hAnsi="Times New Roman" w:cs="Times New Roman"/>
          <w:color w:val="000000"/>
          <w:sz w:val="24"/>
          <w:szCs w:val="24"/>
        </w:rPr>
      </w:pPr>
    </w:p>
    <w:p w14:paraId="399F9634" w14:textId="77777777" w:rsidR="002F4E85" w:rsidRPr="00CA2A0B" w:rsidRDefault="002F4E85" w:rsidP="002F4E85">
      <w:pPr>
        <w:shd w:val="clear" w:color="auto" w:fill="FFFFFF"/>
        <w:spacing w:before="60" w:after="60" w:line="240" w:lineRule="auto"/>
        <w:ind w:left="-120"/>
        <w:rPr>
          <w:rFonts w:ascii="Times New Roman" w:eastAsia="Times New Roman" w:hAnsi="Times New Roman" w:cs="Times New Roman"/>
          <w:color w:val="000000"/>
          <w:sz w:val="24"/>
          <w:szCs w:val="24"/>
        </w:rPr>
      </w:pPr>
      <w:r w:rsidRPr="00CA2A0B">
        <w:rPr>
          <w:rFonts w:ascii="Times New Roman" w:eastAsia="Times New Roman" w:hAnsi="Times New Roman" w:cs="Times New Roman"/>
          <w:color w:val="000000"/>
          <w:sz w:val="24"/>
          <w:szCs w:val="24"/>
        </w:rPr>
        <w:lastRenderedPageBreak/>
        <w:t>Bound Tree began the Legacy Scholarship Program in 2004 as a way to give back to EMS providers and their families. Since the program’s inception, Bound Tree has awarded scholarships to more than 400 future EMTs and Paramedics pursuing educational programs nationwide.</w:t>
      </w:r>
    </w:p>
    <w:p w14:paraId="42145FD4" w14:textId="04A0080E" w:rsidR="002F4E85" w:rsidRDefault="002F4E85" w:rsidP="002F4E85">
      <w:pPr>
        <w:shd w:val="clear" w:color="auto" w:fill="FFFFFF"/>
        <w:spacing w:before="60" w:after="60" w:line="240" w:lineRule="auto"/>
        <w:rPr>
          <w:rFonts w:ascii="Times New Roman" w:eastAsia="Times New Roman" w:hAnsi="Times New Roman" w:cs="Times New Roman"/>
          <w:color w:val="000000"/>
          <w:sz w:val="24"/>
          <w:szCs w:val="24"/>
        </w:rPr>
      </w:pPr>
      <w:r w:rsidRPr="00CA2A0B">
        <w:rPr>
          <w:rFonts w:ascii="Times New Roman" w:eastAsia="Times New Roman" w:hAnsi="Times New Roman" w:cs="Times New Roman"/>
          <w:color w:val="000000"/>
          <w:sz w:val="24"/>
          <w:szCs w:val="24"/>
        </w:rPr>
        <w:t>---------------------------------------------------------------------------------------------------------------------</w:t>
      </w:r>
    </w:p>
    <w:p w14:paraId="668693A2" w14:textId="5B86906A" w:rsidR="00AF3491" w:rsidRPr="00AF3491" w:rsidRDefault="00AF3491" w:rsidP="002F4E85">
      <w:pPr>
        <w:shd w:val="clear" w:color="auto" w:fill="FFFFFF"/>
        <w:spacing w:before="60" w:after="60" w:line="240" w:lineRule="auto"/>
        <w:rPr>
          <w:rFonts w:ascii="Times New Roman" w:eastAsia="Times New Roman" w:hAnsi="Times New Roman" w:cs="Times New Roman"/>
          <w:b/>
          <w:color w:val="000000"/>
          <w:sz w:val="28"/>
          <w:szCs w:val="24"/>
          <w:u w:val="single"/>
        </w:rPr>
      </w:pPr>
      <w:r w:rsidRPr="00AF3491">
        <w:rPr>
          <w:rFonts w:ascii="Times New Roman" w:eastAsia="Times New Roman" w:hAnsi="Times New Roman" w:cs="Times New Roman"/>
          <w:b/>
          <w:color w:val="000000"/>
          <w:sz w:val="28"/>
          <w:szCs w:val="24"/>
          <w:u w:val="single"/>
        </w:rPr>
        <w:t>Christopher Meadows Memorial Advanced EMS Scholarship</w:t>
      </w:r>
    </w:p>
    <w:p w14:paraId="0A61C14E" w14:textId="455CFA3A" w:rsidR="00656EA9" w:rsidRDefault="00AF3491" w:rsidP="002F4E85">
      <w:pPr>
        <w:shd w:val="clear" w:color="auto" w:fill="FFFFFF"/>
        <w:spacing w:before="60" w:after="60" w:line="240" w:lineRule="auto"/>
        <w:rPr>
          <w:rFonts w:ascii="Times New Roman" w:eastAsia="Times New Roman" w:hAnsi="Times New Roman" w:cs="Times New Roman"/>
          <w:color w:val="000000"/>
          <w:sz w:val="24"/>
          <w:szCs w:val="24"/>
        </w:rPr>
      </w:pPr>
      <w:hyperlink r:id="rId11" w:history="1">
        <w:r w:rsidRPr="0096512E">
          <w:rPr>
            <w:rStyle w:val="Hyperlink"/>
            <w:rFonts w:ascii="Times New Roman" w:eastAsia="Times New Roman" w:hAnsi="Times New Roman" w:cs="Times New Roman"/>
            <w:sz w:val="24"/>
            <w:szCs w:val="24"/>
          </w:rPr>
          <w:t>https://charitysmith.org/paramedic-scholarship-application-questions/</w:t>
        </w:r>
      </w:hyperlink>
    </w:p>
    <w:p w14:paraId="67E44E56" w14:textId="5547A5D8"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38B2361F" w14:textId="0AC6CE93"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hyperlink r:id="rId12" w:history="1">
        <w:r w:rsidRPr="0096512E">
          <w:rPr>
            <w:rStyle w:val="Hyperlink"/>
            <w:rFonts w:ascii="Times New Roman" w:eastAsia="Times New Roman" w:hAnsi="Times New Roman" w:cs="Times New Roman"/>
            <w:sz w:val="24"/>
            <w:szCs w:val="24"/>
          </w:rPr>
          <w:t>https://charitysmith.org/memorial-funds/christopher-meadows-applications/</w:t>
        </w:r>
      </w:hyperlink>
    </w:p>
    <w:p w14:paraId="68300A34" w14:textId="07EF9993"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74AB3791"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Qualifications:</w:t>
      </w:r>
      <w:bookmarkStart w:id="0" w:name="_GoBack"/>
      <w:bookmarkEnd w:id="0"/>
    </w:p>
    <w:p w14:paraId="677FB68D"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298B293F"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You must be currently enrolled (as of the date of application) in an accredited medical education program</w:t>
      </w:r>
    </w:p>
    <w:p w14:paraId="5ABA308C"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You must have a minimum of 2 years active paramedic or EMT field experience in California. Special consideration will be given to those applicants with work experience in Monterey, San Luis Obispo, Santa Barbara, Santa Clara, or Santa Cruz counties</w:t>
      </w:r>
    </w:p>
    <w:p w14:paraId="33E562D2"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You must be 21 years of age at time of your medical education program completion</w:t>
      </w:r>
    </w:p>
    <w:p w14:paraId="020CE4B7"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You must be a California resident</w:t>
      </w:r>
    </w:p>
    <w:p w14:paraId="43AEEC77"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Application Requirements:</w:t>
      </w:r>
    </w:p>
    <w:p w14:paraId="28B25C9D"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5D97B32C"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Qualified applicants need to submit:</w:t>
      </w:r>
    </w:p>
    <w:p w14:paraId="1FC18B68"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5F0DE840"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Your resume, including the following information:</w:t>
      </w:r>
    </w:p>
    <w:p w14:paraId="3393C66D"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Contact information</w:t>
      </w:r>
    </w:p>
    <w:p w14:paraId="47302202"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Education</w:t>
      </w:r>
    </w:p>
    <w:p w14:paraId="1C957B79"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Relevant work experience</w:t>
      </w:r>
    </w:p>
    <w:p w14:paraId="2DAE9525"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Community involvement experience</w:t>
      </w:r>
    </w:p>
    <w:p w14:paraId="1D9C6B29"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Awards and other recognition</w:t>
      </w:r>
    </w:p>
    <w:p w14:paraId="14C7B8A6"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References</w:t>
      </w:r>
    </w:p>
    <w:p w14:paraId="4D0366FC"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Proof of current enrollment in an accredited medical educational program</w:t>
      </w:r>
    </w:p>
    <w:p w14:paraId="1692B19C"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One professional letter of recommendation</w:t>
      </w:r>
    </w:p>
    <w:p w14:paraId="14B45BE8"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Essay (not to exceed 500 words), answering the question “Why do you want to pursue this advanced medical program and why do you feel you should you be awarded the Christopher Meadows Memorial Advanced EMS Scholarship?” and reflecting on the background about Christopher Meadows found at the end of this document.</w:t>
      </w:r>
    </w:p>
    <w:p w14:paraId="66368987" w14:textId="5970DA25"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Information on any special considerations or hardships you want the interview committee to be aware of.</w:t>
      </w:r>
    </w:p>
    <w:p w14:paraId="596D96E8"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0DE34A69" w14:textId="618F81BB"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All application materials can be found at www.meadowsscholarship.org.</w:t>
      </w:r>
    </w:p>
    <w:p w14:paraId="1B122F85" w14:textId="77777777"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1A2175BB" w14:textId="2523C25E"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lastRenderedPageBreak/>
        <w:t xml:space="preserve">This fund was created to honor the memory of Christopher Meadows, an emergency medical technician from San Luis Obispo, CA. Chris was killed May 24, 2009, when the ATV he was riding overturned while he was responding to a medical call at </w:t>
      </w:r>
      <w:proofErr w:type="spellStart"/>
      <w:r w:rsidRPr="00AF3491">
        <w:rPr>
          <w:rFonts w:ascii="Times New Roman" w:eastAsia="Times New Roman" w:hAnsi="Times New Roman" w:cs="Times New Roman"/>
          <w:color w:val="000000"/>
          <w:sz w:val="24"/>
          <w:szCs w:val="24"/>
        </w:rPr>
        <w:t>Oceano</w:t>
      </w:r>
      <w:proofErr w:type="spellEnd"/>
      <w:r w:rsidRPr="00AF3491">
        <w:rPr>
          <w:rFonts w:ascii="Times New Roman" w:eastAsia="Times New Roman" w:hAnsi="Times New Roman" w:cs="Times New Roman"/>
          <w:color w:val="000000"/>
          <w:sz w:val="24"/>
          <w:szCs w:val="24"/>
        </w:rPr>
        <w:t xml:space="preserve"> Dunes. The fund awards annual scholarships to paramedic and EMT school for EMS workers in the Central California area.</w:t>
      </w:r>
    </w:p>
    <w:p w14:paraId="10AE4B7F"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09930255"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Chris began his pursuit of an emergency medical career while he was studying in the business school at Cal Poly. During his junior year, he enrolled in the EMT program at Cuesta College. After completing the EMT 1 certification, he hired on with San Luis Ambulance in December 2006. After graduating from Cal Poly in June 2007, Chris put his potential business career on hold to work full-time in emergency service.</w:t>
      </w:r>
    </w:p>
    <w:p w14:paraId="67CD3D62"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47B8D5E2"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The more he worked as an EMT, the more he realized that emergency care was right for him, and he was good at it. Chris agonized over which path to pursue – a business career that would be financially rewarding and leverage his college training, or one in emergency services, which he did well and loved, but would never make him rich. Chris joined the Search and Rescue team and was in the process of being appointed the medical team lead when, as a SAR volunteer, he was tragically killed. He was the first member in the history of the SLO Search and Rescue team to be lost in the line of duty. Found in his car after his death were two applications to paramedic schools ready to be mailed. Chris had chosen to pursue what he loved.</w:t>
      </w:r>
    </w:p>
    <w:p w14:paraId="18F20D8E" w14:textId="77777777" w:rsidR="00AF3491" w:rsidRP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5BB7617C" w14:textId="3C9E304E"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sidRPr="00AF3491">
        <w:rPr>
          <w:rFonts w:ascii="Times New Roman" w:eastAsia="Times New Roman" w:hAnsi="Times New Roman" w:cs="Times New Roman"/>
          <w:color w:val="000000"/>
          <w:sz w:val="24"/>
          <w:szCs w:val="24"/>
        </w:rPr>
        <w:t>Chris never got to continue his career in emergency care. This memorial scholarship fund was established so that others can carry on Chris’s dream.</w:t>
      </w:r>
    </w:p>
    <w:p w14:paraId="1BAFEBDE" w14:textId="46F85AB8"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p>
    <w:p w14:paraId="40BD3217" w14:textId="12229F58" w:rsidR="00AF3491" w:rsidRDefault="00AF3491" w:rsidP="00AF3491">
      <w:pPr>
        <w:shd w:val="clear" w:color="auto" w:fill="FFFFFF"/>
        <w:spacing w:before="60" w:after="60" w:line="240" w:lineRule="auto"/>
        <w:rPr>
          <w:rFonts w:ascii="Times New Roman" w:eastAsia="Times New Roman" w:hAnsi="Times New Roman" w:cs="Times New Roman"/>
          <w:color w:val="000000"/>
          <w:sz w:val="24"/>
          <w:szCs w:val="24"/>
        </w:rPr>
      </w:pPr>
      <w:r>
        <w:rPr>
          <w:rFonts w:ascii="Arial" w:hAnsi="Arial" w:cs="Arial"/>
          <w:color w:val="000000"/>
          <w:shd w:val="clear" w:color="auto" w:fill="FFFFFF"/>
        </w:rPr>
        <w:t>For more information contact Tim Meadows, </w:t>
      </w:r>
      <w:hyperlink r:id="rId13" w:history="1">
        <w:r>
          <w:rPr>
            <w:rStyle w:val="Hyperlink"/>
            <w:rFonts w:ascii="Arial" w:hAnsi="Arial" w:cs="Arial"/>
            <w:color w:val="00332F"/>
            <w:u w:val="none"/>
            <w:bdr w:val="none" w:sz="0" w:space="0" w:color="auto" w:frame="1"/>
            <w:shd w:val="clear" w:color="auto" w:fill="FFFFFF"/>
          </w:rPr>
          <w:t>meadows.scholarship@gmail.com</w:t>
        </w:r>
      </w:hyperlink>
    </w:p>
    <w:p w14:paraId="0636533B" w14:textId="7F542FB6" w:rsidR="00656EA9" w:rsidRPr="00656EA9" w:rsidRDefault="00656EA9" w:rsidP="00AF3491">
      <w:pPr>
        <w:shd w:val="clear" w:color="auto" w:fill="FFFFFF"/>
        <w:spacing w:before="60" w:after="60" w:line="240" w:lineRule="auto"/>
        <w:rPr>
          <w:rFonts w:ascii="Times New Roman" w:eastAsia="Times New Roman" w:hAnsi="Times New Roman" w:cs="Times New Roman"/>
          <w:color w:val="000000"/>
          <w:sz w:val="24"/>
          <w:szCs w:val="24"/>
        </w:rPr>
      </w:pPr>
      <w:r w:rsidRPr="00CA2A0B">
        <w:rPr>
          <w:rFonts w:ascii="Times New Roman" w:eastAsia="Times New Roman" w:hAnsi="Times New Roman" w:cs="Times New Roman"/>
          <w:color w:val="000000"/>
          <w:sz w:val="24"/>
          <w:szCs w:val="24"/>
        </w:rPr>
        <w:t>---------------------------------------------------------------------------------------------------------------------</w:t>
      </w:r>
    </w:p>
    <w:p w14:paraId="611C3C16" w14:textId="638A7316" w:rsidR="00656EA9" w:rsidRPr="00656EA9" w:rsidRDefault="00656EA9" w:rsidP="002F4E85">
      <w:pPr>
        <w:shd w:val="clear" w:color="auto" w:fill="FFFFFF"/>
        <w:spacing w:before="60" w:after="60" w:line="240" w:lineRule="auto"/>
        <w:rPr>
          <w:rFonts w:ascii="Times New Roman" w:eastAsia="Times New Roman" w:hAnsi="Times New Roman" w:cs="Times New Roman"/>
          <w:b/>
          <w:color w:val="000000"/>
          <w:sz w:val="24"/>
          <w:szCs w:val="24"/>
          <w:u w:val="single"/>
        </w:rPr>
      </w:pPr>
      <w:r w:rsidRPr="00656EA9">
        <w:rPr>
          <w:rFonts w:ascii="Times New Roman" w:eastAsia="Times New Roman" w:hAnsi="Times New Roman" w:cs="Times New Roman"/>
          <w:b/>
          <w:color w:val="000000"/>
          <w:sz w:val="28"/>
          <w:szCs w:val="24"/>
          <w:u w:val="single"/>
        </w:rPr>
        <w:t xml:space="preserve">The Christopher </w:t>
      </w:r>
      <w:proofErr w:type="spellStart"/>
      <w:r w:rsidRPr="00656EA9">
        <w:rPr>
          <w:rFonts w:ascii="Times New Roman" w:eastAsia="Times New Roman" w:hAnsi="Times New Roman" w:cs="Times New Roman"/>
          <w:b/>
          <w:color w:val="000000"/>
          <w:sz w:val="28"/>
          <w:szCs w:val="24"/>
          <w:u w:val="single"/>
        </w:rPr>
        <w:t>Vasington</w:t>
      </w:r>
      <w:proofErr w:type="spellEnd"/>
      <w:r w:rsidRPr="00656EA9">
        <w:rPr>
          <w:rFonts w:ascii="Times New Roman" w:eastAsia="Times New Roman" w:hAnsi="Times New Roman" w:cs="Times New Roman"/>
          <w:b/>
          <w:color w:val="000000"/>
          <w:sz w:val="28"/>
          <w:szCs w:val="24"/>
          <w:u w:val="single"/>
        </w:rPr>
        <w:t xml:space="preserve"> Cox Memorial Foundation</w:t>
      </w:r>
    </w:p>
    <w:p w14:paraId="01D73AB9" w14:textId="1A41A303" w:rsidR="00656EA9" w:rsidRDefault="00656EA9" w:rsidP="002F4E85">
      <w:pPr>
        <w:shd w:val="clear" w:color="auto" w:fill="FFFFFF"/>
        <w:spacing w:before="60" w:after="60" w:line="240" w:lineRule="auto"/>
        <w:rPr>
          <w:rFonts w:ascii="Times New Roman" w:eastAsia="Times New Roman" w:hAnsi="Times New Roman" w:cs="Times New Roman"/>
          <w:color w:val="000000"/>
          <w:sz w:val="24"/>
          <w:szCs w:val="24"/>
        </w:rPr>
      </w:pPr>
      <w:hyperlink r:id="rId14" w:history="1">
        <w:r w:rsidRPr="0096512E">
          <w:rPr>
            <w:rStyle w:val="Hyperlink"/>
            <w:rFonts w:ascii="Times New Roman" w:eastAsia="Times New Roman" w:hAnsi="Times New Roman" w:cs="Times New Roman"/>
            <w:sz w:val="24"/>
            <w:szCs w:val="24"/>
          </w:rPr>
          <w:t>https://charitysmith.org/memorial-funds/christopher-vasington-cox-memorial-foundation/</w:t>
        </w:r>
      </w:hyperlink>
    </w:p>
    <w:p w14:paraId="5324C1A1" w14:textId="77777777" w:rsidR="00656EA9" w:rsidRDefault="00656EA9" w:rsidP="002F4E85">
      <w:pPr>
        <w:shd w:val="clear" w:color="auto" w:fill="FFFFFF"/>
        <w:spacing w:before="60" w:after="60" w:line="240" w:lineRule="auto"/>
        <w:rPr>
          <w:rFonts w:ascii="Times New Roman" w:eastAsia="Times New Roman" w:hAnsi="Times New Roman" w:cs="Times New Roman"/>
          <w:color w:val="000000"/>
          <w:sz w:val="24"/>
          <w:szCs w:val="24"/>
        </w:rPr>
      </w:pPr>
    </w:p>
    <w:p w14:paraId="650F90DC" w14:textId="63176309"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 xml:space="preserve">The Christopher </w:t>
      </w:r>
      <w:proofErr w:type="spellStart"/>
      <w:r w:rsidRPr="00656EA9">
        <w:rPr>
          <w:rFonts w:ascii="Times New Roman" w:eastAsia="Times New Roman" w:hAnsi="Times New Roman" w:cs="Times New Roman"/>
          <w:color w:val="000000"/>
          <w:sz w:val="24"/>
          <w:szCs w:val="24"/>
        </w:rPr>
        <w:t>Vasington</w:t>
      </w:r>
      <w:proofErr w:type="spellEnd"/>
      <w:r w:rsidRPr="00656EA9">
        <w:rPr>
          <w:rFonts w:ascii="Times New Roman" w:eastAsia="Times New Roman" w:hAnsi="Times New Roman" w:cs="Times New Roman"/>
          <w:color w:val="000000"/>
          <w:sz w:val="24"/>
          <w:szCs w:val="24"/>
        </w:rPr>
        <w:t xml:space="preserve"> Cox Memorial Foundation has been created to honor the memory of Christopher Cox, who died on July 6, 2011, at the age of 23 from an accidental overdose of prescription medications that he was taking to treat symptoms of Crohn’s disease.</w:t>
      </w:r>
    </w:p>
    <w:p w14:paraId="2135364B"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p>
    <w:p w14:paraId="1170A414"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From a young age, Christopher passionately protected the health, safety and well-being of others. Before he turned 12, he had already saved one sister from drowning and the other from choking! His parents affectionately called him “Captain Planet” because he always picked up trash from the woods during their family walks. He was a very giving young man who volunteered in his community and loved his work as an EMT and CPR educator. He received awards for his community service through the Willington Volunteer Fire Department, Hall Memorial School and Civil Air Patrol. Chris always told his parents that when he grew up, he wanted a career dedicated to helping others.</w:t>
      </w:r>
    </w:p>
    <w:p w14:paraId="29535C06"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p>
    <w:p w14:paraId="7DFE13F7"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lastRenderedPageBreak/>
        <w:t>Chris is dearly missed by his friends and family who are still learning how to go forward without him, preserve his memory and share his compassionate spirit with others. His family wishes to honor his memory by offering a scholarship to a graduating E.O. Smith senior who possesses the same passion for helping others as Chris did.</w:t>
      </w:r>
    </w:p>
    <w:p w14:paraId="1750D701"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p>
    <w:p w14:paraId="135506FA"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HOW TO APPLY</w:t>
      </w:r>
    </w:p>
    <w:p w14:paraId="3FF94E7B"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Candidates who apply should be a graduating E. O. Smith senior and have:</w:t>
      </w:r>
    </w:p>
    <w:p w14:paraId="5A449E39"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p>
    <w:p w14:paraId="1576CCDF"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 been a volunteer firefighter, EMT or volunteered in their community</w:t>
      </w:r>
    </w:p>
    <w:p w14:paraId="099E4A87"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 xml:space="preserve">– been accepted to a college, secondary education or specialized training program in a career field dedicated to the health, safety or </w:t>
      </w:r>
      <w:proofErr w:type="spellStart"/>
      <w:r w:rsidRPr="00656EA9">
        <w:rPr>
          <w:rFonts w:ascii="Times New Roman" w:eastAsia="Times New Roman" w:hAnsi="Times New Roman" w:cs="Times New Roman"/>
          <w:color w:val="000000"/>
          <w:sz w:val="24"/>
          <w:szCs w:val="24"/>
        </w:rPr>
        <w:t>well being</w:t>
      </w:r>
      <w:proofErr w:type="spellEnd"/>
      <w:r w:rsidRPr="00656EA9">
        <w:rPr>
          <w:rFonts w:ascii="Times New Roman" w:eastAsia="Times New Roman" w:hAnsi="Times New Roman" w:cs="Times New Roman"/>
          <w:color w:val="000000"/>
          <w:sz w:val="24"/>
          <w:szCs w:val="24"/>
        </w:rPr>
        <w:t xml:space="preserve"> of others</w:t>
      </w:r>
    </w:p>
    <w:p w14:paraId="189DC369" w14:textId="77777777" w:rsidR="00656EA9"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p>
    <w:p w14:paraId="337D6D57" w14:textId="76C8136E" w:rsid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sidRPr="00656EA9">
        <w:rPr>
          <w:rFonts w:ascii="Times New Roman" w:eastAsia="Times New Roman" w:hAnsi="Times New Roman" w:cs="Times New Roman"/>
          <w:color w:val="000000"/>
          <w:sz w:val="24"/>
          <w:szCs w:val="24"/>
        </w:rPr>
        <w:t>Eligible career fields include but are not limited to: allied health, firefighter, nurse, paramedic, EMT, social worker, psychologist, police or physician. We are looking for an applicant who possesses a desire to help others. This scholarship is not based on academic merit or financial need.</w:t>
      </w:r>
    </w:p>
    <w:p w14:paraId="3E960569" w14:textId="554CB065" w:rsidR="008B2D36" w:rsidRPr="00656EA9" w:rsidRDefault="00656EA9" w:rsidP="00656EA9">
      <w:pPr>
        <w:shd w:val="clear" w:color="auto" w:fill="FFFFFF"/>
        <w:spacing w:before="60" w:after="6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8B2D36" w:rsidRPr="008B2D36">
        <w:rPr>
          <w:rFonts w:ascii="Times New Roman" w:eastAsia="Times New Roman" w:hAnsi="Times New Roman" w:cs="Times New Roman"/>
          <w:b/>
          <w:color w:val="FF0000"/>
          <w:kern w:val="36"/>
          <w:sz w:val="48"/>
          <w:szCs w:val="24"/>
          <w:u w:val="single"/>
        </w:rPr>
        <w:t>Children</w:t>
      </w:r>
      <w:r w:rsidR="008B2D36">
        <w:rPr>
          <w:rFonts w:ascii="Times New Roman" w:eastAsia="Times New Roman" w:hAnsi="Times New Roman" w:cs="Times New Roman"/>
          <w:b/>
          <w:color w:val="FF0000"/>
          <w:kern w:val="36"/>
          <w:sz w:val="48"/>
          <w:szCs w:val="24"/>
          <w:u w:val="single"/>
        </w:rPr>
        <w:t xml:space="preserve"> &amp; Spouses</w:t>
      </w:r>
      <w:r w:rsidR="002F4E85">
        <w:rPr>
          <w:rFonts w:ascii="Times New Roman" w:eastAsia="Times New Roman" w:hAnsi="Times New Roman" w:cs="Times New Roman"/>
          <w:b/>
          <w:color w:val="FF0000"/>
          <w:kern w:val="36"/>
          <w:sz w:val="48"/>
          <w:szCs w:val="24"/>
          <w:u w:val="single"/>
        </w:rPr>
        <w:t xml:space="preserve"> of </w:t>
      </w:r>
      <w:r w:rsidR="008B2D36" w:rsidRPr="008B2D36">
        <w:rPr>
          <w:rFonts w:ascii="Times New Roman" w:eastAsia="Times New Roman" w:hAnsi="Times New Roman" w:cs="Times New Roman"/>
          <w:b/>
          <w:color w:val="FF0000"/>
          <w:kern w:val="36"/>
          <w:sz w:val="48"/>
          <w:szCs w:val="24"/>
          <w:u w:val="single"/>
        </w:rPr>
        <w:t>First Responders:</w:t>
      </w:r>
    </w:p>
    <w:p w14:paraId="1970E1FE" w14:textId="6688F42C" w:rsidR="00AA3BDA" w:rsidRPr="007C261C" w:rsidRDefault="00AA3BDA" w:rsidP="00AA3BDA">
      <w:pPr>
        <w:spacing w:before="100" w:beforeAutospacing="1" w:after="100" w:afterAutospacing="1" w:line="240" w:lineRule="auto"/>
        <w:outlineLvl w:val="0"/>
        <w:rPr>
          <w:rFonts w:ascii="Times New Roman" w:eastAsia="Times New Roman" w:hAnsi="Times New Roman" w:cs="Times New Roman"/>
          <w:b/>
          <w:kern w:val="36"/>
          <w:sz w:val="28"/>
          <w:szCs w:val="24"/>
          <w:u w:val="single"/>
          <w:lang w:val="es-PA"/>
        </w:rPr>
      </w:pPr>
      <w:r w:rsidRPr="007C261C">
        <w:rPr>
          <w:rFonts w:ascii="Times New Roman" w:eastAsia="Times New Roman" w:hAnsi="Times New Roman" w:cs="Times New Roman"/>
          <w:b/>
          <w:kern w:val="36"/>
          <w:sz w:val="28"/>
          <w:szCs w:val="24"/>
          <w:u w:val="single"/>
          <w:lang w:val="es-PA"/>
        </w:rPr>
        <w:t xml:space="preserve">HA </w:t>
      </w:r>
      <w:proofErr w:type="spellStart"/>
      <w:r w:rsidRPr="007C261C">
        <w:rPr>
          <w:rFonts w:ascii="Times New Roman" w:eastAsia="Times New Roman" w:hAnsi="Times New Roman" w:cs="Times New Roman"/>
          <w:b/>
          <w:kern w:val="36"/>
          <w:sz w:val="28"/>
          <w:szCs w:val="24"/>
          <w:u w:val="single"/>
          <w:lang w:val="es-PA"/>
        </w:rPr>
        <w:t>Scholarship</w:t>
      </w:r>
      <w:proofErr w:type="spellEnd"/>
    </w:p>
    <w:p w14:paraId="2F0C28A2" w14:textId="116B121D" w:rsidR="00AA3BDA" w:rsidRPr="007C261C" w:rsidRDefault="00C675AA" w:rsidP="00AA3BDA">
      <w:pPr>
        <w:spacing w:before="100" w:beforeAutospacing="1" w:after="100" w:afterAutospacing="1" w:line="240" w:lineRule="auto"/>
        <w:outlineLvl w:val="0"/>
        <w:rPr>
          <w:rFonts w:ascii="Times New Roman" w:eastAsia="Times New Roman" w:hAnsi="Times New Roman" w:cs="Times New Roman"/>
          <w:kern w:val="36"/>
          <w:sz w:val="24"/>
          <w:szCs w:val="24"/>
          <w:u w:val="single"/>
          <w:lang w:val="es-PA"/>
        </w:rPr>
      </w:pPr>
      <w:hyperlink r:id="rId15" w:history="1">
        <w:r w:rsidR="00AA3BDA" w:rsidRPr="007C261C">
          <w:rPr>
            <w:rStyle w:val="Hyperlink"/>
            <w:rFonts w:ascii="Times New Roman" w:eastAsia="Times New Roman" w:hAnsi="Times New Roman" w:cs="Times New Roman"/>
            <w:kern w:val="36"/>
            <w:sz w:val="24"/>
            <w:szCs w:val="24"/>
            <w:lang w:val="es-PA"/>
          </w:rPr>
          <w:t>http://www.hilljustice.com/scholarship/</w:t>
        </w:r>
      </w:hyperlink>
    </w:p>
    <w:p w14:paraId="252A2C44" w14:textId="1660C4F6" w:rsidR="00AA3BDA" w:rsidRPr="00AA3BDA" w:rsidRDefault="00AA3BDA" w:rsidP="00AA3BDA">
      <w:pPr>
        <w:spacing w:before="100" w:beforeAutospacing="1" w:after="100" w:afterAutospacing="1" w:line="240" w:lineRule="auto"/>
        <w:outlineLvl w:val="0"/>
        <w:rPr>
          <w:rFonts w:ascii="Times New Roman" w:eastAsia="Times New Roman" w:hAnsi="Times New Roman" w:cs="Times New Roman"/>
          <w:kern w:val="36"/>
          <w:sz w:val="24"/>
          <w:szCs w:val="24"/>
        </w:rPr>
      </w:pPr>
      <w:r w:rsidRPr="00AA3BDA">
        <w:rPr>
          <w:rFonts w:ascii="Times New Roman" w:eastAsia="Times New Roman" w:hAnsi="Times New Roman" w:cs="Times New Roman"/>
          <w:kern w:val="36"/>
          <w:sz w:val="24"/>
          <w:szCs w:val="24"/>
        </w:rPr>
        <w:t xml:space="preserve">At Hill &amp; Associates, P.C., we support the hard work put forth, sacrifices made, and acts of selflessness displayed by first responders </w:t>
      </w:r>
      <w:proofErr w:type="gramStart"/>
      <w:r w:rsidRPr="00AA3BDA">
        <w:rPr>
          <w:rFonts w:ascii="Times New Roman" w:eastAsia="Times New Roman" w:hAnsi="Times New Roman" w:cs="Times New Roman"/>
          <w:kern w:val="36"/>
          <w:sz w:val="24"/>
          <w:szCs w:val="24"/>
        </w:rPr>
        <w:t>on a daily basis</w:t>
      </w:r>
      <w:proofErr w:type="gramEnd"/>
      <w:r w:rsidRPr="00AA3BDA">
        <w:rPr>
          <w:rFonts w:ascii="Times New Roman" w:eastAsia="Times New Roman" w:hAnsi="Times New Roman" w:cs="Times New Roman"/>
          <w:kern w:val="36"/>
          <w:sz w:val="24"/>
          <w:szCs w:val="24"/>
        </w:rPr>
        <w:t>. However, much of their dedication to keeping our communities safe happens behind the scenes and can go unnoticed. For this reason, we are proud to offer a $1,500 scholarship for college-bound or current college students who are children of first responders, as a way to show our support and sincere gratitude for their parents’ services.</w:t>
      </w:r>
    </w:p>
    <w:p w14:paraId="5DF0E2C3" w14:textId="77777777" w:rsidR="00AA3BDA" w:rsidRPr="00AA3BDA" w:rsidRDefault="00AA3BDA" w:rsidP="00AA3BDA">
      <w:pPr>
        <w:spacing w:before="100" w:beforeAutospacing="1" w:after="100" w:afterAutospacing="1" w:line="240" w:lineRule="auto"/>
        <w:outlineLvl w:val="0"/>
        <w:rPr>
          <w:rFonts w:ascii="Times New Roman" w:eastAsia="Times New Roman" w:hAnsi="Times New Roman" w:cs="Times New Roman"/>
          <w:kern w:val="36"/>
          <w:sz w:val="24"/>
          <w:szCs w:val="24"/>
        </w:rPr>
      </w:pPr>
      <w:r w:rsidRPr="00AA3BDA">
        <w:rPr>
          <w:rFonts w:ascii="Times New Roman" w:eastAsia="Times New Roman" w:hAnsi="Times New Roman" w:cs="Times New Roman"/>
          <w:kern w:val="36"/>
          <w:sz w:val="24"/>
          <w:szCs w:val="24"/>
        </w:rPr>
        <w:t>To apply, applicants are asked to write a 500+ word essay sharing their story by answering the prompt: How has being a child of a first responder impacted your life for the better (i.e. how has it influenced who you are, how you grew up, the decisions you’ve made, etc.)?</w:t>
      </w:r>
    </w:p>
    <w:p w14:paraId="4A76E092" w14:textId="77777777" w:rsidR="00AA3BDA" w:rsidRPr="00AA3BDA" w:rsidRDefault="00AA3BDA" w:rsidP="00AA3BDA">
      <w:pPr>
        <w:pStyle w:val="ListParagraph"/>
        <w:numPr>
          <w:ilvl w:val="0"/>
          <w:numId w:val="8"/>
        </w:numPr>
        <w:spacing w:before="100" w:beforeAutospacing="1" w:after="100" w:afterAutospacing="1" w:line="240" w:lineRule="auto"/>
        <w:outlineLvl w:val="0"/>
        <w:rPr>
          <w:rFonts w:ascii="Times New Roman" w:eastAsia="Times New Roman" w:hAnsi="Times New Roman" w:cs="Times New Roman"/>
          <w:kern w:val="36"/>
          <w:sz w:val="24"/>
          <w:szCs w:val="24"/>
        </w:rPr>
      </w:pPr>
      <w:r w:rsidRPr="00AA3BDA">
        <w:rPr>
          <w:rFonts w:ascii="Times New Roman" w:eastAsia="Times New Roman" w:hAnsi="Times New Roman" w:cs="Times New Roman"/>
          <w:kern w:val="36"/>
          <w:sz w:val="24"/>
          <w:szCs w:val="24"/>
        </w:rPr>
        <w:t>Eligibility:</w:t>
      </w:r>
    </w:p>
    <w:p w14:paraId="3649E783" w14:textId="7D93DA1E" w:rsidR="00AA3BDA" w:rsidRPr="00AA3BDA" w:rsidRDefault="00AA3BDA" w:rsidP="00AA3BDA">
      <w:pPr>
        <w:pStyle w:val="ListParagraph"/>
        <w:numPr>
          <w:ilvl w:val="0"/>
          <w:numId w:val="8"/>
        </w:numPr>
        <w:spacing w:before="100" w:beforeAutospacing="1" w:after="100" w:afterAutospacing="1" w:line="240" w:lineRule="auto"/>
        <w:outlineLvl w:val="0"/>
        <w:rPr>
          <w:rFonts w:ascii="Times New Roman" w:eastAsia="Times New Roman" w:hAnsi="Times New Roman" w:cs="Times New Roman"/>
          <w:kern w:val="36"/>
          <w:sz w:val="24"/>
          <w:szCs w:val="24"/>
        </w:rPr>
      </w:pPr>
      <w:r w:rsidRPr="00AA3BDA">
        <w:rPr>
          <w:rFonts w:ascii="Times New Roman" w:eastAsia="Times New Roman" w:hAnsi="Times New Roman" w:cs="Times New Roman"/>
          <w:kern w:val="36"/>
          <w:sz w:val="24"/>
          <w:szCs w:val="24"/>
        </w:rPr>
        <w:t>Student must be graduating high school or currently enrolled in an accredited technical school, college, or university in the United States;</w:t>
      </w:r>
    </w:p>
    <w:p w14:paraId="4C436C93" w14:textId="77777777" w:rsidR="00AA3BDA" w:rsidRPr="00AA3BDA" w:rsidRDefault="00AA3BDA" w:rsidP="00AA3BDA">
      <w:pPr>
        <w:pStyle w:val="ListParagraph"/>
        <w:numPr>
          <w:ilvl w:val="0"/>
          <w:numId w:val="8"/>
        </w:numPr>
        <w:spacing w:before="100" w:beforeAutospacing="1" w:after="100" w:afterAutospacing="1" w:line="240" w:lineRule="auto"/>
        <w:outlineLvl w:val="0"/>
        <w:rPr>
          <w:rFonts w:ascii="Times New Roman" w:eastAsia="Times New Roman" w:hAnsi="Times New Roman" w:cs="Times New Roman"/>
          <w:kern w:val="36"/>
          <w:sz w:val="24"/>
          <w:szCs w:val="24"/>
        </w:rPr>
      </w:pPr>
      <w:r w:rsidRPr="00AA3BDA">
        <w:rPr>
          <w:rFonts w:ascii="Times New Roman" w:eastAsia="Times New Roman" w:hAnsi="Times New Roman" w:cs="Times New Roman"/>
          <w:kern w:val="36"/>
          <w:sz w:val="24"/>
          <w:szCs w:val="24"/>
        </w:rPr>
        <w:t>Be a U.S. citizen;</w:t>
      </w:r>
    </w:p>
    <w:p w14:paraId="51A91107" w14:textId="4BE9A845" w:rsidR="00AA3BDA" w:rsidRDefault="00AA3BDA" w:rsidP="00AA3BDA">
      <w:pPr>
        <w:pStyle w:val="ListParagraph"/>
        <w:numPr>
          <w:ilvl w:val="0"/>
          <w:numId w:val="8"/>
        </w:numPr>
        <w:spacing w:before="100" w:beforeAutospacing="1" w:after="100" w:afterAutospacing="1" w:line="240" w:lineRule="auto"/>
        <w:outlineLvl w:val="0"/>
        <w:rPr>
          <w:rFonts w:ascii="Times New Roman" w:eastAsia="Times New Roman" w:hAnsi="Times New Roman" w:cs="Times New Roman"/>
          <w:kern w:val="36"/>
          <w:sz w:val="24"/>
          <w:szCs w:val="24"/>
        </w:rPr>
      </w:pPr>
      <w:r w:rsidRPr="00AA3BDA">
        <w:rPr>
          <w:rFonts w:ascii="Times New Roman" w:eastAsia="Times New Roman" w:hAnsi="Times New Roman" w:cs="Times New Roman"/>
          <w:kern w:val="36"/>
          <w:sz w:val="24"/>
          <w:szCs w:val="24"/>
        </w:rPr>
        <w:t>Have a parent with a proper first responder certification (Police, EMT, paramedic, firefighter, and</w:t>
      </w:r>
      <w:r>
        <w:rPr>
          <w:rFonts w:ascii="Times New Roman" w:eastAsia="Times New Roman" w:hAnsi="Times New Roman" w:cs="Times New Roman"/>
          <w:kern w:val="36"/>
          <w:sz w:val="24"/>
          <w:szCs w:val="24"/>
        </w:rPr>
        <w:t xml:space="preserve"> other emergency personnel)</w:t>
      </w:r>
    </w:p>
    <w:p w14:paraId="75CD1975" w14:textId="4841C828" w:rsidR="002F4E85" w:rsidRPr="00AA3BDA" w:rsidRDefault="00AA3BDA" w:rsidP="002F4E85">
      <w:pPr>
        <w:spacing w:before="100" w:beforeAutospacing="1" w:after="100" w:afterAutospacing="1" w:line="240" w:lineRule="auto"/>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w:t>
      </w:r>
      <w:r w:rsidR="002F4E85" w:rsidRPr="002F4E85">
        <w:rPr>
          <w:rFonts w:ascii="Times New Roman" w:hAnsi="Times New Roman" w:cs="Times New Roman"/>
          <w:b/>
          <w:bCs/>
          <w:color w:val="000000"/>
          <w:sz w:val="28"/>
          <w:szCs w:val="48"/>
          <w:u w:val="single"/>
          <w:shd w:val="clear" w:color="auto" w:fill="FFFFFF"/>
        </w:rPr>
        <w:t>America's 911 Foundation</w:t>
      </w:r>
    </w:p>
    <w:p w14:paraId="49B2971B" w14:textId="7578AFAE" w:rsidR="002F4E85" w:rsidRDefault="00C675AA" w:rsidP="002F4E85">
      <w:pPr>
        <w:spacing w:before="100" w:beforeAutospacing="1" w:after="100" w:afterAutospacing="1" w:line="240" w:lineRule="auto"/>
        <w:outlineLvl w:val="0"/>
        <w:rPr>
          <w:rStyle w:val="Hyperlink"/>
          <w:rFonts w:ascii="Times New Roman" w:hAnsi="Times New Roman" w:cs="Times New Roman"/>
          <w:sz w:val="24"/>
          <w:szCs w:val="24"/>
        </w:rPr>
      </w:pPr>
      <w:hyperlink r:id="rId16" w:history="1">
        <w:r w:rsidR="002F4E85" w:rsidRPr="002F4E85">
          <w:rPr>
            <w:rStyle w:val="Hyperlink"/>
            <w:rFonts w:ascii="Times New Roman" w:hAnsi="Times New Roman" w:cs="Times New Roman"/>
            <w:sz w:val="24"/>
            <w:szCs w:val="24"/>
          </w:rPr>
          <w:t>http://www.americas911foundation.org/scholarship/scholarship_main.html</w:t>
        </w:r>
      </w:hyperlink>
    </w:p>
    <w:p w14:paraId="5C0EF091" w14:textId="77777777" w:rsidR="00AC18BD" w:rsidRDefault="00AC18BD" w:rsidP="002F4E85">
      <w:pPr>
        <w:spacing w:before="100" w:beforeAutospacing="1" w:after="100" w:afterAutospacing="1" w:line="240" w:lineRule="auto"/>
        <w:outlineLvl w:val="0"/>
        <w:rPr>
          <w:rFonts w:ascii="Times New Roman" w:hAnsi="Times New Roman" w:cs="Times New Roman"/>
          <w:sz w:val="24"/>
          <w:szCs w:val="24"/>
        </w:rPr>
      </w:pPr>
      <w:r w:rsidRPr="00AC18BD">
        <w:rPr>
          <w:rFonts w:ascii="Times New Roman" w:hAnsi="Times New Roman" w:cs="Times New Roman"/>
          <w:b/>
          <w:bCs/>
          <w:sz w:val="24"/>
          <w:szCs w:val="24"/>
        </w:rPr>
        <w:t>What is a First Responder:</w:t>
      </w:r>
      <w:r w:rsidRPr="00AC18BD">
        <w:rPr>
          <w:rFonts w:ascii="Times New Roman" w:hAnsi="Times New Roman" w:cs="Times New Roman"/>
          <w:sz w:val="24"/>
          <w:szCs w:val="24"/>
        </w:rPr>
        <w:t> </w:t>
      </w:r>
      <w:r w:rsidRPr="00AC18BD">
        <w:rPr>
          <w:rFonts w:ascii="Times New Roman" w:hAnsi="Times New Roman" w:cs="Times New Roman"/>
          <w:sz w:val="24"/>
          <w:szCs w:val="24"/>
        </w:rPr>
        <w:br/>
      </w:r>
      <w:bookmarkStart w:id="1" w:name="_Hlk531445470"/>
      <w:r w:rsidRPr="00AC18BD">
        <w:rPr>
          <w:rFonts w:ascii="Times New Roman" w:hAnsi="Times New Roman" w:cs="Times New Roman"/>
          <w:sz w:val="24"/>
          <w:szCs w:val="24"/>
        </w:rPr>
        <w:t xml:space="preserve">Someone who has arrest authority, someone who works on an ambulance or rescue vehicle helping others, EMTs, Paramedics, Firefighters, Police, Sheriff's Office, Game Warden, Border </w:t>
      </w:r>
      <w:proofErr w:type="spellStart"/>
      <w:r w:rsidRPr="00AC18BD">
        <w:rPr>
          <w:rFonts w:ascii="Times New Roman" w:hAnsi="Times New Roman" w:cs="Times New Roman"/>
          <w:sz w:val="24"/>
          <w:szCs w:val="24"/>
        </w:rPr>
        <w:t>Partol</w:t>
      </w:r>
      <w:proofErr w:type="spellEnd"/>
      <w:r w:rsidRPr="00AC18BD">
        <w:rPr>
          <w:rFonts w:ascii="Times New Roman" w:hAnsi="Times New Roman" w:cs="Times New Roman"/>
          <w:sz w:val="24"/>
          <w:szCs w:val="24"/>
        </w:rPr>
        <w:t xml:space="preserve">, Park Rangers, Marshals, Correctional Officers or a dispatcher for any of the noted above. </w:t>
      </w:r>
      <w:bookmarkEnd w:id="1"/>
    </w:p>
    <w:p w14:paraId="31F89DCC" w14:textId="4C5A3A81" w:rsidR="00AC18BD" w:rsidRPr="002F4E85" w:rsidRDefault="00AC18BD" w:rsidP="002F4E85">
      <w:pPr>
        <w:spacing w:before="100" w:beforeAutospacing="1" w:after="100" w:afterAutospacing="1" w:line="240" w:lineRule="auto"/>
        <w:outlineLvl w:val="0"/>
        <w:rPr>
          <w:rFonts w:ascii="Times New Roman" w:hAnsi="Times New Roman" w:cs="Times New Roman"/>
          <w:sz w:val="24"/>
          <w:szCs w:val="24"/>
        </w:rPr>
      </w:pPr>
      <w:r w:rsidRPr="00AC18BD">
        <w:rPr>
          <w:rFonts w:ascii="Times New Roman" w:hAnsi="Times New Roman" w:cs="Times New Roman"/>
          <w:sz w:val="24"/>
          <w:szCs w:val="24"/>
        </w:rPr>
        <w:t>These positions can be Paid or Volunteer. </w:t>
      </w:r>
      <w:r w:rsidRPr="00AC18BD">
        <w:rPr>
          <w:rFonts w:ascii="Times New Roman" w:hAnsi="Times New Roman" w:cs="Times New Roman"/>
          <w:sz w:val="24"/>
          <w:szCs w:val="24"/>
        </w:rPr>
        <w:br/>
      </w:r>
      <w:r w:rsidRPr="00AC18BD">
        <w:rPr>
          <w:rFonts w:ascii="Times New Roman" w:hAnsi="Times New Roman" w:cs="Times New Roman"/>
          <w:sz w:val="24"/>
          <w:szCs w:val="24"/>
        </w:rPr>
        <w:br/>
        <w:t>If you or your parent, one or both, is an active duty First Responder you are eligible.</w:t>
      </w:r>
      <w:r w:rsidRPr="00AC18BD">
        <w:rPr>
          <w:rFonts w:ascii="Times New Roman" w:hAnsi="Times New Roman" w:cs="Times New Roman"/>
          <w:sz w:val="24"/>
          <w:szCs w:val="24"/>
        </w:rPr>
        <w:br/>
      </w:r>
      <w:r w:rsidRPr="00AC18BD">
        <w:rPr>
          <w:rFonts w:ascii="Times New Roman" w:hAnsi="Times New Roman" w:cs="Times New Roman"/>
          <w:sz w:val="24"/>
          <w:szCs w:val="24"/>
        </w:rPr>
        <w:br/>
        <w:t>If your parent is retired or disabled you are not eligible.</w:t>
      </w:r>
      <w:r w:rsidRPr="00AC18BD">
        <w:rPr>
          <w:rFonts w:ascii="Times New Roman" w:hAnsi="Times New Roman" w:cs="Times New Roman"/>
          <w:sz w:val="24"/>
          <w:szCs w:val="24"/>
        </w:rPr>
        <w:br/>
      </w:r>
      <w:r w:rsidRPr="00AC18BD">
        <w:rPr>
          <w:rFonts w:ascii="Times New Roman" w:hAnsi="Times New Roman" w:cs="Times New Roman"/>
          <w:sz w:val="24"/>
          <w:szCs w:val="24"/>
        </w:rPr>
        <w:br/>
        <w:t>If you have a financial need please follow the direction</w:t>
      </w:r>
      <w:r>
        <w:rPr>
          <w:rFonts w:ascii="Times New Roman" w:hAnsi="Times New Roman" w:cs="Times New Roman"/>
          <w:sz w:val="24"/>
          <w:szCs w:val="24"/>
        </w:rPr>
        <w:t>s</w:t>
      </w:r>
      <w:r w:rsidRPr="00AC18BD">
        <w:rPr>
          <w:rFonts w:ascii="Times New Roman" w:hAnsi="Times New Roman" w:cs="Times New Roman"/>
          <w:sz w:val="24"/>
          <w:szCs w:val="24"/>
        </w:rPr>
        <w:t xml:space="preserve"> on how to process that information. </w:t>
      </w:r>
    </w:p>
    <w:p w14:paraId="74B3D1F1" w14:textId="1E328291" w:rsidR="00E74AED" w:rsidRPr="002F4E85" w:rsidRDefault="002F4E85" w:rsidP="002F4E85">
      <w:pPr>
        <w:spacing w:before="100" w:beforeAutospacing="1" w:after="100" w:afterAutospacing="1" w:line="240" w:lineRule="auto"/>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w:t>
      </w:r>
      <w:r w:rsidR="00E74AED" w:rsidRPr="002F4E85">
        <w:rPr>
          <w:rFonts w:ascii="Times New Roman" w:eastAsia="Times New Roman" w:hAnsi="Times New Roman" w:cs="Times New Roman"/>
          <w:b/>
          <w:bCs/>
          <w:color w:val="000000"/>
          <w:sz w:val="28"/>
          <w:u w:val="single"/>
        </w:rPr>
        <w:t>Youth Scholarship Program</w:t>
      </w:r>
    </w:p>
    <w:p w14:paraId="3CD99AAB" w14:textId="527775B8" w:rsidR="00AC18BD" w:rsidRDefault="00C675AA" w:rsidP="00E74AED">
      <w:pPr>
        <w:pStyle w:val="NormalWeb"/>
        <w:shd w:val="clear" w:color="auto" w:fill="FFFFFF"/>
        <w:spacing w:after="150"/>
        <w:rPr>
          <w:rStyle w:val="Hyperlink"/>
          <w:rFonts w:eastAsia="Times New Roman"/>
        </w:rPr>
      </w:pPr>
      <w:hyperlink r:id="rId17" w:history="1">
        <w:r w:rsidR="00AC18BD" w:rsidRPr="0064561B">
          <w:rPr>
            <w:rStyle w:val="Hyperlink"/>
            <w:rFonts w:eastAsia="Times New Roman"/>
          </w:rPr>
          <w:t>http://esaweb.org/Programs/Youth-Scholarship</w:t>
        </w:r>
      </w:hyperlink>
    </w:p>
    <w:p w14:paraId="7DEF2C16" w14:textId="0B6BAD07" w:rsidR="00E74AED" w:rsidRPr="00AC18BD" w:rsidRDefault="00E74AED" w:rsidP="00E74AED">
      <w:pPr>
        <w:pStyle w:val="NormalWeb"/>
        <w:shd w:val="clear" w:color="auto" w:fill="FFFFFF"/>
        <w:spacing w:after="150"/>
        <w:rPr>
          <w:rFonts w:eastAsia="Times New Roman"/>
          <w:bCs/>
          <w:color w:val="000000"/>
          <w:u w:val="single"/>
        </w:rPr>
      </w:pPr>
      <w:r w:rsidRPr="00E74AED">
        <w:rPr>
          <w:rFonts w:eastAsia="Times New Roman"/>
          <w:color w:val="000000"/>
        </w:rPr>
        <w:br/>
        <w:t>In 1996, the Electronic Security Association launched the Youth Scholarship Program. The program was created to promote goodwill among the electronic life safety and security industry and police and fire officers by providing college scholarship awards to their deserving sons or daughters.</w:t>
      </w:r>
    </w:p>
    <w:p w14:paraId="4E2E09D9" w14:textId="78FB5C81" w:rsidR="00E74AED" w:rsidRPr="00E74AED" w:rsidRDefault="00E74AED" w:rsidP="00E74AED">
      <w:pPr>
        <w:pStyle w:val="NormalWeb"/>
        <w:shd w:val="clear" w:color="auto" w:fill="FFFFFF"/>
        <w:spacing w:after="150"/>
        <w:rPr>
          <w:rFonts w:eastAsia="Times New Roman"/>
          <w:color w:val="000000"/>
        </w:rPr>
      </w:pPr>
      <w:r w:rsidRPr="00E74AED">
        <w:rPr>
          <w:rFonts w:eastAsia="Times New Roman"/>
          <w:color w:val="000000"/>
        </w:rPr>
        <w:t>Scholarship Program will award a $7,500 scholarship to the first-place winner, and $2,500 to the second-place winner</w:t>
      </w:r>
    </w:p>
    <w:p w14:paraId="5B7B4BDD" w14:textId="77777777" w:rsidR="00E74AED" w:rsidRPr="00E74AED" w:rsidRDefault="00E74AED" w:rsidP="00E74AED">
      <w:pPr>
        <w:shd w:val="clear" w:color="auto" w:fill="FFFFFF"/>
        <w:spacing w:after="150" w:line="240" w:lineRule="auto"/>
        <w:rPr>
          <w:rFonts w:ascii="Times New Roman" w:eastAsia="Times New Roman" w:hAnsi="Times New Roman" w:cs="Times New Roman"/>
          <w:color w:val="000000"/>
          <w:sz w:val="24"/>
          <w:szCs w:val="24"/>
        </w:rPr>
      </w:pPr>
      <w:r w:rsidRPr="00E74AED">
        <w:rPr>
          <w:rFonts w:ascii="Times New Roman" w:eastAsia="Times New Roman" w:hAnsi="Times New Roman" w:cs="Times New Roman"/>
          <w:color w:val="000000"/>
          <w:sz w:val="24"/>
          <w:szCs w:val="24"/>
        </w:rPr>
        <w:t>Through the Youth Scholarship Program, thousands of dollars have been given to students attending higher education institutions across our country. In fact, more than $541,500 has been given out by the participating states and ESA.</w:t>
      </w:r>
    </w:p>
    <w:p w14:paraId="241A5180" w14:textId="77777777" w:rsidR="00E74AED" w:rsidRPr="00E74AED" w:rsidRDefault="00E74AED" w:rsidP="00E74AED">
      <w:pPr>
        <w:shd w:val="clear" w:color="auto" w:fill="FFFFFF"/>
        <w:spacing w:after="150" w:line="240" w:lineRule="auto"/>
        <w:rPr>
          <w:rFonts w:ascii="Times New Roman" w:eastAsia="Times New Roman" w:hAnsi="Times New Roman" w:cs="Times New Roman"/>
          <w:color w:val="000000"/>
          <w:sz w:val="24"/>
          <w:szCs w:val="24"/>
        </w:rPr>
      </w:pPr>
      <w:r w:rsidRPr="00E74AED">
        <w:rPr>
          <w:rFonts w:ascii="Times New Roman" w:eastAsia="Times New Roman" w:hAnsi="Times New Roman" w:cs="Times New Roman"/>
          <w:color w:val="000000"/>
          <w:sz w:val="24"/>
          <w:szCs w:val="24"/>
        </w:rPr>
        <w:t>Today, ESA and participating Chartered Chapter Associations are involved in the scholarship program. The first-place winner of each state's program is automatically considered for the national ESA Youth Scholarship Program awards.</w:t>
      </w:r>
    </w:p>
    <w:p w14:paraId="20F1DAD5" w14:textId="712C09F3" w:rsidR="00E74AED" w:rsidRDefault="00E74AED" w:rsidP="00E74AED">
      <w:pPr>
        <w:shd w:val="clear" w:color="auto" w:fill="FFFFFF"/>
        <w:spacing w:after="150" w:line="240" w:lineRule="auto"/>
        <w:rPr>
          <w:rFonts w:ascii="Times New Roman" w:eastAsia="Times New Roman" w:hAnsi="Times New Roman" w:cs="Times New Roman"/>
          <w:color w:val="000000"/>
          <w:sz w:val="24"/>
          <w:szCs w:val="24"/>
        </w:rPr>
      </w:pPr>
      <w:r w:rsidRPr="00E74AED">
        <w:rPr>
          <w:rFonts w:ascii="Times New Roman" w:eastAsia="Times New Roman" w:hAnsi="Times New Roman" w:cs="Times New Roman"/>
          <w:color w:val="000000"/>
          <w:sz w:val="24"/>
          <w:szCs w:val="24"/>
        </w:rPr>
        <w:t>Students who reside in a participating state must enter their state-level scholarship program to be considered for the national awards. Students who reside in a state without an ESA chapter or in a non-participating state should submit their applications directly to ESA. ESA will select one of these students as the national nominee to compete with the state winners. This student will be awarded a $1,000 scholarship.</w:t>
      </w:r>
    </w:p>
    <w:p w14:paraId="418692C8" w14:textId="021CB753" w:rsidR="00E74AED" w:rsidRPr="00E74AED" w:rsidRDefault="00E74AED" w:rsidP="00E74AED">
      <w:pPr>
        <w:shd w:val="clear" w:color="auto" w:fill="FFFFFF"/>
        <w:spacing w:after="15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935B05E" w14:textId="77777777" w:rsidR="008B2D36" w:rsidRDefault="008B2D36" w:rsidP="008B2D36">
      <w:pPr>
        <w:spacing w:after="0" w:line="240" w:lineRule="auto"/>
      </w:pPr>
      <w:r w:rsidRPr="008B660C">
        <w:rPr>
          <w:rFonts w:ascii="Times New Roman" w:hAnsi="Times New Roman" w:cs="Times New Roman"/>
          <w:b/>
          <w:bCs/>
          <w:sz w:val="28"/>
          <w:szCs w:val="24"/>
          <w:u w:val="single"/>
        </w:rPr>
        <w:t>W. H. "Howie" McClennan Scholarship</w:t>
      </w:r>
      <w:r w:rsidRPr="0013084E">
        <w:t xml:space="preserve"> </w:t>
      </w:r>
    </w:p>
    <w:p w14:paraId="2BBBDA38" w14:textId="77777777" w:rsidR="008B2D36" w:rsidRDefault="00C675AA" w:rsidP="008B2D36">
      <w:pPr>
        <w:spacing w:after="0" w:line="240" w:lineRule="auto"/>
        <w:rPr>
          <w:rFonts w:ascii="Times New Roman" w:hAnsi="Times New Roman" w:cs="Times New Roman"/>
          <w:bCs/>
          <w:sz w:val="24"/>
          <w:szCs w:val="24"/>
        </w:rPr>
      </w:pPr>
      <w:hyperlink r:id="rId18" w:anchor="contentid=1743" w:history="1">
        <w:r w:rsidR="008B2D36" w:rsidRPr="00E05521">
          <w:rPr>
            <w:rStyle w:val="Hyperlink"/>
            <w:rFonts w:ascii="Times New Roman" w:hAnsi="Times New Roman" w:cs="Times New Roman"/>
            <w:bCs/>
            <w:sz w:val="24"/>
            <w:szCs w:val="24"/>
          </w:rPr>
          <w:t>http://client.prod.iaff.org/#contentid=1743</w:t>
        </w:r>
      </w:hyperlink>
    </w:p>
    <w:p w14:paraId="444A59F0" w14:textId="77777777" w:rsidR="008B2D36" w:rsidRDefault="008B2D36" w:rsidP="008B2D36">
      <w:pPr>
        <w:spacing w:after="0" w:line="240" w:lineRule="auto"/>
        <w:rPr>
          <w:rFonts w:ascii="Times New Roman" w:hAnsi="Times New Roman" w:cs="Times New Roman"/>
          <w:bCs/>
          <w:sz w:val="24"/>
          <w:szCs w:val="24"/>
        </w:rPr>
      </w:pPr>
    </w:p>
    <w:p w14:paraId="736923ED" w14:textId="77777777" w:rsidR="008B2D36" w:rsidRPr="008B660C" w:rsidRDefault="008B2D36" w:rsidP="008B2D36">
      <w:pPr>
        <w:rPr>
          <w:rFonts w:ascii="Times New Roman" w:hAnsi="Times New Roman" w:cs="Times New Roman"/>
          <w:sz w:val="24"/>
          <w:szCs w:val="24"/>
        </w:rPr>
      </w:pPr>
      <w:r w:rsidRPr="008B660C">
        <w:rPr>
          <w:rFonts w:ascii="Times New Roman" w:hAnsi="Times New Roman" w:cs="Times New Roman"/>
          <w:sz w:val="24"/>
          <w:szCs w:val="24"/>
        </w:rPr>
        <w:lastRenderedPageBreak/>
        <w:t xml:space="preserve">The W. H. "Howie" McClennan scholarship provides financial assistance for sons, daughters or legally adopted children of fire fighters </w:t>
      </w:r>
      <w:r>
        <w:rPr>
          <w:rFonts w:ascii="Times New Roman" w:hAnsi="Times New Roman" w:cs="Times New Roman"/>
          <w:sz w:val="24"/>
          <w:szCs w:val="24"/>
        </w:rPr>
        <w:t xml:space="preserve">OR Paramedics </w:t>
      </w:r>
      <w:r w:rsidRPr="008B660C">
        <w:rPr>
          <w:rFonts w:ascii="Times New Roman" w:hAnsi="Times New Roman" w:cs="Times New Roman"/>
          <w:sz w:val="24"/>
          <w:szCs w:val="24"/>
        </w:rPr>
        <w:t>killed in the line of duty planning to attend a university, accredited college or other institution of higher learning.</w:t>
      </w:r>
    </w:p>
    <w:p w14:paraId="23942FD7" w14:textId="77777777" w:rsidR="008B2D36" w:rsidRPr="008B660C" w:rsidRDefault="008B2D36" w:rsidP="008B2D36">
      <w:pPr>
        <w:rPr>
          <w:rFonts w:ascii="Times New Roman" w:hAnsi="Times New Roman" w:cs="Times New Roman"/>
          <w:sz w:val="24"/>
          <w:szCs w:val="24"/>
        </w:rPr>
      </w:pPr>
      <w:r w:rsidRPr="008B660C">
        <w:rPr>
          <w:rFonts w:ascii="Times New Roman" w:hAnsi="Times New Roman" w:cs="Times New Roman"/>
          <w:b/>
          <w:bCs/>
          <w:sz w:val="24"/>
          <w:szCs w:val="24"/>
        </w:rPr>
        <w:t>Amount of Scholarship:</w:t>
      </w:r>
      <w:r w:rsidRPr="008B660C">
        <w:rPr>
          <w:rFonts w:ascii="Times New Roman" w:hAnsi="Times New Roman" w:cs="Times New Roman"/>
          <w:sz w:val="24"/>
          <w:szCs w:val="24"/>
        </w:rPr>
        <w:t> $2,500/year</w:t>
      </w:r>
    </w:p>
    <w:p w14:paraId="06FBFE96" w14:textId="77777777" w:rsidR="008B2D36" w:rsidRPr="008B660C" w:rsidRDefault="008B2D36" w:rsidP="008B2D36">
      <w:pPr>
        <w:rPr>
          <w:rFonts w:ascii="Times New Roman" w:hAnsi="Times New Roman" w:cs="Times New Roman"/>
          <w:sz w:val="24"/>
          <w:szCs w:val="24"/>
        </w:rPr>
      </w:pPr>
      <w:r w:rsidRPr="008B660C">
        <w:rPr>
          <w:rFonts w:ascii="Times New Roman" w:hAnsi="Times New Roman" w:cs="Times New Roman"/>
          <w:b/>
          <w:bCs/>
          <w:sz w:val="24"/>
          <w:szCs w:val="24"/>
        </w:rPr>
        <w:t>Award Dates: </w:t>
      </w:r>
      <w:r w:rsidRPr="008B660C">
        <w:rPr>
          <w:rFonts w:ascii="Times New Roman" w:hAnsi="Times New Roman" w:cs="Times New Roman"/>
          <w:b/>
          <w:bCs/>
          <w:sz w:val="24"/>
          <w:szCs w:val="24"/>
        </w:rPr>
        <w:br/>
      </w:r>
      <w:r w:rsidRPr="008B660C">
        <w:rPr>
          <w:rFonts w:ascii="Times New Roman" w:hAnsi="Times New Roman" w:cs="Times New Roman"/>
          <w:sz w:val="24"/>
          <w:szCs w:val="24"/>
        </w:rPr>
        <w:t>Scholarships are awarded annually, on or before October 1 for the proceeding academic year. They may be renewed (if approved) up to four consecutive years.</w:t>
      </w:r>
    </w:p>
    <w:p w14:paraId="0C626BCE" w14:textId="77777777" w:rsidR="008B2D36" w:rsidRPr="008B660C" w:rsidRDefault="008B2D36" w:rsidP="008B2D36">
      <w:pPr>
        <w:rPr>
          <w:rFonts w:ascii="Times New Roman" w:hAnsi="Times New Roman" w:cs="Times New Roman"/>
          <w:sz w:val="24"/>
          <w:szCs w:val="24"/>
        </w:rPr>
      </w:pPr>
      <w:r w:rsidRPr="008B660C">
        <w:rPr>
          <w:rFonts w:ascii="Times New Roman" w:hAnsi="Times New Roman" w:cs="Times New Roman"/>
          <w:b/>
          <w:bCs/>
          <w:sz w:val="24"/>
          <w:szCs w:val="24"/>
        </w:rPr>
        <w:t>Selection Criteria:</w:t>
      </w:r>
      <w:r w:rsidRPr="008B660C">
        <w:rPr>
          <w:rFonts w:ascii="Times New Roman" w:hAnsi="Times New Roman" w:cs="Times New Roman"/>
          <w:b/>
          <w:bCs/>
          <w:sz w:val="24"/>
          <w:szCs w:val="24"/>
        </w:rPr>
        <w:br/>
      </w:r>
      <w:r w:rsidRPr="008B660C">
        <w:rPr>
          <w:rFonts w:ascii="Times New Roman" w:hAnsi="Times New Roman" w:cs="Times New Roman"/>
          <w:sz w:val="24"/>
          <w:szCs w:val="24"/>
        </w:rPr>
        <w:t xml:space="preserve">Awards are based on financial need, aptitude promise and demonstrated academic achievement. </w:t>
      </w:r>
    </w:p>
    <w:p w14:paraId="36CE70DD" w14:textId="77777777" w:rsidR="008B2D36" w:rsidRPr="008B660C" w:rsidRDefault="008B2D36" w:rsidP="008B2D36">
      <w:pPr>
        <w:rPr>
          <w:rFonts w:ascii="Times New Roman" w:hAnsi="Times New Roman" w:cs="Times New Roman"/>
          <w:sz w:val="24"/>
          <w:szCs w:val="24"/>
        </w:rPr>
      </w:pPr>
      <w:r w:rsidRPr="008B660C">
        <w:rPr>
          <w:rFonts w:ascii="Times New Roman" w:hAnsi="Times New Roman" w:cs="Times New Roman"/>
          <w:b/>
          <w:bCs/>
          <w:sz w:val="24"/>
          <w:szCs w:val="24"/>
        </w:rPr>
        <w:t>How to Apply:</w:t>
      </w:r>
      <w:r w:rsidRPr="008B660C">
        <w:rPr>
          <w:rFonts w:ascii="Times New Roman" w:hAnsi="Times New Roman" w:cs="Times New Roman"/>
          <w:b/>
          <w:bCs/>
          <w:sz w:val="24"/>
          <w:szCs w:val="24"/>
        </w:rPr>
        <w:br/>
      </w:r>
      <w:r w:rsidRPr="008B660C">
        <w:rPr>
          <w:rFonts w:ascii="Times New Roman" w:hAnsi="Times New Roman" w:cs="Times New Roman"/>
          <w:sz w:val="24"/>
          <w:szCs w:val="24"/>
        </w:rPr>
        <w:t>All applicants, both new and renewal applicants, must submit all application materials. Applications materials include:</w:t>
      </w:r>
    </w:p>
    <w:p w14:paraId="28CC9C83" w14:textId="77777777" w:rsidR="008B2D36" w:rsidRPr="008B660C" w:rsidRDefault="008B2D36" w:rsidP="008B2D36">
      <w:pPr>
        <w:numPr>
          <w:ilvl w:val="0"/>
          <w:numId w:val="4"/>
        </w:numPr>
        <w:rPr>
          <w:rFonts w:ascii="Times New Roman" w:hAnsi="Times New Roman" w:cs="Times New Roman"/>
          <w:sz w:val="24"/>
          <w:szCs w:val="24"/>
        </w:rPr>
      </w:pPr>
      <w:r w:rsidRPr="008B660C">
        <w:rPr>
          <w:rFonts w:ascii="Times New Roman" w:hAnsi="Times New Roman" w:cs="Times New Roman"/>
          <w:sz w:val="24"/>
          <w:szCs w:val="24"/>
        </w:rPr>
        <w:t>A completed Scholarship Application Form.</w:t>
      </w:r>
    </w:p>
    <w:p w14:paraId="4C9D1958" w14:textId="77777777" w:rsidR="008B2D36" w:rsidRPr="008B660C" w:rsidRDefault="008B2D36" w:rsidP="008B2D36">
      <w:pPr>
        <w:numPr>
          <w:ilvl w:val="0"/>
          <w:numId w:val="4"/>
        </w:numPr>
        <w:rPr>
          <w:rFonts w:ascii="Times New Roman" w:hAnsi="Times New Roman" w:cs="Times New Roman"/>
          <w:sz w:val="24"/>
          <w:szCs w:val="24"/>
        </w:rPr>
      </w:pPr>
      <w:r w:rsidRPr="008B660C">
        <w:rPr>
          <w:rFonts w:ascii="Times New Roman" w:hAnsi="Times New Roman" w:cs="Times New Roman"/>
          <w:sz w:val="24"/>
          <w:szCs w:val="24"/>
        </w:rPr>
        <w:t>An official copy of a school transcript and grade report from the school currently attending or most recently attended. The official school transcript should list all grade points earned and academic course work completed to date.</w:t>
      </w:r>
    </w:p>
    <w:p w14:paraId="41E210F2" w14:textId="77777777" w:rsidR="008B2D36" w:rsidRPr="008B660C" w:rsidRDefault="008B2D36" w:rsidP="008B2D36">
      <w:pPr>
        <w:numPr>
          <w:ilvl w:val="0"/>
          <w:numId w:val="4"/>
        </w:numPr>
        <w:rPr>
          <w:rFonts w:ascii="Times New Roman" w:hAnsi="Times New Roman" w:cs="Times New Roman"/>
          <w:sz w:val="24"/>
          <w:szCs w:val="24"/>
        </w:rPr>
      </w:pPr>
      <w:r w:rsidRPr="008B660C">
        <w:rPr>
          <w:rFonts w:ascii="Times New Roman" w:hAnsi="Times New Roman" w:cs="Times New Roman"/>
          <w:sz w:val="24"/>
          <w:szCs w:val="24"/>
        </w:rPr>
        <w:t>A brief statement (about 200 words) prepared by the applicant that indicates their reasons for wanting to continue their education.</w:t>
      </w:r>
    </w:p>
    <w:p w14:paraId="18B0F4CD" w14:textId="77777777" w:rsidR="008B2D36" w:rsidRPr="008B660C" w:rsidRDefault="008B2D36" w:rsidP="008B2D36">
      <w:pPr>
        <w:numPr>
          <w:ilvl w:val="0"/>
          <w:numId w:val="4"/>
        </w:numPr>
        <w:rPr>
          <w:rFonts w:ascii="Times New Roman" w:hAnsi="Times New Roman" w:cs="Times New Roman"/>
          <w:sz w:val="24"/>
          <w:szCs w:val="24"/>
        </w:rPr>
      </w:pPr>
      <w:r w:rsidRPr="008B660C">
        <w:rPr>
          <w:rFonts w:ascii="Times New Roman" w:hAnsi="Times New Roman" w:cs="Times New Roman"/>
          <w:sz w:val="24"/>
          <w:szCs w:val="24"/>
        </w:rPr>
        <w:t>Two letters of recommendation from a teacher, school administrator, counselor, clergy, work supervisor or military supervisor (active, reserve or National Guard) who can address the qualifications and academic aptitude of the scholarship applicant. The required letters of recommendation may not be from immediate family members, close family friends, blood relatives, or relationships by marriage.</w:t>
      </w:r>
    </w:p>
    <w:p w14:paraId="7BB7C0E4" w14:textId="43791B6E" w:rsidR="008B2D36" w:rsidRPr="008B2D36" w:rsidRDefault="008B2D36" w:rsidP="008B2D36">
      <w:pPr>
        <w:spacing w:before="100" w:beforeAutospacing="1" w:after="100" w:afterAutospacing="1" w:line="240" w:lineRule="auto"/>
        <w:outlineLvl w:val="0"/>
        <w:rPr>
          <w:rFonts w:ascii="Times New Roman" w:eastAsia="Times New Roman" w:hAnsi="Times New Roman" w:cs="Times New Roman"/>
          <w:b/>
          <w:color w:val="FF0000"/>
          <w:kern w:val="36"/>
          <w:sz w:val="48"/>
          <w:szCs w:val="24"/>
          <w:u w:val="single"/>
        </w:rPr>
      </w:pPr>
      <w:r>
        <w:rPr>
          <w:rFonts w:ascii="Times New Roman" w:hAnsi="Times New Roman" w:cs="Times New Roman"/>
          <w:sz w:val="24"/>
          <w:szCs w:val="24"/>
        </w:rPr>
        <w:t>---------------------------------------------------------------------------------------------------------------------</w:t>
      </w:r>
      <w:proofErr w:type="spellStart"/>
      <w:r w:rsidRPr="00F67689">
        <w:rPr>
          <w:rFonts w:ascii="Times New Roman" w:hAnsi="Times New Roman" w:cs="Times New Roman"/>
          <w:b/>
          <w:sz w:val="28"/>
          <w:szCs w:val="24"/>
          <w:u w:val="single"/>
        </w:rPr>
        <w:t>MedEvac</w:t>
      </w:r>
      <w:proofErr w:type="spellEnd"/>
      <w:r w:rsidRPr="00F67689">
        <w:rPr>
          <w:rFonts w:ascii="Times New Roman" w:hAnsi="Times New Roman" w:cs="Times New Roman"/>
          <w:b/>
          <w:sz w:val="28"/>
          <w:szCs w:val="24"/>
          <w:u w:val="single"/>
        </w:rPr>
        <w:t xml:space="preserve"> Foundation Children’s Scholarship Fund</w:t>
      </w:r>
    </w:p>
    <w:p w14:paraId="536FF286" w14:textId="77777777" w:rsidR="008B2D36" w:rsidRDefault="00C675AA" w:rsidP="008B2D36">
      <w:pPr>
        <w:spacing w:after="0" w:line="240" w:lineRule="auto"/>
        <w:rPr>
          <w:rFonts w:ascii="Times New Roman" w:hAnsi="Times New Roman" w:cs="Times New Roman"/>
          <w:sz w:val="24"/>
          <w:szCs w:val="24"/>
        </w:rPr>
      </w:pPr>
      <w:hyperlink r:id="rId19" w:history="1">
        <w:r w:rsidR="008B2D36" w:rsidRPr="00C44C21">
          <w:rPr>
            <w:rStyle w:val="Hyperlink"/>
            <w:rFonts w:ascii="Times New Roman" w:hAnsi="Times New Roman" w:cs="Times New Roman"/>
            <w:sz w:val="24"/>
            <w:szCs w:val="24"/>
          </w:rPr>
          <w:t>http://medevacfoundation.org/childrens-scholarship-fund/</w:t>
        </w:r>
      </w:hyperlink>
    </w:p>
    <w:p w14:paraId="0FB53B18" w14:textId="77777777" w:rsidR="008B2D36" w:rsidRDefault="008B2D36" w:rsidP="008B2D36">
      <w:pPr>
        <w:spacing w:after="0" w:line="240" w:lineRule="auto"/>
        <w:rPr>
          <w:rFonts w:ascii="Times New Roman" w:hAnsi="Times New Roman" w:cs="Times New Roman"/>
          <w:sz w:val="24"/>
          <w:szCs w:val="24"/>
        </w:rPr>
      </w:pPr>
    </w:p>
    <w:p w14:paraId="36A8D0ED" w14:textId="77777777" w:rsidR="008B2D36" w:rsidRPr="00F67689" w:rsidRDefault="008B2D36" w:rsidP="008B2D36">
      <w:pPr>
        <w:rPr>
          <w:rFonts w:ascii="Times New Roman" w:hAnsi="Times New Roman" w:cs="Times New Roman"/>
          <w:sz w:val="24"/>
          <w:szCs w:val="24"/>
        </w:rPr>
      </w:pPr>
      <w:r w:rsidRPr="00F67689">
        <w:rPr>
          <w:rFonts w:ascii="Times New Roman" w:hAnsi="Times New Roman" w:cs="Times New Roman"/>
          <w:sz w:val="24"/>
          <w:szCs w:val="24"/>
        </w:rPr>
        <w:t xml:space="preserve">Children who have lost a parent or had a parent seriously injured in an air medical or critical care ground transport accident are eligible for financial assistance through the </w:t>
      </w:r>
      <w:proofErr w:type="spellStart"/>
      <w:r w:rsidRPr="00F67689">
        <w:rPr>
          <w:rFonts w:ascii="Times New Roman" w:hAnsi="Times New Roman" w:cs="Times New Roman"/>
          <w:sz w:val="24"/>
          <w:szCs w:val="24"/>
        </w:rPr>
        <w:t>MedEvac</w:t>
      </w:r>
      <w:proofErr w:type="spellEnd"/>
      <w:r w:rsidRPr="00F67689">
        <w:rPr>
          <w:rFonts w:ascii="Times New Roman" w:hAnsi="Times New Roman" w:cs="Times New Roman"/>
          <w:sz w:val="24"/>
          <w:szCs w:val="24"/>
        </w:rPr>
        <w:t xml:space="preserve"> Foundation Children’s Scholarship Fund. The Foundation will award two scholarships of $2,500 (one for a child who has a lost a parent in an air medical transport accident and one for child who has lost a parent in a critical care ground transport accident) to a deserving student e</w:t>
      </w:r>
      <w:r>
        <w:rPr>
          <w:rFonts w:ascii="Times New Roman" w:hAnsi="Times New Roman" w:cs="Times New Roman"/>
          <w:sz w:val="24"/>
          <w:szCs w:val="24"/>
        </w:rPr>
        <w:t>ntering or enrolled in college.</w:t>
      </w:r>
    </w:p>
    <w:p w14:paraId="0563D956" w14:textId="77777777" w:rsidR="008B2D36" w:rsidRPr="00F67689" w:rsidRDefault="008B2D36" w:rsidP="008B2D36">
      <w:pPr>
        <w:rPr>
          <w:rFonts w:ascii="Times New Roman" w:hAnsi="Times New Roman" w:cs="Times New Roman"/>
          <w:sz w:val="24"/>
          <w:szCs w:val="24"/>
        </w:rPr>
      </w:pPr>
      <w:r w:rsidRPr="00F67689">
        <w:rPr>
          <w:rFonts w:ascii="Times New Roman" w:hAnsi="Times New Roman" w:cs="Times New Roman"/>
          <w:sz w:val="24"/>
          <w:szCs w:val="24"/>
        </w:rPr>
        <w:t xml:space="preserve">Applicants will be evaluated according to academic achievement, financial need and community service. </w:t>
      </w:r>
      <w:r>
        <w:rPr>
          <w:rFonts w:ascii="Times New Roman" w:hAnsi="Times New Roman" w:cs="Times New Roman"/>
          <w:sz w:val="24"/>
          <w:szCs w:val="24"/>
        </w:rPr>
        <w:t>To be eligible applicants must:</w:t>
      </w:r>
    </w:p>
    <w:p w14:paraId="6295656C" w14:textId="77777777" w:rsidR="008B2D36" w:rsidRPr="00F67689" w:rsidRDefault="008B2D36" w:rsidP="008B2D36">
      <w:pPr>
        <w:rPr>
          <w:rFonts w:ascii="Times New Roman" w:hAnsi="Times New Roman" w:cs="Times New Roman"/>
          <w:sz w:val="24"/>
          <w:szCs w:val="24"/>
        </w:rPr>
      </w:pPr>
      <w:r w:rsidRPr="00F67689">
        <w:rPr>
          <w:rFonts w:ascii="Times New Roman" w:hAnsi="Times New Roman" w:cs="Times New Roman"/>
          <w:sz w:val="24"/>
          <w:szCs w:val="24"/>
        </w:rPr>
        <w:t>Be enrolled or accepted into an accredited college, university or vocational-technical school.</w:t>
      </w:r>
    </w:p>
    <w:p w14:paraId="1860CE62" w14:textId="77777777" w:rsidR="008B2D36" w:rsidRPr="00F67689" w:rsidRDefault="008B2D36" w:rsidP="008B2D36">
      <w:pPr>
        <w:rPr>
          <w:rFonts w:ascii="Times New Roman" w:hAnsi="Times New Roman" w:cs="Times New Roman"/>
          <w:sz w:val="24"/>
          <w:szCs w:val="24"/>
        </w:rPr>
      </w:pPr>
      <w:r w:rsidRPr="00F67689">
        <w:rPr>
          <w:rFonts w:ascii="Times New Roman" w:hAnsi="Times New Roman" w:cs="Times New Roman"/>
          <w:sz w:val="24"/>
          <w:szCs w:val="24"/>
        </w:rPr>
        <w:lastRenderedPageBreak/>
        <w:t>Be a former dependent of an air or ground medical transport crewmember or patient that lost their life or were seriously in an air medical accident, this includes parents, step-parents, legal guardians, and grandparents.</w:t>
      </w:r>
    </w:p>
    <w:p w14:paraId="54DA3987" w14:textId="77777777" w:rsidR="008B2D36" w:rsidRDefault="008B2D36" w:rsidP="008B2D36">
      <w:pPr>
        <w:rPr>
          <w:rFonts w:ascii="Times New Roman" w:hAnsi="Times New Roman" w:cs="Times New Roman"/>
          <w:sz w:val="24"/>
          <w:szCs w:val="24"/>
        </w:rPr>
      </w:pPr>
      <w:r w:rsidRPr="00F67689">
        <w:rPr>
          <w:rFonts w:ascii="Times New Roman" w:hAnsi="Times New Roman" w:cs="Times New Roman"/>
          <w:sz w:val="24"/>
          <w:szCs w:val="24"/>
        </w:rPr>
        <w:t>Submit a complete application and all required documentation by the deadline.</w:t>
      </w:r>
    </w:p>
    <w:p w14:paraId="78D97941" w14:textId="156D65BF" w:rsidR="008B2389" w:rsidRPr="008B2D36" w:rsidRDefault="008B2D36" w:rsidP="008B2D36">
      <w:pPr>
        <w:spacing w:after="0" w:line="240" w:lineRule="auto"/>
        <w:rPr>
          <w:rFonts w:ascii="Times New Roman" w:eastAsia="Times New Roman" w:hAnsi="Times New Roman" w:cs="Times New Roman"/>
          <w:b/>
          <w:color w:val="FF0000"/>
          <w:sz w:val="48"/>
          <w:szCs w:val="24"/>
          <w:u w:val="single"/>
        </w:rPr>
      </w:pPr>
      <w:r>
        <w:rPr>
          <w:rFonts w:ascii="Times New Roman" w:hAnsi="Times New Roman" w:cs="Times New Roman"/>
          <w:sz w:val="24"/>
          <w:szCs w:val="24"/>
        </w:rPr>
        <w:t>---------------------------------------------------------------------------------------------------------------------</w:t>
      </w:r>
      <w:r w:rsidR="008B2389" w:rsidRPr="008B2389">
        <w:rPr>
          <w:rFonts w:ascii="Times New Roman" w:eastAsia="Times New Roman" w:hAnsi="Times New Roman" w:cs="Times New Roman"/>
          <w:b/>
          <w:color w:val="000000"/>
          <w:kern w:val="36"/>
          <w:sz w:val="28"/>
          <w:szCs w:val="24"/>
          <w:u w:val="single"/>
        </w:rPr>
        <w:t>National Volunteer Fire Council</w:t>
      </w:r>
      <w:r w:rsidR="00AC18BD">
        <w:rPr>
          <w:rFonts w:ascii="Times New Roman" w:eastAsia="Times New Roman" w:hAnsi="Times New Roman" w:cs="Times New Roman"/>
          <w:b/>
          <w:color w:val="000000"/>
          <w:kern w:val="36"/>
          <w:sz w:val="28"/>
          <w:szCs w:val="24"/>
          <w:u w:val="single"/>
        </w:rPr>
        <w:t xml:space="preserve"> Scholarship Resources</w:t>
      </w:r>
    </w:p>
    <w:p w14:paraId="39CECB6B" w14:textId="0A983909" w:rsidR="00AC18BD" w:rsidRPr="00AC18BD" w:rsidRDefault="00C675AA" w:rsidP="008B2389">
      <w:pPr>
        <w:spacing w:before="100" w:beforeAutospacing="1" w:after="100" w:afterAutospacing="1" w:line="240" w:lineRule="auto"/>
        <w:outlineLvl w:val="0"/>
        <w:rPr>
          <w:rFonts w:ascii="Times New Roman" w:hAnsi="Times New Roman" w:cs="Times New Roman"/>
          <w:sz w:val="24"/>
          <w:szCs w:val="24"/>
        </w:rPr>
      </w:pPr>
      <w:hyperlink r:id="rId20" w:history="1">
        <w:r w:rsidR="00AC18BD" w:rsidRPr="00AC18BD">
          <w:rPr>
            <w:rStyle w:val="Hyperlink"/>
            <w:rFonts w:ascii="Times New Roman" w:hAnsi="Times New Roman" w:cs="Times New Roman"/>
            <w:sz w:val="24"/>
            <w:szCs w:val="24"/>
          </w:rPr>
          <w:t>https://www.nvfc.org/grant-scholarship-and-training-opportunities-available/</w:t>
        </w:r>
      </w:hyperlink>
    </w:p>
    <w:p w14:paraId="09193E8B" w14:textId="31361352" w:rsidR="008B2389" w:rsidRDefault="007558AB"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7558AB">
        <w:t xml:space="preserve"> </w:t>
      </w:r>
      <w:r w:rsidR="008B2389" w:rsidRPr="008B2389">
        <w:rPr>
          <w:rFonts w:ascii="Times New Roman" w:eastAsia="Times New Roman" w:hAnsi="Times New Roman" w:cs="Times New Roman"/>
          <w:color w:val="000000"/>
          <w:kern w:val="36"/>
          <w:sz w:val="24"/>
          <w:szCs w:val="24"/>
        </w:rPr>
        <w:t>This resource contains links to organizations with listed scholarships. Through these links, over 150 scholarships are available. Most of the scholarships are for college students studying fire engineering, fire protection, fire safety, or emergency medical services. However, a few scholarships are available for children of current, retired, or deceased firefighters-regardless of the students' major area of study.</w:t>
      </w:r>
    </w:p>
    <w:p w14:paraId="028FF7C0" w14:textId="682034C0" w:rsidR="00AC18BD" w:rsidRDefault="00AC18BD"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Pr>
          <w:rFonts w:ascii="Times New Roman" w:hAnsi="Times New Roman" w:cs="Times New Roman"/>
          <w:sz w:val="24"/>
          <w:szCs w:val="24"/>
        </w:rPr>
        <w:t>---------------------------------------------------------------------------------------------------------------------</w:t>
      </w:r>
    </w:p>
    <w:p w14:paraId="65A49EF0" w14:textId="2046640C" w:rsidR="00AC18BD" w:rsidRDefault="00AC18BD"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8B2389">
        <w:rPr>
          <w:rFonts w:ascii="Times New Roman" w:eastAsia="Times New Roman" w:hAnsi="Times New Roman" w:cs="Times New Roman"/>
          <w:b/>
          <w:color w:val="000000"/>
          <w:kern w:val="36"/>
          <w:sz w:val="28"/>
          <w:szCs w:val="24"/>
          <w:u w:val="single"/>
        </w:rPr>
        <w:t>National Volunteer Fire Council</w:t>
      </w:r>
      <w:r>
        <w:rPr>
          <w:rFonts w:ascii="Times New Roman" w:eastAsia="Times New Roman" w:hAnsi="Times New Roman" w:cs="Times New Roman"/>
          <w:b/>
          <w:color w:val="000000"/>
          <w:kern w:val="36"/>
          <w:sz w:val="28"/>
          <w:szCs w:val="24"/>
          <w:u w:val="single"/>
        </w:rPr>
        <w:t xml:space="preserve"> Awards</w:t>
      </w:r>
    </w:p>
    <w:p w14:paraId="324F35E1" w14:textId="369485D7" w:rsidR="00AC18BD" w:rsidRDefault="00C675AA" w:rsidP="008B2389">
      <w:pPr>
        <w:spacing w:before="100" w:beforeAutospacing="1" w:after="100" w:afterAutospacing="1" w:line="240" w:lineRule="auto"/>
        <w:outlineLvl w:val="0"/>
      </w:pPr>
      <w:hyperlink r:id="rId21" w:history="1">
        <w:r w:rsidR="00AC18BD" w:rsidRPr="0064561B">
          <w:rPr>
            <w:rStyle w:val="Hyperlink"/>
          </w:rPr>
          <w:t>https://www.nvfc.org/about-us-awards/</w:t>
        </w:r>
      </w:hyperlink>
    </w:p>
    <w:p w14:paraId="23CC8D24" w14:textId="77777777" w:rsidR="00AC18BD" w:rsidRPr="00AC18BD" w:rsidRDefault="00AC18BD" w:rsidP="00AC18BD">
      <w:pPr>
        <w:spacing w:before="100" w:beforeAutospacing="1" w:after="100" w:afterAutospacing="1" w:line="240" w:lineRule="auto"/>
        <w:outlineLvl w:val="0"/>
        <w:rPr>
          <w:rFonts w:ascii="Times New Roman" w:hAnsi="Times New Roman" w:cs="Times New Roman"/>
          <w:b/>
          <w:sz w:val="24"/>
          <w:szCs w:val="24"/>
        </w:rPr>
      </w:pPr>
      <w:r w:rsidRPr="00AC18BD">
        <w:rPr>
          <w:rFonts w:ascii="Times New Roman" w:hAnsi="Times New Roman" w:cs="Times New Roman"/>
          <w:b/>
          <w:sz w:val="24"/>
          <w:szCs w:val="24"/>
        </w:rPr>
        <w:t>AWARDS</w:t>
      </w:r>
    </w:p>
    <w:p w14:paraId="30E4E1A4" w14:textId="7ADF5CA6" w:rsidR="00AC18BD" w:rsidRPr="00AC18BD" w:rsidRDefault="00AC18BD" w:rsidP="008B2389">
      <w:pPr>
        <w:spacing w:before="100" w:beforeAutospacing="1" w:after="100" w:afterAutospacing="1" w:line="240" w:lineRule="auto"/>
        <w:outlineLvl w:val="0"/>
        <w:rPr>
          <w:rFonts w:ascii="Times New Roman" w:hAnsi="Times New Roman" w:cs="Times New Roman"/>
          <w:sz w:val="24"/>
          <w:szCs w:val="24"/>
        </w:rPr>
      </w:pPr>
      <w:r w:rsidRPr="00AC18BD">
        <w:rPr>
          <w:rFonts w:ascii="Times New Roman" w:hAnsi="Times New Roman" w:cs="Times New Roman"/>
          <w:sz w:val="24"/>
          <w:szCs w:val="24"/>
        </w:rPr>
        <w:t>The National Volunteer Fire Council awards those individuals whose outstanding achievements in the fire service and community provide examples of exemplary performance. Learn more about each award below.</w:t>
      </w:r>
    </w:p>
    <w:p w14:paraId="5EBF2D2C" w14:textId="1F8368EB" w:rsidR="00AC18BD" w:rsidRDefault="008B2389" w:rsidP="00C00EA6">
      <w:pPr>
        <w:spacing w:before="100" w:beforeAutospacing="1" w:after="100" w:afterAutospacing="1" w:line="240" w:lineRule="auto"/>
        <w:outlineLvl w:val="0"/>
        <w:rPr>
          <w:rFonts w:ascii="Times New Roman" w:eastAsia="Times New Roman" w:hAnsi="Times New Roman" w:cs="Times New Roman"/>
          <w:b/>
          <w:color w:val="000000"/>
          <w:kern w:val="36"/>
          <w:sz w:val="28"/>
          <w:szCs w:val="24"/>
          <w:u w:val="single"/>
        </w:rPr>
      </w:pPr>
      <w:r>
        <w:rPr>
          <w:rFonts w:ascii="Times New Roman" w:eastAsia="Times New Roman" w:hAnsi="Times New Roman" w:cs="Times New Roman"/>
          <w:color w:val="000000"/>
          <w:kern w:val="36"/>
          <w:sz w:val="24"/>
          <w:szCs w:val="24"/>
        </w:rPr>
        <w:t>---------------------------------------------------------------------------------------------------------------------</w:t>
      </w:r>
      <w:r w:rsidR="00AC18BD" w:rsidRPr="00AC18BD">
        <w:rPr>
          <w:rFonts w:ascii="Times New Roman" w:eastAsia="Times New Roman" w:hAnsi="Times New Roman" w:cs="Times New Roman"/>
          <w:b/>
          <w:color w:val="000000"/>
          <w:kern w:val="36"/>
          <w:sz w:val="28"/>
          <w:szCs w:val="24"/>
          <w:u w:val="single"/>
        </w:rPr>
        <w:t>National Fallen Firefighters Foundation</w:t>
      </w:r>
    </w:p>
    <w:p w14:paraId="0F5CC429" w14:textId="5CBD50B6" w:rsidR="00AC18BD" w:rsidRDefault="00C675AA"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22" w:history="1">
        <w:r w:rsidR="00AC18BD" w:rsidRPr="0064561B">
          <w:rPr>
            <w:rStyle w:val="Hyperlink"/>
            <w:rFonts w:ascii="Times New Roman" w:eastAsia="Times New Roman" w:hAnsi="Times New Roman" w:cs="Times New Roman"/>
            <w:kern w:val="36"/>
            <w:sz w:val="24"/>
            <w:szCs w:val="24"/>
          </w:rPr>
          <w:t>https://www.firehero.org/resources/family-resources/programs/scholarships/</w:t>
        </w:r>
      </w:hyperlink>
    </w:p>
    <w:p w14:paraId="65CE3D4B" w14:textId="3BE0B5C7" w:rsidR="00AC18BD" w:rsidRDefault="00AC18BD"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8B2389">
        <w:rPr>
          <w:rFonts w:ascii="Times New Roman" w:eastAsia="Times New Roman" w:hAnsi="Times New Roman" w:cs="Times New Roman"/>
          <w:color w:val="000000"/>
          <w:kern w:val="36"/>
          <w:sz w:val="24"/>
          <w:szCs w:val="24"/>
        </w:rPr>
        <w:t>The National Fallen Firefighters Foundation offers financial assistance for post-secondary education and training to spouses, life partners, children and stepchildren of firefighters honored at the National Fallen Firefighters Memorial. Children and stepchildren must be under age 30 and have been under age 22 at the time of the firefighter’s death.</w:t>
      </w:r>
      <w:r w:rsidRPr="00C00EA6">
        <w:t xml:space="preserve"> </w:t>
      </w:r>
      <w:r w:rsidRPr="00C00EA6">
        <w:rPr>
          <w:rFonts w:ascii="Times New Roman" w:eastAsia="Times New Roman" w:hAnsi="Times New Roman" w:cs="Times New Roman"/>
          <w:color w:val="000000"/>
          <w:kern w:val="36"/>
          <w:sz w:val="24"/>
          <w:szCs w:val="24"/>
        </w:rPr>
        <w:t>Survivors who apply for the Foundation’s Sarbanes Scholarship Program will also be considered for several partner programs.</w:t>
      </w:r>
    </w:p>
    <w:p w14:paraId="2881104C" w14:textId="79D796C0" w:rsidR="00C00EA6" w:rsidRPr="00C00EA6" w:rsidRDefault="008B2D36"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Pr>
          <w:rFonts w:ascii="Times New Roman" w:eastAsia="Times New Roman" w:hAnsi="Times New Roman" w:cs="Times New Roman"/>
          <w:color w:val="000000"/>
          <w:kern w:val="36"/>
          <w:sz w:val="24"/>
          <w:szCs w:val="24"/>
        </w:rPr>
        <w:t>S</w:t>
      </w:r>
      <w:r w:rsidR="00C00EA6" w:rsidRPr="00C00EA6">
        <w:rPr>
          <w:rFonts w:ascii="Times New Roman" w:eastAsia="Times New Roman" w:hAnsi="Times New Roman" w:cs="Times New Roman"/>
          <w:color w:val="000000"/>
          <w:kern w:val="36"/>
          <w:sz w:val="24"/>
          <w:szCs w:val="24"/>
        </w:rPr>
        <w:t>everal organizations partner with the National Fallen Firefighters Foundation to provide educational assistance to survivors of fallen firefighters. Survivors who apply for the Foundation scholarship program may also be eligible for awards from these organizations.</w:t>
      </w:r>
    </w:p>
    <w:p w14:paraId="7A5AF71E" w14:textId="77777777" w:rsidR="00C00EA6" w:rsidRPr="00C00EA6" w:rsidRDefault="00C675AA"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23" w:history="1">
        <w:r w:rsidR="00C00EA6" w:rsidRPr="00C00EA6">
          <w:rPr>
            <w:rStyle w:val="Hyperlink"/>
            <w:rFonts w:ascii="Times New Roman" w:eastAsia="Times New Roman" w:hAnsi="Times New Roman" w:cs="Times New Roman"/>
            <w:b/>
            <w:bCs/>
            <w:kern w:val="36"/>
            <w:sz w:val="24"/>
            <w:szCs w:val="24"/>
          </w:rPr>
          <w:t>National Association of State Fire Marshals John Heinz Memorial Scholarship Fund</w:t>
        </w:r>
      </w:hyperlink>
      <w:r w:rsidR="00C00EA6" w:rsidRPr="00C00EA6">
        <w:rPr>
          <w:rFonts w:ascii="Times New Roman" w:eastAsia="Times New Roman" w:hAnsi="Times New Roman" w:cs="Times New Roman"/>
          <w:color w:val="000000"/>
          <w:kern w:val="36"/>
          <w:sz w:val="24"/>
          <w:szCs w:val="24"/>
        </w:rPr>
        <w:br/>
      </w:r>
      <w:r w:rsidR="00C00EA6" w:rsidRPr="00C00EA6">
        <w:rPr>
          <w:rFonts w:ascii="Times New Roman" w:eastAsia="Times New Roman" w:hAnsi="Times New Roman" w:cs="Times New Roman"/>
          <w:b/>
          <w:bCs/>
          <w:color w:val="000000"/>
          <w:kern w:val="36"/>
          <w:sz w:val="24"/>
          <w:szCs w:val="24"/>
        </w:rPr>
        <w:t>National Association of State Fire Marshals</w:t>
      </w:r>
      <w:r w:rsidR="00C00EA6" w:rsidRPr="00C00EA6">
        <w:rPr>
          <w:rFonts w:ascii="Times New Roman" w:eastAsia="Times New Roman" w:hAnsi="Times New Roman" w:cs="Times New Roman"/>
          <w:color w:val="000000"/>
          <w:kern w:val="36"/>
          <w:sz w:val="24"/>
          <w:szCs w:val="24"/>
        </w:rPr>
        <w:br/>
        <w:t>Provides educational scholarships to the surviving children and spouses of fallen firefighters and emergency medical personnel, and who died in the line of duty on or after September 12, 1982, and qualified under the Department of Justice’s Public Safety Officers’ Benefits Program.</w:t>
      </w:r>
    </w:p>
    <w:p w14:paraId="0EC72CFE" w14:textId="77777777" w:rsidR="00C00EA6" w:rsidRPr="00C00EA6" w:rsidRDefault="00C00EA6"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noProof/>
          <w:color w:val="000000"/>
          <w:kern w:val="36"/>
          <w:sz w:val="24"/>
          <w:szCs w:val="24"/>
        </w:rPr>
        <w:drawing>
          <wp:inline distT="0" distB="0" distL="0" distR="0" wp14:anchorId="2D922E9D" wp14:editId="5C1319CC">
            <wp:extent cx="1143000" cy="857250"/>
            <wp:effectExtent l="0" t="0" r="0" b="0"/>
            <wp:docPr id="10" name="Picture 10" descr="nasf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fm_log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0" cy="857250"/>
                    </a:xfrm>
                    <a:prstGeom prst="rect">
                      <a:avLst/>
                    </a:prstGeom>
                    <a:noFill/>
                    <a:ln>
                      <a:noFill/>
                    </a:ln>
                  </pic:spPr>
                </pic:pic>
              </a:graphicData>
            </a:graphic>
          </wp:inline>
        </w:drawing>
      </w:r>
    </w:p>
    <w:p w14:paraId="0A15BFC1" w14:textId="77777777" w:rsidR="00C00EA6" w:rsidRPr="00C00EA6" w:rsidRDefault="00C675AA"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25" w:history="1">
        <w:r w:rsidR="00C00EA6" w:rsidRPr="00C00EA6">
          <w:rPr>
            <w:rStyle w:val="Hyperlink"/>
            <w:rFonts w:ascii="Times New Roman" w:eastAsia="Times New Roman" w:hAnsi="Times New Roman" w:cs="Times New Roman"/>
            <w:b/>
            <w:bCs/>
            <w:kern w:val="36"/>
            <w:sz w:val="24"/>
            <w:szCs w:val="24"/>
          </w:rPr>
          <w:t>Vantagepoint Public Employee Memorial Scholarship Fund</w:t>
        </w:r>
      </w:hyperlink>
      <w:r w:rsidR="00C00EA6" w:rsidRPr="00C00EA6">
        <w:rPr>
          <w:rFonts w:ascii="Times New Roman" w:eastAsia="Times New Roman" w:hAnsi="Times New Roman" w:cs="Times New Roman"/>
          <w:color w:val="000000"/>
          <w:kern w:val="36"/>
          <w:sz w:val="24"/>
          <w:szCs w:val="24"/>
        </w:rPr>
        <w:br/>
      </w:r>
      <w:r w:rsidR="00C00EA6" w:rsidRPr="00C00EA6">
        <w:rPr>
          <w:rFonts w:ascii="Times New Roman" w:eastAsia="Times New Roman" w:hAnsi="Times New Roman" w:cs="Times New Roman"/>
          <w:b/>
          <w:bCs/>
          <w:color w:val="000000"/>
          <w:kern w:val="36"/>
          <w:sz w:val="24"/>
          <w:szCs w:val="24"/>
        </w:rPr>
        <w:t>ICMA Retirement Corporation</w:t>
      </w:r>
      <w:r w:rsidR="00C00EA6" w:rsidRPr="00C00EA6">
        <w:rPr>
          <w:rFonts w:ascii="Times New Roman" w:eastAsia="Times New Roman" w:hAnsi="Times New Roman" w:cs="Times New Roman"/>
          <w:color w:val="000000"/>
          <w:kern w:val="36"/>
          <w:sz w:val="24"/>
          <w:szCs w:val="24"/>
        </w:rPr>
        <w:br/>
        <w:t>Assists children and spouses of deceased public employees who died in the line of duty, who plan to continue education in college or vocational school programs. Scholarships are offered each year for full-time study at an accredited institution of the student’s choice.</w:t>
      </w:r>
    </w:p>
    <w:p w14:paraId="7F69FA6B" w14:textId="77777777" w:rsidR="00C00EA6" w:rsidRPr="00C00EA6" w:rsidRDefault="00C00EA6"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noProof/>
          <w:color w:val="000000"/>
          <w:kern w:val="36"/>
          <w:sz w:val="24"/>
          <w:szCs w:val="24"/>
        </w:rPr>
        <w:drawing>
          <wp:inline distT="0" distB="0" distL="0" distR="0" wp14:anchorId="63D17C00" wp14:editId="768F047B">
            <wp:extent cx="1143000" cy="857250"/>
            <wp:effectExtent l="0" t="0" r="0" b="0"/>
            <wp:docPr id="9" name="Picture 9" descr="icm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ma_log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3000" cy="857250"/>
                    </a:xfrm>
                    <a:prstGeom prst="rect">
                      <a:avLst/>
                    </a:prstGeom>
                    <a:noFill/>
                    <a:ln>
                      <a:noFill/>
                    </a:ln>
                  </pic:spPr>
                </pic:pic>
              </a:graphicData>
            </a:graphic>
          </wp:inline>
        </w:drawing>
      </w:r>
    </w:p>
    <w:p w14:paraId="1FB8DAA0" w14:textId="77777777" w:rsidR="00C00EA6" w:rsidRPr="00C00EA6" w:rsidRDefault="00C675AA"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27" w:history="1">
        <w:r w:rsidR="00C00EA6" w:rsidRPr="00C00EA6">
          <w:rPr>
            <w:rStyle w:val="Hyperlink"/>
            <w:rFonts w:ascii="Times New Roman" w:eastAsia="Times New Roman" w:hAnsi="Times New Roman" w:cs="Times New Roman"/>
            <w:b/>
            <w:bCs/>
            <w:kern w:val="36"/>
            <w:sz w:val="24"/>
            <w:szCs w:val="24"/>
          </w:rPr>
          <w:t>Global Health and Safety Fallen Heroes Scholarship Fund</w:t>
        </w:r>
      </w:hyperlink>
      <w:r w:rsidR="00C00EA6" w:rsidRPr="00C00EA6">
        <w:rPr>
          <w:rFonts w:ascii="Times New Roman" w:eastAsia="Times New Roman" w:hAnsi="Times New Roman" w:cs="Times New Roman"/>
          <w:color w:val="000000"/>
          <w:kern w:val="36"/>
          <w:sz w:val="24"/>
          <w:szCs w:val="24"/>
        </w:rPr>
        <w:br/>
        <w:t>Offers annual financial assistance for higher education and training to families of firefighters honored at the National Memorial in Emmitsburg, Maryland.</w:t>
      </w:r>
    </w:p>
    <w:p w14:paraId="11A7FA6E" w14:textId="77777777" w:rsidR="00C00EA6" w:rsidRPr="00C00EA6" w:rsidRDefault="00C00EA6"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noProof/>
          <w:color w:val="000000"/>
          <w:kern w:val="36"/>
          <w:sz w:val="24"/>
          <w:szCs w:val="24"/>
        </w:rPr>
        <w:drawing>
          <wp:inline distT="0" distB="0" distL="0" distR="0" wp14:anchorId="67ABE5E2" wp14:editId="489EEB0A">
            <wp:extent cx="1143000" cy="857250"/>
            <wp:effectExtent l="0" t="0" r="0" b="0"/>
            <wp:docPr id="8" name="Picture 8" descr="masterguar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sterguard_logo"/>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0" cy="857250"/>
                    </a:xfrm>
                    <a:prstGeom prst="rect">
                      <a:avLst/>
                    </a:prstGeom>
                    <a:noFill/>
                    <a:ln>
                      <a:noFill/>
                    </a:ln>
                  </pic:spPr>
                </pic:pic>
              </a:graphicData>
            </a:graphic>
          </wp:inline>
        </w:drawing>
      </w:r>
    </w:p>
    <w:p w14:paraId="743EFA51" w14:textId="77777777" w:rsidR="00C00EA6" w:rsidRPr="00C00EA6" w:rsidRDefault="00C675AA" w:rsidP="00C00EA6">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29" w:history="1">
        <w:r w:rsidR="00C00EA6" w:rsidRPr="00C00EA6">
          <w:rPr>
            <w:rStyle w:val="Hyperlink"/>
            <w:rFonts w:ascii="Times New Roman" w:eastAsia="Times New Roman" w:hAnsi="Times New Roman" w:cs="Times New Roman"/>
            <w:b/>
            <w:bCs/>
            <w:kern w:val="36"/>
            <w:sz w:val="24"/>
            <w:szCs w:val="24"/>
          </w:rPr>
          <w:t>Motorola Solutions Foundation Memorial Scholarship Fund</w:t>
        </w:r>
      </w:hyperlink>
      <w:r w:rsidR="00C00EA6" w:rsidRPr="00C00EA6">
        <w:rPr>
          <w:rFonts w:ascii="Times New Roman" w:eastAsia="Times New Roman" w:hAnsi="Times New Roman" w:cs="Times New Roman"/>
          <w:color w:val="000000"/>
          <w:kern w:val="36"/>
          <w:sz w:val="24"/>
          <w:szCs w:val="24"/>
        </w:rPr>
        <w:br/>
        <w:t>Provides educational scholarships, particularly focused on science, technology, engineering or math, to children, stepchildren and spouses of firefighters who died in the line of duty and are honored at the National Fallen Firefighters Memorial.</w:t>
      </w:r>
    </w:p>
    <w:p w14:paraId="2F09C7B9" w14:textId="0FC7E0F4" w:rsidR="007558AB" w:rsidRPr="00953E59" w:rsidRDefault="00C00EA6" w:rsidP="00953E5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C00EA6">
        <w:rPr>
          <w:rFonts w:ascii="Times New Roman" w:eastAsia="Times New Roman" w:hAnsi="Times New Roman" w:cs="Times New Roman"/>
          <w:noProof/>
          <w:color w:val="000000"/>
          <w:kern w:val="36"/>
          <w:sz w:val="24"/>
          <w:szCs w:val="24"/>
        </w:rPr>
        <w:drawing>
          <wp:inline distT="0" distB="0" distL="0" distR="0" wp14:anchorId="13ABB39B" wp14:editId="3D15F409">
            <wp:extent cx="1143000" cy="857250"/>
            <wp:effectExtent l="0" t="0" r="0" b="0"/>
            <wp:docPr id="7" name="Picture 7" descr="motorolafn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torolafnd_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3000" cy="857250"/>
                    </a:xfrm>
                    <a:prstGeom prst="rect">
                      <a:avLst/>
                    </a:prstGeom>
                    <a:noFill/>
                    <a:ln>
                      <a:noFill/>
                    </a:ln>
                  </pic:spPr>
                </pic:pic>
              </a:graphicData>
            </a:graphic>
          </wp:inline>
        </w:drawing>
      </w:r>
    </w:p>
    <w:p w14:paraId="39CEDF52" w14:textId="08195B1B" w:rsidR="007558AB" w:rsidRPr="007558AB" w:rsidRDefault="007558AB" w:rsidP="007558AB">
      <w:pPr>
        <w:spacing w:before="100" w:beforeAutospacing="1" w:after="100" w:afterAutospacing="1" w:line="240" w:lineRule="auto"/>
        <w:outlineLvl w:val="0"/>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w:t>
      </w:r>
      <w:r w:rsidR="00AC18BD">
        <w:rPr>
          <w:rFonts w:ascii="Times New Roman" w:eastAsia="Times New Roman" w:hAnsi="Times New Roman" w:cs="Times New Roman"/>
          <w:b/>
          <w:bCs/>
          <w:iCs/>
          <w:color w:val="000000"/>
          <w:kern w:val="36"/>
          <w:sz w:val="28"/>
          <w:szCs w:val="24"/>
          <w:u w:val="single"/>
        </w:rPr>
        <w:t>Volunteer &amp; Combination Officers Section Scholarships</w:t>
      </w:r>
    </w:p>
    <w:p w14:paraId="777456FE" w14:textId="7CBF0432" w:rsidR="00AC18BD" w:rsidRDefault="00C675AA" w:rsidP="007558AB">
      <w:pPr>
        <w:spacing w:before="100" w:beforeAutospacing="1" w:after="100" w:afterAutospacing="1" w:line="240" w:lineRule="auto"/>
        <w:outlineLvl w:val="0"/>
        <w:rPr>
          <w:rStyle w:val="Hyperlink"/>
          <w:rFonts w:ascii="Times New Roman" w:eastAsia="Times New Roman" w:hAnsi="Times New Roman" w:cs="Times New Roman"/>
          <w:bCs/>
          <w:kern w:val="36"/>
          <w:sz w:val="24"/>
          <w:szCs w:val="24"/>
        </w:rPr>
      </w:pPr>
      <w:hyperlink r:id="rId31" w:history="1">
        <w:r w:rsidR="00AC18BD" w:rsidRPr="0064561B">
          <w:rPr>
            <w:rStyle w:val="Hyperlink"/>
            <w:rFonts w:ascii="Times New Roman" w:eastAsia="Times New Roman" w:hAnsi="Times New Roman" w:cs="Times New Roman"/>
            <w:bCs/>
            <w:kern w:val="36"/>
            <w:sz w:val="24"/>
            <w:szCs w:val="24"/>
          </w:rPr>
          <w:t>https://www.iafc.org/about-iafc/sections/vcos/education/scholarships</w:t>
        </w:r>
      </w:hyperlink>
    </w:p>
    <w:p w14:paraId="75CB1245" w14:textId="6D92BEE1" w:rsidR="008B2389" w:rsidRPr="007558AB" w:rsidRDefault="007558AB" w:rsidP="008B2389">
      <w:pPr>
        <w:spacing w:before="100" w:beforeAutospacing="1" w:after="100" w:afterAutospacing="1" w:line="240" w:lineRule="auto"/>
        <w:outlineLvl w:val="0"/>
        <w:rPr>
          <w:rFonts w:ascii="Times New Roman" w:eastAsia="Times New Roman" w:hAnsi="Times New Roman" w:cs="Times New Roman"/>
          <w:b/>
          <w:bCs/>
          <w:color w:val="000000"/>
          <w:kern w:val="36"/>
          <w:sz w:val="24"/>
          <w:szCs w:val="24"/>
        </w:rPr>
      </w:pPr>
      <w:r>
        <w:rPr>
          <w:rFonts w:ascii="Times New Roman" w:eastAsia="Times New Roman" w:hAnsi="Times New Roman" w:cs="Times New Roman"/>
          <w:b/>
          <w:bCs/>
          <w:color w:val="000000"/>
          <w:kern w:val="36"/>
          <w:sz w:val="24"/>
          <w:szCs w:val="24"/>
        </w:rPr>
        <w:t>---------------------------------------------------------------------------------------------------------------------</w:t>
      </w:r>
      <w:r w:rsidR="008B2389" w:rsidRPr="008B2389">
        <w:rPr>
          <w:rFonts w:ascii="Times New Roman" w:eastAsia="Times New Roman" w:hAnsi="Times New Roman" w:cs="Times New Roman"/>
          <w:b/>
          <w:color w:val="000000"/>
          <w:kern w:val="36"/>
          <w:sz w:val="28"/>
          <w:szCs w:val="24"/>
          <w:u w:val="single"/>
        </w:rPr>
        <w:t>The National Law Enforcement &amp; Firefighters Children’s Foundation</w:t>
      </w:r>
    </w:p>
    <w:p w14:paraId="0A88DF66" w14:textId="77777777" w:rsidR="008B2389" w:rsidRDefault="00C675AA"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32" w:history="1">
        <w:r w:rsidR="008B2389" w:rsidRPr="004725E8">
          <w:rPr>
            <w:rStyle w:val="Hyperlink"/>
            <w:rFonts w:ascii="Times New Roman" w:eastAsia="Times New Roman" w:hAnsi="Times New Roman" w:cs="Times New Roman"/>
            <w:kern w:val="36"/>
            <w:sz w:val="24"/>
            <w:szCs w:val="24"/>
          </w:rPr>
          <w:t>http://nleafcf.org/scholarships/</w:t>
        </w:r>
      </w:hyperlink>
    </w:p>
    <w:p w14:paraId="503DC586" w14:textId="225E264F" w:rsidR="008B2389" w:rsidRPr="009306C3" w:rsidRDefault="008B2389"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The National Law Enforcement &amp; Firefighters Children’s Foundation (NLEAFCF) awards scholarships to children of law enforcement officers or firefighters lost in the line of duty or permanently disabled in the line of duty. These awards recognize financial need as well as academic and overall achievement and help students by providing financial support for their education at qualified institutions.</w:t>
      </w:r>
    </w:p>
    <w:p w14:paraId="7769E2B7"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The National Law Enforcement &amp; Firefighters Children’s Foundation (NLEAFCF) awards scholarships to children of law enforcement officers or firefighters lost in the line of duty or permanently disabled in the line of duty. These awards recognize financial need as well as academic and overall achievement and help students by providing financial support for their education at qualified institutions.</w:t>
      </w:r>
    </w:p>
    <w:p w14:paraId="0667677A"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General Scholarship</w:t>
      </w:r>
    </w:p>
    <w:p w14:paraId="47F9740F"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General Scholarships range from $500 to $5000 per year.  The number of scholarships awarded varies from year to year.  A general scholarship may be renewed annually (for up to a maximum of four years) depending on the availability of funds and the financial need and academic record of the awardee.</w:t>
      </w:r>
    </w:p>
    <w:p w14:paraId="47E63AE4" w14:textId="77777777" w:rsidR="009306C3" w:rsidRPr="009306C3" w:rsidRDefault="00C675AA"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33" w:tgtFrame="_self" w:tooltip="Visit Site" w:history="1">
        <w:r w:rsidR="009306C3" w:rsidRPr="009306C3">
          <w:rPr>
            <w:rStyle w:val="Hyperlink"/>
            <w:rFonts w:ascii="Times New Roman" w:eastAsia="Times New Roman" w:hAnsi="Times New Roman" w:cs="Times New Roman"/>
            <w:kern w:val="36"/>
            <w:sz w:val="24"/>
            <w:szCs w:val="24"/>
          </w:rPr>
          <w:t>Learn More</w:t>
        </w:r>
      </w:hyperlink>
    </w:p>
    <w:p w14:paraId="666E15B1"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Global First Responders Scholarship</w:t>
      </w:r>
    </w:p>
    <w:p w14:paraId="2843117A"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 xml:space="preserve">Founded in 2015, the Global Foundation for First Responders (GFFFR) mission is to support the families of first responders who lost their lives saving others in the line of duty.  These men and women dedicated their lives to helping others and ensuring safety.  GFFFR honors these individuals, and would like to give back to their families to show appreciation.  In 2016, the GFFFR partnered with the NLEAFCF to sponsor the Global First Responders Scholarship.  The scholarship is awarded annually to one exceptional incoming freshman. It is a $20,000 award over a </w:t>
      </w:r>
      <w:proofErr w:type="gramStart"/>
      <w:r w:rsidRPr="009306C3">
        <w:rPr>
          <w:rFonts w:ascii="Times New Roman" w:eastAsia="Times New Roman" w:hAnsi="Times New Roman" w:cs="Times New Roman"/>
          <w:color w:val="000000"/>
          <w:kern w:val="36"/>
          <w:sz w:val="24"/>
          <w:szCs w:val="24"/>
        </w:rPr>
        <w:t>four year</w:t>
      </w:r>
      <w:proofErr w:type="gramEnd"/>
      <w:r w:rsidRPr="009306C3">
        <w:rPr>
          <w:rFonts w:ascii="Times New Roman" w:eastAsia="Times New Roman" w:hAnsi="Times New Roman" w:cs="Times New Roman"/>
          <w:color w:val="000000"/>
          <w:kern w:val="36"/>
          <w:sz w:val="24"/>
          <w:szCs w:val="24"/>
        </w:rPr>
        <w:t xml:space="preserve"> period ($5,000 per year) contingent upon the recipient maintaining all applicant eligibility requirements during the four years of the award.  Preference for this award will be given to an eligible student who is from or resides and attends school in the New York Tri-state area (NY, NJ, CT).</w:t>
      </w:r>
    </w:p>
    <w:p w14:paraId="3002378F" w14:textId="77777777" w:rsidR="009306C3" w:rsidRPr="009306C3" w:rsidRDefault="00C675AA"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34" w:tgtFrame="_self" w:tooltip="Visit Site" w:history="1">
        <w:r w:rsidR="009306C3" w:rsidRPr="009306C3">
          <w:rPr>
            <w:rStyle w:val="Hyperlink"/>
            <w:rFonts w:ascii="Times New Roman" w:eastAsia="Times New Roman" w:hAnsi="Times New Roman" w:cs="Times New Roman"/>
            <w:kern w:val="36"/>
            <w:sz w:val="24"/>
            <w:szCs w:val="24"/>
          </w:rPr>
          <w:t>Learn More</w:t>
        </w:r>
      </w:hyperlink>
    </w:p>
    <w:p w14:paraId="601A324D"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 xml:space="preserve">Victoria </w:t>
      </w:r>
      <w:proofErr w:type="spellStart"/>
      <w:r w:rsidRPr="009306C3">
        <w:rPr>
          <w:rFonts w:ascii="Times New Roman" w:eastAsia="Times New Roman" w:hAnsi="Times New Roman" w:cs="Times New Roman"/>
          <w:color w:val="000000"/>
          <w:kern w:val="36"/>
          <w:sz w:val="24"/>
          <w:szCs w:val="24"/>
        </w:rPr>
        <w:t>Ovis</w:t>
      </w:r>
      <w:proofErr w:type="spellEnd"/>
      <w:r w:rsidRPr="009306C3">
        <w:rPr>
          <w:rFonts w:ascii="Times New Roman" w:eastAsia="Times New Roman" w:hAnsi="Times New Roman" w:cs="Times New Roman"/>
          <w:color w:val="000000"/>
          <w:kern w:val="36"/>
          <w:sz w:val="24"/>
          <w:szCs w:val="24"/>
        </w:rPr>
        <w:t xml:space="preserve"> Memorial Scholarship</w:t>
      </w:r>
    </w:p>
    <w:p w14:paraId="6808AD81"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lastRenderedPageBreak/>
        <w:t xml:space="preserve">Victoria </w:t>
      </w:r>
      <w:proofErr w:type="spellStart"/>
      <w:r w:rsidRPr="009306C3">
        <w:rPr>
          <w:rFonts w:ascii="Times New Roman" w:eastAsia="Times New Roman" w:hAnsi="Times New Roman" w:cs="Times New Roman"/>
          <w:color w:val="000000"/>
          <w:kern w:val="36"/>
          <w:sz w:val="24"/>
          <w:szCs w:val="24"/>
        </w:rPr>
        <w:t>Ovis</w:t>
      </w:r>
      <w:proofErr w:type="spellEnd"/>
      <w:r w:rsidRPr="009306C3">
        <w:rPr>
          <w:rFonts w:ascii="Times New Roman" w:eastAsia="Times New Roman" w:hAnsi="Times New Roman" w:cs="Times New Roman"/>
          <w:color w:val="000000"/>
          <w:kern w:val="36"/>
          <w:sz w:val="24"/>
          <w:szCs w:val="24"/>
        </w:rPr>
        <w:t>, who passed away suddenly on May 25, 2005, had over 30 years of law enforcement experience with the United States Customs Service and the Department of Homeland Security. The scholarship will honor one outstanding student each year in Victoria’s memory and is a $2000 award for a single academic year.</w:t>
      </w:r>
    </w:p>
    <w:p w14:paraId="2FF51F88" w14:textId="77777777" w:rsidR="009306C3" w:rsidRPr="009306C3" w:rsidRDefault="00C675AA"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35" w:tgtFrame="_self" w:tooltip="Visit Site" w:history="1">
        <w:r w:rsidR="009306C3" w:rsidRPr="009306C3">
          <w:rPr>
            <w:rStyle w:val="Hyperlink"/>
            <w:rFonts w:ascii="Times New Roman" w:eastAsia="Times New Roman" w:hAnsi="Times New Roman" w:cs="Times New Roman"/>
            <w:kern w:val="36"/>
            <w:sz w:val="24"/>
            <w:szCs w:val="24"/>
          </w:rPr>
          <w:t>Learn More</w:t>
        </w:r>
      </w:hyperlink>
    </w:p>
    <w:p w14:paraId="69C76CEF"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Vincent Bennett, Jr. Memorial Scholarship</w:t>
      </w:r>
    </w:p>
    <w:p w14:paraId="22AB066F" w14:textId="77777777" w:rsidR="009306C3" w:rsidRPr="009306C3" w:rsidRDefault="009306C3" w:rsidP="009306C3">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306C3">
        <w:rPr>
          <w:rFonts w:ascii="Times New Roman" w:eastAsia="Times New Roman" w:hAnsi="Times New Roman" w:cs="Times New Roman"/>
          <w:color w:val="000000"/>
          <w:kern w:val="36"/>
          <w:sz w:val="24"/>
          <w:szCs w:val="24"/>
        </w:rPr>
        <w:t xml:space="preserve">Vincent Bennett, who passed away suddenly on September 19, 2013, was a Manager for Cisco Systems in Iselin, N.J. for 15 years, and an integral member of the NLEAFCF’s inaugural Hero Awards Gala in September of 2013. The gala was near and dear to Vince’s heart as he came from a family of first responders. He was a member of the National Sheriffs Association and an associate member of the International Association of the Chiefs of Police. The scholarship will honor one exceptional incoming freshman each year in Vince’s memory and is a $20,000 award over a </w:t>
      </w:r>
      <w:proofErr w:type="gramStart"/>
      <w:r w:rsidRPr="009306C3">
        <w:rPr>
          <w:rFonts w:ascii="Times New Roman" w:eastAsia="Times New Roman" w:hAnsi="Times New Roman" w:cs="Times New Roman"/>
          <w:color w:val="000000"/>
          <w:kern w:val="36"/>
          <w:sz w:val="24"/>
          <w:szCs w:val="24"/>
        </w:rPr>
        <w:t>four year</w:t>
      </w:r>
      <w:proofErr w:type="gramEnd"/>
      <w:r w:rsidRPr="009306C3">
        <w:rPr>
          <w:rFonts w:ascii="Times New Roman" w:eastAsia="Times New Roman" w:hAnsi="Times New Roman" w:cs="Times New Roman"/>
          <w:color w:val="000000"/>
          <w:kern w:val="36"/>
          <w:sz w:val="24"/>
          <w:szCs w:val="24"/>
        </w:rPr>
        <w:t xml:space="preserve"> period ($5,000 per year).</w:t>
      </w:r>
    </w:p>
    <w:p w14:paraId="10F059AD" w14:textId="344D2A0D" w:rsidR="009306C3" w:rsidRPr="008B2389" w:rsidRDefault="00C675AA" w:rsidP="008B2389">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hyperlink r:id="rId36" w:tgtFrame="_self" w:tooltip="Visit Site" w:history="1">
        <w:r w:rsidR="009306C3" w:rsidRPr="009306C3">
          <w:rPr>
            <w:rStyle w:val="Hyperlink"/>
            <w:rFonts w:ascii="Times New Roman" w:eastAsia="Times New Roman" w:hAnsi="Times New Roman" w:cs="Times New Roman"/>
            <w:kern w:val="36"/>
            <w:sz w:val="24"/>
            <w:szCs w:val="24"/>
          </w:rPr>
          <w:t>Learn More</w:t>
        </w:r>
      </w:hyperlink>
    </w:p>
    <w:p w14:paraId="6CCF88A8" w14:textId="6D267E1F" w:rsidR="008B2D36" w:rsidRPr="00C00EA6" w:rsidRDefault="008B2389" w:rsidP="008B2D36">
      <w:pPr>
        <w:spacing w:before="100" w:beforeAutospacing="1" w:after="100" w:afterAutospacing="1" w:line="240" w:lineRule="auto"/>
        <w:outlineLvl w:val="0"/>
        <w:rPr>
          <w:rFonts w:ascii="Times New Roman" w:eastAsia="Times New Roman" w:hAnsi="Times New Roman" w:cs="Times New Roman"/>
          <w:b/>
          <w:color w:val="000000"/>
          <w:kern w:val="36"/>
          <w:sz w:val="28"/>
          <w:szCs w:val="24"/>
          <w:u w:val="single"/>
        </w:rPr>
      </w:pPr>
      <w:r>
        <w:rPr>
          <w:rFonts w:ascii="Times New Roman" w:eastAsia="Times New Roman" w:hAnsi="Times New Roman" w:cs="Times New Roman"/>
          <w:color w:val="000000"/>
          <w:kern w:val="36"/>
          <w:sz w:val="24"/>
          <w:szCs w:val="24"/>
        </w:rPr>
        <w:t>---------------------------------------------------------------------------------------------------------------------</w:t>
      </w:r>
      <w:r w:rsidR="008B2D36" w:rsidRPr="00C00EA6">
        <w:rPr>
          <w:rFonts w:ascii="Times New Roman" w:eastAsia="Times New Roman" w:hAnsi="Times New Roman" w:cs="Times New Roman"/>
          <w:b/>
          <w:color w:val="000000"/>
          <w:kern w:val="36"/>
          <w:sz w:val="28"/>
          <w:szCs w:val="24"/>
          <w:u w:val="single"/>
        </w:rPr>
        <w:t xml:space="preserve"> </w:t>
      </w:r>
    </w:p>
    <w:p w14:paraId="7A67C4C1" w14:textId="77777777" w:rsidR="008B2D36" w:rsidRDefault="008B2D36" w:rsidP="008B2D36">
      <w:pPr>
        <w:spacing w:after="0" w:line="240" w:lineRule="auto"/>
        <w:jc w:val="center"/>
        <w:rPr>
          <w:rFonts w:ascii="Times New Roman" w:eastAsia="Times New Roman" w:hAnsi="Times New Roman" w:cs="Times New Roman"/>
          <w:b/>
          <w:color w:val="FF0000"/>
          <w:sz w:val="48"/>
          <w:szCs w:val="24"/>
          <w:u w:val="single"/>
        </w:rPr>
      </w:pPr>
      <w:r>
        <w:rPr>
          <w:rFonts w:ascii="Times New Roman" w:eastAsia="Times New Roman" w:hAnsi="Times New Roman" w:cs="Times New Roman"/>
          <w:b/>
          <w:color w:val="FF0000"/>
          <w:sz w:val="48"/>
          <w:szCs w:val="24"/>
          <w:u w:val="single"/>
        </w:rPr>
        <w:t xml:space="preserve">Children &amp; Spouses of </w:t>
      </w:r>
      <w:r w:rsidRPr="008B2D36">
        <w:rPr>
          <w:rFonts w:ascii="Times New Roman" w:eastAsia="Times New Roman" w:hAnsi="Times New Roman" w:cs="Times New Roman"/>
          <w:b/>
          <w:color w:val="FF0000"/>
          <w:sz w:val="48"/>
          <w:szCs w:val="24"/>
          <w:u w:val="single"/>
        </w:rPr>
        <w:t>Police Officers</w:t>
      </w:r>
    </w:p>
    <w:p w14:paraId="79F42329" w14:textId="77777777" w:rsidR="008B2D36" w:rsidRDefault="008B2D36" w:rsidP="008B2D36">
      <w:pPr>
        <w:spacing w:after="0" w:line="240" w:lineRule="auto"/>
        <w:jc w:val="center"/>
        <w:rPr>
          <w:rFonts w:ascii="Times New Roman" w:eastAsia="Times New Roman" w:hAnsi="Times New Roman" w:cs="Times New Roman"/>
          <w:b/>
          <w:color w:val="FF0000"/>
          <w:sz w:val="48"/>
          <w:szCs w:val="24"/>
          <w:u w:val="single"/>
        </w:rPr>
      </w:pPr>
    </w:p>
    <w:p w14:paraId="25F5D043" w14:textId="77777777" w:rsidR="008B2D36" w:rsidRPr="00BD746D" w:rsidRDefault="008B2D36" w:rsidP="008B2D36">
      <w:pPr>
        <w:rPr>
          <w:rFonts w:ascii="Times New Roman" w:hAnsi="Times New Roman" w:cs="Times New Roman"/>
          <w:sz w:val="24"/>
          <w:szCs w:val="24"/>
        </w:rPr>
      </w:pPr>
      <w:r w:rsidRPr="0089382E">
        <w:rPr>
          <w:rFonts w:ascii="Times New Roman" w:hAnsi="Times New Roman" w:cs="Times New Roman"/>
          <w:b/>
          <w:sz w:val="28"/>
          <w:szCs w:val="24"/>
          <w:u w:val="single"/>
        </w:rPr>
        <w:t>American Police Family Survivors Fund Scholarships</w:t>
      </w:r>
    </w:p>
    <w:p w14:paraId="62435143" w14:textId="77777777" w:rsidR="008B2D36" w:rsidRDefault="00C675AA" w:rsidP="008B2D36">
      <w:pPr>
        <w:rPr>
          <w:rFonts w:ascii="Times New Roman" w:hAnsi="Times New Roman" w:cs="Times New Roman"/>
          <w:sz w:val="24"/>
          <w:szCs w:val="24"/>
        </w:rPr>
      </w:pPr>
      <w:hyperlink r:id="rId37" w:history="1">
        <w:r w:rsidR="008B2D36" w:rsidRPr="004010FE">
          <w:rPr>
            <w:rStyle w:val="Hyperlink"/>
            <w:rFonts w:ascii="Times New Roman" w:hAnsi="Times New Roman" w:cs="Times New Roman"/>
            <w:sz w:val="24"/>
            <w:szCs w:val="24"/>
          </w:rPr>
          <w:t>http://www.afp-cc.org/</w:t>
        </w:r>
      </w:hyperlink>
    </w:p>
    <w:p w14:paraId="4B9156A6" w14:textId="77777777" w:rsidR="008B2D36" w:rsidRDefault="00C675AA" w:rsidP="008B2D36">
      <w:pPr>
        <w:rPr>
          <w:rFonts w:ascii="Times New Roman" w:hAnsi="Times New Roman" w:cs="Times New Roman"/>
          <w:sz w:val="24"/>
          <w:szCs w:val="24"/>
        </w:rPr>
      </w:pPr>
      <w:hyperlink r:id="rId38" w:history="1">
        <w:r w:rsidR="008B2D36" w:rsidRPr="004010FE">
          <w:rPr>
            <w:rStyle w:val="Hyperlink"/>
            <w:rFonts w:ascii="Times New Roman" w:hAnsi="Times New Roman" w:cs="Times New Roman"/>
            <w:sz w:val="24"/>
            <w:szCs w:val="24"/>
          </w:rPr>
          <w:t>http://www.afp-cc.org/programs.html</w:t>
        </w:r>
      </w:hyperlink>
    </w:p>
    <w:p w14:paraId="591CA04D" w14:textId="77777777" w:rsidR="008B2D36" w:rsidRDefault="008B2D36" w:rsidP="008B2D36">
      <w:pPr>
        <w:rPr>
          <w:rFonts w:ascii="Times New Roman" w:hAnsi="Times New Roman" w:cs="Times New Roman"/>
          <w:sz w:val="24"/>
          <w:szCs w:val="24"/>
        </w:rPr>
      </w:pPr>
      <w:r w:rsidRPr="0089382E">
        <w:rPr>
          <w:rFonts w:ascii="Times New Roman" w:hAnsi="Times New Roman" w:cs="Times New Roman"/>
          <w:sz w:val="24"/>
          <w:szCs w:val="24"/>
        </w:rPr>
        <w:t>Each year, the American Federation of Police and Concerned Citizens (AFP&amp;CC) offers the American Police Family Survivors Fund Scholarships for up to $4,000 for surviving sons and daughters of police officers tragically killed in the line of duty to attend a traditional four-year college or university in the United States. Eligible survivors must be enrolled in a minimum of six credits, maintain a cumulative GPA of 2.0 or higher, and submit an official school transcript.</w:t>
      </w:r>
    </w:p>
    <w:p w14:paraId="3A3E8131" w14:textId="77777777" w:rsidR="008B2D36" w:rsidRDefault="008B2D36" w:rsidP="008B2D36">
      <w:pPr>
        <w:rPr>
          <w:rFonts w:ascii="Times New Roman" w:hAnsi="Times New Roman" w:cs="Times New Roman"/>
          <w:sz w:val="24"/>
          <w:szCs w:val="24"/>
        </w:rPr>
      </w:pPr>
      <w:r w:rsidRPr="00D82627">
        <w:rPr>
          <w:rFonts w:ascii="Times New Roman" w:hAnsi="Times New Roman" w:cs="Times New Roman"/>
          <w:sz w:val="24"/>
          <w:szCs w:val="24"/>
        </w:rPr>
        <w:t>It is the intent of this program to not turn away any survivor request</w:t>
      </w:r>
      <w:r>
        <w:rPr>
          <w:rFonts w:ascii="Times New Roman" w:hAnsi="Times New Roman" w:cs="Times New Roman"/>
          <w:sz w:val="24"/>
          <w:szCs w:val="24"/>
        </w:rPr>
        <w:t xml:space="preserve">ing assistance to pursue higher </w:t>
      </w:r>
      <w:r w:rsidRPr="00D82627">
        <w:rPr>
          <w:rFonts w:ascii="Times New Roman" w:hAnsi="Times New Roman" w:cs="Times New Roman"/>
          <w:sz w:val="24"/>
          <w:szCs w:val="24"/>
        </w:rPr>
        <w:t>education. Scholarships of $1000.00 per year for up to four years will be g</w:t>
      </w:r>
      <w:r>
        <w:rPr>
          <w:rFonts w:ascii="Times New Roman" w:hAnsi="Times New Roman" w:cs="Times New Roman"/>
          <w:sz w:val="24"/>
          <w:szCs w:val="24"/>
        </w:rPr>
        <w:t xml:space="preserve">ranted to qualified applicants. </w:t>
      </w:r>
      <w:r w:rsidRPr="00D82627">
        <w:rPr>
          <w:rFonts w:ascii="Times New Roman" w:hAnsi="Times New Roman" w:cs="Times New Roman"/>
          <w:sz w:val="24"/>
          <w:szCs w:val="24"/>
        </w:rPr>
        <w:t>Maximum total grant is $4000.00 per applicant. The number of g</w:t>
      </w:r>
      <w:r>
        <w:rPr>
          <w:rFonts w:ascii="Times New Roman" w:hAnsi="Times New Roman" w:cs="Times New Roman"/>
          <w:sz w:val="24"/>
          <w:szCs w:val="24"/>
        </w:rPr>
        <w:t xml:space="preserve">rants issued is subject to fund </w:t>
      </w:r>
      <w:r w:rsidRPr="00D82627">
        <w:rPr>
          <w:rFonts w:ascii="Times New Roman" w:hAnsi="Times New Roman" w:cs="Times New Roman"/>
          <w:sz w:val="24"/>
          <w:szCs w:val="24"/>
        </w:rPr>
        <w:t>availability. The scholarship funds may be used towards tuition, b</w:t>
      </w:r>
      <w:r>
        <w:rPr>
          <w:rFonts w:ascii="Times New Roman" w:hAnsi="Times New Roman" w:cs="Times New Roman"/>
          <w:sz w:val="24"/>
          <w:szCs w:val="24"/>
        </w:rPr>
        <w:t xml:space="preserve">ooks, housing, or fees directly </w:t>
      </w:r>
      <w:r w:rsidRPr="00D82627">
        <w:rPr>
          <w:rFonts w:ascii="Times New Roman" w:hAnsi="Times New Roman" w:cs="Times New Roman"/>
          <w:sz w:val="24"/>
          <w:szCs w:val="24"/>
        </w:rPr>
        <w:t xml:space="preserve">associated with educational expenses. Applicant MUST re-apply each </w:t>
      </w:r>
      <w:r>
        <w:rPr>
          <w:rFonts w:ascii="Times New Roman" w:hAnsi="Times New Roman" w:cs="Times New Roman"/>
          <w:sz w:val="24"/>
          <w:szCs w:val="24"/>
        </w:rPr>
        <w:t xml:space="preserve">year and understands the review </w:t>
      </w:r>
      <w:r w:rsidRPr="00D82627">
        <w:rPr>
          <w:rFonts w:ascii="Times New Roman" w:hAnsi="Times New Roman" w:cs="Times New Roman"/>
          <w:sz w:val="24"/>
          <w:szCs w:val="24"/>
        </w:rPr>
        <w:t>and approval of applications may take 30 – 60 days from receipt of proper documentation</w:t>
      </w:r>
      <w:r>
        <w:rPr>
          <w:rFonts w:ascii="Times New Roman" w:hAnsi="Times New Roman" w:cs="Times New Roman"/>
          <w:sz w:val="24"/>
          <w:szCs w:val="24"/>
        </w:rPr>
        <w:t xml:space="preserve">. </w:t>
      </w:r>
    </w:p>
    <w:p w14:paraId="0AEEF8C4" w14:textId="77777777" w:rsidR="008B2D36" w:rsidRPr="0089382E" w:rsidRDefault="008B2D36" w:rsidP="008B2D36">
      <w:pPr>
        <w:rPr>
          <w:rFonts w:ascii="Times New Roman" w:hAnsi="Times New Roman" w:cs="Times New Roman"/>
          <w:sz w:val="24"/>
          <w:szCs w:val="24"/>
        </w:rPr>
      </w:pPr>
      <w:r w:rsidRPr="0089382E">
        <w:rPr>
          <w:rFonts w:ascii="Times New Roman" w:hAnsi="Times New Roman" w:cs="Times New Roman"/>
          <w:sz w:val="24"/>
          <w:szCs w:val="24"/>
        </w:rPr>
        <w:t>American Police Family Survivors Fund Scholarships</w:t>
      </w:r>
    </w:p>
    <w:p w14:paraId="0CCA2104" w14:textId="77777777" w:rsidR="008B2D36" w:rsidRPr="0089382E" w:rsidRDefault="008B2D36" w:rsidP="008B2D36">
      <w:pPr>
        <w:rPr>
          <w:rFonts w:ascii="Times New Roman" w:hAnsi="Times New Roman" w:cs="Times New Roman"/>
          <w:sz w:val="24"/>
          <w:szCs w:val="24"/>
        </w:rPr>
      </w:pPr>
      <w:r w:rsidRPr="0089382E">
        <w:rPr>
          <w:rFonts w:ascii="Times New Roman" w:hAnsi="Times New Roman" w:cs="Times New Roman"/>
          <w:sz w:val="24"/>
          <w:szCs w:val="24"/>
        </w:rPr>
        <w:lastRenderedPageBreak/>
        <w:t>6350 Horizon Drive</w:t>
      </w:r>
    </w:p>
    <w:p w14:paraId="41615791" w14:textId="77777777" w:rsidR="008B2D36" w:rsidRPr="0089382E" w:rsidRDefault="008B2D36" w:rsidP="008B2D36">
      <w:pPr>
        <w:rPr>
          <w:rFonts w:ascii="Times New Roman" w:hAnsi="Times New Roman" w:cs="Times New Roman"/>
          <w:sz w:val="24"/>
          <w:szCs w:val="24"/>
        </w:rPr>
      </w:pPr>
      <w:r w:rsidRPr="0089382E">
        <w:rPr>
          <w:rFonts w:ascii="Times New Roman" w:hAnsi="Times New Roman" w:cs="Times New Roman"/>
          <w:sz w:val="24"/>
          <w:szCs w:val="24"/>
        </w:rPr>
        <w:t>Titusville, FL 32780</w:t>
      </w:r>
    </w:p>
    <w:p w14:paraId="4E692998" w14:textId="77777777" w:rsidR="008B2D36" w:rsidRPr="0089382E" w:rsidRDefault="008B2D36" w:rsidP="008B2D36">
      <w:pPr>
        <w:rPr>
          <w:rFonts w:ascii="Times New Roman" w:hAnsi="Times New Roman" w:cs="Times New Roman"/>
          <w:sz w:val="24"/>
          <w:szCs w:val="24"/>
        </w:rPr>
      </w:pPr>
      <w:r w:rsidRPr="0089382E">
        <w:rPr>
          <w:rFonts w:ascii="Times New Roman" w:hAnsi="Times New Roman" w:cs="Times New Roman"/>
          <w:sz w:val="24"/>
          <w:szCs w:val="24"/>
        </w:rPr>
        <w:t>(321) 261-0911</w:t>
      </w:r>
    </w:p>
    <w:p w14:paraId="336D96D8" w14:textId="77777777" w:rsidR="008B2D36" w:rsidRDefault="00C675AA" w:rsidP="008B2D36">
      <w:pPr>
        <w:rPr>
          <w:rFonts w:ascii="Times New Roman" w:hAnsi="Times New Roman" w:cs="Times New Roman"/>
          <w:sz w:val="24"/>
          <w:szCs w:val="24"/>
        </w:rPr>
      </w:pPr>
      <w:hyperlink r:id="rId39" w:history="1">
        <w:r w:rsidR="008B2D36" w:rsidRPr="00C44C21">
          <w:rPr>
            <w:rStyle w:val="Hyperlink"/>
            <w:rFonts w:ascii="Times New Roman" w:hAnsi="Times New Roman" w:cs="Times New Roman"/>
            <w:sz w:val="24"/>
            <w:szCs w:val="24"/>
          </w:rPr>
          <w:t>loris@aphf.org</w:t>
        </w:r>
      </w:hyperlink>
    </w:p>
    <w:p w14:paraId="0E40A228" w14:textId="7C704701" w:rsidR="008B2D36" w:rsidRDefault="008B2D36" w:rsidP="008B2D36">
      <w:pPr>
        <w:spacing w:after="0" w:line="240" w:lineRule="auto"/>
        <w:rPr>
          <w:rFonts w:ascii="Times New Roman" w:hAnsi="Times New Roman" w:cs="Times New Roman"/>
          <w:b/>
          <w:sz w:val="28"/>
          <w:szCs w:val="24"/>
          <w:u w:val="single"/>
        </w:rPr>
      </w:pPr>
      <w:r>
        <w:rPr>
          <w:rFonts w:ascii="Times New Roman" w:hAnsi="Times New Roman" w:cs="Times New Roman"/>
          <w:sz w:val="24"/>
          <w:szCs w:val="24"/>
        </w:rPr>
        <w:t>---------------------------------------------------------------------------------------------------------------------</w:t>
      </w:r>
      <w:r w:rsidRPr="003B04C5">
        <w:rPr>
          <w:rFonts w:ascii="Times New Roman" w:hAnsi="Times New Roman" w:cs="Times New Roman"/>
          <w:b/>
          <w:sz w:val="28"/>
          <w:szCs w:val="24"/>
          <w:u w:val="single"/>
        </w:rPr>
        <w:t xml:space="preserve"> </w:t>
      </w:r>
    </w:p>
    <w:p w14:paraId="3D7749FC" w14:textId="0AFBE70A" w:rsidR="00E74AED" w:rsidRDefault="00E74AED" w:rsidP="00E74AED">
      <w:pPr>
        <w:pStyle w:val="Heading2"/>
        <w:shd w:val="clear" w:color="auto" w:fill="FFFFFF"/>
        <w:spacing w:before="0" w:beforeAutospacing="0" w:after="0" w:afterAutospacing="0" w:line="240" w:lineRule="atLeast"/>
        <w:textAlignment w:val="baseline"/>
        <w:rPr>
          <w:color w:val="353535"/>
          <w:sz w:val="28"/>
          <w:szCs w:val="24"/>
          <w:u w:val="single"/>
        </w:rPr>
      </w:pPr>
      <w:r w:rsidRPr="00E74AED">
        <w:rPr>
          <w:color w:val="353535"/>
          <w:sz w:val="28"/>
          <w:szCs w:val="24"/>
          <w:u w:val="single"/>
        </w:rPr>
        <w:t>The National Alliance of Law Enforcement Sup</w:t>
      </w:r>
      <w:r>
        <w:rPr>
          <w:color w:val="353535"/>
          <w:sz w:val="28"/>
          <w:szCs w:val="24"/>
          <w:u w:val="single"/>
        </w:rPr>
        <w:t>port (NALES) Scholarship</w:t>
      </w:r>
    </w:p>
    <w:p w14:paraId="7CDB1C9B" w14:textId="7BAC7CA2" w:rsidR="00E74AED" w:rsidRPr="00E74AED" w:rsidRDefault="00C675AA" w:rsidP="00E74AED">
      <w:pPr>
        <w:pStyle w:val="Heading2"/>
        <w:shd w:val="clear" w:color="auto" w:fill="FFFFFF"/>
        <w:spacing w:before="0" w:beforeAutospacing="0" w:after="0" w:afterAutospacing="0" w:line="240" w:lineRule="atLeast"/>
        <w:textAlignment w:val="baseline"/>
        <w:rPr>
          <w:b w:val="0"/>
          <w:color w:val="353535"/>
          <w:sz w:val="24"/>
          <w:szCs w:val="24"/>
          <w:u w:val="single"/>
        </w:rPr>
      </w:pPr>
      <w:hyperlink r:id="rId40" w:history="1">
        <w:r w:rsidR="00E74AED" w:rsidRPr="00E74AED">
          <w:rPr>
            <w:rStyle w:val="Hyperlink"/>
            <w:b w:val="0"/>
            <w:sz w:val="24"/>
            <w:szCs w:val="24"/>
          </w:rPr>
          <w:t>http://nalestough.org/our-programs/</w:t>
        </w:r>
      </w:hyperlink>
    </w:p>
    <w:p w14:paraId="4BFACEE2" w14:textId="23365C6C" w:rsidR="00E74AED" w:rsidRPr="00E74AED" w:rsidRDefault="00E74AED" w:rsidP="00E74AED">
      <w:pPr>
        <w:pStyle w:val="Heading2"/>
        <w:shd w:val="clear" w:color="auto" w:fill="FFFFFF"/>
        <w:spacing w:before="0" w:beforeAutospacing="0" w:after="0" w:afterAutospacing="0" w:line="240" w:lineRule="atLeast"/>
        <w:textAlignment w:val="baseline"/>
        <w:rPr>
          <w:b w:val="0"/>
          <w:color w:val="353535"/>
          <w:sz w:val="28"/>
          <w:szCs w:val="24"/>
        </w:rPr>
      </w:pPr>
    </w:p>
    <w:p w14:paraId="5F9F0834" w14:textId="7C0C0BA8" w:rsidR="00E74AED" w:rsidRDefault="00E74AED" w:rsidP="00E74AED">
      <w:pPr>
        <w:pStyle w:val="Heading2"/>
        <w:shd w:val="clear" w:color="auto" w:fill="FFFFFF"/>
        <w:spacing w:before="0" w:beforeAutospacing="0" w:after="0" w:afterAutospacing="0" w:line="240" w:lineRule="atLeast"/>
        <w:textAlignment w:val="baseline"/>
        <w:rPr>
          <w:b w:val="0"/>
          <w:color w:val="353535"/>
          <w:sz w:val="24"/>
          <w:szCs w:val="24"/>
        </w:rPr>
      </w:pPr>
      <w:r w:rsidRPr="00E74AED">
        <w:rPr>
          <w:b w:val="0"/>
          <w:color w:val="353535"/>
          <w:sz w:val="24"/>
          <w:szCs w:val="24"/>
        </w:rPr>
        <w:t>(NALES) offers two scholarships per year – one for the dependent child of a law enforcement officer and one for the spouse of a law enforcement officer. These scholarships were created to provide financial assistance for the higher educational needs of the spouses and children of law enforcement officers.</w:t>
      </w:r>
    </w:p>
    <w:p w14:paraId="7A60F66F" w14:textId="722C9F2F" w:rsidR="00E74AED" w:rsidRPr="00E74AED" w:rsidRDefault="00E74AED" w:rsidP="00E74AED">
      <w:pPr>
        <w:pStyle w:val="Heading2"/>
        <w:shd w:val="clear" w:color="auto" w:fill="FFFFFF"/>
        <w:spacing w:before="0" w:beforeAutospacing="0" w:after="0" w:afterAutospacing="0" w:line="240" w:lineRule="atLeast"/>
        <w:textAlignment w:val="baseline"/>
        <w:rPr>
          <w:b w:val="0"/>
          <w:bCs w:val="0"/>
          <w:color w:val="183D84"/>
          <w:sz w:val="24"/>
          <w:szCs w:val="24"/>
        </w:rPr>
      </w:pPr>
      <w:r>
        <w:rPr>
          <w:b w:val="0"/>
          <w:color w:val="353535"/>
          <w:sz w:val="24"/>
          <w:szCs w:val="24"/>
        </w:rPr>
        <w:t>---------------------------------------------------------------------------------------------------------------------</w:t>
      </w:r>
    </w:p>
    <w:p w14:paraId="60998928" w14:textId="4CE82FFF" w:rsidR="008B2D36" w:rsidRPr="003B04C5" w:rsidRDefault="002E3934" w:rsidP="008B2D36">
      <w:pPr>
        <w:spacing w:after="0" w:line="240" w:lineRule="auto"/>
        <w:rPr>
          <w:rFonts w:ascii="Times New Roman" w:hAnsi="Times New Roman" w:cs="Times New Roman"/>
          <w:sz w:val="24"/>
          <w:szCs w:val="24"/>
        </w:rPr>
      </w:pPr>
      <w:r>
        <w:rPr>
          <w:rFonts w:ascii="Times New Roman" w:hAnsi="Times New Roman" w:cs="Times New Roman"/>
          <w:b/>
          <w:sz w:val="28"/>
          <w:szCs w:val="24"/>
          <w:u w:val="single"/>
        </w:rPr>
        <w:t>The Pain Behind t</w:t>
      </w:r>
      <w:r w:rsidR="008B2D36" w:rsidRPr="003B04C5">
        <w:rPr>
          <w:rFonts w:ascii="Times New Roman" w:hAnsi="Times New Roman" w:cs="Times New Roman"/>
          <w:b/>
          <w:sz w:val="28"/>
          <w:szCs w:val="24"/>
          <w:u w:val="single"/>
        </w:rPr>
        <w:t>he Badge Scholarship</w:t>
      </w:r>
    </w:p>
    <w:p w14:paraId="7D2FBF4F" w14:textId="77777777" w:rsidR="008B2D36" w:rsidRDefault="00C675AA" w:rsidP="008B2D36">
      <w:pPr>
        <w:spacing w:after="0" w:line="240" w:lineRule="auto"/>
        <w:rPr>
          <w:rFonts w:ascii="Times New Roman" w:hAnsi="Times New Roman" w:cs="Times New Roman"/>
          <w:sz w:val="24"/>
          <w:szCs w:val="24"/>
        </w:rPr>
      </w:pPr>
      <w:hyperlink r:id="rId41" w:history="1">
        <w:r w:rsidR="008B2D36" w:rsidRPr="005727AA">
          <w:rPr>
            <w:rStyle w:val="Hyperlink"/>
            <w:rFonts w:ascii="Times New Roman" w:hAnsi="Times New Roman" w:cs="Times New Roman"/>
            <w:sz w:val="24"/>
            <w:szCs w:val="24"/>
          </w:rPr>
          <w:t>http://thepainbehindthebadge.com/scholarships/</w:t>
        </w:r>
      </w:hyperlink>
    </w:p>
    <w:p w14:paraId="2D16CC2B" w14:textId="77777777" w:rsidR="00AC18BD" w:rsidRDefault="00AC18BD" w:rsidP="008B2D36">
      <w:pPr>
        <w:spacing w:after="0" w:line="240" w:lineRule="auto"/>
        <w:rPr>
          <w:rFonts w:ascii="Times New Roman" w:hAnsi="Times New Roman" w:cs="Times New Roman"/>
          <w:sz w:val="24"/>
          <w:szCs w:val="24"/>
          <w:highlight w:val="yellow"/>
        </w:rPr>
      </w:pPr>
    </w:p>
    <w:p w14:paraId="2BCB3C9A" w14:textId="3FEAC866" w:rsidR="008B2D36" w:rsidRDefault="008B2D36" w:rsidP="008B2D36">
      <w:pPr>
        <w:spacing w:after="0" w:line="240" w:lineRule="auto"/>
        <w:rPr>
          <w:rFonts w:ascii="Times New Roman" w:hAnsi="Times New Roman" w:cs="Times New Roman"/>
          <w:sz w:val="24"/>
          <w:szCs w:val="24"/>
        </w:rPr>
      </w:pPr>
      <w:r w:rsidRPr="003B04C5">
        <w:rPr>
          <w:rFonts w:ascii="Times New Roman" w:hAnsi="Times New Roman" w:cs="Times New Roman"/>
          <w:sz w:val="24"/>
          <w:szCs w:val="24"/>
          <w:highlight w:val="yellow"/>
        </w:rPr>
        <w:t>Applications will only be accepted between March 1st and April 30th of each year</w:t>
      </w:r>
    </w:p>
    <w:p w14:paraId="2EE0A003" w14:textId="77777777" w:rsidR="008B2D36" w:rsidRDefault="008B2D36" w:rsidP="008B2D36">
      <w:pPr>
        <w:spacing w:after="0" w:line="240" w:lineRule="auto"/>
        <w:rPr>
          <w:rFonts w:ascii="Times New Roman" w:hAnsi="Times New Roman" w:cs="Times New Roman"/>
          <w:sz w:val="24"/>
          <w:szCs w:val="24"/>
        </w:rPr>
      </w:pPr>
    </w:p>
    <w:p w14:paraId="7A67522D" w14:textId="77777777" w:rsidR="008B2D36" w:rsidRDefault="008B2D36" w:rsidP="008B2D36">
      <w:pPr>
        <w:rPr>
          <w:rFonts w:ascii="Times New Roman" w:hAnsi="Times New Roman" w:cs="Times New Roman"/>
          <w:sz w:val="24"/>
          <w:szCs w:val="24"/>
        </w:rPr>
      </w:pPr>
      <w:r>
        <w:rPr>
          <w:rFonts w:ascii="Times New Roman" w:hAnsi="Times New Roman" w:cs="Times New Roman"/>
          <w:sz w:val="24"/>
          <w:szCs w:val="24"/>
        </w:rPr>
        <w:t>This scholarship is awarded annually to a family member of officers, police, sheriffs, deputy, or other law enforcement who have committed suicide.</w:t>
      </w:r>
    </w:p>
    <w:p w14:paraId="68C8864D" w14:textId="77777777" w:rsidR="008B2D36" w:rsidRDefault="008B2D36" w:rsidP="008B2D36">
      <w:pPr>
        <w:rPr>
          <w:rFonts w:ascii="Times New Roman" w:hAnsi="Times New Roman" w:cs="Times New Roman"/>
          <w:sz w:val="24"/>
          <w:szCs w:val="24"/>
        </w:rPr>
      </w:pPr>
      <w:r>
        <w:rPr>
          <w:rFonts w:ascii="Times New Roman" w:hAnsi="Times New Roman" w:cs="Times New Roman"/>
          <w:sz w:val="24"/>
          <w:szCs w:val="24"/>
        </w:rPr>
        <w:t>Requirements:</w:t>
      </w:r>
    </w:p>
    <w:p w14:paraId="6FD51ED9"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Applicant must be a graduate of a high school located within the 50 United States</w:t>
      </w:r>
    </w:p>
    <w:p w14:paraId="5E0D53BB"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Applicant must submit at least one letter of acceptance to a college or university.</w:t>
      </w:r>
    </w:p>
    <w:p w14:paraId="40521229"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 xml:space="preserve">Applicant must contact The Pain Behind </w:t>
      </w:r>
      <w:proofErr w:type="gramStart"/>
      <w:r w:rsidRPr="003B04C5">
        <w:rPr>
          <w:rFonts w:ascii="Times New Roman" w:hAnsi="Times New Roman" w:cs="Times New Roman"/>
          <w:sz w:val="24"/>
          <w:szCs w:val="24"/>
        </w:rPr>
        <w:t>The</w:t>
      </w:r>
      <w:proofErr w:type="gramEnd"/>
      <w:r w:rsidRPr="003B04C5">
        <w:rPr>
          <w:rFonts w:ascii="Times New Roman" w:hAnsi="Times New Roman" w:cs="Times New Roman"/>
          <w:sz w:val="24"/>
          <w:szCs w:val="24"/>
        </w:rPr>
        <w:t xml:space="preserve"> Badge via phone and email prior to submitting application</w:t>
      </w:r>
    </w:p>
    <w:p w14:paraId="278F97F2"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The deceased parent of applicant must have committed suicide (no Line of Duty Death, accidental death, or sickness) and must have been an active or retired full time police officer, dispatcher, corrections officer, crime scene personnel or any full time police employee. Proof of death is not required however, proof that the parent was law enforcement (Police Identification, etc.) is mandatory. Name, Rank, and Agency of employment is required. This applies to Local, State, and Federal agencies.</w:t>
      </w:r>
    </w:p>
    <w:p w14:paraId="4AC4EBB7"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Applicant must graduate from high school with a minimum GPA of 2.0</w:t>
      </w:r>
    </w:p>
    <w:p w14:paraId="7F93AC49"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Applicant must submit a written essay (500 words or less) explaining his/her community service, what motivated / inspired them, and how did the community service benefit the community. Best candidates will have given community service that benefited law enforcement.</w:t>
      </w:r>
    </w:p>
    <w:p w14:paraId="5F45606F" w14:textId="1F593288"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Applicant should attach any documentation of community service with the applicat</w:t>
      </w:r>
      <w:r w:rsidR="002960FF">
        <w:rPr>
          <w:rFonts w:ascii="Times New Roman" w:hAnsi="Times New Roman" w:cs="Times New Roman"/>
          <w:sz w:val="24"/>
          <w:szCs w:val="24"/>
        </w:rPr>
        <w:t>ion (letters, certificates, etc.</w:t>
      </w:r>
      <w:r w:rsidRPr="003B04C5">
        <w:rPr>
          <w:rFonts w:ascii="Times New Roman" w:hAnsi="Times New Roman" w:cs="Times New Roman"/>
          <w:sz w:val="24"/>
          <w:szCs w:val="24"/>
        </w:rPr>
        <w:t>)</w:t>
      </w:r>
    </w:p>
    <w:p w14:paraId="03915C2B"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lastRenderedPageBreak/>
        <w:t>Applicant should provide resume listing academic prizes, awards, hobbies, extracurricular activities and work history.</w:t>
      </w:r>
    </w:p>
    <w:p w14:paraId="7A8988ED"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Applicant should include letter from school counselor, teacher, or other outside agency which speaks of applicant’s character.</w:t>
      </w:r>
    </w:p>
    <w:p w14:paraId="0956EBDB" w14:textId="77777777" w:rsidR="008B2D36" w:rsidRPr="003B04C5" w:rsidRDefault="008B2D36" w:rsidP="008B2D36">
      <w:pPr>
        <w:pStyle w:val="ListParagraph"/>
        <w:numPr>
          <w:ilvl w:val="0"/>
          <w:numId w:val="5"/>
        </w:numPr>
        <w:spacing w:after="200" w:line="276" w:lineRule="auto"/>
        <w:rPr>
          <w:rFonts w:ascii="Times New Roman" w:hAnsi="Times New Roman" w:cs="Times New Roman"/>
          <w:sz w:val="24"/>
          <w:szCs w:val="24"/>
        </w:rPr>
      </w:pPr>
      <w:r w:rsidRPr="003B04C5">
        <w:rPr>
          <w:rFonts w:ascii="Times New Roman" w:hAnsi="Times New Roman" w:cs="Times New Roman"/>
          <w:sz w:val="24"/>
          <w:szCs w:val="24"/>
        </w:rPr>
        <w:t xml:space="preserve">Applicant must have application and essay submitted to The Pain Behind </w:t>
      </w:r>
      <w:proofErr w:type="gramStart"/>
      <w:r w:rsidRPr="003B04C5">
        <w:rPr>
          <w:rFonts w:ascii="Times New Roman" w:hAnsi="Times New Roman" w:cs="Times New Roman"/>
          <w:sz w:val="24"/>
          <w:szCs w:val="24"/>
        </w:rPr>
        <w:t>The</w:t>
      </w:r>
      <w:proofErr w:type="gramEnd"/>
      <w:r w:rsidRPr="003B04C5">
        <w:rPr>
          <w:rFonts w:ascii="Times New Roman" w:hAnsi="Times New Roman" w:cs="Times New Roman"/>
          <w:sz w:val="24"/>
          <w:szCs w:val="24"/>
        </w:rPr>
        <w:t xml:space="preserve"> Badge (post-marked) by April 30th of applicant’s senior year of high school</w:t>
      </w:r>
    </w:p>
    <w:p w14:paraId="66A2D87E"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Selection of Scholarship Recipient by the Scholarship Committee is final</w:t>
      </w:r>
    </w:p>
    <w:p w14:paraId="105852DC"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Recipient of the Scholarship award will be notified in writing by May 29th of that same year</w:t>
      </w:r>
    </w:p>
    <w:p w14:paraId="276F89C8"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Applicant should include two letters of reference (minimum).</w:t>
      </w:r>
    </w:p>
    <w:p w14:paraId="7D05788C"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This scholarship is renewable annually</w:t>
      </w:r>
    </w:p>
    <w:p w14:paraId="55EE8A38"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 xml:space="preserve">The letters and references suggested in the above criteria can be used in determining the scholarship recipient however, they are not a requirement. It is possible for an applicant to be awarded a scholarship based nothing more than his/her </w:t>
      </w:r>
      <w:proofErr w:type="gramStart"/>
      <w:r w:rsidRPr="003B04C5">
        <w:rPr>
          <w:rFonts w:ascii="Times New Roman" w:hAnsi="Times New Roman" w:cs="Times New Roman"/>
          <w:sz w:val="24"/>
          <w:szCs w:val="24"/>
        </w:rPr>
        <w:t>500 word</w:t>
      </w:r>
      <w:proofErr w:type="gramEnd"/>
      <w:r w:rsidRPr="003B04C5">
        <w:rPr>
          <w:rFonts w:ascii="Times New Roman" w:hAnsi="Times New Roman" w:cs="Times New Roman"/>
          <w:sz w:val="24"/>
          <w:szCs w:val="24"/>
        </w:rPr>
        <w:t xml:space="preserve"> essay (which should include how they have overcome life’s hurdles). Total amount of scholarship will vary year to year based on total donations and “The Pain Behind </w:t>
      </w:r>
      <w:proofErr w:type="gramStart"/>
      <w:r w:rsidRPr="003B04C5">
        <w:rPr>
          <w:rFonts w:ascii="Times New Roman" w:hAnsi="Times New Roman" w:cs="Times New Roman"/>
          <w:sz w:val="24"/>
          <w:szCs w:val="24"/>
        </w:rPr>
        <w:t>The</w:t>
      </w:r>
      <w:proofErr w:type="gramEnd"/>
      <w:r w:rsidRPr="003B04C5">
        <w:rPr>
          <w:rFonts w:ascii="Times New Roman" w:hAnsi="Times New Roman" w:cs="Times New Roman"/>
          <w:sz w:val="24"/>
          <w:szCs w:val="24"/>
        </w:rPr>
        <w:t xml:space="preserve"> Badge Wristband” sales. * Completion and submission of application to The Pain Behind </w:t>
      </w:r>
      <w:proofErr w:type="gramStart"/>
      <w:r w:rsidRPr="003B04C5">
        <w:rPr>
          <w:rFonts w:ascii="Times New Roman" w:hAnsi="Times New Roman" w:cs="Times New Roman"/>
          <w:sz w:val="24"/>
          <w:szCs w:val="24"/>
        </w:rPr>
        <w:t>The</w:t>
      </w:r>
      <w:proofErr w:type="gramEnd"/>
      <w:r w:rsidRPr="003B04C5">
        <w:rPr>
          <w:rFonts w:ascii="Times New Roman" w:hAnsi="Times New Roman" w:cs="Times New Roman"/>
          <w:sz w:val="24"/>
          <w:szCs w:val="24"/>
        </w:rPr>
        <w:t xml:space="preserve"> Badge is confirmation that the applicant grants permission to publish any and all essays. Applicants also agree that if they win, they will cooperate in publicity efforts including (but not limited to) participating in interviews, local trade and national press, and submitting or participating in photos for inclusion in magazines, periodicals, newspapers, or any other publications that may help increase awareness of this scholarship program.</w:t>
      </w:r>
    </w:p>
    <w:p w14:paraId="3B396DD2"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 xml:space="preserve">Send your submission here: The Pain Behind </w:t>
      </w:r>
      <w:proofErr w:type="gramStart"/>
      <w:r w:rsidRPr="003B04C5">
        <w:rPr>
          <w:rFonts w:ascii="Times New Roman" w:hAnsi="Times New Roman" w:cs="Times New Roman"/>
          <w:sz w:val="24"/>
          <w:szCs w:val="24"/>
        </w:rPr>
        <w:t>The</w:t>
      </w:r>
      <w:proofErr w:type="gramEnd"/>
      <w:r w:rsidRPr="003B04C5">
        <w:rPr>
          <w:rFonts w:ascii="Times New Roman" w:hAnsi="Times New Roman" w:cs="Times New Roman"/>
          <w:sz w:val="24"/>
          <w:szCs w:val="24"/>
        </w:rPr>
        <w:t xml:space="preserve"> Badge Attn: Scholarship 284C East Lake Mead Parkway #273 Henderson, NV. 89015 (702) 573-4263 Or e-mail your submission to: info@thepainbehindthebadge.com</w:t>
      </w:r>
    </w:p>
    <w:p w14:paraId="2536E536"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Q: How old do I have to be?</w:t>
      </w:r>
    </w:p>
    <w:p w14:paraId="46040CE0"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A: Age is NOT a factor. You must be a graduating senior the year of application.</w:t>
      </w:r>
    </w:p>
    <w:p w14:paraId="246ED96C"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Q: Can the deadline for submittal be extended?</w:t>
      </w:r>
    </w:p>
    <w:p w14:paraId="4B97DB3A"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A: NO – There are no extensions nor grievances. If application is not received by the deadline listed above, you are NOT eligible.</w:t>
      </w:r>
    </w:p>
    <w:p w14:paraId="1BC2157E"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Q: What is the amount of the scholarship?</w:t>
      </w:r>
    </w:p>
    <w:p w14:paraId="7FBF38F1"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A: We give a $1,000 scholarship each year.</w:t>
      </w:r>
    </w:p>
    <w:p w14:paraId="65F88244" w14:textId="77777777" w:rsidR="008B2D36" w:rsidRPr="003B04C5"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Q: Does the date of death of the parent of the applicant have to be the same year of application?</w:t>
      </w:r>
    </w:p>
    <w:p w14:paraId="09AA4957" w14:textId="77777777" w:rsidR="008B2D36" w:rsidRDefault="008B2D36" w:rsidP="008B2D36">
      <w:pPr>
        <w:rPr>
          <w:rFonts w:ascii="Times New Roman" w:hAnsi="Times New Roman" w:cs="Times New Roman"/>
          <w:sz w:val="24"/>
          <w:szCs w:val="24"/>
        </w:rPr>
      </w:pPr>
      <w:r w:rsidRPr="003B04C5">
        <w:rPr>
          <w:rFonts w:ascii="Times New Roman" w:hAnsi="Times New Roman" w:cs="Times New Roman"/>
          <w:sz w:val="24"/>
          <w:szCs w:val="24"/>
        </w:rPr>
        <w:t>A: NO – If your parent was a law enforcement officer (police officer, deputy sheriff, agent, et. al.), active or retired when they committed suicide, you ARE eligible</w:t>
      </w:r>
      <w:r>
        <w:rPr>
          <w:rFonts w:ascii="Times New Roman" w:hAnsi="Times New Roman" w:cs="Times New Roman"/>
          <w:sz w:val="24"/>
          <w:szCs w:val="24"/>
        </w:rPr>
        <w:t>.</w:t>
      </w:r>
    </w:p>
    <w:p w14:paraId="5B3249BB" w14:textId="7552AED1" w:rsidR="008B2D36" w:rsidRDefault="008B2D36" w:rsidP="008B2389">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w:t>
      </w:r>
    </w:p>
    <w:p w14:paraId="252A4707" w14:textId="35AFA475" w:rsidR="00E74AED" w:rsidRDefault="00E74AED" w:rsidP="00E74AED">
      <w:pPr>
        <w:spacing w:after="0" w:line="240" w:lineRule="auto"/>
        <w:rPr>
          <w:rFonts w:ascii="Times New Roman" w:eastAsia="Times New Roman" w:hAnsi="Times New Roman" w:cs="Times New Roman"/>
          <w:b/>
          <w:sz w:val="28"/>
          <w:szCs w:val="24"/>
          <w:u w:val="single"/>
        </w:rPr>
      </w:pPr>
      <w:r w:rsidRPr="00E74AED">
        <w:rPr>
          <w:rFonts w:ascii="Times New Roman" w:eastAsia="Times New Roman" w:hAnsi="Times New Roman" w:cs="Times New Roman"/>
          <w:b/>
          <w:sz w:val="28"/>
          <w:szCs w:val="24"/>
          <w:u w:val="single"/>
        </w:rPr>
        <w:t>C.O.P.S. Scholarship Programs</w:t>
      </w:r>
    </w:p>
    <w:p w14:paraId="61F3B115" w14:textId="04794FD2" w:rsidR="00E74AED" w:rsidRDefault="00C675AA" w:rsidP="00E74AED">
      <w:pPr>
        <w:spacing w:after="0" w:line="240" w:lineRule="auto"/>
        <w:rPr>
          <w:rStyle w:val="Hyperlink"/>
          <w:rFonts w:ascii="Times New Roman" w:eastAsia="Times New Roman" w:hAnsi="Times New Roman" w:cs="Times New Roman"/>
          <w:sz w:val="24"/>
          <w:szCs w:val="24"/>
        </w:rPr>
      </w:pPr>
      <w:hyperlink r:id="rId42" w:history="1">
        <w:r w:rsidR="00AC18BD" w:rsidRPr="0064561B">
          <w:rPr>
            <w:rStyle w:val="Hyperlink"/>
            <w:rFonts w:ascii="Times New Roman" w:eastAsia="Times New Roman" w:hAnsi="Times New Roman" w:cs="Times New Roman"/>
            <w:sz w:val="24"/>
            <w:szCs w:val="24"/>
          </w:rPr>
          <w:t>https://www.concernsofpolicesurvivors.org/scholarship</w:t>
        </w:r>
      </w:hyperlink>
    </w:p>
    <w:p w14:paraId="7E5DCD61" w14:textId="77777777" w:rsidR="00AC18BD" w:rsidRPr="00E74AED" w:rsidRDefault="00AC18BD" w:rsidP="00E74AED">
      <w:pPr>
        <w:spacing w:after="0" w:line="240" w:lineRule="auto"/>
        <w:rPr>
          <w:rFonts w:ascii="Times New Roman" w:eastAsia="Times New Roman" w:hAnsi="Times New Roman" w:cs="Times New Roman"/>
          <w:sz w:val="24"/>
          <w:szCs w:val="24"/>
        </w:rPr>
      </w:pPr>
    </w:p>
    <w:p w14:paraId="5CDD4ECA" w14:textId="77777777" w:rsidR="00E74AED" w:rsidRPr="00E74AED" w:rsidRDefault="00E74AED" w:rsidP="00E74AED">
      <w:pPr>
        <w:spacing w:after="0" w:line="240" w:lineRule="auto"/>
        <w:rPr>
          <w:rFonts w:ascii="Times New Roman" w:eastAsia="Times New Roman" w:hAnsi="Times New Roman" w:cs="Times New Roman"/>
          <w:sz w:val="24"/>
          <w:szCs w:val="24"/>
        </w:rPr>
      </w:pPr>
      <w:r w:rsidRPr="00E74AED">
        <w:rPr>
          <w:rFonts w:ascii="Times New Roman" w:eastAsia="Times New Roman" w:hAnsi="Times New Roman" w:cs="Times New Roman"/>
          <w:sz w:val="24"/>
          <w:szCs w:val="24"/>
        </w:rPr>
        <w:t>C.O.P.S. scholarships provide financial assistance to surviving children and to surviving spouses of law enforcement officers killed in the line of duty, according to C.O.P.S. criteria, who wish to pursue a course of study beyond high school.  Scholarships are not awarded to survivors who are entitled to a tuition-free education as a state death benefit.</w:t>
      </w:r>
    </w:p>
    <w:p w14:paraId="31248542" w14:textId="77777777" w:rsidR="00E74AED" w:rsidRPr="00E74AED" w:rsidRDefault="00E74AED" w:rsidP="00E74AED">
      <w:pPr>
        <w:spacing w:after="0" w:line="240" w:lineRule="auto"/>
        <w:rPr>
          <w:rFonts w:ascii="Times New Roman" w:eastAsia="Times New Roman" w:hAnsi="Times New Roman" w:cs="Times New Roman"/>
          <w:sz w:val="24"/>
          <w:szCs w:val="24"/>
        </w:rPr>
      </w:pPr>
      <w:r w:rsidRPr="00E74AED">
        <w:rPr>
          <w:rFonts w:ascii="Times New Roman" w:eastAsia="Times New Roman" w:hAnsi="Times New Roman" w:cs="Times New Roman"/>
          <w:sz w:val="24"/>
          <w:szCs w:val="24"/>
        </w:rPr>
        <w:t xml:space="preserve"> </w:t>
      </w:r>
    </w:p>
    <w:p w14:paraId="611901B4" w14:textId="77777777" w:rsidR="00E74AED" w:rsidRPr="00E74AED" w:rsidRDefault="00E74AED" w:rsidP="00E74AED">
      <w:pPr>
        <w:spacing w:after="0" w:line="240" w:lineRule="auto"/>
        <w:rPr>
          <w:rFonts w:ascii="Times New Roman" w:eastAsia="Times New Roman" w:hAnsi="Times New Roman" w:cs="Times New Roman"/>
          <w:sz w:val="24"/>
          <w:szCs w:val="24"/>
        </w:rPr>
      </w:pPr>
      <w:r w:rsidRPr="00E74AED">
        <w:rPr>
          <w:rFonts w:ascii="Times New Roman" w:eastAsia="Times New Roman" w:hAnsi="Times New Roman" w:cs="Times New Roman"/>
          <w:sz w:val="24"/>
          <w:szCs w:val="24"/>
        </w:rPr>
        <w:t>Applicants seeking financial assistance for education purposes are limited to the receipt of not more than $1,500 per semester, and total scholarship awards shall not exceed $12,000 maximum lifetime.</w:t>
      </w:r>
    </w:p>
    <w:p w14:paraId="1763303C" w14:textId="77777777" w:rsidR="00E74AED" w:rsidRPr="00E74AED" w:rsidRDefault="00E74AED" w:rsidP="00E74AED">
      <w:pPr>
        <w:spacing w:after="0" w:line="240" w:lineRule="auto"/>
        <w:rPr>
          <w:rFonts w:ascii="Times New Roman" w:eastAsia="Times New Roman" w:hAnsi="Times New Roman" w:cs="Times New Roman"/>
          <w:sz w:val="24"/>
          <w:szCs w:val="24"/>
        </w:rPr>
      </w:pPr>
      <w:r w:rsidRPr="00E74AED">
        <w:rPr>
          <w:rFonts w:ascii="Times New Roman" w:eastAsia="Times New Roman" w:hAnsi="Times New Roman" w:cs="Times New Roman"/>
          <w:sz w:val="24"/>
          <w:szCs w:val="24"/>
        </w:rPr>
        <w:t xml:space="preserve"> </w:t>
      </w:r>
    </w:p>
    <w:p w14:paraId="000988BB" w14:textId="33644415" w:rsidR="00E74AED" w:rsidRDefault="00E74AED" w:rsidP="008B2389">
      <w:pPr>
        <w:spacing w:after="0" w:line="240" w:lineRule="auto"/>
        <w:rPr>
          <w:rFonts w:ascii="Times New Roman" w:eastAsia="Times New Roman" w:hAnsi="Times New Roman" w:cs="Times New Roman"/>
          <w:sz w:val="24"/>
          <w:szCs w:val="24"/>
        </w:rPr>
      </w:pPr>
      <w:r w:rsidRPr="00E74AED">
        <w:rPr>
          <w:rFonts w:ascii="Times New Roman" w:eastAsia="Times New Roman" w:hAnsi="Times New Roman" w:cs="Times New Roman"/>
          <w:sz w:val="24"/>
          <w:szCs w:val="24"/>
        </w:rPr>
        <w:t>C.O.P.S. scholarships are awarded three times annually:  Fall semester (begins late August or early September), Winter/Spring semester (begins late December or early January), and Summer semester (begins May or June).   A completed application is required for consideration for each semester, and the awarding of a scholarship for any one semester does not guarantee a scholarship for any future semesters.</w:t>
      </w:r>
    </w:p>
    <w:p w14:paraId="2894B0C6" w14:textId="078D90B0" w:rsidR="00E74AED" w:rsidRPr="006C2152" w:rsidRDefault="00E74AED" w:rsidP="008B2389">
      <w:pPr>
        <w:spacing w:after="0" w:line="240" w:lineRule="auto"/>
        <w:rPr>
          <w:rFonts w:ascii="Times New Roman" w:eastAsia="Times New Roman" w:hAnsi="Times New Roman" w:cs="Times New Roman"/>
          <w:sz w:val="24"/>
          <w:szCs w:val="24"/>
        </w:rPr>
      </w:pPr>
      <w:r w:rsidRPr="006C2152">
        <w:rPr>
          <w:rFonts w:ascii="Times New Roman" w:eastAsia="Times New Roman" w:hAnsi="Times New Roman" w:cs="Times New Roman"/>
          <w:sz w:val="24"/>
          <w:szCs w:val="24"/>
        </w:rPr>
        <w:t>--------------------------------------------------------------------------------------------------------------------</w:t>
      </w:r>
    </w:p>
    <w:p w14:paraId="6CECD5E4" w14:textId="43F6F11E" w:rsidR="006C2152" w:rsidRPr="002E3934" w:rsidRDefault="006C2152" w:rsidP="00582771">
      <w:pPr>
        <w:pStyle w:val="NormalWeb"/>
        <w:shd w:val="clear" w:color="auto" w:fill="FFFFFF"/>
        <w:spacing w:after="0" w:line="240" w:lineRule="auto"/>
        <w:rPr>
          <w:b/>
          <w:sz w:val="28"/>
          <w:u w:val="single"/>
        </w:rPr>
      </w:pPr>
      <w:r w:rsidRPr="002E3934">
        <w:rPr>
          <w:b/>
          <w:sz w:val="28"/>
          <w:u w:val="single"/>
        </w:rPr>
        <w:t>FLEOA Foundation Scholastic Program</w:t>
      </w:r>
    </w:p>
    <w:p w14:paraId="04F66640" w14:textId="199F6A03" w:rsidR="00582771" w:rsidRDefault="00C675AA" w:rsidP="00582771">
      <w:pPr>
        <w:pStyle w:val="NormalWeb"/>
        <w:shd w:val="clear" w:color="auto" w:fill="FFFFFF"/>
        <w:spacing w:after="0" w:line="240" w:lineRule="auto"/>
        <w:rPr>
          <w:rStyle w:val="Hyperlink"/>
        </w:rPr>
      </w:pPr>
      <w:hyperlink r:id="rId43" w:history="1">
        <w:r w:rsidR="00AC18BD" w:rsidRPr="0064561B">
          <w:rPr>
            <w:rStyle w:val="Hyperlink"/>
          </w:rPr>
          <w:t>https://www.fleoa.org/scholarshipapplication.aspx</w:t>
        </w:r>
      </w:hyperlink>
    </w:p>
    <w:p w14:paraId="3E5AC5D5" w14:textId="77777777" w:rsidR="00AC18BD" w:rsidRDefault="00AC18BD" w:rsidP="00582771">
      <w:pPr>
        <w:pStyle w:val="NormalWeb"/>
        <w:shd w:val="clear" w:color="auto" w:fill="FFFFFF"/>
        <w:spacing w:after="0" w:line="240" w:lineRule="auto"/>
        <w:rPr>
          <w:color w:val="4C4C4C"/>
        </w:rPr>
      </w:pPr>
    </w:p>
    <w:p w14:paraId="4B72FFD2" w14:textId="1D806B19" w:rsidR="006C2152" w:rsidRPr="006C2152" w:rsidRDefault="006C2152" w:rsidP="006C2152">
      <w:pPr>
        <w:pStyle w:val="NormalWeb"/>
        <w:shd w:val="clear" w:color="auto" w:fill="FFFFFF"/>
        <w:spacing w:after="300"/>
        <w:rPr>
          <w:color w:val="4C4C4C"/>
        </w:rPr>
      </w:pPr>
      <w:r w:rsidRPr="006C2152">
        <w:rPr>
          <w:color w:val="4C4C4C"/>
        </w:rPr>
        <w:t>The FLEOA Foundation Scholastic Program is looking for eligible applicants. Listed below are the eligibility rules, requirements, and directions for the FLEOA Foundation Scholastic Program. Follow the directions below to submit your application.</w:t>
      </w:r>
    </w:p>
    <w:p w14:paraId="15CCEF96" w14:textId="77777777" w:rsidR="006C2152" w:rsidRPr="006C2152" w:rsidRDefault="006C2152" w:rsidP="006C2152">
      <w:pPr>
        <w:pStyle w:val="NormalWeb"/>
        <w:shd w:val="clear" w:color="auto" w:fill="FFFFFF"/>
        <w:spacing w:after="0"/>
        <w:rPr>
          <w:color w:val="4C4C4C"/>
        </w:rPr>
      </w:pPr>
      <w:r w:rsidRPr="006C2152">
        <w:rPr>
          <w:color w:val="4C4C4C"/>
        </w:rPr>
        <w:t>Please email the application and all other required documentation to</w:t>
      </w:r>
      <w:r w:rsidRPr="006C2152">
        <w:rPr>
          <w:rStyle w:val="apple-converted-space"/>
          <w:color w:val="4C4C4C"/>
        </w:rPr>
        <w:t> </w:t>
      </w:r>
      <w:hyperlink r:id="rId44" w:history="1">
        <w:r w:rsidRPr="006C2152">
          <w:rPr>
            <w:rStyle w:val="Hyperlink"/>
            <w:color w:val="016EB7"/>
          </w:rPr>
          <w:t>efebus@fleoa.org</w:t>
        </w:r>
      </w:hyperlink>
      <w:r w:rsidRPr="006C2152">
        <w:rPr>
          <w:rStyle w:val="apple-converted-space"/>
          <w:color w:val="4C4C4C"/>
        </w:rPr>
        <w:t> </w:t>
      </w:r>
      <w:r w:rsidRPr="006C2152">
        <w:rPr>
          <w:color w:val="4C4C4C"/>
        </w:rPr>
        <w:t>or mail the application and documentation to the address below.</w:t>
      </w:r>
    </w:p>
    <w:p w14:paraId="72100E3A" w14:textId="77777777" w:rsidR="006C2152" w:rsidRPr="006C2152" w:rsidRDefault="006C2152" w:rsidP="006C2152">
      <w:pPr>
        <w:pStyle w:val="NormalWeb"/>
        <w:shd w:val="clear" w:color="auto" w:fill="FFFFFF"/>
        <w:spacing w:after="0"/>
        <w:rPr>
          <w:color w:val="4C4C4C"/>
        </w:rPr>
      </w:pPr>
      <w:r w:rsidRPr="006C2152">
        <w:rPr>
          <w:b/>
          <w:bCs/>
          <w:color w:val="4C4C4C"/>
        </w:rPr>
        <w:t>Who is Eligible?</w:t>
      </w:r>
      <w:r w:rsidRPr="006C2152">
        <w:rPr>
          <w:rStyle w:val="apple-converted-space"/>
          <w:color w:val="4C4C4C"/>
        </w:rPr>
        <w:t> </w:t>
      </w:r>
      <w:r w:rsidRPr="006C2152">
        <w:rPr>
          <w:color w:val="4C4C4C"/>
        </w:rPr>
        <w:t>The 2017 Class of High School graduates who are the children of current, retired or deceased members of the Federal Law Enforcement Officers Association.</w:t>
      </w:r>
    </w:p>
    <w:p w14:paraId="6CFEC4DF" w14:textId="66B088E3" w:rsidR="006C2152" w:rsidRPr="006C2152" w:rsidRDefault="006C2152" w:rsidP="006C2152">
      <w:pPr>
        <w:pStyle w:val="NormalWeb"/>
        <w:shd w:val="clear" w:color="auto" w:fill="FFFFFF"/>
        <w:spacing w:after="0"/>
        <w:rPr>
          <w:color w:val="4C4C4C"/>
        </w:rPr>
      </w:pPr>
      <w:r w:rsidRPr="006C2152">
        <w:rPr>
          <w:b/>
          <w:bCs/>
          <w:color w:val="4C4C4C"/>
        </w:rPr>
        <w:t>How to Apply:</w:t>
      </w:r>
      <w:r w:rsidRPr="006C2152">
        <w:rPr>
          <w:rStyle w:val="apple-converted-space"/>
          <w:color w:val="4C4C4C"/>
        </w:rPr>
        <w:t> </w:t>
      </w:r>
      <w:r w:rsidRPr="006C2152">
        <w:rPr>
          <w:color w:val="4C4C4C"/>
        </w:rPr>
        <w:t>When applying by mail, only</w:t>
      </w:r>
      <w:r w:rsidRPr="006C2152">
        <w:rPr>
          <w:rStyle w:val="apple-converted-space"/>
          <w:color w:val="4C4C4C"/>
        </w:rPr>
        <w:t> </w:t>
      </w:r>
      <w:r w:rsidRPr="006C2152">
        <w:rPr>
          <w:b/>
          <w:bCs/>
          <w:color w:val="4C4C4C"/>
        </w:rPr>
        <w:t>REGULAR</w:t>
      </w:r>
      <w:r w:rsidRPr="006C2152">
        <w:rPr>
          <w:rStyle w:val="apple-converted-space"/>
          <w:color w:val="4C4C4C"/>
        </w:rPr>
        <w:t> </w:t>
      </w:r>
      <w:r w:rsidRPr="006C2152">
        <w:rPr>
          <w:color w:val="4C4C4C"/>
        </w:rPr>
        <w:t xml:space="preserve">first class mail will be accepted. Return receipt or Express or Priority Mail requiring a signature is not accepted and will be returned. </w:t>
      </w:r>
    </w:p>
    <w:p w14:paraId="04D39E52" w14:textId="77777777" w:rsidR="006C2152" w:rsidRPr="006C2152" w:rsidRDefault="006C2152" w:rsidP="006C2152">
      <w:pPr>
        <w:numPr>
          <w:ilvl w:val="0"/>
          <w:numId w:val="7"/>
        </w:numPr>
        <w:shd w:val="clear" w:color="auto" w:fill="FFFFFF"/>
        <w:spacing w:before="100" w:beforeAutospacing="1" w:after="100" w:afterAutospacing="1" w:line="240" w:lineRule="auto"/>
        <w:rPr>
          <w:rFonts w:ascii="Times New Roman" w:hAnsi="Times New Roman" w:cs="Times New Roman"/>
          <w:color w:val="4C4C4C"/>
          <w:sz w:val="24"/>
          <w:szCs w:val="24"/>
        </w:rPr>
      </w:pPr>
      <w:r w:rsidRPr="006C2152">
        <w:rPr>
          <w:rFonts w:ascii="Times New Roman" w:hAnsi="Times New Roman" w:cs="Times New Roman"/>
          <w:color w:val="4C4C4C"/>
          <w:sz w:val="24"/>
          <w:szCs w:val="24"/>
        </w:rPr>
        <w:t>A completed and typed Scholastic Application preferably filed online, or by mail.</w:t>
      </w:r>
    </w:p>
    <w:p w14:paraId="456D5447" w14:textId="77777777" w:rsidR="006C2152" w:rsidRPr="006C2152" w:rsidRDefault="006C2152" w:rsidP="006C2152">
      <w:pPr>
        <w:numPr>
          <w:ilvl w:val="0"/>
          <w:numId w:val="7"/>
        </w:numPr>
        <w:shd w:val="clear" w:color="auto" w:fill="FFFFFF"/>
        <w:spacing w:before="100" w:beforeAutospacing="1" w:after="100" w:afterAutospacing="1" w:line="240" w:lineRule="auto"/>
        <w:rPr>
          <w:rFonts w:ascii="Times New Roman" w:hAnsi="Times New Roman" w:cs="Times New Roman"/>
          <w:color w:val="4C4C4C"/>
          <w:sz w:val="24"/>
          <w:szCs w:val="24"/>
        </w:rPr>
      </w:pPr>
      <w:r w:rsidRPr="006C2152">
        <w:rPr>
          <w:rFonts w:ascii="Times New Roman" w:hAnsi="Times New Roman" w:cs="Times New Roman"/>
          <w:color w:val="4C4C4C"/>
          <w:sz w:val="24"/>
          <w:szCs w:val="24"/>
        </w:rPr>
        <w:t>Attach a copy of your high school final transcripts, with class ranking, SAT or other aptitude test scores.</w:t>
      </w:r>
    </w:p>
    <w:p w14:paraId="0E47133E" w14:textId="77777777" w:rsidR="006C2152" w:rsidRPr="006C2152" w:rsidRDefault="006C2152" w:rsidP="006C2152">
      <w:pPr>
        <w:numPr>
          <w:ilvl w:val="0"/>
          <w:numId w:val="7"/>
        </w:numPr>
        <w:shd w:val="clear" w:color="auto" w:fill="FFFFFF"/>
        <w:spacing w:before="100" w:beforeAutospacing="1" w:after="100" w:afterAutospacing="1" w:line="240" w:lineRule="auto"/>
        <w:rPr>
          <w:rFonts w:ascii="Times New Roman" w:hAnsi="Times New Roman" w:cs="Times New Roman"/>
          <w:color w:val="4C4C4C"/>
          <w:sz w:val="24"/>
          <w:szCs w:val="24"/>
        </w:rPr>
      </w:pPr>
      <w:r w:rsidRPr="006C2152">
        <w:rPr>
          <w:rFonts w:ascii="Times New Roman" w:hAnsi="Times New Roman" w:cs="Times New Roman"/>
          <w:color w:val="4C4C4C"/>
          <w:sz w:val="24"/>
          <w:szCs w:val="24"/>
        </w:rPr>
        <w:t>Attach a copy of letters that support your community service activity.</w:t>
      </w:r>
    </w:p>
    <w:p w14:paraId="5EAC6DCC" w14:textId="6B50730C" w:rsidR="006C2152" w:rsidRPr="006C2152" w:rsidRDefault="006C2152" w:rsidP="006C2152">
      <w:pPr>
        <w:numPr>
          <w:ilvl w:val="0"/>
          <w:numId w:val="7"/>
        </w:numPr>
        <w:shd w:val="clear" w:color="auto" w:fill="FFFFFF"/>
        <w:spacing w:before="100" w:beforeAutospacing="1" w:after="100" w:afterAutospacing="1" w:line="240" w:lineRule="auto"/>
        <w:rPr>
          <w:rFonts w:ascii="Times New Roman" w:hAnsi="Times New Roman" w:cs="Times New Roman"/>
          <w:color w:val="4C4C4C"/>
          <w:sz w:val="24"/>
          <w:szCs w:val="24"/>
        </w:rPr>
      </w:pPr>
      <w:r w:rsidRPr="006C2152">
        <w:rPr>
          <w:rFonts w:ascii="Times New Roman" w:hAnsi="Times New Roman" w:cs="Times New Roman"/>
          <w:color w:val="4C4C4C"/>
          <w:sz w:val="24"/>
          <w:szCs w:val="24"/>
        </w:rPr>
        <w:t>Attach a copy of acceptance from a college or university.</w:t>
      </w:r>
    </w:p>
    <w:p w14:paraId="144AA361" w14:textId="77777777" w:rsidR="006C2152" w:rsidRPr="006C2152" w:rsidRDefault="006C2152" w:rsidP="006C2152">
      <w:pPr>
        <w:numPr>
          <w:ilvl w:val="0"/>
          <w:numId w:val="7"/>
        </w:numPr>
        <w:shd w:val="clear" w:color="auto" w:fill="FFFFFF"/>
        <w:spacing w:before="100" w:beforeAutospacing="1" w:after="0" w:line="240" w:lineRule="auto"/>
        <w:rPr>
          <w:rFonts w:ascii="Times New Roman" w:hAnsi="Times New Roman" w:cs="Times New Roman"/>
          <w:color w:val="4C4C4C"/>
          <w:sz w:val="24"/>
          <w:szCs w:val="24"/>
        </w:rPr>
      </w:pPr>
      <w:r w:rsidRPr="006C2152">
        <w:rPr>
          <w:rFonts w:ascii="Times New Roman" w:hAnsi="Times New Roman" w:cs="Times New Roman"/>
          <w:color w:val="4C4C4C"/>
          <w:sz w:val="24"/>
          <w:szCs w:val="24"/>
        </w:rPr>
        <w:t>When applying by mail, please provide a self-addressed stamped envelope.</w:t>
      </w:r>
    </w:p>
    <w:p w14:paraId="5CF460F0" w14:textId="085A84CE" w:rsidR="006C2152" w:rsidRDefault="006C2152" w:rsidP="008B2389">
      <w:pPr>
        <w:spacing w:after="0" w:line="240" w:lineRule="auto"/>
        <w:rPr>
          <w:rFonts w:ascii="Times New Roman" w:eastAsia="Times New Roman" w:hAnsi="Times New Roman" w:cs="Times New Roman"/>
          <w:sz w:val="24"/>
          <w:szCs w:val="24"/>
        </w:rPr>
      </w:pPr>
    </w:p>
    <w:p w14:paraId="13A5869D" w14:textId="7CA8ABD3" w:rsidR="006C2152" w:rsidRDefault="006C2152" w:rsidP="008B238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728599F" w14:textId="33FE5323" w:rsidR="007C261C" w:rsidRDefault="007C261C" w:rsidP="007C261C">
      <w:pPr>
        <w:spacing w:after="0" w:line="240" w:lineRule="auto"/>
        <w:rPr>
          <w:rFonts w:ascii="Times New Roman" w:eastAsia="Times New Roman" w:hAnsi="Times New Roman" w:cs="Times New Roman"/>
          <w:b/>
          <w:sz w:val="28"/>
          <w:szCs w:val="24"/>
          <w:u w:val="single"/>
        </w:rPr>
      </w:pPr>
      <w:r w:rsidRPr="007C261C">
        <w:rPr>
          <w:rFonts w:ascii="Times New Roman" w:eastAsia="Times New Roman" w:hAnsi="Times New Roman" w:cs="Times New Roman"/>
          <w:b/>
          <w:sz w:val="28"/>
          <w:szCs w:val="24"/>
          <w:u w:val="single"/>
        </w:rPr>
        <w:t>Law Enforcement Officer Benefits from the NRA</w:t>
      </w:r>
    </w:p>
    <w:p w14:paraId="3EC8287A" w14:textId="77777777" w:rsidR="007C261C" w:rsidRPr="007C261C" w:rsidRDefault="007C261C" w:rsidP="007C261C">
      <w:pPr>
        <w:spacing w:after="0" w:line="240" w:lineRule="auto"/>
        <w:rPr>
          <w:rFonts w:ascii="Times New Roman" w:eastAsia="Times New Roman" w:hAnsi="Times New Roman" w:cs="Times New Roman"/>
          <w:b/>
          <w:sz w:val="28"/>
          <w:szCs w:val="24"/>
          <w:u w:val="single"/>
        </w:rPr>
      </w:pPr>
    </w:p>
    <w:p w14:paraId="0202D5F3" w14:textId="77777777" w:rsidR="007C261C" w:rsidRPr="007C261C" w:rsidRDefault="00C675AA" w:rsidP="007C261C">
      <w:pPr>
        <w:spacing w:after="0" w:line="240" w:lineRule="auto"/>
        <w:rPr>
          <w:rFonts w:ascii="Times New Roman" w:eastAsia="Times New Roman" w:hAnsi="Times New Roman" w:cs="Times New Roman"/>
          <w:b/>
          <w:bCs/>
          <w:sz w:val="24"/>
          <w:szCs w:val="24"/>
        </w:rPr>
      </w:pPr>
      <w:hyperlink r:id="rId45" w:history="1">
        <w:r w:rsidR="007C261C" w:rsidRPr="007C261C">
          <w:rPr>
            <w:rStyle w:val="Hyperlink"/>
            <w:rFonts w:ascii="Times New Roman" w:eastAsia="Times New Roman" w:hAnsi="Times New Roman" w:cs="Times New Roman"/>
            <w:sz w:val="24"/>
            <w:szCs w:val="24"/>
          </w:rPr>
          <w:t>The Jeanne E. Bray Memorial Scholarship Awards Program</w:t>
        </w:r>
      </w:hyperlink>
    </w:p>
    <w:p w14:paraId="41D66CB2"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lastRenderedPageBreak/>
        <w:t>Named for the late Columbus, Ohio, police officer, shooting champion, and NRA Director, this program offers college scholarships of up to $2,500 per semester (up to $5,000 per year for a maximum of four years) to dependent children of any public law enforcement officer killed in the line of duty who was an NRA member at the time of death, and to dependent children of any current or retired law enforcement officers who are living and have current NRA membership.</w:t>
      </w:r>
    </w:p>
    <w:p w14:paraId="5A14C2F4"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The deadline for </w:t>
      </w:r>
      <w:hyperlink r:id="rId46" w:tgtFrame="_blank" w:history="1">
        <w:r w:rsidRPr="007C261C">
          <w:rPr>
            <w:rStyle w:val="Hyperlink"/>
            <w:rFonts w:ascii="Times New Roman" w:eastAsia="Times New Roman" w:hAnsi="Times New Roman" w:cs="Times New Roman"/>
            <w:sz w:val="24"/>
            <w:szCs w:val="24"/>
          </w:rPr>
          <w:t>applications</w:t>
        </w:r>
      </w:hyperlink>
      <w:r w:rsidRPr="007C261C">
        <w:rPr>
          <w:rFonts w:ascii="Times New Roman" w:eastAsia="Times New Roman" w:hAnsi="Times New Roman" w:cs="Times New Roman"/>
          <w:sz w:val="24"/>
          <w:szCs w:val="24"/>
        </w:rPr>
        <w:t> is November 15th annually. Complete and submit the application via the web link by clicking on applications.</w:t>
      </w:r>
    </w:p>
    <w:p w14:paraId="6987F6C3"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To request your personal reference letter questionnaires please send an e-mail request to: </w:t>
      </w:r>
      <w:hyperlink r:id="rId47" w:history="1">
        <w:r w:rsidRPr="007C261C">
          <w:rPr>
            <w:rStyle w:val="Hyperlink"/>
            <w:rFonts w:ascii="Times New Roman" w:eastAsia="Times New Roman" w:hAnsi="Times New Roman" w:cs="Times New Roman"/>
            <w:sz w:val="24"/>
            <w:szCs w:val="24"/>
          </w:rPr>
          <w:t>jebrayscholarship@nrahq.org</w:t>
        </w:r>
      </w:hyperlink>
      <w:r w:rsidRPr="007C261C">
        <w:rPr>
          <w:rFonts w:ascii="Times New Roman" w:eastAsia="Times New Roman" w:hAnsi="Times New Roman" w:cs="Times New Roman"/>
          <w:sz w:val="24"/>
          <w:szCs w:val="24"/>
        </w:rPr>
        <w:t>. Please include your name and postal address; we will forward the sealed reference letter envelopes to you for distribution.</w:t>
      </w:r>
      <w:r w:rsidRPr="007C261C">
        <w:rPr>
          <w:rFonts w:ascii="Times New Roman" w:eastAsia="Times New Roman" w:hAnsi="Times New Roman" w:cs="Times New Roman"/>
          <w:sz w:val="24"/>
          <w:szCs w:val="24"/>
        </w:rPr>
        <w:br/>
      </w:r>
      <w:r w:rsidRPr="007C261C">
        <w:rPr>
          <w:rFonts w:ascii="Times New Roman" w:eastAsia="Times New Roman" w:hAnsi="Times New Roman" w:cs="Times New Roman"/>
          <w:sz w:val="24"/>
          <w:szCs w:val="24"/>
        </w:rPr>
        <w:br/>
      </w:r>
      <w:hyperlink r:id="rId48" w:tgtFrame="_blank" w:history="1">
        <w:r w:rsidRPr="007C261C">
          <w:rPr>
            <w:rStyle w:val="Hyperlink"/>
            <w:rFonts w:ascii="Times New Roman" w:eastAsia="Times New Roman" w:hAnsi="Times New Roman" w:cs="Times New Roman"/>
            <w:sz w:val="24"/>
            <w:szCs w:val="24"/>
          </w:rPr>
          <w:t>Click here to apply online.</w:t>
        </w:r>
      </w:hyperlink>
      <w:r w:rsidRPr="007C261C">
        <w:rPr>
          <w:rFonts w:ascii="Times New Roman" w:eastAsia="Times New Roman" w:hAnsi="Times New Roman" w:cs="Times New Roman"/>
          <w:sz w:val="24"/>
          <w:szCs w:val="24"/>
        </w:rPr>
        <w:t> If you have any additional questions, contact us at </w:t>
      </w:r>
      <w:hyperlink r:id="rId49" w:history="1">
        <w:r w:rsidRPr="007C261C">
          <w:rPr>
            <w:rStyle w:val="Hyperlink"/>
            <w:rFonts w:ascii="Times New Roman" w:eastAsia="Times New Roman" w:hAnsi="Times New Roman" w:cs="Times New Roman"/>
            <w:sz w:val="24"/>
            <w:szCs w:val="24"/>
          </w:rPr>
          <w:t>jebrayscholarship@nrahq.org</w:t>
        </w:r>
      </w:hyperlink>
      <w:r w:rsidRPr="007C261C">
        <w:rPr>
          <w:rFonts w:ascii="Times New Roman" w:eastAsia="Times New Roman" w:hAnsi="Times New Roman" w:cs="Times New Roman"/>
          <w:sz w:val="24"/>
          <w:szCs w:val="24"/>
        </w:rPr>
        <w:t> or call 1-800-554-9498.</w:t>
      </w:r>
    </w:p>
    <w:p w14:paraId="201274CD" w14:textId="75E830E2" w:rsidR="007C261C" w:rsidRPr="007C261C" w:rsidRDefault="007C261C" w:rsidP="007C261C">
      <w:pPr>
        <w:spacing w:after="0" w:line="240" w:lineRule="auto"/>
        <w:rPr>
          <w:rFonts w:ascii="Times New Roman" w:eastAsia="Times New Roman" w:hAnsi="Times New Roman" w:cs="Times New Roman"/>
          <w:sz w:val="24"/>
          <w:szCs w:val="24"/>
        </w:rPr>
      </w:pPr>
    </w:p>
    <w:p w14:paraId="7F17ADC4" w14:textId="77777777" w:rsidR="007C261C" w:rsidRPr="007C261C" w:rsidRDefault="007C261C" w:rsidP="007C261C">
      <w:pPr>
        <w:spacing w:after="0" w:line="240" w:lineRule="auto"/>
        <w:rPr>
          <w:rFonts w:ascii="Times New Roman" w:eastAsia="Times New Roman" w:hAnsi="Times New Roman" w:cs="Times New Roman"/>
          <w:b/>
          <w:bCs/>
          <w:sz w:val="24"/>
          <w:szCs w:val="24"/>
        </w:rPr>
      </w:pPr>
      <w:r w:rsidRPr="007C261C">
        <w:rPr>
          <w:rFonts w:ascii="Times New Roman" w:eastAsia="Times New Roman" w:hAnsi="Times New Roman" w:cs="Times New Roman"/>
          <w:b/>
          <w:bCs/>
          <w:sz w:val="24"/>
          <w:szCs w:val="24"/>
        </w:rPr>
        <w:t>NRA Law Enforcement Officer Line of Duty Death Benefit</w:t>
      </w:r>
    </w:p>
    <w:p w14:paraId="4A723B7A"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A $35,000.00 insurance benefit to the widow or survivors of any NRA-member law enforcement officer who is killed in the line of duty. Coverage is automatic for all law enforcement officers who are NRA members.</w:t>
      </w:r>
    </w:p>
    <w:p w14:paraId="1B609A27" w14:textId="553BE5B5" w:rsidR="007C261C" w:rsidRPr="007C261C" w:rsidRDefault="007C261C" w:rsidP="007C261C">
      <w:pPr>
        <w:spacing w:after="0" w:line="240" w:lineRule="auto"/>
        <w:rPr>
          <w:rFonts w:ascii="Times New Roman" w:eastAsia="Times New Roman" w:hAnsi="Times New Roman" w:cs="Times New Roman"/>
          <w:sz w:val="24"/>
          <w:szCs w:val="24"/>
        </w:rPr>
      </w:pPr>
    </w:p>
    <w:p w14:paraId="6406940C" w14:textId="77777777" w:rsidR="007C261C" w:rsidRPr="007C261C" w:rsidRDefault="007C261C" w:rsidP="007C261C">
      <w:pPr>
        <w:spacing w:after="0" w:line="240" w:lineRule="auto"/>
        <w:rPr>
          <w:rFonts w:ascii="Times New Roman" w:eastAsia="Times New Roman" w:hAnsi="Times New Roman" w:cs="Times New Roman"/>
          <w:b/>
          <w:bCs/>
          <w:sz w:val="24"/>
          <w:szCs w:val="24"/>
        </w:rPr>
      </w:pPr>
      <w:r w:rsidRPr="007C261C">
        <w:rPr>
          <w:rFonts w:ascii="Times New Roman" w:eastAsia="Times New Roman" w:hAnsi="Times New Roman" w:cs="Times New Roman"/>
          <w:b/>
          <w:bCs/>
          <w:sz w:val="24"/>
          <w:szCs w:val="24"/>
        </w:rPr>
        <w:t>Instructor Liability Insurance Program</w:t>
      </w:r>
    </w:p>
    <w:p w14:paraId="6B6A6DF1"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Whether you instruct classes once a week or once a year, the NRA Endorsed Insurance Program offers plans designed to meet your specific needs. With a number of options available to instructors, you only pay for the insurance you need! The plan is available to all NRA certified firearm instructors, training counselors and coaches, and provides coverage for all NRA courses and non-NRA courses alike. For additional information, or to purchase your coverage today, visit </w:t>
      </w:r>
      <w:hyperlink r:id="rId50" w:tgtFrame="_blank" w:history="1">
        <w:r w:rsidRPr="007C261C">
          <w:rPr>
            <w:rStyle w:val="Hyperlink"/>
            <w:rFonts w:ascii="Times New Roman" w:eastAsia="Times New Roman" w:hAnsi="Times New Roman" w:cs="Times New Roman"/>
            <w:sz w:val="24"/>
            <w:szCs w:val="24"/>
          </w:rPr>
          <w:t>www.firearminstructorinsurance.com</w:t>
        </w:r>
      </w:hyperlink>
      <w:r w:rsidRPr="007C261C">
        <w:rPr>
          <w:rFonts w:ascii="Times New Roman" w:eastAsia="Times New Roman" w:hAnsi="Times New Roman" w:cs="Times New Roman"/>
          <w:sz w:val="24"/>
          <w:szCs w:val="24"/>
        </w:rPr>
        <w:t>.</w:t>
      </w:r>
    </w:p>
    <w:p w14:paraId="6D08B1BB" w14:textId="3701A5A1" w:rsidR="007C261C" w:rsidRPr="007C261C" w:rsidRDefault="007C261C" w:rsidP="007C261C">
      <w:pPr>
        <w:spacing w:after="0" w:line="240" w:lineRule="auto"/>
        <w:rPr>
          <w:rFonts w:ascii="Times New Roman" w:eastAsia="Times New Roman" w:hAnsi="Times New Roman" w:cs="Times New Roman"/>
          <w:sz w:val="24"/>
          <w:szCs w:val="24"/>
        </w:rPr>
      </w:pPr>
    </w:p>
    <w:p w14:paraId="01974474" w14:textId="77777777" w:rsidR="007C261C" w:rsidRPr="007C261C" w:rsidRDefault="007C261C" w:rsidP="007C261C">
      <w:pPr>
        <w:spacing w:after="0" w:line="240" w:lineRule="auto"/>
        <w:rPr>
          <w:rFonts w:ascii="Times New Roman" w:eastAsia="Times New Roman" w:hAnsi="Times New Roman" w:cs="Times New Roman"/>
          <w:b/>
          <w:bCs/>
          <w:sz w:val="24"/>
          <w:szCs w:val="24"/>
        </w:rPr>
      </w:pPr>
      <w:r w:rsidRPr="007C261C">
        <w:rPr>
          <w:rFonts w:ascii="Times New Roman" w:eastAsia="Times New Roman" w:hAnsi="Times New Roman" w:cs="Times New Roman"/>
          <w:b/>
          <w:bCs/>
          <w:sz w:val="24"/>
          <w:szCs w:val="24"/>
        </w:rPr>
        <w:t>Retired Law Enforcement Officer Self-Defense Insurance</w:t>
      </w:r>
    </w:p>
    <w:p w14:paraId="2329D0D0"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With hundreds of thousands of retired public law enforcement officers around the country, and over 800,000 active-duty public law enforcement officers, the NRA knows how important it is to provide a special self-defense insurance policy for this unique group. Starting at only $50 annually, the NRA Endorsed Insurance Program offers a discounted self-defense coverage for retired law enforcement officers and off-duty police officers with NRA membership. For additional information, visit </w:t>
      </w:r>
      <w:hyperlink r:id="rId51" w:tgtFrame="_blank" w:history="1">
        <w:r w:rsidRPr="007C261C">
          <w:rPr>
            <w:rStyle w:val="Hyperlink"/>
            <w:rFonts w:ascii="Times New Roman" w:eastAsia="Times New Roman" w:hAnsi="Times New Roman" w:cs="Times New Roman"/>
            <w:sz w:val="24"/>
            <w:szCs w:val="24"/>
          </w:rPr>
          <w:t>www.lawenforcementselfdefense.com</w:t>
        </w:r>
      </w:hyperlink>
      <w:r w:rsidRPr="007C261C">
        <w:rPr>
          <w:rFonts w:ascii="Times New Roman" w:eastAsia="Times New Roman" w:hAnsi="Times New Roman" w:cs="Times New Roman"/>
          <w:sz w:val="24"/>
          <w:szCs w:val="24"/>
        </w:rPr>
        <w:t>.</w:t>
      </w:r>
    </w:p>
    <w:p w14:paraId="163C77A9" w14:textId="5B506A0F" w:rsidR="007C261C" w:rsidRPr="007C261C" w:rsidRDefault="007C261C" w:rsidP="007C261C">
      <w:pPr>
        <w:spacing w:after="0" w:line="240" w:lineRule="auto"/>
        <w:rPr>
          <w:rFonts w:ascii="Times New Roman" w:eastAsia="Times New Roman" w:hAnsi="Times New Roman" w:cs="Times New Roman"/>
          <w:sz w:val="24"/>
          <w:szCs w:val="24"/>
        </w:rPr>
      </w:pPr>
    </w:p>
    <w:p w14:paraId="28C740EF" w14:textId="77777777" w:rsidR="007C261C" w:rsidRPr="007C261C" w:rsidRDefault="007C261C" w:rsidP="007C261C">
      <w:pPr>
        <w:spacing w:after="0" w:line="240" w:lineRule="auto"/>
        <w:rPr>
          <w:rFonts w:ascii="Times New Roman" w:eastAsia="Times New Roman" w:hAnsi="Times New Roman" w:cs="Times New Roman"/>
          <w:b/>
          <w:bCs/>
          <w:sz w:val="24"/>
          <w:szCs w:val="24"/>
        </w:rPr>
      </w:pPr>
      <w:r w:rsidRPr="007C261C">
        <w:rPr>
          <w:rFonts w:ascii="Times New Roman" w:eastAsia="Times New Roman" w:hAnsi="Times New Roman" w:cs="Times New Roman"/>
          <w:b/>
          <w:bCs/>
          <w:sz w:val="24"/>
          <w:szCs w:val="24"/>
        </w:rPr>
        <w:t>Agency Affiliation</w:t>
      </w:r>
    </w:p>
    <w:p w14:paraId="7F12EB4C"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Agency affiliation is available to both public and private organizations. By affiliating themselves with the NRA, an agency is eligible to have all of their firearm training lesson plans, courses of fire and qualification courses reviewed and approved by the NRA. We will review your submitted courses, make recommendations as necessary, have them reviewed by the NRA's Office of General Counsel and then return them with a stamp of approval. Approval lasts for three years or until updates are made, at which time a resubmission must occur. Qualification certificates for affiliated agencies may be purchased to provide your officers rewarding their qualification scores. Agency affiliation is $95 for three years or $150 for five and comes with a subscription to one of four NRA publications. </w:t>
      </w:r>
      <w:hyperlink r:id="rId52" w:tgtFrame="_blank" w:history="1">
        <w:r w:rsidRPr="007C261C">
          <w:rPr>
            <w:rStyle w:val="Hyperlink"/>
            <w:rFonts w:ascii="Times New Roman" w:eastAsia="Times New Roman" w:hAnsi="Times New Roman" w:cs="Times New Roman"/>
            <w:sz w:val="24"/>
            <w:szCs w:val="24"/>
          </w:rPr>
          <w:t>Click here for an application.</w:t>
        </w:r>
      </w:hyperlink>
    </w:p>
    <w:p w14:paraId="13D9BC55" w14:textId="2AD8D42C" w:rsidR="007C261C" w:rsidRPr="007C261C" w:rsidRDefault="007C261C" w:rsidP="007C261C">
      <w:pPr>
        <w:spacing w:after="0" w:line="240" w:lineRule="auto"/>
        <w:rPr>
          <w:rFonts w:ascii="Times New Roman" w:eastAsia="Times New Roman" w:hAnsi="Times New Roman" w:cs="Times New Roman"/>
          <w:sz w:val="24"/>
          <w:szCs w:val="24"/>
        </w:rPr>
      </w:pPr>
    </w:p>
    <w:p w14:paraId="231AD289" w14:textId="77777777" w:rsidR="007C261C" w:rsidRPr="007C261C" w:rsidRDefault="007C261C" w:rsidP="007C261C">
      <w:pPr>
        <w:spacing w:after="0" w:line="240" w:lineRule="auto"/>
        <w:rPr>
          <w:rFonts w:ascii="Times New Roman" w:eastAsia="Times New Roman" w:hAnsi="Times New Roman" w:cs="Times New Roman"/>
          <w:b/>
          <w:bCs/>
          <w:sz w:val="24"/>
          <w:szCs w:val="24"/>
        </w:rPr>
      </w:pPr>
      <w:r w:rsidRPr="007C261C">
        <w:rPr>
          <w:rFonts w:ascii="Times New Roman" w:eastAsia="Times New Roman" w:hAnsi="Times New Roman" w:cs="Times New Roman"/>
          <w:b/>
          <w:bCs/>
          <w:sz w:val="24"/>
          <w:szCs w:val="24"/>
        </w:rPr>
        <w:lastRenderedPageBreak/>
        <w:t>Range Development</w:t>
      </w:r>
    </w:p>
    <w:p w14:paraId="570B9A73" w14:textId="77777777" w:rsidR="007C261C" w:rsidRPr="007C261C" w:rsidRDefault="007C261C" w:rsidP="007C261C">
      <w:pPr>
        <w:spacing w:after="0" w:line="240" w:lineRule="auto"/>
        <w:rPr>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The </w:t>
      </w:r>
      <w:hyperlink r:id="rId53" w:tooltip="Range Services" w:history="1">
        <w:r w:rsidRPr="007C261C">
          <w:rPr>
            <w:rStyle w:val="Hyperlink"/>
            <w:rFonts w:ascii="Times New Roman" w:eastAsia="Times New Roman" w:hAnsi="Times New Roman" w:cs="Times New Roman"/>
            <w:sz w:val="24"/>
            <w:szCs w:val="24"/>
          </w:rPr>
          <w:t>NRA's Range Development department</w:t>
        </w:r>
      </w:hyperlink>
      <w:r w:rsidRPr="007C261C">
        <w:rPr>
          <w:rFonts w:ascii="Times New Roman" w:eastAsia="Times New Roman" w:hAnsi="Times New Roman" w:cs="Times New Roman"/>
          <w:sz w:val="24"/>
          <w:szCs w:val="24"/>
        </w:rPr>
        <w:t> has been providing support and service to both public, private and law enforcement ranges for quite some time. The NRA's </w:t>
      </w:r>
      <w:hyperlink r:id="rId54" w:tgtFrame="_blank" w:history="1">
        <w:r w:rsidRPr="007C261C">
          <w:rPr>
            <w:rStyle w:val="Hyperlink"/>
            <w:rFonts w:ascii="Times New Roman" w:eastAsia="Times New Roman" w:hAnsi="Times New Roman" w:cs="Times New Roman"/>
            <w:sz w:val="24"/>
            <w:szCs w:val="24"/>
          </w:rPr>
          <w:t>Range Source Book</w:t>
        </w:r>
      </w:hyperlink>
      <w:r w:rsidRPr="007C261C">
        <w:rPr>
          <w:rFonts w:ascii="Times New Roman" w:eastAsia="Times New Roman" w:hAnsi="Times New Roman" w:cs="Times New Roman"/>
          <w:sz w:val="24"/>
          <w:szCs w:val="24"/>
        </w:rPr>
        <w:t> is probably the most comprehensive compilation of information anywhere on building and improving both indoor and outdoor ranges. The NRA's </w:t>
      </w:r>
      <w:hyperlink r:id="rId55" w:tooltip="Range Technical Team" w:history="1">
        <w:r w:rsidRPr="007C261C">
          <w:rPr>
            <w:rStyle w:val="Hyperlink"/>
            <w:rFonts w:ascii="Times New Roman" w:eastAsia="Times New Roman" w:hAnsi="Times New Roman" w:cs="Times New Roman"/>
            <w:sz w:val="24"/>
            <w:szCs w:val="24"/>
          </w:rPr>
          <w:t>Range Technical Team</w:t>
        </w:r>
      </w:hyperlink>
      <w:r w:rsidRPr="007C261C">
        <w:rPr>
          <w:rFonts w:ascii="Times New Roman" w:eastAsia="Times New Roman" w:hAnsi="Times New Roman" w:cs="Times New Roman"/>
          <w:sz w:val="24"/>
          <w:szCs w:val="24"/>
        </w:rPr>
        <w:t> program provides extremely cost effective on-site assistance to range facilities who may need range planning assistance, procedural evaluations, range safety and/or design evaluations. And the NRA's </w:t>
      </w:r>
      <w:hyperlink r:id="rId56" w:tooltip="Range Development Conference" w:history="1">
        <w:r w:rsidRPr="007C261C">
          <w:rPr>
            <w:rStyle w:val="Hyperlink"/>
            <w:rFonts w:ascii="Times New Roman" w:eastAsia="Times New Roman" w:hAnsi="Times New Roman" w:cs="Times New Roman"/>
            <w:sz w:val="24"/>
            <w:szCs w:val="24"/>
          </w:rPr>
          <w:t>Range Development &amp; Operations Conferences</w:t>
        </w:r>
      </w:hyperlink>
      <w:r w:rsidRPr="007C261C">
        <w:rPr>
          <w:rFonts w:ascii="Times New Roman" w:eastAsia="Times New Roman" w:hAnsi="Times New Roman" w:cs="Times New Roman"/>
          <w:sz w:val="24"/>
          <w:szCs w:val="24"/>
        </w:rPr>
        <w:t> are five-day conferences designed to bring some of the nation's experts in the field of range design, range construction, range operations and range management together in a forum to train range owners and operators of both existing and proposed range facilities. Issues such as lead, environmental sound, maintenance, cost analysis, and ventilation are but a small part of what is covered in the conference.</w:t>
      </w:r>
    </w:p>
    <w:p w14:paraId="73310EF5" w14:textId="3129C78A" w:rsidR="007C261C" w:rsidRPr="007C261C" w:rsidRDefault="007C261C" w:rsidP="007C261C">
      <w:pPr>
        <w:spacing w:after="0" w:line="240" w:lineRule="auto"/>
        <w:rPr>
          <w:rFonts w:ascii="Times New Roman" w:eastAsia="Times New Roman" w:hAnsi="Times New Roman" w:cs="Times New Roman"/>
          <w:sz w:val="24"/>
          <w:szCs w:val="24"/>
        </w:rPr>
      </w:pPr>
    </w:p>
    <w:p w14:paraId="3C17BD66" w14:textId="77777777" w:rsidR="007C261C" w:rsidRPr="007C261C" w:rsidRDefault="007C261C" w:rsidP="007C261C">
      <w:pPr>
        <w:spacing w:after="0" w:line="240" w:lineRule="auto"/>
        <w:rPr>
          <w:rFonts w:ascii="Times New Roman" w:eastAsia="Times New Roman" w:hAnsi="Times New Roman" w:cs="Times New Roman"/>
          <w:b/>
          <w:bCs/>
          <w:sz w:val="24"/>
          <w:szCs w:val="24"/>
        </w:rPr>
      </w:pPr>
      <w:r w:rsidRPr="007C261C">
        <w:rPr>
          <w:rFonts w:ascii="Times New Roman" w:eastAsia="Times New Roman" w:hAnsi="Times New Roman" w:cs="Times New Roman"/>
          <w:b/>
          <w:bCs/>
          <w:sz w:val="24"/>
          <w:szCs w:val="24"/>
        </w:rPr>
        <w:t>NRA Foundation Grant Program</w:t>
      </w:r>
    </w:p>
    <w:p w14:paraId="75C9B736" w14:textId="3FFEA3E1" w:rsidR="007C261C" w:rsidRDefault="007C261C" w:rsidP="007C261C">
      <w:pPr>
        <w:spacing w:after="0" w:line="240" w:lineRule="auto"/>
        <w:rPr>
          <w:rStyle w:val="Hyperlink"/>
          <w:rFonts w:ascii="Times New Roman" w:eastAsia="Times New Roman" w:hAnsi="Times New Roman" w:cs="Times New Roman"/>
          <w:sz w:val="24"/>
          <w:szCs w:val="24"/>
        </w:rPr>
      </w:pPr>
      <w:r w:rsidRPr="007C261C">
        <w:rPr>
          <w:rFonts w:ascii="Times New Roman" w:eastAsia="Times New Roman" w:hAnsi="Times New Roman" w:cs="Times New Roman"/>
          <w:sz w:val="24"/>
          <w:szCs w:val="24"/>
        </w:rPr>
        <w:t>Established in 1990, the NRA Foundation, Inc. is a 501(c)(3) tax-exempt organization that raises tax deductible contributions in support of a wide range of firearm-related public interest activities of the National Rifle Association of America and other organizations that defend and foster the Second Amendment rights of all law-abiding Americans. The activities are designed to promote firearms and hunting safety, to enhance marksmanship skills of those participating in the shooting sports, and to educate the general public about firearms in their historic, technological, and artistic contest. Funds granted by the NRA Foundation benefit a variety of constituencies throughout the United States, including children, youth, women, individuals with physical disabilities, gun collectors, law enforcement officers, and hunters. </w:t>
      </w:r>
      <w:r w:rsidRPr="007C261C">
        <w:rPr>
          <w:rFonts w:ascii="Times New Roman" w:eastAsia="Times New Roman" w:hAnsi="Times New Roman" w:cs="Times New Roman"/>
          <w:b/>
          <w:bCs/>
          <w:i/>
          <w:iCs/>
          <w:sz w:val="24"/>
          <w:szCs w:val="24"/>
        </w:rPr>
        <w:t>Projects that are allowable under federal guidelines include, but are not limited to: range development or improvement, training, education, and safety.</w:t>
      </w:r>
      <w:r w:rsidRPr="007C261C">
        <w:rPr>
          <w:rFonts w:ascii="Times New Roman" w:eastAsia="Times New Roman" w:hAnsi="Times New Roman" w:cs="Times New Roman"/>
          <w:sz w:val="24"/>
          <w:szCs w:val="24"/>
        </w:rPr>
        <w:t> For additional information, email </w:t>
      </w:r>
      <w:hyperlink r:id="rId57" w:history="1">
        <w:r w:rsidRPr="007C261C">
          <w:rPr>
            <w:rStyle w:val="Hyperlink"/>
            <w:rFonts w:ascii="Times New Roman" w:eastAsia="Times New Roman" w:hAnsi="Times New Roman" w:cs="Times New Roman"/>
            <w:sz w:val="24"/>
            <w:szCs w:val="24"/>
          </w:rPr>
          <w:t>grantprogram@nrahq.org</w:t>
        </w:r>
      </w:hyperlink>
      <w:r w:rsidRPr="007C261C">
        <w:rPr>
          <w:rFonts w:ascii="Times New Roman" w:eastAsia="Times New Roman" w:hAnsi="Times New Roman" w:cs="Times New Roman"/>
          <w:sz w:val="24"/>
          <w:szCs w:val="24"/>
        </w:rPr>
        <w:t> or call 1-800-554-9498, or go to </w:t>
      </w:r>
      <w:hyperlink r:id="rId58" w:tgtFrame="_blank" w:history="1">
        <w:r w:rsidRPr="007C261C">
          <w:rPr>
            <w:rStyle w:val="Hyperlink"/>
            <w:rFonts w:ascii="Times New Roman" w:eastAsia="Times New Roman" w:hAnsi="Times New Roman" w:cs="Times New Roman"/>
            <w:sz w:val="24"/>
            <w:szCs w:val="24"/>
          </w:rPr>
          <w:t>www.friendsofnra.org/National.aspx?cid=9.</w:t>
        </w:r>
      </w:hyperlink>
    </w:p>
    <w:p w14:paraId="26E1BC24" w14:textId="3CFB7CE8" w:rsidR="002E3934" w:rsidRDefault="002E3934" w:rsidP="007C261C">
      <w:pPr>
        <w:spacing w:after="0" w:line="240" w:lineRule="auto"/>
        <w:rPr>
          <w:rStyle w:val="Hyperlink"/>
          <w:rFonts w:ascii="Times New Roman" w:eastAsia="Times New Roman" w:hAnsi="Times New Roman" w:cs="Times New Roman"/>
          <w:sz w:val="24"/>
          <w:szCs w:val="24"/>
        </w:rPr>
      </w:pPr>
    </w:p>
    <w:p w14:paraId="6DD4C26C" w14:textId="7935CDEB" w:rsidR="007C261C" w:rsidRPr="00E74AED" w:rsidRDefault="00587616" w:rsidP="008B238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BA4E070" w14:textId="13B2B618" w:rsidR="008B2D36" w:rsidRDefault="008B2D36" w:rsidP="008B2D36">
      <w:pPr>
        <w:spacing w:after="0" w:line="240" w:lineRule="auto"/>
        <w:jc w:val="center"/>
        <w:rPr>
          <w:rFonts w:ascii="Times New Roman" w:eastAsia="Times New Roman" w:hAnsi="Times New Roman" w:cs="Times New Roman"/>
          <w:b/>
          <w:color w:val="FF0000"/>
          <w:sz w:val="48"/>
          <w:szCs w:val="24"/>
          <w:u w:val="single"/>
        </w:rPr>
      </w:pPr>
      <w:r w:rsidRPr="008B2D36">
        <w:rPr>
          <w:rFonts w:ascii="Times New Roman" w:eastAsia="Times New Roman" w:hAnsi="Times New Roman" w:cs="Times New Roman"/>
          <w:b/>
          <w:color w:val="FF0000"/>
          <w:sz w:val="48"/>
          <w:szCs w:val="24"/>
          <w:u w:val="single"/>
        </w:rPr>
        <w:t>Studying Firefighting/Fire Science</w:t>
      </w:r>
    </w:p>
    <w:p w14:paraId="05DB0B19" w14:textId="77777777" w:rsidR="008B2D36" w:rsidRPr="008B2D36" w:rsidRDefault="008B2D36" w:rsidP="008B2D36">
      <w:pPr>
        <w:spacing w:after="0" w:line="240" w:lineRule="auto"/>
        <w:jc w:val="center"/>
        <w:rPr>
          <w:rFonts w:ascii="Times New Roman" w:eastAsia="Times New Roman" w:hAnsi="Times New Roman" w:cs="Times New Roman"/>
          <w:b/>
          <w:sz w:val="24"/>
          <w:szCs w:val="24"/>
          <w:u w:val="single"/>
        </w:rPr>
      </w:pPr>
    </w:p>
    <w:p w14:paraId="0BA49D4D" w14:textId="77777777" w:rsidR="00885602" w:rsidRPr="00885602" w:rsidRDefault="00885602" w:rsidP="00885602">
      <w:pPr>
        <w:spacing w:after="0" w:line="240" w:lineRule="auto"/>
        <w:rPr>
          <w:rFonts w:ascii="Times New Roman" w:eastAsia="Times New Roman" w:hAnsi="Times New Roman" w:cs="Times New Roman"/>
          <w:b/>
          <w:sz w:val="28"/>
          <w:szCs w:val="24"/>
          <w:u w:val="single"/>
        </w:rPr>
      </w:pPr>
      <w:r w:rsidRPr="00885602">
        <w:rPr>
          <w:rFonts w:ascii="Times New Roman" w:eastAsia="Times New Roman" w:hAnsi="Times New Roman" w:cs="Times New Roman"/>
          <w:b/>
          <w:sz w:val="28"/>
          <w:szCs w:val="24"/>
          <w:u w:val="single"/>
        </w:rPr>
        <w:t>Department of Fire Protection Engineering</w:t>
      </w:r>
    </w:p>
    <w:p w14:paraId="45335369" w14:textId="77777777" w:rsidR="00885602" w:rsidRPr="00885602" w:rsidRDefault="00885602" w:rsidP="00885602">
      <w:pPr>
        <w:spacing w:after="0" w:line="240" w:lineRule="auto"/>
        <w:rPr>
          <w:rFonts w:ascii="Times New Roman" w:eastAsia="Times New Roman" w:hAnsi="Times New Roman" w:cs="Times New Roman"/>
          <w:b/>
          <w:sz w:val="28"/>
          <w:szCs w:val="24"/>
          <w:u w:val="single"/>
        </w:rPr>
      </w:pPr>
      <w:r w:rsidRPr="00885602">
        <w:rPr>
          <w:rFonts w:ascii="Times New Roman" w:eastAsia="Times New Roman" w:hAnsi="Times New Roman" w:cs="Times New Roman"/>
          <w:b/>
          <w:sz w:val="28"/>
          <w:szCs w:val="24"/>
          <w:u w:val="single"/>
        </w:rPr>
        <w:t>University of Maryland</w:t>
      </w:r>
    </w:p>
    <w:p w14:paraId="5D13C513" w14:textId="3F2C2448" w:rsidR="00885602" w:rsidRDefault="00C675AA" w:rsidP="00C82A0E">
      <w:pPr>
        <w:spacing w:after="0" w:line="240" w:lineRule="auto"/>
        <w:rPr>
          <w:rStyle w:val="Hyperlink"/>
          <w:rFonts w:ascii="Times New Roman" w:eastAsia="Times New Roman" w:hAnsi="Times New Roman" w:cs="Times New Roman"/>
          <w:sz w:val="24"/>
          <w:szCs w:val="24"/>
        </w:rPr>
      </w:pPr>
      <w:hyperlink r:id="rId59" w:history="1">
        <w:r w:rsidR="00885602" w:rsidRPr="004725E8">
          <w:rPr>
            <w:rStyle w:val="Hyperlink"/>
            <w:rFonts w:ascii="Times New Roman" w:eastAsia="Times New Roman" w:hAnsi="Times New Roman" w:cs="Times New Roman"/>
            <w:sz w:val="24"/>
            <w:szCs w:val="24"/>
          </w:rPr>
          <w:t>http://www.enfp.umd.edu/undergrad/scholarships</w:t>
        </w:r>
      </w:hyperlink>
    </w:p>
    <w:p w14:paraId="0D629CFD" w14:textId="77777777" w:rsidR="00AC18BD" w:rsidRDefault="00AC18BD" w:rsidP="009160F2">
      <w:pPr>
        <w:spacing w:after="0" w:line="240" w:lineRule="auto"/>
        <w:rPr>
          <w:rFonts w:ascii="opensans-ragular" w:eastAsia="Times New Roman" w:hAnsi="opensans-ragular" w:cs="Times New Roman"/>
          <w:kern w:val="36"/>
          <w:sz w:val="23"/>
          <w:szCs w:val="23"/>
          <w:highlight w:val="yellow"/>
        </w:rPr>
      </w:pPr>
    </w:p>
    <w:p w14:paraId="6E92A6EC" w14:textId="4A006D01" w:rsidR="009160F2" w:rsidRDefault="00885602" w:rsidP="009160F2">
      <w:pPr>
        <w:spacing w:after="0" w:line="240" w:lineRule="auto"/>
        <w:rPr>
          <w:rFonts w:ascii="Times New Roman" w:eastAsia="Times New Roman" w:hAnsi="Times New Roman" w:cs="Times New Roman"/>
          <w:sz w:val="24"/>
          <w:szCs w:val="24"/>
        </w:rPr>
      </w:pPr>
      <w:proofErr w:type="gramStart"/>
      <w:r w:rsidRPr="00885602">
        <w:rPr>
          <w:rFonts w:ascii="Times New Roman" w:eastAsia="Times New Roman" w:hAnsi="Times New Roman" w:cs="Times New Roman"/>
          <w:sz w:val="24"/>
          <w:szCs w:val="24"/>
        </w:rPr>
        <w:t>A number of</w:t>
      </w:r>
      <w:proofErr w:type="gramEnd"/>
      <w:r w:rsidRPr="00885602">
        <w:rPr>
          <w:rFonts w:ascii="Times New Roman" w:eastAsia="Times New Roman" w:hAnsi="Times New Roman" w:cs="Times New Roman"/>
          <w:sz w:val="24"/>
          <w:szCs w:val="24"/>
        </w:rPr>
        <w:t xml:space="preserve"> scholarships are available to students enrolled in the Department of Fire Protection Engineering, including those listed below, not all of which are necessarily given each year. Students who wish to be considered for scholarships MUST complete the A. James Clark School of Engineering Scholarships Application EACH YEAR. Students who do not complete the application will not automatically be considered for these awards.  More information regarding scholarships also offered by the Clark School can be found at scholarships.eng.umd.edu/scholarships.</w:t>
      </w:r>
    </w:p>
    <w:p w14:paraId="47BBEF33" w14:textId="0C37102B" w:rsidR="008B2D36" w:rsidRPr="00587616" w:rsidRDefault="009160F2" w:rsidP="00A6676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B2D36" w:rsidRPr="008B2389">
        <w:rPr>
          <w:rFonts w:ascii="Times New Roman" w:eastAsia="Times New Roman" w:hAnsi="Times New Roman" w:cs="Times New Roman"/>
          <w:b/>
          <w:bCs/>
          <w:color w:val="000000"/>
          <w:kern w:val="36"/>
          <w:sz w:val="28"/>
          <w:szCs w:val="28"/>
          <w:u w:val="single"/>
        </w:rPr>
        <w:t>Fire Science Online </w:t>
      </w:r>
    </w:p>
    <w:p w14:paraId="0FD45F62" w14:textId="0E835642" w:rsidR="008B2D36" w:rsidRDefault="00C675AA" w:rsidP="00A66765">
      <w:pPr>
        <w:spacing w:after="0" w:line="240" w:lineRule="auto"/>
        <w:outlineLvl w:val="0"/>
        <w:rPr>
          <w:rFonts w:ascii="opensans-ragular" w:eastAsia="Times New Roman" w:hAnsi="opensans-ragular" w:cs="Times New Roman"/>
          <w:color w:val="0000FF"/>
          <w:kern w:val="36"/>
          <w:sz w:val="23"/>
          <w:szCs w:val="23"/>
          <w:u w:val="single"/>
        </w:rPr>
      </w:pPr>
      <w:hyperlink r:id="rId60" w:tgtFrame="_blank" w:history="1">
        <w:r w:rsidR="008B2D36" w:rsidRPr="008B2389">
          <w:rPr>
            <w:rFonts w:ascii="opensans-ragular" w:eastAsia="Times New Roman" w:hAnsi="opensans-ragular" w:cs="Times New Roman"/>
            <w:color w:val="0000FF"/>
            <w:kern w:val="36"/>
            <w:sz w:val="23"/>
            <w:szCs w:val="23"/>
            <w:u w:val="single"/>
          </w:rPr>
          <w:t>http://www.firescience.org/fire-and-forestry-scholarships/</w:t>
        </w:r>
      </w:hyperlink>
    </w:p>
    <w:p w14:paraId="7AB5DDAD" w14:textId="77777777" w:rsidR="00A66765" w:rsidRPr="00A66765" w:rsidRDefault="00A66765" w:rsidP="008B2D36">
      <w:pPr>
        <w:spacing w:after="0" w:line="240" w:lineRule="auto"/>
        <w:rPr>
          <w:rFonts w:ascii="Times New Roman" w:eastAsia="Times New Roman" w:hAnsi="Times New Roman" w:cs="Times New Roman"/>
          <w:b/>
          <w:bCs/>
          <w:kern w:val="36"/>
          <w:sz w:val="24"/>
          <w:szCs w:val="24"/>
        </w:rPr>
      </w:pPr>
    </w:p>
    <w:p w14:paraId="615BDCA2" w14:textId="736EBF82" w:rsidR="008B2D36" w:rsidRDefault="008B2D36" w:rsidP="008B2D36">
      <w:pPr>
        <w:spacing w:after="0" w:line="240" w:lineRule="auto"/>
        <w:rPr>
          <w:rFonts w:ascii="opensans-ragular" w:eastAsia="Times New Roman" w:hAnsi="opensans-ragular" w:cs="Times New Roman"/>
          <w:color w:val="333333"/>
          <w:sz w:val="24"/>
          <w:szCs w:val="24"/>
        </w:rPr>
      </w:pPr>
      <w:r w:rsidRPr="008B2389">
        <w:rPr>
          <w:rFonts w:ascii="opensans-ragular" w:eastAsia="Times New Roman" w:hAnsi="opensans-ragular" w:cs="Times New Roman"/>
          <w:color w:val="333333"/>
          <w:sz w:val="24"/>
          <w:szCs w:val="24"/>
        </w:rPr>
        <w:t>Firefighting and forestry careers can be extremely gratifying, albeit challenging. From the fire department to the national park system, the jobs available require specialized training that can be obtained by completing a fire science or forestry degree program on the undergraduate level. Similar to most post-secondary degrees, getting further education comes at a cost. From scholarships to grants and loans, fire science and forestry students have many financial aid opportunities available to support their education goals.</w:t>
      </w:r>
    </w:p>
    <w:p w14:paraId="60DAA17D" w14:textId="2C164321" w:rsidR="008B2D36" w:rsidRDefault="008B2D36" w:rsidP="008B2D36">
      <w:pPr>
        <w:spacing w:after="0" w:line="240" w:lineRule="auto"/>
        <w:rPr>
          <w:rFonts w:ascii="opensans-ragular" w:eastAsia="Times New Roman" w:hAnsi="opensans-ragular" w:cs="Times New Roman"/>
          <w:color w:val="333333"/>
          <w:sz w:val="24"/>
          <w:szCs w:val="24"/>
        </w:rPr>
      </w:pPr>
      <w:r>
        <w:rPr>
          <w:rFonts w:ascii="opensans-ragular" w:eastAsia="Times New Roman" w:hAnsi="opensans-ragular" w:cs="Times New Roman"/>
          <w:color w:val="333333"/>
          <w:sz w:val="24"/>
          <w:szCs w:val="24"/>
        </w:rPr>
        <w:t>---------------------------------------------------------------------------------------------------------------------</w:t>
      </w:r>
    </w:p>
    <w:p w14:paraId="17C515E7" w14:textId="77777777" w:rsidR="008B2D36" w:rsidRPr="00C82A0E" w:rsidRDefault="008B2D36" w:rsidP="008B2D36">
      <w:pPr>
        <w:spacing w:after="0" w:line="240" w:lineRule="auto"/>
        <w:rPr>
          <w:rFonts w:ascii="Times New Roman" w:eastAsia="Times New Roman" w:hAnsi="Times New Roman" w:cs="Times New Roman"/>
          <w:b/>
          <w:sz w:val="24"/>
          <w:szCs w:val="24"/>
          <w:u w:val="single"/>
        </w:rPr>
      </w:pPr>
      <w:r w:rsidRPr="00C82A0E">
        <w:rPr>
          <w:rFonts w:ascii="Times New Roman" w:eastAsia="Times New Roman" w:hAnsi="Times New Roman" w:cs="Times New Roman"/>
          <w:b/>
          <w:sz w:val="28"/>
          <w:szCs w:val="24"/>
          <w:u w:val="single"/>
        </w:rPr>
        <w:t>The American Fire Sprinkler Association</w:t>
      </w:r>
    </w:p>
    <w:p w14:paraId="7EE5ECC5" w14:textId="64AC7EA4" w:rsidR="008B2D36" w:rsidRDefault="00C675AA" w:rsidP="008B2D36">
      <w:pPr>
        <w:spacing w:after="0" w:line="240" w:lineRule="auto"/>
        <w:rPr>
          <w:rStyle w:val="Hyperlink"/>
          <w:rFonts w:ascii="Times New Roman" w:eastAsia="Times New Roman" w:hAnsi="Times New Roman" w:cs="Times New Roman"/>
          <w:sz w:val="24"/>
          <w:szCs w:val="24"/>
        </w:rPr>
      </w:pPr>
      <w:hyperlink r:id="rId61" w:history="1">
        <w:r w:rsidR="008B2D36" w:rsidRPr="004725E8">
          <w:rPr>
            <w:rStyle w:val="Hyperlink"/>
            <w:rFonts w:ascii="Times New Roman" w:eastAsia="Times New Roman" w:hAnsi="Times New Roman" w:cs="Times New Roman"/>
            <w:sz w:val="24"/>
            <w:szCs w:val="24"/>
          </w:rPr>
          <w:t>https://www.afsascholarship.org/</w:t>
        </w:r>
      </w:hyperlink>
    </w:p>
    <w:p w14:paraId="55B94810" w14:textId="77777777" w:rsidR="008B2D36" w:rsidRDefault="008B2D36" w:rsidP="008B2D36">
      <w:pPr>
        <w:spacing w:after="0" w:line="240" w:lineRule="auto"/>
        <w:rPr>
          <w:rFonts w:ascii="Times New Roman" w:eastAsia="Times New Roman" w:hAnsi="Times New Roman" w:cs="Times New Roman"/>
          <w:sz w:val="24"/>
          <w:szCs w:val="24"/>
        </w:rPr>
      </w:pPr>
    </w:p>
    <w:p w14:paraId="400E6973" w14:textId="77777777" w:rsidR="008B2D36" w:rsidRPr="00C82A0E" w:rsidRDefault="008B2D36" w:rsidP="008B2D36">
      <w:pPr>
        <w:spacing w:after="0" w:line="240" w:lineRule="auto"/>
        <w:rPr>
          <w:rFonts w:ascii="Times New Roman" w:eastAsia="Times New Roman" w:hAnsi="Times New Roman" w:cs="Times New Roman"/>
          <w:sz w:val="24"/>
          <w:szCs w:val="24"/>
        </w:rPr>
      </w:pPr>
      <w:r w:rsidRPr="00C82A0E">
        <w:rPr>
          <w:rFonts w:ascii="Times New Roman" w:eastAsia="Times New Roman" w:hAnsi="Times New Roman" w:cs="Times New Roman"/>
          <w:sz w:val="24"/>
          <w:szCs w:val="24"/>
        </w:rPr>
        <w:t>$20,000</w:t>
      </w:r>
    </w:p>
    <w:p w14:paraId="03F0403D" w14:textId="77777777" w:rsidR="008B2D36" w:rsidRPr="00C82A0E" w:rsidRDefault="008B2D36" w:rsidP="008B2D36">
      <w:pPr>
        <w:spacing w:after="0" w:line="240" w:lineRule="auto"/>
        <w:rPr>
          <w:rFonts w:ascii="Times New Roman" w:eastAsia="Times New Roman" w:hAnsi="Times New Roman" w:cs="Times New Roman"/>
          <w:sz w:val="24"/>
          <w:szCs w:val="24"/>
        </w:rPr>
      </w:pPr>
      <w:r w:rsidRPr="00C82A0E">
        <w:rPr>
          <w:rFonts w:ascii="Times New Roman" w:eastAsia="Times New Roman" w:hAnsi="Times New Roman" w:cs="Times New Roman"/>
          <w:sz w:val="24"/>
          <w:szCs w:val="24"/>
        </w:rPr>
        <w:t>High School Senior</w:t>
      </w:r>
    </w:p>
    <w:p w14:paraId="32DD275F" w14:textId="77777777" w:rsidR="008B2D36" w:rsidRPr="00C82A0E" w:rsidRDefault="008B2D36" w:rsidP="008B2D36">
      <w:pPr>
        <w:spacing w:after="0" w:line="240" w:lineRule="auto"/>
        <w:rPr>
          <w:rFonts w:ascii="Times New Roman" w:eastAsia="Times New Roman" w:hAnsi="Times New Roman" w:cs="Times New Roman"/>
          <w:sz w:val="24"/>
          <w:szCs w:val="24"/>
        </w:rPr>
      </w:pPr>
      <w:r w:rsidRPr="00C82A0E">
        <w:rPr>
          <w:rFonts w:ascii="Times New Roman" w:eastAsia="Times New Roman" w:hAnsi="Times New Roman" w:cs="Times New Roman"/>
          <w:sz w:val="24"/>
          <w:szCs w:val="24"/>
        </w:rPr>
        <w:t>College Scholarship Contest</w:t>
      </w:r>
    </w:p>
    <w:p w14:paraId="693C3EBA" w14:textId="77777777" w:rsidR="008B2D36" w:rsidRPr="00C82A0E" w:rsidRDefault="008B2D36" w:rsidP="008B2D36">
      <w:pPr>
        <w:spacing w:after="0" w:line="240" w:lineRule="auto"/>
        <w:rPr>
          <w:rFonts w:ascii="Times New Roman" w:eastAsia="Times New Roman" w:hAnsi="Times New Roman" w:cs="Times New Roman"/>
          <w:sz w:val="24"/>
          <w:szCs w:val="24"/>
        </w:rPr>
      </w:pPr>
    </w:p>
    <w:p w14:paraId="473F4FE5" w14:textId="3608AE3F" w:rsidR="008B2D36" w:rsidRPr="00C82A0E" w:rsidRDefault="008B2D36" w:rsidP="008B2D36">
      <w:pPr>
        <w:spacing w:after="0" w:line="240" w:lineRule="auto"/>
        <w:rPr>
          <w:rFonts w:ascii="Times New Roman" w:eastAsia="Times New Roman" w:hAnsi="Times New Roman" w:cs="Times New Roman"/>
          <w:sz w:val="24"/>
          <w:szCs w:val="24"/>
        </w:rPr>
      </w:pPr>
      <w:r w:rsidRPr="00C82A0E">
        <w:rPr>
          <w:rFonts w:ascii="Times New Roman" w:eastAsia="Times New Roman" w:hAnsi="Times New Roman" w:cs="Times New Roman"/>
          <w:sz w:val="24"/>
          <w:szCs w:val="24"/>
        </w:rPr>
        <w:t xml:space="preserve">Open to High School Seniors who want to pursue a college degree or trade school education. </w:t>
      </w:r>
    </w:p>
    <w:p w14:paraId="6D1A1856" w14:textId="6AED3A84" w:rsidR="008B2D36" w:rsidRDefault="008B2D36" w:rsidP="008B2D3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B9D904E" w14:textId="77777777" w:rsidR="00587616" w:rsidRDefault="002F4E85" w:rsidP="00587616">
      <w:pPr>
        <w:spacing w:after="0" w:line="240" w:lineRule="auto"/>
        <w:jc w:val="center"/>
        <w:rPr>
          <w:rFonts w:ascii="Times New Roman" w:eastAsia="Times New Roman" w:hAnsi="Times New Roman" w:cs="Times New Roman"/>
          <w:b/>
          <w:color w:val="FF0000"/>
          <w:sz w:val="56"/>
          <w:szCs w:val="24"/>
          <w:u w:val="single"/>
        </w:rPr>
      </w:pPr>
      <w:r>
        <w:rPr>
          <w:rFonts w:ascii="Times New Roman" w:eastAsia="Times New Roman" w:hAnsi="Times New Roman" w:cs="Times New Roman"/>
          <w:b/>
          <w:color w:val="FF0000"/>
          <w:sz w:val="56"/>
          <w:szCs w:val="24"/>
          <w:u w:val="single"/>
        </w:rPr>
        <w:t>Studying to be an EMS or</w:t>
      </w:r>
      <w:r w:rsidR="00CF27D1" w:rsidRPr="00CF27D1">
        <w:rPr>
          <w:rFonts w:ascii="Times New Roman" w:eastAsia="Times New Roman" w:hAnsi="Times New Roman" w:cs="Times New Roman"/>
          <w:b/>
          <w:color w:val="FF0000"/>
          <w:sz w:val="56"/>
          <w:szCs w:val="24"/>
          <w:u w:val="single"/>
        </w:rPr>
        <w:t xml:space="preserve"> EMT</w:t>
      </w:r>
    </w:p>
    <w:p w14:paraId="6BA7A943" w14:textId="77777777" w:rsidR="00587616" w:rsidRDefault="00587616" w:rsidP="00587616">
      <w:pPr>
        <w:spacing w:after="0" w:line="240" w:lineRule="auto"/>
        <w:jc w:val="both"/>
        <w:rPr>
          <w:rFonts w:ascii="Times New Roman" w:eastAsia="Times New Roman" w:hAnsi="Times New Roman" w:cs="Times New Roman"/>
          <w:b/>
          <w:color w:val="FF0000"/>
          <w:sz w:val="56"/>
          <w:szCs w:val="24"/>
          <w:u w:val="single"/>
        </w:rPr>
      </w:pPr>
    </w:p>
    <w:p w14:paraId="17D5D849" w14:textId="66B5E88F" w:rsidR="009160F2" w:rsidRPr="002F4E85" w:rsidRDefault="009160F2" w:rsidP="00587616">
      <w:pPr>
        <w:spacing w:after="0" w:line="240" w:lineRule="auto"/>
        <w:jc w:val="both"/>
        <w:rPr>
          <w:rFonts w:ascii="Times New Roman" w:eastAsia="Times New Roman" w:hAnsi="Times New Roman" w:cs="Times New Roman"/>
          <w:b/>
          <w:color w:val="FF0000"/>
          <w:sz w:val="56"/>
          <w:szCs w:val="24"/>
          <w:u w:val="single"/>
        </w:rPr>
      </w:pPr>
      <w:r w:rsidRPr="000679BB">
        <w:rPr>
          <w:rFonts w:ascii="Times New Roman" w:eastAsia="Times New Roman" w:hAnsi="Times New Roman" w:cs="Times New Roman"/>
          <w:b/>
          <w:color w:val="000000"/>
          <w:sz w:val="28"/>
          <w:szCs w:val="24"/>
          <w:u w:val="single"/>
        </w:rPr>
        <w:t xml:space="preserve">Michael J. </w:t>
      </w:r>
      <w:proofErr w:type="spellStart"/>
      <w:r w:rsidRPr="000679BB">
        <w:rPr>
          <w:rFonts w:ascii="Times New Roman" w:eastAsia="Times New Roman" w:hAnsi="Times New Roman" w:cs="Times New Roman"/>
          <w:b/>
          <w:color w:val="000000"/>
          <w:sz w:val="28"/>
          <w:szCs w:val="24"/>
          <w:u w:val="single"/>
        </w:rPr>
        <w:t>Latta</w:t>
      </w:r>
      <w:proofErr w:type="spellEnd"/>
      <w:r w:rsidRPr="000679BB">
        <w:rPr>
          <w:rFonts w:ascii="Times New Roman" w:eastAsia="Times New Roman" w:hAnsi="Times New Roman" w:cs="Times New Roman"/>
          <w:b/>
          <w:color w:val="000000"/>
          <w:sz w:val="28"/>
          <w:szCs w:val="24"/>
          <w:u w:val="single"/>
        </w:rPr>
        <w:t xml:space="preserve"> Ems Scholarship Foundation</w:t>
      </w:r>
    </w:p>
    <w:p w14:paraId="37FA4D8A" w14:textId="061176EA" w:rsidR="009160F2" w:rsidRDefault="00C675AA" w:rsidP="00AC18BD">
      <w:pPr>
        <w:shd w:val="clear" w:color="auto" w:fill="FFFFFF"/>
        <w:spacing w:before="60" w:after="60" w:line="240" w:lineRule="auto"/>
        <w:ind w:left="-120"/>
        <w:rPr>
          <w:rFonts w:ascii="Times New Roman" w:eastAsia="Times New Roman" w:hAnsi="Times New Roman" w:cs="Times New Roman"/>
          <w:color w:val="000000"/>
          <w:sz w:val="24"/>
          <w:szCs w:val="24"/>
        </w:rPr>
      </w:pPr>
      <w:hyperlink r:id="rId62" w:history="1">
        <w:r w:rsidR="009160F2" w:rsidRPr="00014185">
          <w:rPr>
            <w:rStyle w:val="Hyperlink"/>
            <w:rFonts w:ascii="Times New Roman" w:eastAsia="Times New Roman" w:hAnsi="Times New Roman" w:cs="Times New Roman"/>
            <w:sz w:val="24"/>
            <w:szCs w:val="24"/>
          </w:rPr>
          <w:t>http://emsscholarship.com/</w:t>
        </w:r>
      </w:hyperlink>
    </w:p>
    <w:p w14:paraId="187D65C7" w14:textId="77777777" w:rsidR="009160F2" w:rsidRDefault="009160F2" w:rsidP="009160F2">
      <w:pPr>
        <w:shd w:val="clear" w:color="auto" w:fill="FFFFFF"/>
        <w:spacing w:before="60" w:after="60" w:line="240" w:lineRule="auto"/>
        <w:ind w:left="-120"/>
        <w:rPr>
          <w:rFonts w:ascii="Times New Roman" w:eastAsia="Times New Roman" w:hAnsi="Times New Roman" w:cs="Times New Roman"/>
          <w:color w:val="000000"/>
          <w:sz w:val="24"/>
          <w:szCs w:val="24"/>
        </w:rPr>
      </w:pPr>
    </w:p>
    <w:p w14:paraId="1DB64814" w14:textId="77777777" w:rsidR="009160F2" w:rsidRDefault="009160F2" w:rsidP="009160F2">
      <w:pPr>
        <w:shd w:val="clear" w:color="auto" w:fill="FFFFFF"/>
        <w:spacing w:before="60" w:after="60" w:line="240" w:lineRule="auto"/>
        <w:ind w:left="-120"/>
        <w:rPr>
          <w:rFonts w:ascii="Times New Roman" w:eastAsia="Times New Roman" w:hAnsi="Times New Roman" w:cs="Times New Roman"/>
          <w:color w:val="000000"/>
          <w:sz w:val="24"/>
          <w:szCs w:val="24"/>
        </w:rPr>
      </w:pPr>
      <w:r w:rsidRPr="000679BB">
        <w:rPr>
          <w:rFonts w:ascii="Times New Roman" w:eastAsia="Times New Roman" w:hAnsi="Times New Roman" w:cs="Times New Roman"/>
          <w:color w:val="000000"/>
          <w:sz w:val="24"/>
          <w:szCs w:val="24"/>
        </w:rPr>
        <w:t>Scholarships are available for students wishing to attain their Paramedic degree.</w:t>
      </w:r>
    </w:p>
    <w:p w14:paraId="74F7F75C" w14:textId="77777777" w:rsidR="009160F2" w:rsidRDefault="009160F2" w:rsidP="009160F2">
      <w:pPr>
        <w:shd w:val="clear" w:color="auto" w:fill="FFFFFF"/>
        <w:spacing w:before="60" w:after="60" w:line="240" w:lineRule="auto"/>
        <w:ind w:left="-120"/>
        <w:rPr>
          <w:rFonts w:ascii="Times New Roman" w:eastAsia="Times New Roman" w:hAnsi="Times New Roman" w:cs="Times New Roman"/>
          <w:color w:val="000000"/>
          <w:sz w:val="24"/>
          <w:szCs w:val="24"/>
        </w:rPr>
      </w:pPr>
    </w:p>
    <w:p w14:paraId="67D98B4A" w14:textId="77777777" w:rsidR="009160F2" w:rsidRPr="000679BB" w:rsidRDefault="009160F2" w:rsidP="009160F2">
      <w:pPr>
        <w:shd w:val="clear" w:color="auto" w:fill="FFFFFF"/>
        <w:spacing w:before="60" w:after="60" w:line="240" w:lineRule="auto"/>
        <w:ind w:left="-120"/>
        <w:rPr>
          <w:rFonts w:ascii="Times New Roman" w:eastAsia="Times New Roman" w:hAnsi="Times New Roman" w:cs="Times New Roman"/>
          <w:color w:val="000000"/>
          <w:sz w:val="24"/>
          <w:szCs w:val="24"/>
        </w:rPr>
      </w:pPr>
      <w:r w:rsidRPr="000679BB">
        <w:rPr>
          <w:rFonts w:ascii="Times New Roman" w:eastAsia="Times New Roman" w:hAnsi="Times New Roman" w:cs="Times New Roman"/>
          <w:color w:val="000000"/>
          <w:sz w:val="24"/>
          <w:szCs w:val="24"/>
        </w:rPr>
        <w:t>Requirements</w:t>
      </w:r>
    </w:p>
    <w:p w14:paraId="1FC1944A" w14:textId="77777777" w:rsidR="009160F2" w:rsidRPr="000679BB" w:rsidRDefault="009160F2" w:rsidP="009160F2">
      <w:pPr>
        <w:shd w:val="clear" w:color="auto" w:fill="FFFFFF"/>
        <w:spacing w:before="60" w:after="60" w:line="240" w:lineRule="auto"/>
        <w:ind w:left="-120"/>
        <w:rPr>
          <w:rFonts w:ascii="Times New Roman" w:eastAsia="Times New Roman" w:hAnsi="Times New Roman" w:cs="Times New Roman"/>
          <w:color w:val="000000"/>
          <w:sz w:val="24"/>
          <w:szCs w:val="24"/>
        </w:rPr>
      </w:pPr>
      <w:r w:rsidRPr="000679BB">
        <w:rPr>
          <w:rFonts w:ascii="Times New Roman" w:eastAsia="Times New Roman" w:hAnsi="Times New Roman" w:cs="Times New Roman"/>
          <w:color w:val="000000"/>
          <w:sz w:val="24"/>
          <w:szCs w:val="24"/>
        </w:rPr>
        <w:t>1.) Possess a current EMT license in good standing</w:t>
      </w:r>
    </w:p>
    <w:p w14:paraId="60629EC4" w14:textId="77777777" w:rsidR="009160F2" w:rsidRDefault="009160F2" w:rsidP="009160F2">
      <w:pPr>
        <w:shd w:val="clear" w:color="auto" w:fill="FFFFFF"/>
        <w:spacing w:before="60" w:after="60" w:line="240" w:lineRule="auto"/>
        <w:ind w:lef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 Emulate Michael’s character</w:t>
      </w:r>
    </w:p>
    <w:p w14:paraId="1F30D52A" w14:textId="4C5F6423" w:rsidR="009160F2" w:rsidRPr="009C1042" w:rsidRDefault="009160F2" w:rsidP="009C1042">
      <w:pPr>
        <w:shd w:val="clear" w:color="auto" w:fill="FFFFFF"/>
        <w:spacing w:before="60" w:after="60" w:line="240" w:lineRule="auto"/>
        <w:ind w:left="-1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Pr="00C00EA6">
        <w:rPr>
          <w:rFonts w:ascii="Times New Roman" w:eastAsia="Times New Roman" w:hAnsi="Times New Roman" w:cs="Times New Roman"/>
          <w:b/>
          <w:color w:val="000000"/>
          <w:kern w:val="36"/>
          <w:sz w:val="28"/>
          <w:szCs w:val="24"/>
          <w:u w:val="single"/>
        </w:rPr>
        <w:t>National Association of EMT</w:t>
      </w:r>
    </w:p>
    <w:p w14:paraId="699B5AB2" w14:textId="058BE76D" w:rsidR="009C1042" w:rsidRDefault="00C675AA" w:rsidP="009160F2">
      <w:pPr>
        <w:spacing w:before="100" w:beforeAutospacing="1" w:after="100" w:afterAutospacing="1" w:line="240" w:lineRule="auto"/>
        <w:outlineLvl w:val="0"/>
        <w:rPr>
          <w:rFonts w:ascii="Times New Roman" w:hAnsi="Times New Roman" w:cs="Times New Roman"/>
          <w:sz w:val="24"/>
          <w:szCs w:val="24"/>
        </w:rPr>
      </w:pPr>
      <w:hyperlink r:id="rId63" w:history="1">
        <w:r w:rsidR="009C1042" w:rsidRPr="00B836EB">
          <w:rPr>
            <w:rStyle w:val="Hyperlink"/>
            <w:rFonts w:ascii="Times New Roman" w:hAnsi="Times New Roman" w:cs="Times New Roman"/>
            <w:sz w:val="24"/>
            <w:szCs w:val="24"/>
          </w:rPr>
          <w:t>https://www.naemt.org/about-naemt/naemt-foundation/foundation-scholarships</w:t>
        </w:r>
      </w:hyperlink>
    </w:p>
    <w:p w14:paraId="3D29C99E" w14:textId="082E3C1D" w:rsidR="009160F2" w:rsidRPr="009C1042" w:rsidRDefault="009160F2" w:rsidP="009160F2">
      <w:pPr>
        <w:spacing w:before="100" w:beforeAutospacing="1" w:after="100" w:afterAutospacing="1" w:line="240" w:lineRule="auto"/>
        <w:outlineLvl w:val="0"/>
        <w:rPr>
          <w:rFonts w:ascii="Times New Roman" w:eastAsia="Times New Roman" w:hAnsi="Times New Roman" w:cs="Times New Roman"/>
          <w:color w:val="000000"/>
          <w:kern w:val="36"/>
          <w:sz w:val="24"/>
          <w:szCs w:val="24"/>
        </w:rPr>
      </w:pPr>
      <w:r w:rsidRPr="009C1042">
        <w:rPr>
          <w:rFonts w:ascii="Times New Roman" w:eastAsia="Times New Roman" w:hAnsi="Times New Roman" w:cs="Times New Roman"/>
          <w:color w:val="000000"/>
          <w:kern w:val="36"/>
          <w:sz w:val="24"/>
          <w:szCs w:val="24"/>
        </w:rPr>
        <w:t>NAEMT is proud to offer scholarship opportunities to individual members to assist them in their professional and career advancement.</w:t>
      </w:r>
    </w:p>
    <w:p w14:paraId="36569156" w14:textId="77777777" w:rsidR="009C1042" w:rsidRPr="009C1042" w:rsidRDefault="009C1042" w:rsidP="009C1042">
      <w:pPr>
        <w:shd w:val="clear" w:color="auto" w:fill="FFFFFF"/>
        <w:spacing w:after="150" w:line="240" w:lineRule="auto"/>
        <w:rPr>
          <w:rFonts w:ascii="Times New Roman" w:eastAsia="Times New Roman" w:hAnsi="Times New Roman" w:cs="Times New Roman"/>
          <w:color w:val="333333"/>
          <w:sz w:val="24"/>
          <w:szCs w:val="24"/>
        </w:rPr>
      </w:pPr>
      <w:r w:rsidRPr="009C1042">
        <w:rPr>
          <w:rFonts w:ascii="Times New Roman" w:eastAsia="Times New Roman" w:hAnsi="Times New Roman" w:cs="Times New Roman"/>
          <w:color w:val="333333"/>
          <w:sz w:val="24"/>
          <w:szCs w:val="24"/>
        </w:rPr>
        <w:t>The NAEMT Foundation works to strengthen and build a better future for EMS through funding EMS education and research. One of the challenges facing EMS today is recruitment and retention of EMS practitioners. In an effort to address this challenge, the NAEMT Foundation is offering scholarship opportunities to individuals interested in pursuing a career in EMS.</w:t>
      </w:r>
    </w:p>
    <w:p w14:paraId="32125ED8" w14:textId="77777777" w:rsidR="009C1042" w:rsidRPr="009C1042" w:rsidRDefault="009C1042" w:rsidP="009C1042">
      <w:pPr>
        <w:shd w:val="clear" w:color="auto" w:fill="FFFFFF"/>
        <w:spacing w:after="150" w:line="240" w:lineRule="auto"/>
        <w:rPr>
          <w:rFonts w:ascii="Times New Roman" w:eastAsia="Times New Roman" w:hAnsi="Times New Roman" w:cs="Times New Roman"/>
          <w:color w:val="333333"/>
          <w:sz w:val="24"/>
          <w:szCs w:val="24"/>
        </w:rPr>
      </w:pPr>
      <w:r w:rsidRPr="009C1042">
        <w:rPr>
          <w:rFonts w:ascii="Times New Roman" w:eastAsia="Times New Roman" w:hAnsi="Times New Roman" w:cs="Times New Roman"/>
          <w:color w:val="333333"/>
          <w:sz w:val="24"/>
          <w:szCs w:val="24"/>
        </w:rPr>
        <w:t>Applications will be accepted between March 1 and April 30, and scholarships will be awarded in June.</w:t>
      </w:r>
      <w:r w:rsidRPr="009C1042">
        <w:rPr>
          <w:rFonts w:ascii="Times New Roman" w:eastAsia="Times New Roman" w:hAnsi="Times New Roman" w:cs="Times New Roman"/>
          <w:color w:val="333333"/>
          <w:sz w:val="24"/>
          <w:szCs w:val="24"/>
        </w:rPr>
        <w:br/>
      </w:r>
      <w:r w:rsidRPr="009C1042">
        <w:rPr>
          <w:rFonts w:ascii="Times New Roman" w:eastAsia="Times New Roman" w:hAnsi="Times New Roman" w:cs="Times New Roman"/>
          <w:color w:val="333333"/>
          <w:sz w:val="24"/>
          <w:szCs w:val="24"/>
        </w:rPr>
        <w:lastRenderedPageBreak/>
        <w:br/>
        <w:t>The following scholarships are available for individuals wishing to enter the EMS profession:</w:t>
      </w:r>
    </w:p>
    <w:p w14:paraId="05CD4CB4" w14:textId="77777777" w:rsidR="009C1042" w:rsidRPr="009C1042" w:rsidRDefault="009C1042" w:rsidP="009C1042">
      <w:pPr>
        <w:numPr>
          <w:ilvl w:val="0"/>
          <w:numId w:val="9"/>
        </w:numPr>
        <w:shd w:val="clear" w:color="auto" w:fill="FFFFFF"/>
        <w:spacing w:after="150" w:line="240" w:lineRule="auto"/>
        <w:rPr>
          <w:rFonts w:ascii="Times New Roman" w:eastAsia="Times New Roman" w:hAnsi="Times New Roman" w:cs="Times New Roman"/>
          <w:color w:val="333333"/>
          <w:sz w:val="24"/>
          <w:szCs w:val="24"/>
        </w:rPr>
      </w:pPr>
      <w:r w:rsidRPr="009C1042">
        <w:rPr>
          <w:rFonts w:ascii="Times New Roman" w:eastAsia="Times New Roman" w:hAnsi="Times New Roman" w:cs="Times New Roman"/>
          <w:color w:val="333333"/>
          <w:sz w:val="24"/>
          <w:szCs w:val="24"/>
        </w:rPr>
        <w:t>EMS school or program to become certified as an Emergency Medical Responder (EMR)</w:t>
      </w:r>
    </w:p>
    <w:p w14:paraId="30044CC4" w14:textId="77777777" w:rsidR="009C1042" w:rsidRPr="009C1042" w:rsidRDefault="009C1042" w:rsidP="009C1042">
      <w:pPr>
        <w:numPr>
          <w:ilvl w:val="0"/>
          <w:numId w:val="9"/>
        </w:numPr>
        <w:shd w:val="clear" w:color="auto" w:fill="FFFFFF"/>
        <w:spacing w:after="150" w:line="240" w:lineRule="auto"/>
        <w:rPr>
          <w:rFonts w:ascii="Times New Roman" w:eastAsia="Times New Roman" w:hAnsi="Times New Roman" w:cs="Times New Roman"/>
          <w:color w:val="333333"/>
          <w:sz w:val="24"/>
          <w:szCs w:val="24"/>
        </w:rPr>
      </w:pPr>
      <w:r w:rsidRPr="009C1042">
        <w:rPr>
          <w:rFonts w:ascii="Times New Roman" w:eastAsia="Times New Roman" w:hAnsi="Times New Roman" w:cs="Times New Roman"/>
          <w:color w:val="333333"/>
          <w:sz w:val="24"/>
          <w:szCs w:val="24"/>
        </w:rPr>
        <w:t>Emergency Medical Technician (EMT)</w:t>
      </w:r>
    </w:p>
    <w:p w14:paraId="70C4DB28" w14:textId="41AA627B" w:rsidR="009C1042" w:rsidRPr="009C1042" w:rsidRDefault="009C1042" w:rsidP="009C1042">
      <w:pPr>
        <w:shd w:val="clear" w:color="auto" w:fill="FFFFFF"/>
        <w:spacing w:after="150" w:line="240" w:lineRule="auto"/>
        <w:rPr>
          <w:rFonts w:ascii="Times New Roman" w:eastAsia="Times New Roman" w:hAnsi="Times New Roman" w:cs="Times New Roman"/>
          <w:color w:val="333333"/>
          <w:sz w:val="24"/>
          <w:szCs w:val="24"/>
        </w:rPr>
      </w:pPr>
      <w:r w:rsidRPr="009C1042">
        <w:rPr>
          <w:rFonts w:ascii="Times New Roman" w:eastAsia="Times New Roman" w:hAnsi="Times New Roman" w:cs="Times New Roman"/>
          <w:b/>
          <w:bCs/>
          <w:color w:val="333333"/>
          <w:sz w:val="24"/>
          <w:szCs w:val="24"/>
        </w:rPr>
        <w:t>Amount of Award: </w:t>
      </w:r>
      <w:r w:rsidRPr="009C1042">
        <w:rPr>
          <w:rFonts w:ascii="Times New Roman" w:eastAsia="Times New Roman" w:hAnsi="Times New Roman" w:cs="Times New Roman"/>
          <w:color w:val="333333"/>
          <w:sz w:val="24"/>
          <w:szCs w:val="24"/>
        </w:rPr>
        <w:t>up to $1,000</w:t>
      </w:r>
      <w:r w:rsidRPr="009C1042">
        <w:rPr>
          <w:rFonts w:ascii="Times New Roman" w:eastAsia="Times New Roman" w:hAnsi="Times New Roman" w:cs="Times New Roman"/>
          <w:b/>
          <w:bCs/>
          <w:color w:val="333333"/>
          <w:sz w:val="24"/>
          <w:szCs w:val="24"/>
        </w:rPr>
        <w:t>, </w:t>
      </w:r>
      <w:r w:rsidRPr="009C1042">
        <w:rPr>
          <w:rFonts w:ascii="Times New Roman" w:eastAsia="Times New Roman" w:hAnsi="Times New Roman" w:cs="Times New Roman"/>
          <w:color w:val="333333"/>
          <w:sz w:val="24"/>
          <w:szCs w:val="24"/>
        </w:rPr>
        <w:t>based on the cost of the EMS program and one-year NAEMT student membership</w:t>
      </w:r>
    </w:p>
    <w:p w14:paraId="16E05950" w14:textId="68BFA940" w:rsidR="009160F2" w:rsidRDefault="009160F2" w:rsidP="009C1042">
      <w:pPr>
        <w:shd w:val="clear" w:color="auto" w:fill="FFFFFF"/>
        <w:spacing w:before="60" w:after="60" w:line="240" w:lineRule="auto"/>
        <w:ind w:left="-120"/>
        <w:rPr>
          <w:rFonts w:ascii="Helvetica" w:eastAsia="Times New Roman" w:hAnsi="Helvetica" w:cs="Times New Roman"/>
          <w:color w:val="000000"/>
          <w:kern w:val="36"/>
          <w:sz w:val="20"/>
          <w:szCs w:val="20"/>
        </w:rPr>
      </w:pPr>
      <w:r>
        <w:rPr>
          <w:rFonts w:ascii="Times New Roman" w:eastAsia="Times New Roman" w:hAnsi="Times New Roman" w:cs="Times New Roman"/>
          <w:color w:val="000000"/>
          <w:sz w:val="24"/>
          <w:szCs w:val="24"/>
        </w:rPr>
        <w:t>----------------------------------------------------------------------------------------------------------------------</w:t>
      </w:r>
    </w:p>
    <w:p w14:paraId="37CF0E28" w14:textId="77777777" w:rsidR="008B2389" w:rsidRPr="008B2389" w:rsidRDefault="008B2389" w:rsidP="008B2389">
      <w:pPr>
        <w:spacing w:after="0" w:line="240" w:lineRule="auto"/>
        <w:rPr>
          <w:rFonts w:ascii="Times New Roman" w:eastAsia="Times New Roman" w:hAnsi="Times New Roman" w:cs="Times New Roman"/>
          <w:vanish/>
          <w:sz w:val="24"/>
          <w:szCs w:val="24"/>
        </w:rPr>
      </w:pPr>
    </w:p>
    <w:sectPr w:rsidR="008B2389" w:rsidRPr="008B23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ans-ragular">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54434"/>
    <w:multiLevelType w:val="multilevel"/>
    <w:tmpl w:val="9014D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882F10"/>
    <w:multiLevelType w:val="hybridMultilevel"/>
    <w:tmpl w:val="52560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C1E57"/>
    <w:multiLevelType w:val="multilevel"/>
    <w:tmpl w:val="301E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D02B5A"/>
    <w:multiLevelType w:val="multilevel"/>
    <w:tmpl w:val="BB1A7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A3122F"/>
    <w:multiLevelType w:val="multilevel"/>
    <w:tmpl w:val="B47A3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387806"/>
    <w:multiLevelType w:val="hybridMultilevel"/>
    <w:tmpl w:val="9EB06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E14725"/>
    <w:multiLevelType w:val="hybridMultilevel"/>
    <w:tmpl w:val="1BF8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A5477"/>
    <w:multiLevelType w:val="multilevel"/>
    <w:tmpl w:val="5C00F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2102D2D"/>
    <w:multiLevelType w:val="hybridMultilevel"/>
    <w:tmpl w:val="9B34B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3"/>
  </w:num>
  <w:num w:numId="5">
    <w:abstractNumId w:val="6"/>
  </w:num>
  <w:num w:numId="6">
    <w:abstractNumId w:val="8"/>
  </w:num>
  <w:num w:numId="7">
    <w:abstractNumId w:val="4"/>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TC1AJEWZpaGSjpKwanFxZn5eSAFhrUAShZUIywAAAA="/>
  </w:docVars>
  <w:rsids>
    <w:rsidRoot w:val="008B2389"/>
    <w:rsid w:val="0000038E"/>
    <w:rsid w:val="000005DD"/>
    <w:rsid w:val="00000B2B"/>
    <w:rsid w:val="00000B62"/>
    <w:rsid w:val="00000D27"/>
    <w:rsid w:val="00000EC6"/>
    <w:rsid w:val="00000F3D"/>
    <w:rsid w:val="0000125B"/>
    <w:rsid w:val="00001FDA"/>
    <w:rsid w:val="0000209C"/>
    <w:rsid w:val="000028AB"/>
    <w:rsid w:val="0000298C"/>
    <w:rsid w:val="000033C7"/>
    <w:rsid w:val="00003CBC"/>
    <w:rsid w:val="0000463A"/>
    <w:rsid w:val="0000531F"/>
    <w:rsid w:val="0000611F"/>
    <w:rsid w:val="00006E2F"/>
    <w:rsid w:val="000071B1"/>
    <w:rsid w:val="00007287"/>
    <w:rsid w:val="000105ED"/>
    <w:rsid w:val="00010E09"/>
    <w:rsid w:val="00010F15"/>
    <w:rsid w:val="00011160"/>
    <w:rsid w:val="00011B18"/>
    <w:rsid w:val="00012634"/>
    <w:rsid w:val="00012828"/>
    <w:rsid w:val="00013066"/>
    <w:rsid w:val="00013496"/>
    <w:rsid w:val="00013CC4"/>
    <w:rsid w:val="0001487C"/>
    <w:rsid w:val="0001540F"/>
    <w:rsid w:val="0001625F"/>
    <w:rsid w:val="000164F7"/>
    <w:rsid w:val="00016D6B"/>
    <w:rsid w:val="00017000"/>
    <w:rsid w:val="000178D5"/>
    <w:rsid w:val="00017F9E"/>
    <w:rsid w:val="00020065"/>
    <w:rsid w:val="0002008F"/>
    <w:rsid w:val="00020400"/>
    <w:rsid w:val="00020619"/>
    <w:rsid w:val="00021370"/>
    <w:rsid w:val="000216CA"/>
    <w:rsid w:val="000216F1"/>
    <w:rsid w:val="00021A88"/>
    <w:rsid w:val="00021AD9"/>
    <w:rsid w:val="00022DA0"/>
    <w:rsid w:val="00022E95"/>
    <w:rsid w:val="00023862"/>
    <w:rsid w:val="000246FE"/>
    <w:rsid w:val="00024A07"/>
    <w:rsid w:val="00025270"/>
    <w:rsid w:val="00025443"/>
    <w:rsid w:val="00025EB3"/>
    <w:rsid w:val="00026084"/>
    <w:rsid w:val="00026454"/>
    <w:rsid w:val="000265B6"/>
    <w:rsid w:val="00026D19"/>
    <w:rsid w:val="000301FF"/>
    <w:rsid w:val="000312B8"/>
    <w:rsid w:val="00031972"/>
    <w:rsid w:val="00031AEE"/>
    <w:rsid w:val="00032718"/>
    <w:rsid w:val="00032EF6"/>
    <w:rsid w:val="0003301A"/>
    <w:rsid w:val="000334EE"/>
    <w:rsid w:val="0003451F"/>
    <w:rsid w:val="00034A9B"/>
    <w:rsid w:val="000352C4"/>
    <w:rsid w:val="000362C8"/>
    <w:rsid w:val="0003656A"/>
    <w:rsid w:val="0003692A"/>
    <w:rsid w:val="00036A08"/>
    <w:rsid w:val="0003721B"/>
    <w:rsid w:val="00037236"/>
    <w:rsid w:val="00037352"/>
    <w:rsid w:val="00037DB8"/>
    <w:rsid w:val="000407E5"/>
    <w:rsid w:val="00040B2A"/>
    <w:rsid w:val="00040CA8"/>
    <w:rsid w:val="00040EBD"/>
    <w:rsid w:val="000410C4"/>
    <w:rsid w:val="0004134D"/>
    <w:rsid w:val="000416EF"/>
    <w:rsid w:val="00042B10"/>
    <w:rsid w:val="00042DD5"/>
    <w:rsid w:val="00045380"/>
    <w:rsid w:val="00045CE0"/>
    <w:rsid w:val="00046CE6"/>
    <w:rsid w:val="00047462"/>
    <w:rsid w:val="00047729"/>
    <w:rsid w:val="0004794F"/>
    <w:rsid w:val="000505C5"/>
    <w:rsid w:val="000507D2"/>
    <w:rsid w:val="00050A58"/>
    <w:rsid w:val="00050D45"/>
    <w:rsid w:val="000511DF"/>
    <w:rsid w:val="0005183B"/>
    <w:rsid w:val="000519A6"/>
    <w:rsid w:val="0005206F"/>
    <w:rsid w:val="0005290D"/>
    <w:rsid w:val="00052FD4"/>
    <w:rsid w:val="00053610"/>
    <w:rsid w:val="00053A30"/>
    <w:rsid w:val="00053C74"/>
    <w:rsid w:val="00054665"/>
    <w:rsid w:val="00055505"/>
    <w:rsid w:val="00055EB0"/>
    <w:rsid w:val="0005603F"/>
    <w:rsid w:val="00056733"/>
    <w:rsid w:val="00057019"/>
    <w:rsid w:val="00057FD8"/>
    <w:rsid w:val="00061313"/>
    <w:rsid w:val="000614F1"/>
    <w:rsid w:val="00061912"/>
    <w:rsid w:val="0006249A"/>
    <w:rsid w:val="000625B4"/>
    <w:rsid w:val="0006338A"/>
    <w:rsid w:val="00063418"/>
    <w:rsid w:val="0006350C"/>
    <w:rsid w:val="000638C4"/>
    <w:rsid w:val="00063DD7"/>
    <w:rsid w:val="000644D9"/>
    <w:rsid w:val="0006635D"/>
    <w:rsid w:val="000666CA"/>
    <w:rsid w:val="0006698C"/>
    <w:rsid w:val="0006773F"/>
    <w:rsid w:val="00067965"/>
    <w:rsid w:val="00067C92"/>
    <w:rsid w:val="00070B04"/>
    <w:rsid w:val="00071155"/>
    <w:rsid w:val="00071AE7"/>
    <w:rsid w:val="00071D5F"/>
    <w:rsid w:val="00072414"/>
    <w:rsid w:val="000727FE"/>
    <w:rsid w:val="00073144"/>
    <w:rsid w:val="00073C12"/>
    <w:rsid w:val="0007459E"/>
    <w:rsid w:val="00075A21"/>
    <w:rsid w:val="0007674D"/>
    <w:rsid w:val="00076A05"/>
    <w:rsid w:val="00076EEF"/>
    <w:rsid w:val="0007747E"/>
    <w:rsid w:val="000779F5"/>
    <w:rsid w:val="00077FC3"/>
    <w:rsid w:val="0008084B"/>
    <w:rsid w:val="00080C70"/>
    <w:rsid w:val="00080E57"/>
    <w:rsid w:val="000816D3"/>
    <w:rsid w:val="00081F05"/>
    <w:rsid w:val="00082BB9"/>
    <w:rsid w:val="00082C34"/>
    <w:rsid w:val="000850C7"/>
    <w:rsid w:val="000857F5"/>
    <w:rsid w:val="00085A04"/>
    <w:rsid w:val="00086152"/>
    <w:rsid w:val="0009010D"/>
    <w:rsid w:val="000903D6"/>
    <w:rsid w:val="00090B9C"/>
    <w:rsid w:val="00090D61"/>
    <w:rsid w:val="00090F2F"/>
    <w:rsid w:val="00091146"/>
    <w:rsid w:val="00091B87"/>
    <w:rsid w:val="00091E47"/>
    <w:rsid w:val="00091E55"/>
    <w:rsid w:val="0009272E"/>
    <w:rsid w:val="000927F1"/>
    <w:rsid w:val="00093EB2"/>
    <w:rsid w:val="00094690"/>
    <w:rsid w:val="00094EE4"/>
    <w:rsid w:val="00095594"/>
    <w:rsid w:val="00095AF6"/>
    <w:rsid w:val="00095C5C"/>
    <w:rsid w:val="00096131"/>
    <w:rsid w:val="000961BA"/>
    <w:rsid w:val="0009646E"/>
    <w:rsid w:val="00097096"/>
    <w:rsid w:val="00097E7C"/>
    <w:rsid w:val="000A05B4"/>
    <w:rsid w:val="000A10BD"/>
    <w:rsid w:val="000A13CE"/>
    <w:rsid w:val="000A225C"/>
    <w:rsid w:val="000A292B"/>
    <w:rsid w:val="000A2AD8"/>
    <w:rsid w:val="000A2AFA"/>
    <w:rsid w:val="000A370A"/>
    <w:rsid w:val="000A384C"/>
    <w:rsid w:val="000A3D49"/>
    <w:rsid w:val="000A3E46"/>
    <w:rsid w:val="000A3F74"/>
    <w:rsid w:val="000A4C86"/>
    <w:rsid w:val="000A4DB7"/>
    <w:rsid w:val="000A610F"/>
    <w:rsid w:val="000A6295"/>
    <w:rsid w:val="000A6A09"/>
    <w:rsid w:val="000A6A30"/>
    <w:rsid w:val="000A702D"/>
    <w:rsid w:val="000A70B2"/>
    <w:rsid w:val="000A72D8"/>
    <w:rsid w:val="000B1D82"/>
    <w:rsid w:val="000B375C"/>
    <w:rsid w:val="000B4044"/>
    <w:rsid w:val="000B4BF5"/>
    <w:rsid w:val="000B5949"/>
    <w:rsid w:val="000B62E7"/>
    <w:rsid w:val="000B65E2"/>
    <w:rsid w:val="000B68DF"/>
    <w:rsid w:val="000B69E7"/>
    <w:rsid w:val="000B70A5"/>
    <w:rsid w:val="000B7205"/>
    <w:rsid w:val="000B760D"/>
    <w:rsid w:val="000B76C2"/>
    <w:rsid w:val="000B783E"/>
    <w:rsid w:val="000C0174"/>
    <w:rsid w:val="000C14A6"/>
    <w:rsid w:val="000C27CE"/>
    <w:rsid w:val="000C2BEF"/>
    <w:rsid w:val="000C34E0"/>
    <w:rsid w:val="000C3BB6"/>
    <w:rsid w:val="000C435E"/>
    <w:rsid w:val="000C460C"/>
    <w:rsid w:val="000C4B74"/>
    <w:rsid w:val="000C4F93"/>
    <w:rsid w:val="000C51E3"/>
    <w:rsid w:val="000C6006"/>
    <w:rsid w:val="000C651C"/>
    <w:rsid w:val="000C6649"/>
    <w:rsid w:val="000C66AE"/>
    <w:rsid w:val="000C7994"/>
    <w:rsid w:val="000D04D5"/>
    <w:rsid w:val="000D05A6"/>
    <w:rsid w:val="000D0E7E"/>
    <w:rsid w:val="000D0EA2"/>
    <w:rsid w:val="000D166D"/>
    <w:rsid w:val="000D1775"/>
    <w:rsid w:val="000D2294"/>
    <w:rsid w:val="000D381C"/>
    <w:rsid w:val="000D38DA"/>
    <w:rsid w:val="000D3F04"/>
    <w:rsid w:val="000D4323"/>
    <w:rsid w:val="000D44A6"/>
    <w:rsid w:val="000D4D1F"/>
    <w:rsid w:val="000D52B3"/>
    <w:rsid w:val="000D5642"/>
    <w:rsid w:val="000D5A39"/>
    <w:rsid w:val="000D6005"/>
    <w:rsid w:val="000D6990"/>
    <w:rsid w:val="000D6C10"/>
    <w:rsid w:val="000D7886"/>
    <w:rsid w:val="000D7CDD"/>
    <w:rsid w:val="000E02F7"/>
    <w:rsid w:val="000E08CB"/>
    <w:rsid w:val="000E1538"/>
    <w:rsid w:val="000E16B0"/>
    <w:rsid w:val="000E1E54"/>
    <w:rsid w:val="000E2B94"/>
    <w:rsid w:val="000E2E65"/>
    <w:rsid w:val="000E410B"/>
    <w:rsid w:val="000E4403"/>
    <w:rsid w:val="000E4596"/>
    <w:rsid w:val="000E49F5"/>
    <w:rsid w:val="000E53A2"/>
    <w:rsid w:val="000E5F44"/>
    <w:rsid w:val="000E61E7"/>
    <w:rsid w:val="000E636B"/>
    <w:rsid w:val="000E7922"/>
    <w:rsid w:val="000E79D1"/>
    <w:rsid w:val="000E7AB6"/>
    <w:rsid w:val="000E7CAE"/>
    <w:rsid w:val="000E7EC9"/>
    <w:rsid w:val="000F0652"/>
    <w:rsid w:val="000F07C9"/>
    <w:rsid w:val="000F12C3"/>
    <w:rsid w:val="000F174D"/>
    <w:rsid w:val="000F1AD4"/>
    <w:rsid w:val="000F1BA9"/>
    <w:rsid w:val="000F21CD"/>
    <w:rsid w:val="000F3216"/>
    <w:rsid w:val="000F34DD"/>
    <w:rsid w:val="000F3C68"/>
    <w:rsid w:val="000F3DE1"/>
    <w:rsid w:val="000F4303"/>
    <w:rsid w:val="000F4581"/>
    <w:rsid w:val="000F47ED"/>
    <w:rsid w:val="000F4912"/>
    <w:rsid w:val="000F4913"/>
    <w:rsid w:val="000F525A"/>
    <w:rsid w:val="000F52C8"/>
    <w:rsid w:val="000F53D7"/>
    <w:rsid w:val="000F5BA6"/>
    <w:rsid w:val="000F5BBD"/>
    <w:rsid w:val="00100757"/>
    <w:rsid w:val="001009B7"/>
    <w:rsid w:val="00101062"/>
    <w:rsid w:val="00101250"/>
    <w:rsid w:val="00101E67"/>
    <w:rsid w:val="00103056"/>
    <w:rsid w:val="001033CC"/>
    <w:rsid w:val="0010379D"/>
    <w:rsid w:val="00103E84"/>
    <w:rsid w:val="001045E2"/>
    <w:rsid w:val="001048EB"/>
    <w:rsid w:val="00105AD7"/>
    <w:rsid w:val="0010627B"/>
    <w:rsid w:val="00110536"/>
    <w:rsid w:val="0011069F"/>
    <w:rsid w:val="0011093C"/>
    <w:rsid w:val="0011166F"/>
    <w:rsid w:val="001117C5"/>
    <w:rsid w:val="001126AE"/>
    <w:rsid w:val="001130FD"/>
    <w:rsid w:val="00113466"/>
    <w:rsid w:val="0011353F"/>
    <w:rsid w:val="00113EDC"/>
    <w:rsid w:val="001149AA"/>
    <w:rsid w:val="00114B03"/>
    <w:rsid w:val="00115EE5"/>
    <w:rsid w:val="00116C7B"/>
    <w:rsid w:val="001201EA"/>
    <w:rsid w:val="001204E4"/>
    <w:rsid w:val="00120D58"/>
    <w:rsid w:val="00121AF2"/>
    <w:rsid w:val="00121CAC"/>
    <w:rsid w:val="00121DF1"/>
    <w:rsid w:val="0012245C"/>
    <w:rsid w:val="001226C4"/>
    <w:rsid w:val="001226DA"/>
    <w:rsid w:val="00122903"/>
    <w:rsid w:val="00122C6A"/>
    <w:rsid w:val="00123414"/>
    <w:rsid w:val="001239CD"/>
    <w:rsid w:val="0012407B"/>
    <w:rsid w:val="00124527"/>
    <w:rsid w:val="00124DCC"/>
    <w:rsid w:val="00124E65"/>
    <w:rsid w:val="00124F45"/>
    <w:rsid w:val="001264C0"/>
    <w:rsid w:val="0012672C"/>
    <w:rsid w:val="00126CE1"/>
    <w:rsid w:val="00126F09"/>
    <w:rsid w:val="00127330"/>
    <w:rsid w:val="0012756E"/>
    <w:rsid w:val="00127AEC"/>
    <w:rsid w:val="00130971"/>
    <w:rsid w:val="001310C8"/>
    <w:rsid w:val="00131187"/>
    <w:rsid w:val="0013135E"/>
    <w:rsid w:val="00131B46"/>
    <w:rsid w:val="00132185"/>
    <w:rsid w:val="00132E5B"/>
    <w:rsid w:val="00133CF7"/>
    <w:rsid w:val="0013414D"/>
    <w:rsid w:val="00134871"/>
    <w:rsid w:val="00134FBD"/>
    <w:rsid w:val="00135035"/>
    <w:rsid w:val="00135229"/>
    <w:rsid w:val="0013542F"/>
    <w:rsid w:val="0013587B"/>
    <w:rsid w:val="001358C7"/>
    <w:rsid w:val="00135939"/>
    <w:rsid w:val="00136319"/>
    <w:rsid w:val="0013649A"/>
    <w:rsid w:val="0013653A"/>
    <w:rsid w:val="00136E55"/>
    <w:rsid w:val="00136E92"/>
    <w:rsid w:val="00137298"/>
    <w:rsid w:val="001405E8"/>
    <w:rsid w:val="00140EF6"/>
    <w:rsid w:val="00141293"/>
    <w:rsid w:val="00142233"/>
    <w:rsid w:val="0014232B"/>
    <w:rsid w:val="0014352B"/>
    <w:rsid w:val="00144211"/>
    <w:rsid w:val="00144400"/>
    <w:rsid w:val="00144592"/>
    <w:rsid w:val="00144BE5"/>
    <w:rsid w:val="0014535B"/>
    <w:rsid w:val="00145F56"/>
    <w:rsid w:val="00146200"/>
    <w:rsid w:val="00146CE6"/>
    <w:rsid w:val="001471E8"/>
    <w:rsid w:val="00147AEC"/>
    <w:rsid w:val="00150734"/>
    <w:rsid w:val="00150E93"/>
    <w:rsid w:val="001513CD"/>
    <w:rsid w:val="0015276F"/>
    <w:rsid w:val="00152EBB"/>
    <w:rsid w:val="00154D3F"/>
    <w:rsid w:val="00155507"/>
    <w:rsid w:val="001560A5"/>
    <w:rsid w:val="00156174"/>
    <w:rsid w:val="00156424"/>
    <w:rsid w:val="00157BF7"/>
    <w:rsid w:val="001601B5"/>
    <w:rsid w:val="0016033D"/>
    <w:rsid w:val="00160A04"/>
    <w:rsid w:val="00160C5E"/>
    <w:rsid w:val="0016193B"/>
    <w:rsid w:val="0016200F"/>
    <w:rsid w:val="001624C1"/>
    <w:rsid w:val="001629C9"/>
    <w:rsid w:val="00162A89"/>
    <w:rsid w:val="00163048"/>
    <w:rsid w:val="00163858"/>
    <w:rsid w:val="00163A35"/>
    <w:rsid w:val="00163A8F"/>
    <w:rsid w:val="00163AB5"/>
    <w:rsid w:val="00163FDA"/>
    <w:rsid w:val="0016473E"/>
    <w:rsid w:val="00164938"/>
    <w:rsid w:val="00164CC0"/>
    <w:rsid w:val="00167827"/>
    <w:rsid w:val="00167D80"/>
    <w:rsid w:val="00167E7D"/>
    <w:rsid w:val="001700AC"/>
    <w:rsid w:val="0017054F"/>
    <w:rsid w:val="001708B8"/>
    <w:rsid w:val="00170927"/>
    <w:rsid w:val="00170D74"/>
    <w:rsid w:val="00171119"/>
    <w:rsid w:val="0017140A"/>
    <w:rsid w:val="001722CF"/>
    <w:rsid w:val="00172387"/>
    <w:rsid w:val="0017252D"/>
    <w:rsid w:val="0017318B"/>
    <w:rsid w:val="00173874"/>
    <w:rsid w:val="001739B4"/>
    <w:rsid w:val="00175A05"/>
    <w:rsid w:val="00175B1E"/>
    <w:rsid w:val="00176348"/>
    <w:rsid w:val="001768B5"/>
    <w:rsid w:val="001769A5"/>
    <w:rsid w:val="00177E14"/>
    <w:rsid w:val="0018001B"/>
    <w:rsid w:val="00180929"/>
    <w:rsid w:val="00180D47"/>
    <w:rsid w:val="00180D50"/>
    <w:rsid w:val="0018147B"/>
    <w:rsid w:val="00181ADD"/>
    <w:rsid w:val="00182502"/>
    <w:rsid w:val="00182C04"/>
    <w:rsid w:val="001841D2"/>
    <w:rsid w:val="00184335"/>
    <w:rsid w:val="00184A30"/>
    <w:rsid w:val="00184BEB"/>
    <w:rsid w:val="00184C57"/>
    <w:rsid w:val="00184D77"/>
    <w:rsid w:val="001852E8"/>
    <w:rsid w:val="001856DD"/>
    <w:rsid w:val="001860E2"/>
    <w:rsid w:val="001870E4"/>
    <w:rsid w:val="001871D5"/>
    <w:rsid w:val="00187266"/>
    <w:rsid w:val="00187319"/>
    <w:rsid w:val="00187B10"/>
    <w:rsid w:val="00190D3B"/>
    <w:rsid w:val="001910F4"/>
    <w:rsid w:val="00191E12"/>
    <w:rsid w:val="00192932"/>
    <w:rsid w:val="00194010"/>
    <w:rsid w:val="001945ED"/>
    <w:rsid w:val="001947CB"/>
    <w:rsid w:val="001952D5"/>
    <w:rsid w:val="00196AF8"/>
    <w:rsid w:val="00197A0E"/>
    <w:rsid w:val="001A00EE"/>
    <w:rsid w:val="001A06B3"/>
    <w:rsid w:val="001A0847"/>
    <w:rsid w:val="001A094E"/>
    <w:rsid w:val="001A0ABA"/>
    <w:rsid w:val="001A0AED"/>
    <w:rsid w:val="001A11E1"/>
    <w:rsid w:val="001A2F2D"/>
    <w:rsid w:val="001A42F6"/>
    <w:rsid w:val="001A4593"/>
    <w:rsid w:val="001A4617"/>
    <w:rsid w:val="001A54E0"/>
    <w:rsid w:val="001A581F"/>
    <w:rsid w:val="001A5EEA"/>
    <w:rsid w:val="001A6FBE"/>
    <w:rsid w:val="001A7146"/>
    <w:rsid w:val="001B0079"/>
    <w:rsid w:val="001B0518"/>
    <w:rsid w:val="001B05AA"/>
    <w:rsid w:val="001B080E"/>
    <w:rsid w:val="001B0CE3"/>
    <w:rsid w:val="001B12D4"/>
    <w:rsid w:val="001B2BB1"/>
    <w:rsid w:val="001B2CB3"/>
    <w:rsid w:val="001B2D9D"/>
    <w:rsid w:val="001B31B5"/>
    <w:rsid w:val="001B3E71"/>
    <w:rsid w:val="001B43B6"/>
    <w:rsid w:val="001B462F"/>
    <w:rsid w:val="001B4C04"/>
    <w:rsid w:val="001B5106"/>
    <w:rsid w:val="001B5599"/>
    <w:rsid w:val="001B6287"/>
    <w:rsid w:val="001B6475"/>
    <w:rsid w:val="001B684E"/>
    <w:rsid w:val="001B6858"/>
    <w:rsid w:val="001B6D2E"/>
    <w:rsid w:val="001B7809"/>
    <w:rsid w:val="001C0573"/>
    <w:rsid w:val="001C0E31"/>
    <w:rsid w:val="001C0F8D"/>
    <w:rsid w:val="001C1F9E"/>
    <w:rsid w:val="001C202F"/>
    <w:rsid w:val="001C2844"/>
    <w:rsid w:val="001C3765"/>
    <w:rsid w:val="001C3E66"/>
    <w:rsid w:val="001C3E9F"/>
    <w:rsid w:val="001C43BB"/>
    <w:rsid w:val="001C43C4"/>
    <w:rsid w:val="001C45E7"/>
    <w:rsid w:val="001C4929"/>
    <w:rsid w:val="001C4A26"/>
    <w:rsid w:val="001C5676"/>
    <w:rsid w:val="001C5735"/>
    <w:rsid w:val="001C578F"/>
    <w:rsid w:val="001C58E5"/>
    <w:rsid w:val="001C663F"/>
    <w:rsid w:val="001C6C49"/>
    <w:rsid w:val="001C7145"/>
    <w:rsid w:val="001D01D3"/>
    <w:rsid w:val="001D02CA"/>
    <w:rsid w:val="001D040D"/>
    <w:rsid w:val="001D1005"/>
    <w:rsid w:val="001D106D"/>
    <w:rsid w:val="001D10E4"/>
    <w:rsid w:val="001D156F"/>
    <w:rsid w:val="001D1D0E"/>
    <w:rsid w:val="001D277A"/>
    <w:rsid w:val="001D2801"/>
    <w:rsid w:val="001D2A8A"/>
    <w:rsid w:val="001D3BB3"/>
    <w:rsid w:val="001D3F3A"/>
    <w:rsid w:val="001D45D6"/>
    <w:rsid w:val="001D4D32"/>
    <w:rsid w:val="001D542B"/>
    <w:rsid w:val="001D5474"/>
    <w:rsid w:val="001D5D16"/>
    <w:rsid w:val="001D5F92"/>
    <w:rsid w:val="001D6ADF"/>
    <w:rsid w:val="001D71E4"/>
    <w:rsid w:val="001D76F8"/>
    <w:rsid w:val="001E0A15"/>
    <w:rsid w:val="001E166F"/>
    <w:rsid w:val="001E2ED4"/>
    <w:rsid w:val="001E2F37"/>
    <w:rsid w:val="001E321B"/>
    <w:rsid w:val="001E32F7"/>
    <w:rsid w:val="001E37EB"/>
    <w:rsid w:val="001E3B9D"/>
    <w:rsid w:val="001E40DC"/>
    <w:rsid w:val="001E4276"/>
    <w:rsid w:val="001E431E"/>
    <w:rsid w:val="001E4328"/>
    <w:rsid w:val="001E4709"/>
    <w:rsid w:val="001E4BE0"/>
    <w:rsid w:val="001E4D82"/>
    <w:rsid w:val="001E5889"/>
    <w:rsid w:val="001E62A7"/>
    <w:rsid w:val="001E65D6"/>
    <w:rsid w:val="001E69AB"/>
    <w:rsid w:val="001E6AFD"/>
    <w:rsid w:val="001E6D9F"/>
    <w:rsid w:val="001E6E37"/>
    <w:rsid w:val="001E71FB"/>
    <w:rsid w:val="001E7534"/>
    <w:rsid w:val="001E7B43"/>
    <w:rsid w:val="001F0041"/>
    <w:rsid w:val="001F02B2"/>
    <w:rsid w:val="001F166E"/>
    <w:rsid w:val="001F295E"/>
    <w:rsid w:val="001F2B30"/>
    <w:rsid w:val="001F3063"/>
    <w:rsid w:val="001F30FF"/>
    <w:rsid w:val="001F37BE"/>
    <w:rsid w:val="001F3BAC"/>
    <w:rsid w:val="001F4051"/>
    <w:rsid w:val="001F5116"/>
    <w:rsid w:val="001F5274"/>
    <w:rsid w:val="001F55A5"/>
    <w:rsid w:val="001F5FC3"/>
    <w:rsid w:val="001F690B"/>
    <w:rsid w:val="001F70EE"/>
    <w:rsid w:val="001F7834"/>
    <w:rsid w:val="0020064F"/>
    <w:rsid w:val="00200929"/>
    <w:rsid w:val="00200B17"/>
    <w:rsid w:val="00201229"/>
    <w:rsid w:val="0020139A"/>
    <w:rsid w:val="00201C7B"/>
    <w:rsid w:val="002026BD"/>
    <w:rsid w:val="00202B65"/>
    <w:rsid w:val="00202B66"/>
    <w:rsid w:val="0020320B"/>
    <w:rsid w:val="002039FE"/>
    <w:rsid w:val="00204520"/>
    <w:rsid w:val="00204C1F"/>
    <w:rsid w:val="002053AE"/>
    <w:rsid w:val="00205C3E"/>
    <w:rsid w:val="00205C47"/>
    <w:rsid w:val="00205F32"/>
    <w:rsid w:val="00205FD7"/>
    <w:rsid w:val="0020707F"/>
    <w:rsid w:val="0020767E"/>
    <w:rsid w:val="00207934"/>
    <w:rsid w:val="00207BAF"/>
    <w:rsid w:val="00210219"/>
    <w:rsid w:val="00210861"/>
    <w:rsid w:val="00210D75"/>
    <w:rsid w:val="00210E3D"/>
    <w:rsid w:val="00210FAB"/>
    <w:rsid w:val="002111AE"/>
    <w:rsid w:val="0021120C"/>
    <w:rsid w:val="002118C8"/>
    <w:rsid w:val="00212428"/>
    <w:rsid w:val="00212903"/>
    <w:rsid w:val="00212C6A"/>
    <w:rsid w:val="00212E93"/>
    <w:rsid w:val="002130C4"/>
    <w:rsid w:val="002131EC"/>
    <w:rsid w:val="0021353A"/>
    <w:rsid w:val="00213A42"/>
    <w:rsid w:val="00213BA3"/>
    <w:rsid w:val="00213CBF"/>
    <w:rsid w:val="00213FAB"/>
    <w:rsid w:val="002147CC"/>
    <w:rsid w:val="002157F7"/>
    <w:rsid w:val="00215C9A"/>
    <w:rsid w:val="00216555"/>
    <w:rsid w:val="00216725"/>
    <w:rsid w:val="002168B9"/>
    <w:rsid w:val="002204CE"/>
    <w:rsid w:val="002205C2"/>
    <w:rsid w:val="00220E32"/>
    <w:rsid w:val="00221334"/>
    <w:rsid w:val="002215AE"/>
    <w:rsid w:val="00222AC8"/>
    <w:rsid w:val="00222B94"/>
    <w:rsid w:val="00223FB2"/>
    <w:rsid w:val="002247CA"/>
    <w:rsid w:val="00224893"/>
    <w:rsid w:val="00225864"/>
    <w:rsid w:val="00225BC1"/>
    <w:rsid w:val="00226709"/>
    <w:rsid w:val="00226EBF"/>
    <w:rsid w:val="002270C3"/>
    <w:rsid w:val="00227198"/>
    <w:rsid w:val="002274FF"/>
    <w:rsid w:val="00227C5A"/>
    <w:rsid w:val="00227CF7"/>
    <w:rsid w:val="00227F3F"/>
    <w:rsid w:val="00230DE1"/>
    <w:rsid w:val="002310D1"/>
    <w:rsid w:val="00231353"/>
    <w:rsid w:val="002316D1"/>
    <w:rsid w:val="0023181D"/>
    <w:rsid w:val="00232562"/>
    <w:rsid w:val="002327A4"/>
    <w:rsid w:val="00233D7F"/>
    <w:rsid w:val="00234088"/>
    <w:rsid w:val="0023449F"/>
    <w:rsid w:val="00234F52"/>
    <w:rsid w:val="002367C7"/>
    <w:rsid w:val="002405C2"/>
    <w:rsid w:val="00240F45"/>
    <w:rsid w:val="0024182E"/>
    <w:rsid w:val="00242A6F"/>
    <w:rsid w:val="00242C34"/>
    <w:rsid w:val="00242E27"/>
    <w:rsid w:val="00243005"/>
    <w:rsid w:val="002432A4"/>
    <w:rsid w:val="00243EF9"/>
    <w:rsid w:val="002444F0"/>
    <w:rsid w:val="002455CB"/>
    <w:rsid w:val="002463EF"/>
    <w:rsid w:val="00246425"/>
    <w:rsid w:val="00246525"/>
    <w:rsid w:val="00247497"/>
    <w:rsid w:val="00247857"/>
    <w:rsid w:val="002479D7"/>
    <w:rsid w:val="00247EF0"/>
    <w:rsid w:val="00250402"/>
    <w:rsid w:val="002508E2"/>
    <w:rsid w:val="00250FA6"/>
    <w:rsid w:val="002510D5"/>
    <w:rsid w:val="00251109"/>
    <w:rsid w:val="00251541"/>
    <w:rsid w:val="00251B3B"/>
    <w:rsid w:val="0025243D"/>
    <w:rsid w:val="00252470"/>
    <w:rsid w:val="00253042"/>
    <w:rsid w:val="00253C2C"/>
    <w:rsid w:val="00253D93"/>
    <w:rsid w:val="00254348"/>
    <w:rsid w:val="002548AA"/>
    <w:rsid w:val="00254B0C"/>
    <w:rsid w:val="00255B16"/>
    <w:rsid w:val="00256059"/>
    <w:rsid w:val="00256522"/>
    <w:rsid w:val="002565B6"/>
    <w:rsid w:val="00256977"/>
    <w:rsid w:val="00256D9A"/>
    <w:rsid w:val="00257018"/>
    <w:rsid w:val="002573E6"/>
    <w:rsid w:val="00257483"/>
    <w:rsid w:val="002576D7"/>
    <w:rsid w:val="00260151"/>
    <w:rsid w:val="00260217"/>
    <w:rsid w:val="00260A94"/>
    <w:rsid w:val="00260CF0"/>
    <w:rsid w:val="00261A0D"/>
    <w:rsid w:val="00261A1A"/>
    <w:rsid w:val="00261C47"/>
    <w:rsid w:val="002620E7"/>
    <w:rsid w:val="00262A5A"/>
    <w:rsid w:val="00264E45"/>
    <w:rsid w:val="00264FB8"/>
    <w:rsid w:val="00265B3A"/>
    <w:rsid w:val="00265C48"/>
    <w:rsid w:val="002662BA"/>
    <w:rsid w:val="002664D9"/>
    <w:rsid w:val="002669E6"/>
    <w:rsid w:val="002669F1"/>
    <w:rsid w:val="00266A7E"/>
    <w:rsid w:val="00266E55"/>
    <w:rsid w:val="002671AB"/>
    <w:rsid w:val="00267BB9"/>
    <w:rsid w:val="00267E71"/>
    <w:rsid w:val="00270512"/>
    <w:rsid w:val="002716FC"/>
    <w:rsid w:val="00271DBF"/>
    <w:rsid w:val="00271FBB"/>
    <w:rsid w:val="00271FCD"/>
    <w:rsid w:val="0027252E"/>
    <w:rsid w:val="00272EF9"/>
    <w:rsid w:val="00273063"/>
    <w:rsid w:val="00273446"/>
    <w:rsid w:val="00273763"/>
    <w:rsid w:val="00274250"/>
    <w:rsid w:val="0027487B"/>
    <w:rsid w:val="00274BF9"/>
    <w:rsid w:val="00274FAE"/>
    <w:rsid w:val="002756DD"/>
    <w:rsid w:val="0027613D"/>
    <w:rsid w:val="00276292"/>
    <w:rsid w:val="002762E8"/>
    <w:rsid w:val="00276431"/>
    <w:rsid w:val="00276CB3"/>
    <w:rsid w:val="00276F24"/>
    <w:rsid w:val="002772BA"/>
    <w:rsid w:val="002773C7"/>
    <w:rsid w:val="00277563"/>
    <w:rsid w:val="00281F7F"/>
    <w:rsid w:val="002822EA"/>
    <w:rsid w:val="0028237A"/>
    <w:rsid w:val="002830C6"/>
    <w:rsid w:val="0028354A"/>
    <w:rsid w:val="0028365F"/>
    <w:rsid w:val="00283D71"/>
    <w:rsid w:val="0028479D"/>
    <w:rsid w:val="00284B37"/>
    <w:rsid w:val="00284CAC"/>
    <w:rsid w:val="00285176"/>
    <w:rsid w:val="002860EA"/>
    <w:rsid w:val="0028661E"/>
    <w:rsid w:val="0028682E"/>
    <w:rsid w:val="002876FC"/>
    <w:rsid w:val="00287746"/>
    <w:rsid w:val="00287EC0"/>
    <w:rsid w:val="002901E7"/>
    <w:rsid w:val="002907B5"/>
    <w:rsid w:val="002907EA"/>
    <w:rsid w:val="00290F61"/>
    <w:rsid w:val="002915CA"/>
    <w:rsid w:val="00291765"/>
    <w:rsid w:val="00291771"/>
    <w:rsid w:val="00292527"/>
    <w:rsid w:val="0029268C"/>
    <w:rsid w:val="00292A65"/>
    <w:rsid w:val="002931C5"/>
    <w:rsid w:val="00293378"/>
    <w:rsid w:val="00293CE3"/>
    <w:rsid w:val="00293D5F"/>
    <w:rsid w:val="00294671"/>
    <w:rsid w:val="00295380"/>
    <w:rsid w:val="002960FF"/>
    <w:rsid w:val="00296DCA"/>
    <w:rsid w:val="002975F8"/>
    <w:rsid w:val="002979B0"/>
    <w:rsid w:val="00297D69"/>
    <w:rsid w:val="002A0392"/>
    <w:rsid w:val="002A1343"/>
    <w:rsid w:val="002A312B"/>
    <w:rsid w:val="002A4306"/>
    <w:rsid w:val="002A4461"/>
    <w:rsid w:val="002A4472"/>
    <w:rsid w:val="002A47D0"/>
    <w:rsid w:val="002A50A1"/>
    <w:rsid w:val="002A577D"/>
    <w:rsid w:val="002A58C8"/>
    <w:rsid w:val="002A59AB"/>
    <w:rsid w:val="002A5D5D"/>
    <w:rsid w:val="002A61EE"/>
    <w:rsid w:val="002A6861"/>
    <w:rsid w:val="002A7441"/>
    <w:rsid w:val="002A764E"/>
    <w:rsid w:val="002A7664"/>
    <w:rsid w:val="002B0164"/>
    <w:rsid w:val="002B0672"/>
    <w:rsid w:val="002B0DA5"/>
    <w:rsid w:val="002B2035"/>
    <w:rsid w:val="002B2574"/>
    <w:rsid w:val="002B263C"/>
    <w:rsid w:val="002B282A"/>
    <w:rsid w:val="002B2D72"/>
    <w:rsid w:val="002B38AA"/>
    <w:rsid w:val="002B3BA7"/>
    <w:rsid w:val="002B48C3"/>
    <w:rsid w:val="002B4E31"/>
    <w:rsid w:val="002B56CC"/>
    <w:rsid w:val="002B58F2"/>
    <w:rsid w:val="002B5A9C"/>
    <w:rsid w:val="002B5EE4"/>
    <w:rsid w:val="002B6148"/>
    <w:rsid w:val="002B7195"/>
    <w:rsid w:val="002B75F0"/>
    <w:rsid w:val="002C0A00"/>
    <w:rsid w:val="002C0E0A"/>
    <w:rsid w:val="002C1251"/>
    <w:rsid w:val="002C14C1"/>
    <w:rsid w:val="002C1C4B"/>
    <w:rsid w:val="002C1D50"/>
    <w:rsid w:val="002C292D"/>
    <w:rsid w:val="002C2954"/>
    <w:rsid w:val="002C33F0"/>
    <w:rsid w:val="002C351C"/>
    <w:rsid w:val="002C3790"/>
    <w:rsid w:val="002C3FCE"/>
    <w:rsid w:val="002C4041"/>
    <w:rsid w:val="002C40CD"/>
    <w:rsid w:val="002C4DB2"/>
    <w:rsid w:val="002C51D9"/>
    <w:rsid w:val="002C5239"/>
    <w:rsid w:val="002C60BC"/>
    <w:rsid w:val="002C6840"/>
    <w:rsid w:val="002C7E3A"/>
    <w:rsid w:val="002D011D"/>
    <w:rsid w:val="002D02D5"/>
    <w:rsid w:val="002D0576"/>
    <w:rsid w:val="002D1FDE"/>
    <w:rsid w:val="002D20E2"/>
    <w:rsid w:val="002D227C"/>
    <w:rsid w:val="002D2444"/>
    <w:rsid w:val="002D2F7F"/>
    <w:rsid w:val="002D351C"/>
    <w:rsid w:val="002D4576"/>
    <w:rsid w:val="002D47EF"/>
    <w:rsid w:val="002D4828"/>
    <w:rsid w:val="002D4C98"/>
    <w:rsid w:val="002D5CD5"/>
    <w:rsid w:val="002D675A"/>
    <w:rsid w:val="002D6809"/>
    <w:rsid w:val="002D757D"/>
    <w:rsid w:val="002D77C6"/>
    <w:rsid w:val="002D7903"/>
    <w:rsid w:val="002E1B5B"/>
    <w:rsid w:val="002E24C4"/>
    <w:rsid w:val="002E2BC2"/>
    <w:rsid w:val="002E2D51"/>
    <w:rsid w:val="002E3934"/>
    <w:rsid w:val="002E3F9D"/>
    <w:rsid w:val="002E46D7"/>
    <w:rsid w:val="002E4775"/>
    <w:rsid w:val="002E531E"/>
    <w:rsid w:val="002E5566"/>
    <w:rsid w:val="002E55F3"/>
    <w:rsid w:val="002E5B74"/>
    <w:rsid w:val="002E5F9D"/>
    <w:rsid w:val="002E641D"/>
    <w:rsid w:val="002E7DF7"/>
    <w:rsid w:val="002F06C4"/>
    <w:rsid w:val="002F0D43"/>
    <w:rsid w:val="002F38E9"/>
    <w:rsid w:val="002F46DD"/>
    <w:rsid w:val="002F4A43"/>
    <w:rsid w:val="002F4E65"/>
    <w:rsid w:val="002F4E85"/>
    <w:rsid w:val="002F4EEB"/>
    <w:rsid w:val="002F5003"/>
    <w:rsid w:val="002F5304"/>
    <w:rsid w:val="002F58D8"/>
    <w:rsid w:val="002F61EA"/>
    <w:rsid w:val="002F63AE"/>
    <w:rsid w:val="002F6774"/>
    <w:rsid w:val="002F7000"/>
    <w:rsid w:val="002F7073"/>
    <w:rsid w:val="002F78FF"/>
    <w:rsid w:val="0030048D"/>
    <w:rsid w:val="00300E11"/>
    <w:rsid w:val="003012BE"/>
    <w:rsid w:val="003015D2"/>
    <w:rsid w:val="0030195B"/>
    <w:rsid w:val="00302763"/>
    <w:rsid w:val="00302871"/>
    <w:rsid w:val="00302E18"/>
    <w:rsid w:val="003030B5"/>
    <w:rsid w:val="003031D9"/>
    <w:rsid w:val="003032CC"/>
    <w:rsid w:val="00303412"/>
    <w:rsid w:val="003037BE"/>
    <w:rsid w:val="00304D84"/>
    <w:rsid w:val="00305189"/>
    <w:rsid w:val="0030570D"/>
    <w:rsid w:val="003058E0"/>
    <w:rsid w:val="00305940"/>
    <w:rsid w:val="00305E25"/>
    <w:rsid w:val="00306228"/>
    <w:rsid w:val="003062BF"/>
    <w:rsid w:val="00306A1D"/>
    <w:rsid w:val="00306EDE"/>
    <w:rsid w:val="0030703A"/>
    <w:rsid w:val="00307598"/>
    <w:rsid w:val="0030772E"/>
    <w:rsid w:val="003079D1"/>
    <w:rsid w:val="00310044"/>
    <w:rsid w:val="003105CA"/>
    <w:rsid w:val="00310B6D"/>
    <w:rsid w:val="00310BC2"/>
    <w:rsid w:val="00311703"/>
    <w:rsid w:val="00311C3A"/>
    <w:rsid w:val="00311F04"/>
    <w:rsid w:val="00312635"/>
    <w:rsid w:val="00312DE3"/>
    <w:rsid w:val="00313337"/>
    <w:rsid w:val="003155F7"/>
    <w:rsid w:val="003156AF"/>
    <w:rsid w:val="00315F59"/>
    <w:rsid w:val="00316815"/>
    <w:rsid w:val="00316824"/>
    <w:rsid w:val="00316DED"/>
    <w:rsid w:val="003170AD"/>
    <w:rsid w:val="00317D34"/>
    <w:rsid w:val="00320789"/>
    <w:rsid w:val="003207A1"/>
    <w:rsid w:val="003209D7"/>
    <w:rsid w:val="00320BDE"/>
    <w:rsid w:val="00321174"/>
    <w:rsid w:val="00321A57"/>
    <w:rsid w:val="003222FD"/>
    <w:rsid w:val="003224D1"/>
    <w:rsid w:val="00322621"/>
    <w:rsid w:val="0032266E"/>
    <w:rsid w:val="00323BD1"/>
    <w:rsid w:val="00324647"/>
    <w:rsid w:val="00324B17"/>
    <w:rsid w:val="00324F0C"/>
    <w:rsid w:val="0032508A"/>
    <w:rsid w:val="00326807"/>
    <w:rsid w:val="00326F2D"/>
    <w:rsid w:val="00327E98"/>
    <w:rsid w:val="00330635"/>
    <w:rsid w:val="003306E2"/>
    <w:rsid w:val="00331311"/>
    <w:rsid w:val="0033137D"/>
    <w:rsid w:val="003314C0"/>
    <w:rsid w:val="003319F9"/>
    <w:rsid w:val="00331F4D"/>
    <w:rsid w:val="003325B0"/>
    <w:rsid w:val="00332700"/>
    <w:rsid w:val="00332D5F"/>
    <w:rsid w:val="00333003"/>
    <w:rsid w:val="00334787"/>
    <w:rsid w:val="00334E41"/>
    <w:rsid w:val="00335FAD"/>
    <w:rsid w:val="003360B4"/>
    <w:rsid w:val="003367D1"/>
    <w:rsid w:val="00336AEA"/>
    <w:rsid w:val="00336CDE"/>
    <w:rsid w:val="003371CE"/>
    <w:rsid w:val="0033790E"/>
    <w:rsid w:val="00337EB3"/>
    <w:rsid w:val="00340721"/>
    <w:rsid w:val="00340C4D"/>
    <w:rsid w:val="00340D20"/>
    <w:rsid w:val="0034141F"/>
    <w:rsid w:val="00341CF1"/>
    <w:rsid w:val="00342663"/>
    <w:rsid w:val="00343CA6"/>
    <w:rsid w:val="00343D38"/>
    <w:rsid w:val="00345441"/>
    <w:rsid w:val="00346231"/>
    <w:rsid w:val="00346CAA"/>
    <w:rsid w:val="00346CE3"/>
    <w:rsid w:val="00351236"/>
    <w:rsid w:val="0035162B"/>
    <w:rsid w:val="00351E90"/>
    <w:rsid w:val="0035235F"/>
    <w:rsid w:val="00352680"/>
    <w:rsid w:val="003529FF"/>
    <w:rsid w:val="00353120"/>
    <w:rsid w:val="0035343D"/>
    <w:rsid w:val="00353A39"/>
    <w:rsid w:val="00355210"/>
    <w:rsid w:val="0035521F"/>
    <w:rsid w:val="00355E4F"/>
    <w:rsid w:val="00355F39"/>
    <w:rsid w:val="003568F3"/>
    <w:rsid w:val="003569CB"/>
    <w:rsid w:val="00356C4F"/>
    <w:rsid w:val="00357110"/>
    <w:rsid w:val="0035790A"/>
    <w:rsid w:val="003579F3"/>
    <w:rsid w:val="003611E3"/>
    <w:rsid w:val="003624C4"/>
    <w:rsid w:val="0036357F"/>
    <w:rsid w:val="00363739"/>
    <w:rsid w:val="00363D7E"/>
    <w:rsid w:val="00364025"/>
    <w:rsid w:val="00364334"/>
    <w:rsid w:val="00364772"/>
    <w:rsid w:val="00365044"/>
    <w:rsid w:val="003654EB"/>
    <w:rsid w:val="00365EC2"/>
    <w:rsid w:val="00365ED5"/>
    <w:rsid w:val="00367085"/>
    <w:rsid w:val="003670E4"/>
    <w:rsid w:val="003678E9"/>
    <w:rsid w:val="00367BC5"/>
    <w:rsid w:val="00367ECA"/>
    <w:rsid w:val="003703A3"/>
    <w:rsid w:val="003705AD"/>
    <w:rsid w:val="00371BC2"/>
    <w:rsid w:val="00371F1F"/>
    <w:rsid w:val="00372CF7"/>
    <w:rsid w:val="00372D14"/>
    <w:rsid w:val="00372DF4"/>
    <w:rsid w:val="00372E99"/>
    <w:rsid w:val="003732E0"/>
    <w:rsid w:val="00373823"/>
    <w:rsid w:val="0037497A"/>
    <w:rsid w:val="00374BD6"/>
    <w:rsid w:val="003751C9"/>
    <w:rsid w:val="00375591"/>
    <w:rsid w:val="0037569A"/>
    <w:rsid w:val="00375D98"/>
    <w:rsid w:val="00376178"/>
    <w:rsid w:val="0037655C"/>
    <w:rsid w:val="003768DB"/>
    <w:rsid w:val="00376D17"/>
    <w:rsid w:val="00376DBE"/>
    <w:rsid w:val="00377BD5"/>
    <w:rsid w:val="00381562"/>
    <w:rsid w:val="00381600"/>
    <w:rsid w:val="00381E3E"/>
    <w:rsid w:val="00381F75"/>
    <w:rsid w:val="00382189"/>
    <w:rsid w:val="003821BC"/>
    <w:rsid w:val="003827B5"/>
    <w:rsid w:val="003830B0"/>
    <w:rsid w:val="00383464"/>
    <w:rsid w:val="00383EF0"/>
    <w:rsid w:val="00384712"/>
    <w:rsid w:val="00384A9F"/>
    <w:rsid w:val="00385CFF"/>
    <w:rsid w:val="0038668D"/>
    <w:rsid w:val="00386C43"/>
    <w:rsid w:val="00390020"/>
    <w:rsid w:val="003902EE"/>
    <w:rsid w:val="0039069F"/>
    <w:rsid w:val="0039073C"/>
    <w:rsid w:val="00390867"/>
    <w:rsid w:val="00390A65"/>
    <w:rsid w:val="003915EA"/>
    <w:rsid w:val="003932F5"/>
    <w:rsid w:val="00393EEC"/>
    <w:rsid w:val="003941AD"/>
    <w:rsid w:val="0039463F"/>
    <w:rsid w:val="00395009"/>
    <w:rsid w:val="0039563F"/>
    <w:rsid w:val="00395C25"/>
    <w:rsid w:val="00396347"/>
    <w:rsid w:val="00397AB0"/>
    <w:rsid w:val="00397B3B"/>
    <w:rsid w:val="00397D5C"/>
    <w:rsid w:val="00397FDC"/>
    <w:rsid w:val="003A03DB"/>
    <w:rsid w:val="003A087C"/>
    <w:rsid w:val="003A0909"/>
    <w:rsid w:val="003A25E6"/>
    <w:rsid w:val="003A29F6"/>
    <w:rsid w:val="003A2CBB"/>
    <w:rsid w:val="003A2EDE"/>
    <w:rsid w:val="003A2FD6"/>
    <w:rsid w:val="003A3249"/>
    <w:rsid w:val="003A4134"/>
    <w:rsid w:val="003A4AE2"/>
    <w:rsid w:val="003A5C02"/>
    <w:rsid w:val="003A5CA4"/>
    <w:rsid w:val="003A6151"/>
    <w:rsid w:val="003A6DDF"/>
    <w:rsid w:val="003A7413"/>
    <w:rsid w:val="003B034A"/>
    <w:rsid w:val="003B09CE"/>
    <w:rsid w:val="003B0B22"/>
    <w:rsid w:val="003B0EA8"/>
    <w:rsid w:val="003B1F19"/>
    <w:rsid w:val="003B2B19"/>
    <w:rsid w:val="003B3351"/>
    <w:rsid w:val="003B38BE"/>
    <w:rsid w:val="003B4B7E"/>
    <w:rsid w:val="003B5406"/>
    <w:rsid w:val="003B545D"/>
    <w:rsid w:val="003B6494"/>
    <w:rsid w:val="003B6AC9"/>
    <w:rsid w:val="003B771D"/>
    <w:rsid w:val="003B7BFA"/>
    <w:rsid w:val="003C0B2F"/>
    <w:rsid w:val="003C0B74"/>
    <w:rsid w:val="003C0C38"/>
    <w:rsid w:val="003C0FCB"/>
    <w:rsid w:val="003C1F76"/>
    <w:rsid w:val="003C22E2"/>
    <w:rsid w:val="003C29AB"/>
    <w:rsid w:val="003C2A6A"/>
    <w:rsid w:val="003C31EC"/>
    <w:rsid w:val="003C39A8"/>
    <w:rsid w:val="003C3E00"/>
    <w:rsid w:val="003C51A0"/>
    <w:rsid w:val="003C52F9"/>
    <w:rsid w:val="003C57EF"/>
    <w:rsid w:val="003C6169"/>
    <w:rsid w:val="003C628D"/>
    <w:rsid w:val="003C6DE6"/>
    <w:rsid w:val="003C7057"/>
    <w:rsid w:val="003C70D1"/>
    <w:rsid w:val="003C776E"/>
    <w:rsid w:val="003C79D4"/>
    <w:rsid w:val="003D0038"/>
    <w:rsid w:val="003D0311"/>
    <w:rsid w:val="003D0AEF"/>
    <w:rsid w:val="003D1000"/>
    <w:rsid w:val="003D190B"/>
    <w:rsid w:val="003D2171"/>
    <w:rsid w:val="003D3323"/>
    <w:rsid w:val="003D36B5"/>
    <w:rsid w:val="003D4425"/>
    <w:rsid w:val="003D45D6"/>
    <w:rsid w:val="003D4B2A"/>
    <w:rsid w:val="003D4D09"/>
    <w:rsid w:val="003D4D86"/>
    <w:rsid w:val="003D56F8"/>
    <w:rsid w:val="003D58FA"/>
    <w:rsid w:val="003D5A90"/>
    <w:rsid w:val="003D66B9"/>
    <w:rsid w:val="003D757F"/>
    <w:rsid w:val="003D77AE"/>
    <w:rsid w:val="003E074F"/>
    <w:rsid w:val="003E08F6"/>
    <w:rsid w:val="003E19E7"/>
    <w:rsid w:val="003E25DF"/>
    <w:rsid w:val="003E29A2"/>
    <w:rsid w:val="003E2B42"/>
    <w:rsid w:val="003E2E61"/>
    <w:rsid w:val="003E3EEC"/>
    <w:rsid w:val="003E5331"/>
    <w:rsid w:val="003E615E"/>
    <w:rsid w:val="003E6BC9"/>
    <w:rsid w:val="003E7D0B"/>
    <w:rsid w:val="003E7DFD"/>
    <w:rsid w:val="003F0A0C"/>
    <w:rsid w:val="003F1FF3"/>
    <w:rsid w:val="003F25C3"/>
    <w:rsid w:val="003F25C5"/>
    <w:rsid w:val="003F2628"/>
    <w:rsid w:val="003F2642"/>
    <w:rsid w:val="003F2BE5"/>
    <w:rsid w:val="003F2C29"/>
    <w:rsid w:val="003F2E2C"/>
    <w:rsid w:val="003F3D72"/>
    <w:rsid w:val="003F4436"/>
    <w:rsid w:val="003F4669"/>
    <w:rsid w:val="003F4745"/>
    <w:rsid w:val="003F4B8F"/>
    <w:rsid w:val="003F5217"/>
    <w:rsid w:val="003F5473"/>
    <w:rsid w:val="003F5DB0"/>
    <w:rsid w:val="003F6322"/>
    <w:rsid w:val="003F6CFF"/>
    <w:rsid w:val="003F7415"/>
    <w:rsid w:val="003F7540"/>
    <w:rsid w:val="0040012C"/>
    <w:rsid w:val="00401DF3"/>
    <w:rsid w:val="004020D7"/>
    <w:rsid w:val="00403587"/>
    <w:rsid w:val="0040453A"/>
    <w:rsid w:val="004049A6"/>
    <w:rsid w:val="00404EC0"/>
    <w:rsid w:val="004066F3"/>
    <w:rsid w:val="00406841"/>
    <w:rsid w:val="00406AA2"/>
    <w:rsid w:val="00410239"/>
    <w:rsid w:val="00410B34"/>
    <w:rsid w:val="00410FC6"/>
    <w:rsid w:val="00411452"/>
    <w:rsid w:val="004114BF"/>
    <w:rsid w:val="00411BF0"/>
    <w:rsid w:val="00412610"/>
    <w:rsid w:val="004134D2"/>
    <w:rsid w:val="004138F7"/>
    <w:rsid w:val="00414052"/>
    <w:rsid w:val="00414227"/>
    <w:rsid w:val="00414877"/>
    <w:rsid w:val="004155EC"/>
    <w:rsid w:val="00415FEB"/>
    <w:rsid w:val="00416D3E"/>
    <w:rsid w:val="00417062"/>
    <w:rsid w:val="00417BCD"/>
    <w:rsid w:val="004200D0"/>
    <w:rsid w:val="004204C6"/>
    <w:rsid w:val="00420FA5"/>
    <w:rsid w:val="00421153"/>
    <w:rsid w:val="00421414"/>
    <w:rsid w:val="00421710"/>
    <w:rsid w:val="004221BE"/>
    <w:rsid w:val="00422541"/>
    <w:rsid w:val="00422BF7"/>
    <w:rsid w:val="00423314"/>
    <w:rsid w:val="004238CD"/>
    <w:rsid w:val="00424899"/>
    <w:rsid w:val="0042558D"/>
    <w:rsid w:val="00425998"/>
    <w:rsid w:val="004259C0"/>
    <w:rsid w:val="00425AB1"/>
    <w:rsid w:val="00425FAD"/>
    <w:rsid w:val="0042690C"/>
    <w:rsid w:val="00427283"/>
    <w:rsid w:val="004305FC"/>
    <w:rsid w:val="0043072D"/>
    <w:rsid w:val="0043099F"/>
    <w:rsid w:val="0043139E"/>
    <w:rsid w:val="004314BD"/>
    <w:rsid w:val="00432028"/>
    <w:rsid w:val="00432577"/>
    <w:rsid w:val="00432688"/>
    <w:rsid w:val="00433D92"/>
    <w:rsid w:val="00433F96"/>
    <w:rsid w:val="0043493A"/>
    <w:rsid w:val="0043518F"/>
    <w:rsid w:val="00435CC4"/>
    <w:rsid w:val="00436976"/>
    <w:rsid w:val="00436CE5"/>
    <w:rsid w:val="00436E9F"/>
    <w:rsid w:val="00436EE3"/>
    <w:rsid w:val="0043701E"/>
    <w:rsid w:val="004370FA"/>
    <w:rsid w:val="00437454"/>
    <w:rsid w:val="00437A66"/>
    <w:rsid w:val="0044015F"/>
    <w:rsid w:val="004417A0"/>
    <w:rsid w:val="00442032"/>
    <w:rsid w:val="004425C2"/>
    <w:rsid w:val="00443247"/>
    <w:rsid w:val="0044407C"/>
    <w:rsid w:val="00444F12"/>
    <w:rsid w:val="0044516D"/>
    <w:rsid w:val="00445A09"/>
    <w:rsid w:val="004461CB"/>
    <w:rsid w:val="00446312"/>
    <w:rsid w:val="00446DEE"/>
    <w:rsid w:val="004476AC"/>
    <w:rsid w:val="00447711"/>
    <w:rsid w:val="00447F39"/>
    <w:rsid w:val="00450393"/>
    <w:rsid w:val="004505AD"/>
    <w:rsid w:val="00450A8F"/>
    <w:rsid w:val="00450E31"/>
    <w:rsid w:val="00451387"/>
    <w:rsid w:val="004519B5"/>
    <w:rsid w:val="00452DD6"/>
    <w:rsid w:val="00452EFC"/>
    <w:rsid w:val="0045342C"/>
    <w:rsid w:val="00453699"/>
    <w:rsid w:val="00453C4D"/>
    <w:rsid w:val="00453CA6"/>
    <w:rsid w:val="00453E5D"/>
    <w:rsid w:val="00453F78"/>
    <w:rsid w:val="00456571"/>
    <w:rsid w:val="004567DC"/>
    <w:rsid w:val="004569B7"/>
    <w:rsid w:val="00456A98"/>
    <w:rsid w:val="00456DD2"/>
    <w:rsid w:val="00457870"/>
    <w:rsid w:val="00457DCD"/>
    <w:rsid w:val="004606D2"/>
    <w:rsid w:val="00461D15"/>
    <w:rsid w:val="004633DC"/>
    <w:rsid w:val="00463C54"/>
    <w:rsid w:val="00464375"/>
    <w:rsid w:val="00465EB9"/>
    <w:rsid w:val="00465F7A"/>
    <w:rsid w:val="004665B6"/>
    <w:rsid w:val="00466948"/>
    <w:rsid w:val="00466FCD"/>
    <w:rsid w:val="0046701B"/>
    <w:rsid w:val="00467B0C"/>
    <w:rsid w:val="00467CB8"/>
    <w:rsid w:val="00470046"/>
    <w:rsid w:val="00470B8A"/>
    <w:rsid w:val="004711AE"/>
    <w:rsid w:val="00471FFD"/>
    <w:rsid w:val="00472137"/>
    <w:rsid w:val="00472B54"/>
    <w:rsid w:val="00472D3F"/>
    <w:rsid w:val="004731BE"/>
    <w:rsid w:val="00474771"/>
    <w:rsid w:val="004748F1"/>
    <w:rsid w:val="004749F4"/>
    <w:rsid w:val="0047515C"/>
    <w:rsid w:val="00475E16"/>
    <w:rsid w:val="00475F42"/>
    <w:rsid w:val="00476ECB"/>
    <w:rsid w:val="0047787C"/>
    <w:rsid w:val="00477AD3"/>
    <w:rsid w:val="00480076"/>
    <w:rsid w:val="004801AF"/>
    <w:rsid w:val="004804D2"/>
    <w:rsid w:val="004806F5"/>
    <w:rsid w:val="00482403"/>
    <w:rsid w:val="00482550"/>
    <w:rsid w:val="004825C6"/>
    <w:rsid w:val="0048264D"/>
    <w:rsid w:val="00483BEE"/>
    <w:rsid w:val="0048409A"/>
    <w:rsid w:val="0048452D"/>
    <w:rsid w:val="00484629"/>
    <w:rsid w:val="00484B87"/>
    <w:rsid w:val="0048533D"/>
    <w:rsid w:val="00485B3C"/>
    <w:rsid w:val="00485B62"/>
    <w:rsid w:val="00486687"/>
    <w:rsid w:val="00487DAF"/>
    <w:rsid w:val="00490207"/>
    <w:rsid w:val="00490D22"/>
    <w:rsid w:val="00491013"/>
    <w:rsid w:val="00491FC5"/>
    <w:rsid w:val="00493812"/>
    <w:rsid w:val="004939FD"/>
    <w:rsid w:val="00493F5D"/>
    <w:rsid w:val="00494A27"/>
    <w:rsid w:val="00494E0B"/>
    <w:rsid w:val="00496890"/>
    <w:rsid w:val="00496BE1"/>
    <w:rsid w:val="004973B5"/>
    <w:rsid w:val="00497A08"/>
    <w:rsid w:val="00497A38"/>
    <w:rsid w:val="00497B3D"/>
    <w:rsid w:val="00497F43"/>
    <w:rsid w:val="004A0250"/>
    <w:rsid w:val="004A0698"/>
    <w:rsid w:val="004A0996"/>
    <w:rsid w:val="004A0FAA"/>
    <w:rsid w:val="004A1F51"/>
    <w:rsid w:val="004A28AC"/>
    <w:rsid w:val="004A3659"/>
    <w:rsid w:val="004A461F"/>
    <w:rsid w:val="004A484F"/>
    <w:rsid w:val="004A4DFA"/>
    <w:rsid w:val="004A5F1A"/>
    <w:rsid w:val="004A5FE3"/>
    <w:rsid w:val="004A61D4"/>
    <w:rsid w:val="004A6914"/>
    <w:rsid w:val="004A7673"/>
    <w:rsid w:val="004B03EA"/>
    <w:rsid w:val="004B045A"/>
    <w:rsid w:val="004B055B"/>
    <w:rsid w:val="004B0604"/>
    <w:rsid w:val="004B077B"/>
    <w:rsid w:val="004B0AE8"/>
    <w:rsid w:val="004B1F33"/>
    <w:rsid w:val="004B2377"/>
    <w:rsid w:val="004B2482"/>
    <w:rsid w:val="004B2733"/>
    <w:rsid w:val="004B30E4"/>
    <w:rsid w:val="004B3608"/>
    <w:rsid w:val="004B36EC"/>
    <w:rsid w:val="004B3A56"/>
    <w:rsid w:val="004B3D37"/>
    <w:rsid w:val="004B4AAE"/>
    <w:rsid w:val="004B4AE4"/>
    <w:rsid w:val="004B4F31"/>
    <w:rsid w:val="004B5CED"/>
    <w:rsid w:val="004B6BF9"/>
    <w:rsid w:val="004B6F45"/>
    <w:rsid w:val="004B7319"/>
    <w:rsid w:val="004B75E4"/>
    <w:rsid w:val="004B76C4"/>
    <w:rsid w:val="004B79D9"/>
    <w:rsid w:val="004C0187"/>
    <w:rsid w:val="004C0F28"/>
    <w:rsid w:val="004C125A"/>
    <w:rsid w:val="004C1BBB"/>
    <w:rsid w:val="004C2010"/>
    <w:rsid w:val="004C23B4"/>
    <w:rsid w:val="004C23E2"/>
    <w:rsid w:val="004C2AFF"/>
    <w:rsid w:val="004C2C1F"/>
    <w:rsid w:val="004C332B"/>
    <w:rsid w:val="004C4D2F"/>
    <w:rsid w:val="004C502F"/>
    <w:rsid w:val="004C5EE5"/>
    <w:rsid w:val="004C5FBB"/>
    <w:rsid w:val="004C65D4"/>
    <w:rsid w:val="004C6BCB"/>
    <w:rsid w:val="004D0148"/>
    <w:rsid w:val="004D1169"/>
    <w:rsid w:val="004D1C61"/>
    <w:rsid w:val="004D1D17"/>
    <w:rsid w:val="004D2C4C"/>
    <w:rsid w:val="004D3606"/>
    <w:rsid w:val="004D42F5"/>
    <w:rsid w:val="004D4545"/>
    <w:rsid w:val="004D4CD8"/>
    <w:rsid w:val="004D4E09"/>
    <w:rsid w:val="004D7310"/>
    <w:rsid w:val="004D78C7"/>
    <w:rsid w:val="004D7B94"/>
    <w:rsid w:val="004E06D3"/>
    <w:rsid w:val="004E0ED4"/>
    <w:rsid w:val="004E1BC2"/>
    <w:rsid w:val="004E2686"/>
    <w:rsid w:val="004E28C2"/>
    <w:rsid w:val="004E2CE4"/>
    <w:rsid w:val="004E2F78"/>
    <w:rsid w:val="004E2FDD"/>
    <w:rsid w:val="004E4E2C"/>
    <w:rsid w:val="004E534C"/>
    <w:rsid w:val="004E5DB6"/>
    <w:rsid w:val="004E69B8"/>
    <w:rsid w:val="004E6BE1"/>
    <w:rsid w:val="004E7070"/>
    <w:rsid w:val="004E71BA"/>
    <w:rsid w:val="004F10F1"/>
    <w:rsid w:val="004F14E2"/>
    <w:rsid w:val="004F17E3"/>
    <w:rsid w:val="004F1961"/>
    <w:rsid w:val="004F1E2C"/>
    <w:rsid w:val="004F20B2"/>
    <w:rsid w:val="004F2817"/>
    <w:rsid w:val="004F2BDB"/>
    <w:rsid w:val="004F3E00"/>
    <w:rsid w:val="004F3FCB"/>
    <w:rsid w:val="004F40AE"/>
    <w:rsid w:val="004F5248"/>
    <w:rsid w:val="004F610B"/>
    <w:rsid w:val="004F65BD"/>
    <w:rsid w:val="004F65C7"/>
    <w:rsid w:val="004F6991"/>
    <w:rsid w:val="004F73BC"/>
    <w:rsid w:val="004F7652"/>
    <w:rsid w:val="004F769A"/>
    <w:rsid w:val="00500DE9"/>
    <w:rsid w:val="0050248C"/>
    <w:rsid w:val="00502AC2"/>
    <w:rsid w:val="00502B8A"/>
    <w:rsid w:val="00502E73"/>
    <w:rsid w:val="00502EA0"/>
    <w:rsid w:val="005031F8"/>
    <w:rsid w:val="00503F05"/>
    <w:rsid w:val="00504546"/>
    <w:rsid w:val="00504575"/>
    <w:rsid w:val="00504B62"/>
    <w:rsid w:val="0050562B"/>
    <w:rsid w:val="00505D05"/>
    <w:rsid w:val="005070BA"/>
    <w:rsid w:val="0051030E"/>
    <w:rsid w:val="005104B7"/>
    <w:rsid w:val="00510DBD"/>
    <w:rsid w:val="00510EBF"/>
    <w:rsid w:val="0051158D"/>
    <w:rsid w:val="005118E0"/>
    <w:rsid w:val="00511A49"/>
    <w:rsid w:val="00512A47"/>
    <w:rsid w:val="0051463E"/>
    <w:rsid w:val="00515585"/>
    <w:rsid w:val="00515924"/>
    <w:rsid w:val="00515BC3"/>
    <w:rsid w:val="005172AC"/>
    <w:rsid w:val="00517B50"/>
    <w:rsid w:val="00517BD1"/>
    <w:rsid w:val="0052012E"/>
    <w:rsid w:val="005201FA"/>
    <w:rsid w:val="00520725"/>
    <w:rsid w:val="00522989"/>
    <w:rsid w:val="00523610"/>
    <w:rsid w:val="0052479F"/>
    <w:rsid w:val="005252CB"/>
    <w:rsid w:val="00525B12"/>
    <w:rsid w:val="0052630D"/>
    <w:rsid w:val="0052715C"/>
    <w:rsid w:val="00527FF5"/>
    <w:rsid w:val="00530A88"/>
    <w:rsid w:val="00531086"/>
    <w:rsid w:val="005316C0"/>
    <w:rsid w:val="00531CAB"/>
    <w:rsid w:val="00532EBB"/>
    <w:rsid w:val="00533084"/>
    <w:rsid w:val="00533C15"/>
    <w:rsid w:val="00533E89"/>
    <w:rsid w:val="00533ED4"/>
    <w:rsid w:val="00533EE9"/>
    <w:rsid w:val="005340D0"/>
    <w:rsid w:val="00534571"/>
    <w:rsid w:val="00534EE1"/>
    <w:rsid w:val="00535237"/>
    <w:rsid w:val="0053661F"/>
    <w:rsid w:val="00536715"/>
    <w:rsid w:val="00536A1F"/>
    <w:rsid w:val="00536D49"/>
    <w:rsid w:val="005376B8"/>
    <w:rsid w:val="0053778D"/>
    <w:rsid w:val="005377BE"/>
    <w:rsid w:val="00537FD3"/>
    <w:rsid w:val="00540438"/>
    <w:rsid w:val="005404F6"/>
    <w:rsid w:val="0054058D"/>
    <w:rsid w:val="00540923"/>
    <w:rsid w:val="00540EAE"/>
    <w:rsid w:val="0054134A"/>
    <w:rsid w:val="005413F4"/>
    <w:rsid w:val="005417D4"/>
    <w:rsid w:val="005419A7"/>
    <w:rsid w:val="00542800"/>
    <w:rsid w:val="0054283E"/>
    <w:rsid w:val="00543652"/>
    <w:rsid w:val="005437A5"/>
    <w:rsid w:val="00543D5E"/>
    <w:rsid w:val="0054441B"/>
    <w:rsid w:val="00545429"/>
    <w:rsid w:val="0054655D"/>
    <w:rsid w:val="00546647"/>
    <w:rsid w:val="00546A7B"/>
    <w:rsid w:val="00546EEC"/>
    <w:rsid w:val="005477F9"/>
    <w:rsid w:val="00547E0F"/>
    <w:rsid w:val="00550712"/>
    <w:rsid w:val="00550765"/>
    <w:rsid w:val="0055100F"/>
    <w:rsid w:val="0055185A"/>
    <w:rsid w:val="00552B6A"/>
    <w:rsid w:val="00552BAC"/>
    <w:rsid w:val="00552D4B"/>
    <w:rsid w:val="00552FF0"/>
    <w:rsid w:val="00553261"/>
    <w:rsid w:val="00553423"/>
    <w:rsid w:val="0055360B"/>
    <w:rsid w:val="0055450D"/>
    <w:rsid w:val="00554606"/>
    <w:rsid w:val="0055460F"/>
    <w:rsid w:val="005553DA"/>
    <w:rsid w:val="00555448"/>
    <w:rsid w:val="005557BA"/>
    <w:rsid w:val="00555AAA"/>
    <w:rsid w:val="00556B50"/>
    <w:rsid w:val="005574CD"/>
    <w:rsid w:val="0055751C"/>
    <w:rsid w:val="005577A1"/>
    <w:rsid w:val="00557966"/>
    <w:rsid w:val="00557B3D"/>
    <w:rsid w:val="00560035"/>
    <w:rsid w:val="00560A2A"/>
    <w:rsid w:val="00560B61"/>
    <w:rsid w:val="005619D9"/>
    <w:rsid w:val="00561BBB"/>
    <w:rsid w:val="0056218E"/>
    <w:rsid w:val="005623EB"/>
    <w:rsid w:val="005626FA"/>
    <w:rsid w:val="00563130"/>
    <w:rsid w:val="005634A0"/>
    <w:rsid w:val="00565082"/>
    <w:rsid w:val="005653FA"/>
    <w:rsid w:val="005656B3"/>
    <w:rsid w:val="005660DB"/>
    <w:rsid w:val="00566F7E"/>
    <w:rsid w:val="0056793E"/>
    <w:rsid w:val="00567A0B"/>
    <w:rsid w:val="00567D79"/>
    <w:rsid w:val="0057004E"/>
    <w:rsid w:val="005701C7"/>
    <w:rsid w:val="00570F98"/>
    <w:rsid w:val="0057106E"/>
    <w:rsid w:val="005710A2"/>
    <w:rsid w:val="005710C3"/>
    <w:rsid w:val="00572D5B"/>
    <w:rsid w:val="005735FD"/>
    <w:rsid w:val="005739B2"/>
    <w:rsid w:val="00573C1A"/>
    <w:rsid w:val="00573D31"/>
    <w:rsid w:val="0057437D"/>
    <w:rsid w:val="005758EC"/>
    <w:rsid w:val="0057632F"/>
    <w:rsid w:val="00576397"/>
    <w:rsid w:val="00577329"/>
    <w:rsid w:val="00577785"/>
    <w:rsid w:val="00577B54"/>
    <w:rsid w:val="00577BD9"/>
    <w:rsid w:val="0058070C"/>
    <w:rsid w:val="00580A8E"/>
    <w:rsid w:val="005810C6"/>
    <w:rsid w:val="005810EB"/>
    <w:rsid w:val="005825AC"/>
    <w:rsid w:val="00582771"/>
    <w:rsid w:val="00582B47"/>
    <w:rsid w:val="00583450"/>
    <w:rsid w:val="00583C92"/>
    <w:rsid w:val="0058408B"/>
    <w:rsid w:val="005848C4"/>
    <w:rsid w:val="0058499F"/>
    <w:rsid w:val="00584AB8"/>
    <w:rsid w:val="00585021"/>
    <w:rsid w:val="00585A65"/>
    <w:rsid w:val="00585C46"/>
    <w:rsid w:val="00586B0B"/>
    <w:rsid w:val="00587019"/>
    <w:rsid w:val="00587616"/>
    <w:rsid w:val="00587D1C"/>
    <w:rsid w:val="00591FAC"/>
    <w:rsid w:val="00592AA1"/>
    <w:rsid w:val="00592E61"/>
    <w:rsid w:val="00593119"/>
    <w:rsid w:val="00593969"/>
    <w:rsid w:val="0059444E"/>
    <w:rsid w:val="00594633"/>
    <w:rsid w:val="00594BFB"/>
    <w:rsid w:val="005951E1"/>
    <w:rsid w:val="0059639B"/>
    <w:rsid w:val="005965EE"/>
    <w:rsid w:val="005966E2"/>
    <w:rsid w:val="005967FE"/>
    <w:rsid w:val="00596F9F"/>
    <w:rsid w:val="005971E7"/>
    <w:rsid w:val="005973BF"/>
    <w:rsid w:val="00597F83"/>
    <w:rsid w:val="00597FF7"/>
    <w:rsid w:val="005A0A80"/>
    <w:rsid w:val="005A1DD6"/>
    <w:rsid w:val="005A202B"/>
    <w:rsid w:val="005A2085"/>
    <w:rsid w:val="005A20B9"/>
    <w:rsid w:val="005A21D2"/>
    <w:rsid w:val="005A2AE2"/>
    <w:rsid w:val="005A382A"/>
    <w:rsid w:val="005A4992"/>
    <w:rsid w:val="005A4B9E"/>
    <w:rsid w:val="005A5286"/>
    <w:rsid w:val="005A55D5"/>
    <w:rsid w:val="005A5A1E"/>
    <w:rsid w:val="005A5E2A"/>
    <w:rsid w:val="005A62F8"/>
    <w:rsid w:val="005A6355"/>
    <w:rsid w:val="005A63D6"/>
    <w:rsid w:val="005A6696"/>
    <w:rsid w:val="005A78C3"/>
    <w:rsid w:val="005A7FDD"/>
    <w:rsid w:val="005B0230"/>
    <w:rsid w:val="005B026F"/>
    <w:rsid w:val="005B0B6B"/>
    <w:rsid w:val="005B13A1"/>
    <w:rsid w:val="005B153A"/>
    <w:rsid w:val="005B1776"/>
    <w:rsid w:val="005B213F"/>
    <w:rsid w:val="005B2681"/>
    <w:rsid w:val="005B2A03"/>
    <w:rsid w:val="005B2C85"/>
    <w:rsid w:val="005B2D65"/>
    <w:rsid w:val="005B3C14"/>
    <w:rsid w:val="005B3C88"/>
    <w:rsid w:val="005B43BD"/>
    <w:rsid w:val="005B4AD3"/>
    <w:rsid w:val="005B51D4"/>
    <w:rsid w:val="005B54AD"/>
    <w:rsid w:val="005B56E8"/>
    <w:rsid w:val="005B599A"/>
    <w:rsid w:val="005B5EB4"/>
    <w:rsid w:val="005B6775"/>
    <w:rsid w:val="005B6BE6"/>
    <w:rsid w:val="005B7015"/>
    <w:rsid w:val="005C03A5"/>
    <w:rsid w:val="005C0FB5"/>
    <w:rsid w:val="005C1BC4"/>
    <w:rsid w:val="005C1D7D"/>
    <w:rsid w:val="005C1D92"/>
    <w:rsid w:val="005C203C"/>
    <w:rsid w:val="005C2116"/>
    <w:rsid w:val="005C249A"/>
    <w:rsid w:val="005C2A87"/>
    <w:rsid w:val="005C2D5B"/>
    <w:rsid w:val="005C4429"/>
    <w:rsid w:val="005C4A2A"/>
    <w:rsid w:val="005C4F25"/>
    <w:rsid w:val="005C5652"/>
    <w:rsid w:val="005C56DA"/>
    <w:rsid w:val="005C5720"/>
    <w:rsid w:val="005C5750"/>
    <w:rsid w:val="005C5E26"/>
    <w:rsid w:val="005C662D"/>
    <w:rsid w:val="005C6689"/>
    <w:rsid w:val="005C6AB3"/>
    <w:rsid w:val="005C734A"/>
    <w:rsid w:val="005D0077"/>
    <w:rsid w:val="005D0534"/>
    <w:rsid w:val="005D08D0"/>
    <w:rsid w:val="005D0C89"/>
    <w:rsid w:val="005D2778"/>
    <w:rsid w:val="005D34AD"/>
    <w:rsid w:val="005D3FA3"/>
    <w:rsid w:val="005D46CB"/>
    <w:rsid w:val="005D617B"/>
    <w:rsid w:val="005D665F"/>
    <w:rsid w:val="005D6BFC"/>
    <w:rsid w:val="005D6FB5"/>
    <w:rsid w:val="005D7643"/>
    <w:rsid w:val="005D7990"/>
    <w:rsid w:val="005E07CD"/>
    <w:rsid w:val="005E0894"/>
    <w:rsid w:val="005E08C3"/>
    <w:rsid w:val="005E0A0F"/>
    <w:rsid w:val="005E1BA1"/>
    <w:rsid w:val="005E1CCA"/>
    <w:rsid w:val="005E2BF8"/>
    <w:rsid w:val="005E2C1C"/>
    <w:rsid w:val="005E2C6F"/>
    <w:rsid w:val="005E30FB"/>
    <w:rsid w:val="005E3752"/>
    <w:rsid w:val="005E39E2"/>
    <w:rsid w:val="005E3C6A"/>
    <w:rsid w:val="005E46B8"/>
    <w:rsid w:val="005E4B1F"/>
    <w:rsid w:val="005E5100"/>
    <w:rsid w:val="005E5495"/>
    <w:rsid w:val="005E5737"/>
    <w:rsid w:val="005E5A03"/>
    <w:rsid w:val="005E6011"/>
    <w:rsid w:val="005E69CA"/>
    <w:rsid w:val="005E6A73"/>
    <w:rsid w:val="005E7176"/>
    <w:rsid w:val="005E7384"/>
    <w:rsid w:val="005E765F"/>
    <w:rsid w:val="005E7C24"/>
    <w:rsid w:val="005E7E3D"/>
    <w:rsid w:val="005E7EE8"/>
    <w:rsid w:val="005F011C"/>
    <w:rsid w:val="005F02BB"/>
    <w:rsid w:val="005F0FAE"/>
    <w:rsid w:val="005F198A"/>
    <w:rsid w:val="005F1B2E"/>
    <w:rsid w:val="005F21DC"/>
    <w:rsid w:val="005F2254"/>
    <w:rsid w:val="005F240A"/>
    <w:rsid w:val="005F245D"/>
    <w:rsid w:val="005F26B1"/>
    <w:rsid w:val="005F2792"/>
    <w:rsid w:val="005F2A61"/>
    <w:rsid w:val="005F2E49"/>
    <w:rsid w:val="005F37A9"/>
    <w:rsid w:val="005F3F8B"/>
    <w:rsid w:val="005F429E"/>
    <w:rsid w:val="005F4392"/>
    <w:rsid w:val="005F45F6"/>
    <w:rsid w:val="005F486D"/>
    <w:rsid w:val="005F623C"/>
    <w:rsid w:val="005F67A3"/>
    <w:rsid w:val="005F6F90"/>
    <w:rsid w:val="005F74BC"/>
    <w:rsid w:val="005F7793"/>
    <w:rsid w:val="00600161"/>
    <w:rsid w:val="006002FC"/>
    <w:rsid w:val="00600476"/>
    <w:rsid w:val="00600CB5"/>
    <w:rsid w:val="006014E0"/>
    <w:rsid w:val="006014EE"/>
    <w:rsid w:val="00601651"/>
    <w:rsid w:val="006017A6"/>
    <w:rsid w:val="006017AC"/>
    <w:rsid w:val="00601F5E"/>
    <w:rsid w:val="006024BE"/>
    <w:rsid w:val="00602F6D"/>
    <w:rsid w:val="006033D9"/>
    <w:rsid w:val="00603625"/>
    <w:rsid w:val="00603AEB"/>
    <w:rsid w:val="00603D4D"/>
    <w:rsid w:val="00604284"/>
    <w:rsid w:val="0060470B"/>
    <w:rsid w:val="00604BD5"/>
    <w:rsid w:val="00604FC2"/>
    <w:rsid w:val="00605D2E"/>
    <w:rsid w:val="00605D42"/>
    <w:rsid w:val="006061F4"/>
    <w:rsid w:val="0060653A"/>
    <w:rsid w:val="0060658D"/>
    <w:rsid w:val="0060675B"/>
    <w:rsid w:val="0060733F"/>
    <w:rsid w:val="00607357"/>
    <w:rsid w:val="006073B2"/>
    <w:rsid w:val="00607BDC"/>
    <w:rsid w:val="00607EF7"/>
    <w:rsid w:val="0061038A"/>
    <w:rsid w:val="0061070B"/>
    <w:rsid w:val="00610768"/>
    <w:rsid w:val="00610BBA"/>
    <w:rsid w:val="00610C6A"/>
    <w:rsid w:val="006115F2"/>
    <w:rsid w:val="006117F1"/>
    <w:rsid w:val="0061269C"/>
    <w:rsid w:val="00612B65"/>
    <w:rsid w:val="0061330C"/>
    <w:rsid w:val="0061369E"/>
    <w:rsid w:val="00613794"/>
    <w:rsid w:val="00613B47"/>
    <w:rsid w:val="0061427E"/>
    <w:rsid w:val="00614660"/>
    <w:rsid w:val="00614EF3"/>
    <w:rsid w:val="00615410"/>
    <w:rsid w:val="006160EA"/>
    <w:rsid w:val="0061612E"/>
    <w:rsid w:val="00616AD9"/>
    <w:rsid w:val="00616CAC"/>
    <w:rsid w:val="00617168"/>
    <w:rsid w:val="00617B11"/>
    <w:rsid w:val="00617D96"/>
    <w:rsid w:val="00617F1B"/>
    <w:rsid w:val="00620207"/>
    <w:rsid w:val="006203B6"/>
    <w:rsid w:val="00620400"/>
    <w:rsid w:val="00620F03"/>
    <w:rsid w:val="00621708"/>
    <w:rsid w:val="006224ED"/>
    <w:rsid w:val="00622749"/>
    <w:rsid w:val="006231CF"/>
    <w:rsid w:val="00623AA2"/>
    <w:rsid w:val="00623C3F"/>
    <w:rsid w:val="0062496E"/>
    <w:rsid w:val="00624FA5"/>
    <w:rsid w:val="00625826"/>
    <w:rsid w:val="00625EA4"/>
    <w:rsid w:val="006263FB"/>
    <w:rsid w:val="00626A3B"/>
    <w:rsid w:val="006273A4"/>
    <w:rsid w:val="0062790D"/>
    <w:rsid w:val="00627B8B"/>
    <w:rsid w:val="00627BCC"/>
    <w:rsid w:val="00630E65"/>
    <w:rsid w:val="00630EF1"/>
    <w:rsid w:val="00631B27"/>
    <w:rsid w:val="00632500"/>
    <w:rsid w:val="006332AE"/>
    <w:rsid w:val="00633D3A"/>
    <w:rsid w:val="00633D3E"/>
    <w:rsid w:val="00634067"/>
    <w:rsid w:val="00634A6F"/>
    <w:rsid w:val="00634EC8"/>
    <w:rsid w:val="00635662"/>
    <w:rsid w:val="00635DBA"/>
    <w:rsid w:val="00635E91"/>
    <w:rsid w:val="006360BB"/>
    <w:rsid w:val="0063756F"/>
    <w:rsid w:val="00637AA8"/>
    <w:rsid w:val="00637CF2"/>
    <w:rsid w:val="00640015"/>
    <w:rsid w:val="00640016"/>
    <w:rsid w:val="006409E9"/>
    <w:rsid w:val="00641359"/>
    <w:rsid w:val="00641A5C"/>
    <w:rsid w:val="00642056"/>
    <w:rsid w:val="006424C5"/>
    <w:rsid w:val="0064262C"/>
    <w:rsid w:val="00642B3C"/>
    <w:rsid w:val="00643327"/>
    <w:rsid w:val="00643EA9"/>
    <w:rsid w:val="0064423A"/>
    <w:rsid w:val="00644358"/>
    <w:rsid w:val="00644725"/>
    <w:rsid w:val="00645514"/>
    <w:rsid w:val="00646106"/>
    <w:rsid w:val="00646555"/>
    <w:rsid w:val="00646C31"/>
    <w:rsid w:val="00650250"/>
    <w:rsid w:val="00650E42"/>
    <w:rsid w:val="00651230"/>
    <w:rsid w:val="0065124E"/>
    <w:rsid w:val="006513C1"/>
    <w:rsid w:val="00651BBB"/>
    <w:rsid w:val="0065230A"/>
    <w:rsid w:val="006525A9"/>
    <w:rsid w:val="00652E3F"/>
    <w:rsid w:val="00652E78"/>
    <w:rsid w:val="00652E92"/>
    <w:rsid w:val="00654D25"/>
    <w:rsid w:val="00656B06"/>
    <w:rsid w:val="00656EA9"/>
    <w:rsid w:val="006571D0"/>
    <w:rsid w:val="0066068A"/>
    <w:rsid w:val="006610C1"/>
    <w:rsid w:val="00661823"/>
    <w:rsid w:val="00663179"/>
    <w:rsid w:val="00663A9A"/>
    <w:rsid w:val="00663B59"/>
    <w:rsid w:val="00663FFE"/>
    <w:rsid w:val="0066403A"/>
    <w:rsid w:val="00664450"/>
    <w:rsid w:val="00664533"/>
    <w:rsid w:val="0066495A"/>
    <w:rsid w:val="00664987"/>
    <w:rsid w:val="00664B34"/>
    <w:rsid w:val="00664CE9"/>
    <w:rsid w:val="00665B36"/>
    <w:rsid w:val="00666122"/>
    <w:rsid w:val="00666133"/>
    <w:rsid w:val="00666722"/>
    <w:rsid w:val="00666858"/>
    <w:rsid w:val="006675A9"/>
    <w:rsid w:val="0067054E"/>
    <w:rsid w:val="00671187"/>
    <w:rsid w:val="00671B14"/>
    <w:rsid w:val="00672836"/>
    <w:rsid w:val="00672FD7"/>
    <w:rsid w:val="006731BA"/>
    <w:rsid w:val="006748C9"/>
    <w:rsid w:val="00674B38"/>
    <w:rsid w:val="006751E0"/>
    <w:rsid w:val="00675264"/>
    <w:rsid w:val="006769A9"/>
    <w:rsid w:val="0067706F"/>
    <w:rsid w:val="006770CE"/>
    <w:rsid w:val="00677466"/>
    <w:rsid w:val="006775E0"/>
    <w:rsid w:val="00677891"/>
    <w:rsid w:val="006803F5"/>
    <w:rsid w:val="006809FA"/>
    <w:rsid w:val="006815DA"/>
    <w:rsid w:val="0068240D"/>
    <w:rsid w:val="00682603"/>
    <w:rsid w:val="00682684"/>
    <w:rsid w:val="00682798"/>
    <w:rsid w:val="00682BF8"/>
    <w:rsid w:val="006832BD"/>
    <w:rsid w:val="0068368B"/>
    <w:rsid w:val="00683ECB"/>
    <w:rsid w:val="00684727"/>
    <w:rsid w:val="00690AA7"/>
    <w:rsid w:val="00690C5A"/>
    <w:rsid w:val="006910F6"/>
    <w:rsid w:val="00691E53"/>
    <w:rsid w:val="00692D20"/>
    <w:rsid w:val="00693398"/>
    <w:rsid w:val="00693956"/>
    <w:rsid w:val="00693BC5"/>
    <w:rsid w:val="00693EF7"/>
    <w:rsid w:val="00693F26"/>
    <w:rsid w:val="006945C2"/>
    <w:rsid w:val="006947DF"/>
    <w:rsid w:val="00695242"/>
    <w:rsid w:val="00695A88"/>
    <w:rsid w:val="00695C24"/>
    <w:rsid w:val="00695C3E"/>
    <w:rsid w:val="00695C76"/>
    <w:rsid w:val="00695D2D"/>
    <w:rsid w:val="00696711"/>
    <w:rsid w:val="00696A66"/>
    <w:rsid w:val="00696B97"/>
    <w:rsid w:val="00696E78"/>
    <w:rsid w:val="00697056"/>
    <w:rsid w:val="00697916"/>
    <w:rsid w:val="00697D3E"/>
    <w:rsid w:val="00697DB7"/>
    <w:rsid w:val="00697FCF"/>
    <w:rsid w:val="006A0ED3"/>
    <w:rsid w:val="006A1267"/>
    <w:rsid w:val="006A2FDD"/>
    <w:rsid w:val="006A38DD"/>
    <w:rsid w:val="006A3EEE"/>
    <w:rsid w:val="006A40B5"/>
    <w:rsid w:val="006A44C8"/>
    <w:rsid w:val="006A493B"/>
    <w:rsid w:val="006A49F3"/>
    <w:rsid w:val="006A4A8A"/>
    <w:rsid w:val="006A4AD9"/>
    <w:rsid w:val="006A6E8B"/>
    <w:rsid w:val="006A7151"/>
    <w:rsid w:val="006A7B29"/>
    <w:rsid w:val="006B0277"/>
    <w:rsid w:val="006B02CB"/>
    <w:rsid w:val="006B05A2"/>
    <w:rsid w:val="006B0C18"/>
    <w:rsid w:val="006B179C"/>
    <w:rsid w:val="006B18B1"/>
    <w:rsid w:val="006B1AD4"/>
    <w:rsid w:val="006B29B7"/>
    <w:rsid w:val="006B29E3"/>
    <w:rsid w:val="006B2EA0"/>
    <w:rsid w:val="006B366C"/>
    <w:rsid w:val="006B383D"/>
    <w:rsid w:val="006B38DD"/>
    <w:rsid w:val="006B3A34"/>
    <w:rsid w:val="006B3BE9"/>
    <w:rsid w:val="006B47A1"/>
    <w:rsid w:val="006B49A7"/>
    <w:rsid w:val="006B4D3D"/>
    <w:rsid w:val="006B4EEF"/>
    <w:rsid w:val="006B55A1"/>
    <w:rsid w:val="006B5961"/>
    <w:rsid w:val="006B5D6C"/>
    <w:rsid w:val="006B62B4"/>
    <w:rsid w:val="006B6C34"/>
    <w:rsid w:val="006B6F97"/>
    <w:rsid w:val="006B722F"/>
    <w:rsid w:val="006C013D"/>
    <w:rsid w:val="006C0279"/>
    <w:rsid w:val="006C0909"/>
    <w:rsid w:val="006C0FE4"/>
    <w:rsid w:val="006C18DF"/>
    <w:rsid w:val="006C2152"/>
    <w:rsid w:val="006C2368"/>
    <w:rsid w:val="006C2B3D"/>
    <w:rsid w:val="006C35F3"/>
    <w:rsid w:val="006C3C80"/>
    <w:rsid w:val="006C4125"/>
    <w:rsid w:val="006C56A9"/>
    <w:rsid w:val="006C58F2"/>
    <w:rsid w:val="006C5939"/>
    <w:rsid w:val="006C5E6E"/>
    <w:rsid w:val="006D0BC2"/>
    <w:rsid w:val="006D0C77"/>
    <w:rsid w:val="006D104B"/>
    <w:rsid w:val="006D12DA"/>
    <w:rsid w:val="006D1989"/>
    <w:rsid w:val="006D20BA"/>
    <w:rsid w:val="006D2C31"/>
    <w:rsid w:val="006D3349"/>
    <w:rsid w:val="006D35D9"/>
    <w:rsid w:val="006D46DE"/>
    <w:rsid w:val="006D5B27"/>
    <w:rsid w:val="006D5B8B"/>
    <w:rsid w:val="006D5D18"/>
    <w:rsid w:val="006D6407"/>
    <w:rsid w:val="006D6DF2"/>
    <w:rsid w:val="006D760E"/>
    <w:rsid w:val="006D76DB"/>
    <w:rsid w:val="006E0944"/>
    <w:rsid w:val="006E11DA"/>
    <w:rsid w:val="006E17D1"/>
    <w:rsid w:val="006E1A3C"/>
    <w:rsid w:val="006E1B8A"/>
    <w:rsid w:val="006E1D8B"/>
    <w:rsid w:val="006E2F13"/>
    <w:rsid w:val="006E3214"/>
    <w:rsid w:val="006E3D5B"/>
    <w:rsid w:val="006E41FE"/>
    <w:rsid w:val="006E46E1"/>
    <w:rsid w:val="006E56F6"/>
    <w:rsid w:val="006E5FE9"/>
    <w:rsid w:val="006E602D"/>
    <w:rsid w:val="006E6BAB"/>
    <w:rsid w:val="006E6EF0"/>
    <w:rsid w:val="006E6F2E"/>
    <w:rsid w:val="006F00AC"/>
    <w:rsid w:val="006F01B0"/>
    <w:rsid w:val="006F0A99"/>
    <w:rsid w:val="006F0AB0"/>
    <w:rsid w:val="006F0B80"/>
    <w:rsid w:val="006F1496"/>
    <w:rsid w:val="006F1C4F"/>
    <w:rsid w:val="006F1E9B"/>
    <w:rsid w:val="006F1EFA"/>
    <w:rsid w:val="006F1F06"/>
    <w:rsid w:val="006F2536"/>
    <w:rsid w:val="006F2A97"/>
    <w:rsid w:val="006F3393"/>
    <w:rsid w:val="006F390A"/>
    <w:rsid w:val="006F3B47"/>
    <w:rsid w:val="006F3E0C"/>
    <w:rsid w:val="006F47D7"/>
    <w:rsid w:val="006F5050"/>
    <w:rsid w:val="006F5A21"/>
    <w:rsid w:val="006F78BC"/>
    <w:rsid w:val="006F7F31"/>
    <w:rsid w:val="006F7FCA"/>
    <w:rsid w:val="007003CA"/>
    <w:rsid w:val="0070080C"/>
    <w:rsid w:val="00701664"/>
    <w:rsid w:val="00701E35"/>
    <w:rsid w:val="00702271"/>
    <w:rsid w:val="00702BB7"/>
    <w:rsid w:val="007034F7"/>
    <w:rsid w:val="007038EA"/>
    <w:rsid w:val="00704350"/>
    <w:rsid w:val="00704741"/>
    <w:rsid w:val="00704BF0"/>
    <w:rsid w:val="007065B1"/>
    <w:rsid w:val="00706E33"/>
    <w:rsid w:val="00706F77"/>
    <w:rsid w:val="00706FBA"/>
    <w:rsid w:val="007074D8"/>
    <w:rsid w:val="00707C79"/>
    <w:rsid w:val="00710B35"/>
    <w:rsid w:val="0071104A"/>
    <w:rsid w:val="00711F56"/>
    <w:rsid w:val="007122FE"/>
    <w:rsid w:val="0071238A"/>
    <w:rsid w:val="00712725"/>
    <w:rsid w:val="007127BD"/>
    <w:rsid w:val="00712D35"/>
    <w:rsid w:val="007135F2"/>
    <w:rsid w:val="00714337"/>
    <w:rsid w:val="007146AD"/>
    <w:rsid w:val="007155D7"/>
    <w:rsid w:val="0071574B"/>
    <w:rsid w:val="007165DB"/>
    <w:rsid w:val="00716ABB"/>
    <w:rsid w:val="00716EBF"/>
    <w:rsid w:val="0071733B"/>
    <w:rsid w:val="007177DA"/>
    <w:rsid w:val="00717C36"/>
    <w:rsid w:val="00720625"/>
    <w:rsid w:val="0072069D"/>
    <w:rsid w:val="0072077A"/>
    <w:rsid w:val="00720B55"/>
    <w:rsid w:val="00720BBE"/>
    <w:rsid w:val="00722069"/>
    <w:rsid w:val="0072236B"/>
    <w:rsid w:val="0072244C"/>
    <w:rsid w:val="007226FC"/>
    <w:rsid w:val="00722C1F"/>
    <w:rsid w:val="00723330"/>
    <w:rsid w:val="007234CA"/>
    <w:rsid w:val="00724457"/>
    <w:rsid w:val="00724A35"/>
    <w:rsid w:val="00724AB0"/>
    <w:rsid w:val="00725908"/>
    <w:rsid w:val="00725ADE"/>
    <w:rsid w:val="007261E4"/>
    <w:rsid w:val="00726229"/>
    <w:rsid w:val="00726804"/>
    <w:rsid w:val="007272A4"/>
    <w:rsid w:val="0072764B"/>
    <w:rsid w:val="007300A9"/>
    <w:rsid w:val="0073099D"/>
    <w:rsid w:val="00730A45"/>
    <w:rsid w:val="00730F39"/>
    <w:rsid w:val="00731252"/>
    <w:rsid w:val="007313F5"/>
    <w:rsid w:val="00731C61"/>
    <w:rsid w:val="00731F5C"/>
    <w:rsid w:val="0073214D"/>
    <w:rsid w:val="00732D0A"/>
    <w:rsid w:val="00732F56"/>
    <w:rsid w:val="00733C98"/>
    <w:rsid w:val="00734BFB"/>
    <w:rsid w:val="00735367"/>
    <w:rsid w:val="00737095"/>
    <w:rsid w:val="0073709B"/>
    <w:rsid w:val="00737299"/>
    <w:rsid w:val="00737AC7"/>
    <w:rsid w:val="00740E54"/>
    <w:rsid w:val="00741398"/>
    <w:rsid w:val="0074179B"/>
    <w:rsid w:val="007421E7"/>
    <w:rsid w:val="00742864"/>
    <w:rsid w:val="00742DB2"/>
    <w:rsid w:val="00743657"/>
    <w:rsid w:val="00743AD1"/>
    <w:rsid w:val="00744F5D"/>
    <w:rsid w:val="007458F7"/>
    <w:rsid w:val="0074713A"/>
    <w:rsid w:val="0074750C"/>
    <w:rsid w:val="00747D11"/>
    <w:rsid w:val="007507BA"/>
    <w:rsid w:val="00750D68"/>
    <w:rsid w:val="00751849"/>
    <w:rsid w:val="00751B51"/>
    <w:rsid w:val="00752083"/>
    <w:rsid w:val="007521F6"/>
    <w:rsid w:val="00752646"/>
    <w:rsid w:val="00752FB9"/>
    <w:rsid w:val="00753A81"/>
    <w:rsid w:val="00753EDD"/>
    <w:rsid w:val="00754579"/>
    <w:rsid w:val="007545D2"/>
    <w:rsid w:val="007558AB"/>
    <w:rsid w:val="00755E02"/>
    <w:rsid w:val="0075795D"/>
    <w:rsid w:val="00757D7F"/>
    <w:rsid w:val="00757ED7"/>
    <w:rsid w:val="0076039D"/>
    <w:rsid w:val="00760905"/>
    <w:rsid w:val="00761213"/>
    <w:rsid w:val="00761222"/>
    <w:rsid w:val="00762914"/>
    <w:rsid w:val="0076306D"/>
    <w:rsid w:val="00763286"/>
    <w:rsid w:val="00763E67"/>
    <w:rsid w:val="007641F2"/>
    <w:rsid w:val="007641F8"/>
    <w:rsid w:val="00764F1B"/>
    <w:rsid w:val="007654E8"/>
    <w:rsid w:val="00765E96"/>
    <w:rsid w:val="0076648E"/>
    <w:rsid w:val="00766788"/>
    <w:rsid w:val="00766A9C"/>
    <w:rsid w:val="0076718F"/>
    <w:rsid w:val="00767FA8"/>
    <w:rsid w:val="00770181"/>
    <w:rsid w:val="0077037E"/>
    <w:rsid w:val="00770406"/>
    <w:rsid w:val="00770697"/>
    <w:rsid w:val="007706CC"/>
    <w:rsid w:val="00770BFE"/>
    <w:rsid w:val="00770CC3"/>
    <w:rsid w:val="007719BE"/>
    <w:rsid w:val="00773004"/>
    <w:rsid w:val="007730D3"/>
    <w:rsid w:val="00774121"/>
    <w:rsid w:val="00774782"/>
    <w:rsid w:val="00774A56"/>
    <w:rsid w:val="00774D44"/>
    <w:rsid w:val="00774D48"/>
    <w:rsid w:val="00775434"/>
    <w:rsid w:val="007759CA"/>
    <w:rsid w:val="00775CDE"/>
    <w:rsid w:val="00776A20"/>
    <w:rsid w:val="00776EC6"/>
    <w:rsid w:val="007801A2"/>
    <w:rsid w:val="00780E3E"/>
    <w:rsid w:val="007812EB"/>
    <w:rsid w:val="007821AA"/>
    <w:rsid w:val="007822AC"/>
    <w:rsid w:val="00782606"/>
    <w:rsid w:val="00782886"/>
    <w:rsid w:val="007832F9"/>
    <w:rsid w:val="00784089"/>
    <w:rsid w:val="00784A50"/>
    <w:rsid w:val="00784B5F"/>
    <w:rsid w:val="007853EE"/>
    <w:rsid w:val="007857A8"/>
    <w:rsid w:val="00785831"/>
    <w:rsid w:val="00786B50"/>
    <w:rsid w:val="00787487"/>
    <w:rsid w:val="00787A68"/>
    <w:rsid w:val="00787C41"/>
    <w:rsid w:val="007908CD"/>
    <w:rsid w:val="00790CEF"/>
    <w:rsid w:val="0079113A"/>
    <w:rsid w:val="007911E1"/>
    <w:rsid w:val="00791DB2"/>
    <w:rsid w:val="0079274B"/>
    <w:rsid w:val="00792FBB"/>
    <w:rsid w:val="0079364D"/>
    <w:rsid w:val="007947D6"/>
    <w:rsid w:val="007947EA"/>
    <w:rsid w:val="00794C3B"/>
    <w:rsid w:val="007955CA"/>
    <w:rsid w:val="00796808"/>
    <w:rsid w:val="00796F75"/>
    <w:rsid w:val="0079760E"/>
    <w:rsid w:val="007976AA"/>
    <w:rsid w:val="00797870"/>
    <w:rsid w:val="00797E20"/>
    <w:rsid w:val="00797FC7"/>
    <w:rsid w:val="007A016F"/>
    <w:rsid w:val="007A0677"/>
    <w:rsid w:val="007A0934"/>
    <w:rsid w:val="007A0BB2"/>
    <w:rsid w:val="007A0ECD"/>
    <w:rsid w:val="007A173B"/>
    <w:rsid w:val="007A27EA"/>
    <w:rsid w:val="007A2BFC"/>
    <w:rsid w:val="007A2C0E"/>
    <w:rsid w:val="007A35AB"/>
    <w:rsid w:val="007A3843"/>
    <w:rsid w:val="007A39CA"/>
    <w:rsid w:val="007A3C99"/>
    <w:rsid w:val="007A3D43"/>
    <w:rsid w:val="007A425D"/>
    <w:rsid w:val="007A4AA9"/>
    <w:rsid w:val="007A4FC5"/>
    <w:rsid w:val="007A528E"/>
    <w:rsid w:val="007A53FC"/>
    <w:rsid w:val="007A5705"/>
    <w:rsid w:val="007A59BA"/>
    <w:rsid w:val="007A61B1"/>
    <w:rsid w:val="007A6522"/>
    <w:rsid w:val="007A755C"/>
    <w:rsid w:val="007A7AEA"/>
    <w:rsid w:val="007A7CC0"/>
    <w:rsid w:val="007B0206"/>
    <w:rsid w:val="007B06E3"/>
    <w:rsid w:val="007B26CC"/>
    <w:rsid w:val="007B2AB2"/>
    <w:rsid w:val="007B2C24"/>
    <w:rsid w:val="007B3640"/>
    <w:rsid w:val="007B3BF3"/>
    <w:rsid w:val="007B41B1"/>
    <w:rsid w:val="007B43E3"/>
    <w:rsid w:val="007B4B26"/>
    <w:rsid w:val="007B503D"/>
    <w:rsid w:val="007B5539"/>
    <w:rsid w:val="007B58D5"/>
    <w:rsid w:val="007B5B01"/>
    <w:rsid w:val="007B5DCE"/>
    <w:rsid w:val="007B6145"/>
    <w:rsid w:val="007B6598"/>
    <w:rsid w:val="007B66C3"/>
    <w:rsid w:val="007B6C3C"/>
    <w:rsid w:val="007B7607"/>
    <w:rsid w:val="007B7869"/>
    <w:rsid w:val="007C0B09"/>
    <w:rsid w:val="007C16AE"/>
    <w:rsid w:val="007C1B99"/>
    <w:rsid w:val="007C261C"/>
    <w:rsid w:val="007C2EBA"/>
    <w:rsid w:val="007C324A"/>
    <w:rsid w:val="007C3A53"/>
    <w:rsid w:val="007C3E89"/>
    <w:rsid w:val="007C5443"/>
    <w:rsid w:val="007C59B3"/>
    <w:rsid w:val="007C5AF9"/>
    <w:rsid w:val="007C62CF"/>
    <w:rsid w:val="007C62F2"/>
    <w:rsid w:val="007C655E"/>
    <w:rsid w:val="007C6E1D"/>
    <w:rsid w:val="007C70FD"/>
    <w:rsid w:val="007C770D"/>
    <w:rsid w:val="007C7CE4"/>
    <w:rsid w:val="007D035B"/>
    <w:rsid w:val="007D0D80"/>
    <w:rsid w:val="007D141E"/>
    <w:rsid w:val="007D146D"/>
    <w:rsid w:val="007D1E61"/>
    <w:rsid w:val="007D1F50"/>
    <w:rsid w:val="007D22CC"/>
    <w:rsid w:val="007D3695"/>
    <w:rsid w:val="007D3A6A"/>
    <w:rsid w:val="007D3FAD"/>
    <w:rsid w:val="007D3FDA"/>
    <w:rsid w:val="007D4048"/>
    <w:rsid w:val="007D43DD"/>
    <w:rsid w:val="007D4811"/>
    <w:rsid w:val="007D49B2"/>
    <w:rsid w:val="007D5098"/>
    <w:rsid w:val="007D50E9"/>
    <w:rsid w:val="007D58FF"/>
    <w:rsid w:val="007D5DEB"/>
    <w:rsid w:val="007D60F5"/>
    <w:rsid w:val="007D6262"/>
    <w:rsid w:val="007D6F11"/>
    <w:rsid w:val="007D702A"/>
    <w:rsid w:val="007D7253"/>
    <w:rsid w:val="007D7784"/>
    <w:rsid w:val="007D7A08"/>
    <w:rsid w:val="007D7F8F"/>
    <w:rsid w:val="007E0C83"/>
    <w:rsid w:val="007E19D8"/>
    <w:rsid w:val="007E2827"/>
    <w:rsid w:val="007E3286"/>
    <w:rsid w:val="007E42F4"/>
    <w:rsid w:val="007E4A41"/>
    <w:rsid w:val="007E5394"/>
    <w:rsid w:val="007E5E10"/>
    <w:rsid w:val="007E5FE9"/>
    <w:rsid w:val="007E6C7F"/>
    <w:rsid w:val="007E77F6"/>
    <w:rsid w:val="007E7C09"/>
    <w:rsid w:val="007F1160"/>
    <w:rsid w:val="007F119A"/>
    <w:rsid w:val="007F12E6"/>
    <w:rsid w:val="007F1327"/>
    <w:rsid w:val="007F1B9F"/>
    <w:rsid w:val="007F1F1A"/>
    <w:rsid w:val="007F2C4A"/>
    <w:rsid w:val="007F4567"/>
    <w:rsid w:val="007F4A92"/>
    <w:rsid w:val="007F4BDB"/>
    <w:rsid w:val="007F54F4"/>
    <w:rsid w:val="007F59F1"/>
    <w:rsid w:val="007F5D7F"/>
    <w:rsid w:val="007F5E0F"/>
    <w:rsid w:val="007F6489"/>
    <w:rsid w:val="00800CC4"/>
    <w:rsid w:val="00801390"/>
    <w:rsid w:val="00801DE6"/>
    <w:rsid w:val="00802F4D"/>
    <w:rsid w:val="00803379"/>
    <w:rsid w:val="00803BF3"/>
    <w:rsid w:val="008040EF"/>
    <w:rsid w:val="008048D0"/>
    <w:rsid w:val="00804B5A"/>
    <w:rsid w:val="0080507D"/>
    <w:rsid w:val="008054F9"/>
    <w:rsid w:val="008055BD"/>
    <w:rsid w:val="00805700"/>
    <w:rsid w:val="00805DC2"/>
    <w:rsid w:val="00805E40"/>
    <w:rsid w:val="00805EA4"/>
    <w:rsid w:val="0080608F"/>
    <w:rsid w:val="008065DF"/>
    <w:rsid w:val="008066C2"/>
    <w:rsid w:val="0080670A"/>
    <w:rsid w:val="0081007E"/>
    <w:rsid w:val="008102DE"/>
    <w:rsid w:val="008107E2"/>
    <w:rsid w:val="00811023"/>
    <w:rsid w:val="008111A6"/>
    <w:rsid w:val="00811B45"/>
    <w:rsid w:val="00811F43"/>
    <w:rsid w:val="0081297D"/>
    <w:rsid w:val="008129F5"/>
    <w:rsid w:val="00812E7F"/>
    <w:rsid w:val="008148A3"/>
    <w:rsid w:val="008148A8"/>
    <w:rsid w:val="00815F87"/>
    <w:rsid w:val="00816A11"/>
    <w:rsid w:val="00816CE2"/>
    <w:rsid w:val="008170D7"/>
    <w:rsid w:val="00817B41"/>
    <w:rsid w:val="00817C0B"/>
    <w:rsid w:val="00820042"/>
    <w:rsid w:val="008208CA"/>
    <w:rsid w:val="00820E46"/>
    <w:rsid w:val="00820FF4"/>
    <w:rsid w:val="008211C4"/>
    <w:rsid w:val="0082194B"/>
    <w:rsid w:val="00822314"/>
    <w:rsid w:val="0082252B"/>
    <w:rsid w:val="00822593"/>
    <w:rsid w:val="00822954"/>
    <w:rsid w:val="00822CF3"/>
    <w:rsid w:val="008230C8"/>
    <w:rsid w:val="0082347C"/>
    <w:rsid w:val="0082376E"/>
    <w:rsid w:val="008246AC"/>
    <w:rsid w:val="0082482B"/>
    <w:rsid w:val="00824DF5"/>
    <w:rsid w:val="008251DB"/>
    <w:rsid w:val="0082592B"/>
    <w:rsid w:val="0082599F"/>
    <w:rsid w:val="00825D96"/>
    <w:rsid w:val="00825F26"/>
    <w:rsid w:val="00826921"/>
    <w:rsid w:val="00826D3D"/>
    <w:rsid w:val="00826DF7"/>
    <w:rsid w:val="00826EC7"/>
    <w:rsid w:val="008271C5"/>
    <w:rsid w:val="00827438"/>
    <w:rsid w:val="0082757E"/>
    <w:rsid w:val="008275F7"/>
    <w:rsid w:val="00827619"/>
    <w:rsid w:val="00827776"/>
    <w:rsid w:val="00827CDB"/>
    <w:rsid w:val="00827E8D"/>
    <w:rsid w:val="00827EEE"/>
    <w:rsid w:val="00827F56"/>
    <w:rsid w:val="00831539"/>
    <w:rsid w:val="008316A8"/>
    <w:rsid w:val="00831A4D"/>
    <w:rsid w:val="008320E6"/>
    <w:rsid w:val="008327F0"/>
    <w:rsid w:val="00832B54"/>
    <w:rsid w:val="00832CC8"/>
    <w:rsid w:val="00833A08"/>
    <w:rsid w:val="00833B37"/>
    <w:rsid w:val="00833C1D"/>
    <w:rsid w:val="00833DD6"/>
    <w:rsid w:val="00834A6D"/>
    <w:rsid w:val="00835433"/>
    <w:rsid w:val="00835CEA"/>
    <w:rsid w:val="00836742"/>
    <w:rsid w:val="0083739B"/>
    <w:rsid w:val="0083768E"/>
    <w:rsid w:val="00837820"/>
    <w:rsid w:val="00837BBC"/>
    <w:rsid w:val="00840408"/>
    <w:rsid w:val="008409D6"/>
    <w:rsid w:val="00840C37"/>
    <w:rsid w:val="00841E4C"/>
    <w:rsid w:val="008425D4"/>
    <w:rsid w:val="00842F64"/>
    <w:rsid w:val="00842F72"/>
    <w:rsid w:val="008432BB"/>
    <w:rsid w:val="00844878"/>
    <w:rsid w:val="00845037"/>
    <w:rsid w:val="00845979"/>
    <w:rsid w:val="00845ACE"/>
    <w:rsid w:val="008460BB"/>
    <w:rsid w:val="008476E2"/>
    <w:rsid w:val="00847972"/>
    <w:rsid w:val="00850170"/>
    <w:rsid w:val="008511AC"/>
    <w:rsid w:val="00851BA7"/>
    <w:rsid w:val="00851BFB"/>
    <w:rsid w:val="00851C97"/>
    <w:rsid w:val="00851D64"/>
    <w:rsid w:val="008522DC"/>
    <w:rsid w:val="008523FE"/>
    <w:rsid w:val="008529EB"/>
    <w:rsid w:val="00853295"/>
    <w:rsid w:val="008533EA"/>
    <w:rsid w:val="00853B7C"/>
    <w:rsid w:val="00854494"/>
    <w:rsid w:val="0085492F"/>
    <w:rsid w:val="00854A26"/>
    <w:rsid w:val="0085545C"/>
    <w:rsid w:val="00855498"/>
    <w:rsid w:val="0085582B"/>
    <w:rsid w:val="00855BEE"/>
    <w:rsid w:val="0085650F"/>
    <w:rsid w:val="00856803"/>
    <w:rsid w:val="008573DE"/>
    <w:rsid w:val="008578C4"/>
    <w:rsid w:val="00857B29"/>
    <w:rsid w:val="00857C55"/>
    <w:rsid w:val="00860524"/>
    <w:rsid w:val="00860D74"/>
    <w:rsid w:val="00861079"/>
    <w:rsid w:val="00862C37"/>
    <w:rsid w:val="00862CC3"/>
    <w:rsid w:val="00862D0F"/>
    <w:rsid w:val="008634AD"/>
    <w:rsid w:val="0086429A"/>
    <w:rsid w:val="008642F0"/>
    <w:rsid w:val="00864A7A"/>
    <w:rsid w:val="00864E51"/>
    <w:rsid w:val="00864EF1"/>
    <w:rsid w:val="008650BE"/>
    <w:rsid w:val="0086537E"/>
    <w:rsid w:val="0086552C"/>
    <w:rsid w:val="0086580E"/>
    <w:rsid w:val="00866063"/>
    <w:rsid w:val="00866297"/>
    <w:rsid w:val="00866DE7"/>
    <w:rsid w:val="00867830"/>
    <w:rsid w:val="008703F8"/>
    <w:rsid w:val="00871120"/>
    <w:rsid w:val="00871329"/>
    <w:rsid w:val="0087150A"/>
    <w:rsid w:val="008728A0"/>
    <w:rsid w:val="00872C1C"/>
    <w:rsid w:val="0087357B"/>
    <w:rsid w:val="00873E5E"/>
    <w:rsid w:val="008748DF"/>
    <w:rsid w:val="008749C7"/>
    <w:rsid w:val="0087520F"/>
    <w:rsid w:val="00875AC7"/>
    <w:rsid w:val="00875D80"/>
    <w:rsid w:val="00875DDE"/>
    <w:rsid w:val="008768E8"/>
    <w:rsid w:val="008778CE"/>
    <w:rsid w:val="0087790C"/>
    <w:rsid w:val="00877B1A"/>
    <w:rsid w:val="008803D2"/>
    <w:rsid w:val="008807A6"/>
    <w:rsid w:val="00881A22"/>
    <w:rsid w:val="00881E7B"/>
    <w:rsid w:val="00882DCB"/>
    <w:rsid w:val="00882E51"/>
    <w:rsid w:val="008844CD"/>
    <w:rsid w:val="00885602"/>
    <w:rsid w:val="008860EC"/>
    <w:rsid w:val="008863A4"/>
    <w:rsid w:val="008865AD"/>
    <w:rsid w:val="00886D14"/>
    <w:rsid w:val="0088733A"/>
    <w:rsid w:val="00890FD3"/>
    <w:rsid w:val="008915E9"/>
    <w:rsid w:val="00891E9B"/>
    <w:rsid w:val="008922A9"/>
    <w:rsid w:val="00892B2E"/>
    <w:rsid w:val="00892D14"/>
    <w:rsid w:val="0089322C"/>
    <w:rsid w:val="0089368B"/>
    <w:rsid w:val="00893938"/>
    <w:rsid w:val="00894303"/>
    <w:rsid w:val="00894D9F"/>
    <w:rsid w:val="00894F65"/>
    <w:rsid w:val="00895079"/>
    <w:rsid w:val="00895665"/>
    <w:rsid w:val="00895D0B"/>
    <w:rsid w:val="00896177"/>
    <w:rsid w:val="00896975"/>
    <w:rsid w:val="00896B62"/>
    <w:rsid w:val="00897E81"/>
    <w:rsid w:val="008A0004"/>
    <w:rsid w:val="008A04EC"/>
    <w:rsid w:val="008A07CE"/>
    <w:rsid w:val="008A2C0A"/>
    <w:rsid w:val="008A3144"/>
    <w:rsid w:val="008A33AF"/>
    <w:rsid w:val="008A441F"/>
    <w:rsid w:val="008A449F"/>
    <w:rsid w:val="008A4532"/>
    <w:rsid w:val="008A4A87"/>
    <w:rsid w:val="008A5504"/>
    <w:rsid w:val="008A5CD8"/>
    <w:rsid w:val="008A6097"/>
    <w:rsid w:val="008A624C"/>
    <w:rsid w:val="008A7914"/>
    <w:rsid w:val="008B0720"/>
    <w:rsid w:val="008B0770"/>
    <w:rsid w:val="008B1289"/>
    <w:rsid w:val="008B13D4"/>
    <w:rsid w:val="008B14C2"/>
    <w:rsid w:val="008B1796"/>
    <w:rsid w:val="008B2389"/>
    <w:rsid w:val="008B26CD"/>
    <w:rsid w:val="008B2A4D"/>
    <w:rsid w:val="008B2B18"/>
    <w:rsid w:val="008B2D36"/>
    <w:rsid w:val="008B31F6"/>
    <w:rsid w:val="008B3B33"/>
    <w:rsid w:val="008B454F"/>
    <w:rsid w:val="008B4FA3"/>
    <w:rsid w:val="008B5DDA"/>
    <w:rsid w:val="008B6C54"/>
    <w:rsid w:val="008C01BE"/>
    <w:rsid w:val="008C03CA"/>
    <w:rsid w:val="008C04D1"/>
    <w:rsid w:val="008C0E97"/>
    <w:rsid w:val="008C0EB6"/>
    <w:rsid w:val="008C0FF2"/>
    <w:rsid w:val="008C1A66"/>
    <w:rsid w:val="008C1A7E"/>
    <w:rsid w:val="008C1BA8"/>
    <w:rsid w:val="008C2295"/>
    <w:rsid w:val="008C23E1"/>
    <w:rsid w:val="008C253B"/>
    <w:rsid w:val="008C2760"/>
    <w:rsid w:val="008C2831"/>
    <w:rsid w:val="008C2C3E"/>
    <w:rsid w:val="008C44E6"/>
    <w:rsid w:val="008C466C"/>
    <w:rsid w:val="008C4D34"/>
    <w:rsid w:val="008C5355"/>
    <w:rsid w:val="008C55C8"/>
    <w:rsid w:val="008C5F94"/>
    <w:rsid w:val="008C72C8"/>
    <w:rsid w:val="008C755F"/>
    <w:rsid w:val="008C75B8"/>
    <w:rsid w:val="008D0A27"/>
    <w:rsid w:val="008D0C99"/>
    <w:rsid w:val="008D1E72"/>
    <w:rsid w:val="008D1EA1"/>
    <w:rsid w:val="008D38FC"/>
    <w:rsid w:val="008D40A2"/>
    <w:rsid w:val="008D42E5"/>
    <w:rsid w:val="008D4DFD"/>
    <w:rsid w:val="008D52F8"/>
    <w:rsid w:val="008D53CF"/>
    <w:rsid w:val="008D5A63"/>
    <w:rsid w:val="008D64DD"/>
    <w:rsid w:val="008D6ECF"/>
    <w:rsid w:val="008D799C"/>
    <w:rsid w:val="008D7A34"/>
    <w:rsid w:val="008D7C7F"/>
    <w:rsid w:val="008E1BB7"/>
    <w:rsid w:val="008E1C7D"/>
    <w:rsid w:val="008E3665"/>
    <w:rsid w:val="008E4063"/>
    <w:rsid w:val="008E43A8"/>
    <w:rsid w:val="008E5AD2"/>
    <w:rsid w:val="008E6405"/>
    <w:rsid w:val="008E72BA"/>
    <w:rsid w:val="008E7A9E"/>
    <w:rsid w:val="008F06BB"/>
    <w:rsid w:val="008F2596"/>
    <w:rsid w:val="008F2AC0"/>
    <w:rsid w:val="008F2B87"/>
    <w:rsid w:val="008F326B"/>
    <w:rsid w:val="008F393B"/>
    <w:rsid w:val="008F39D0"/>
    <w:rsid w:val="008F41AC"/>
    <w:rsid w:val="008F422A"/>
    <w:rsid w:val="008F544E"/>
    <w:rsid w:val="008F5A03"/>
    <w:rsid w:val="008F5ACF"/>
    <w:rsid w:val="008F5BBB"/>
    <w:rsid w:val="008F7327"/>
    <w:rsid w:val="009013D7"/>
    <w:rsid w:val="00901A03"/>
    <w:rsid w:val="00901C47"/>
    <w:rsid w:val="00901F6F"/>
    <w:rsid w:val="00901FC6"/>
    <w:rsid w:val="00902114"/>
    <w:rsid w:val="00902E27"/>
    <w:rsid w:val="00903964"/>
    <w:rsid w:val="0090526B"/>
    <w:rsid w:val="00905625"/>
    <w:rsid w:val="00905EF2"/>
    <w:rsid w:val="00905F58"/>
    <w:rsid w:val="009067F0"/>
    <w:rsid w:val="00907B0F"/>
    <w:rsid w:val="00907B76"/>
    <w:rsid w:val="00907E56"/>
    <w:rsid w:val="00910172"/>
    <w:rsid w:val="009101EF"/>
    <w:rsid w:val="00911BC4"/>
    <w:rsid w:val="00911EC0"/>
    <w:rsid w:val="00912DCB"/>
    <w:rsid w:val="009130AF"/>
    <w:rsid w:val="0091338F"/>
    <w:rsid w:val="0091364A"/>
    <w:rsid w:val="00913B76"/>
    <w:rsid w:val="00913EEB"/>
    <w:rsid w:val="00914900"/>
    <w:rsid w:val="00914B48"/>
    <w:rsid w:val="00915990"/>
    <w:rsid w:val="00915F39"/>
    <w:rsid w:val="009160F2"/>
    <w:rsid w:val="009161E2"/>
    <w:rsid w:val="0091688B"/>
    <w:rsid w:val="00916A5A"/>
    <w:rsid w:val="00916A6C"/>
    <w:rsid w:val="00916C52"/>
    <w:rsid w:val="00916D08"/>
    <w:rsid w:val="00916DF8"/>
    <w:rsid w:val="0091733A"/>
    <w:rsid w:val="00917384"/>
    <w:rsid w:val="0091780F"/>
    <w:rsid w:val="00917BA8"/>
    <w:rsid w:val="00917EBC"/>
    <w:rsid w:val="0092002C"/>
    <w:rsid w:val="009205C7"/>
    <w:rsid w:val="0092087B"/>
    <w:rsid w:val="00921366"/>
    <w:rsid w:val="009215BA"/>
    <w:rsid w:val="0092166C"/>
    <w:rsid w:val="00921890"/>
    <w:rsid w:val="00921A52"/>
    <w:rsid w:val="00921B75"/>
    <w:rsid w:val="00921BAF"/>
    <w:rsid w:val="00921E64"/>
    <w:rsid w:val="00922231"/>
    <w:rsid w:val="00922B85"/>
    <w:rsid w:val="00922CF3"/>
    <w:rsid w:val="00923D43"/>
    <w:rsid w:val="009240C9"/>
    <w:rsid w:val="00925B3E"/>
    <w:rsid w:val="00925BF7"/>
    <w:rsid w:val="00927407"/>
    <w:rsid w:val="0092757D"/>
    <w:rsid w:val="0092792E"/>
    <w:rsid w:val="00927D10"/>
    <w:rsid w:val="00927F30"/>
    <w:rsid w:val="00930229"/>
    <w:rsid w:val="009303A1"/>
    <w:rsid w:val="009306C3"/>
    <w:rsid w:val="00930B86"/>
    <w:rsid w:val="00930D21"/>
    <w:rsid w:val="009325A9"/>
    <w:rsid w:val="00934C6B"/>
    <w:rsid w:val="00935F9B"/>
    <w:rsid w:val="00936127"/>
    <w:rsid w:val="0093687A"/>
    <w:rsid w:val="0093694D"/>
    <w:rsid w:val="00937A1F"/>
    <w:rsid w:val="00937B5C"/>
    <w:rsid w:val="00940719"/>
    <w:rsid w:val="0094091A"/>
    <w:rsid w:val="00940B12"/>
    <w:rsid w:val="0094167D"/>
    <w:rsid w:val="0094194B"/>
    <w:rsid w:val="00942D74"/>
    <w:rsid w:val="00943407"/>
    <w:rsid w:val="0094351F"/>
    <w:rsid w:val="00943872"/>
    <w:rsid w:val="00943D24"/>
    <w:rsid w:val="00943E2C"/>
    <w:rsid w:val="0094406A"/>
    <w:rsid w:val="009440BC"/>
    <w:rsid w:val="00944557"/>
    <w:rsid w:val="0094473D"/>
    <w:rsid w:val="00944AFE"/>
    <w:rsid w:val="00944C2C"/>
    <w:rsid w:val="00945A09"/>
    <w:rsid w:val="00945B56"/>
    <w:rsid w:val="00945BC4"/>
    <w:rsid w:val="00946391"/>
    <w:rsid w:val="009463AA"/>
    <w:rsid w:val="00946448"/>
    <w:rsid w:val="009465CD"/>
    <w:rsid w:val="009469D5"/>
    <w:rsid w:val="00947149"/>
    <w:rsid w:val="00947797"/>
    <w:rsid w:val="00947B60"/>
    <w:rsid w:val="00950B86"/>
    <w:rsid w:val="00950C3F"/>
    <w:rsid w:val="0095124D"/>
    <w:rsid w:val="00951BF0"/>
    <w:rsid w:val="0095249B"/>
    <w:rsid w:val="00953405"/>
    <w:rsid w:val="009535EA"/>
    <w:rsid w:val="00953E59"/>
    <w:rsid w:val="009553A1"/>
    <w:rsid w:val="009557B7"/>
    <w:rsid w:val="009559F0"/>
    <w:rsid w:val="00955B89"/>
    <w:rsid w:val="00955C65"/>
    <w:rsid w:val="00957B35"/>
    <w:rsid w:val="00957EC7"/>
    <w:rsid w:val="0096219A"/>
    <w:rsid w:val="009626A7"/>
    <w:rsid w:val="009626E4"/>
    <w:rsid w:val="00962A76"/>
    <w:rsid w:val="00962D5A"/>
    <w:rsid w:val="009630E6"/>
    <w:rsid w:val="0096329B"/>
    <w:rsid w:val="00963940"/>
    <w:rsid w:val="009642E3"/>
    <w:rsid w:val="0096466D"/>
    <w:rsid w:val="00964C5B"/>
    <w:rsid w:val="009655DA"/>
    <w:rsid w:val="009657FF"/>
    <w:rsid w:val="00965B8E"/>
    <w:rsid w:val="00965D79"/>
    <w:rsid w:val="00966C1A"/>
    <w:rsid w:val="00966CDD"/>
    <w:rsid w:val="00966DEB"/>
    <w:rsid w:val="00967900"/>
    <w:rsid w:val="00967B5A"/>
    <w:rsid w:val="009700AD"/>
    <w:rsid w:val="00970513"/>
    <w:rsid w:val="0097084E"/>
    <w:rsid w:val="00970B91"/>
    <w:rsid w:val="00971C75"/>
    <w:rsid w:val="00971E1F"/>
    <w:rsid w:val="00973808"/>
    <w:rsid w:val="00973FBE"/>
    <w:rsid w:val="0097422E"/>
    <w:rsid w:val="00974729"/>
    <w:rsid w:val="00974A4A"/>
    <w:rsid w:val="00974B12"/>
    <w:rsid w:val="009757B9"/>
    <w:rsid w:val="009758E3"/>
    <w:rsid w:val="0097651E"/>
    <w:rsid w:val="009766A8"/>
    <w:rsid w:val="00976B33"/>
    <w:rsid w:val="00977DAE"/>
    <w:rsid w:val="009804E2"/>
    <w:rsid w:val="009807F7"/>
    <w:rsid w:val="0098157C"/>
    <w:rsid w:val="009819C0"/>
    <w:rsid w:val="009819E0"/>
    <w:rsid w:val="00981F8A"/>
    <w:rsid w:val="00982870"/>
    <w:rsid w:val="009828D7"/>
    <w:rsid w:val="00982C7B"/>
    <w:rsid w:val="009837E5"/>
    <w:rsid w:val="0098381D"/>
    <w:rsid w:val="00983997"/>
    <w:rsid w:val="00983AB4"/>
    <w:rsid w:val="009841B2"/>
    <w:rsid w:val="00984A81"/>
    <w:rsid w:val="00986373"/>
    <w:rsid w:val="009868A0"/>
    <w:rsid w:val="009869A8"/>
    <w:rsid w:val="00987342"/>
    <w:rsid w:val="0098734F"/>
    <w:rsid w:val="00987FB8"/>
    <w:rsid w:val="00990161"/>
    <w:rsid w:val="00990BC2"/>
    <w:rsid w:val="00991100"/>
    <w:rsid w:val="0099138F"/>
    <w:rsid w:val="0099185B"/>
    <w:rsid w:val="00991E11"/>
    <w:rsid w:val="00992A16"/>
    <w:rsid w:val="00992D72"/>
    <w:rsid w:val="009930FD"/>
    <w:rsid w:val="00993B86"/>
    <w:rsid w:val="00993EE0"/>
    <w:rsid w:val="00994FF1"/>
    <w:rsid w:val="009952BD"/>
    <w:rsid w:val="009958BA"/>
    <w:rsid w:val="009965E8"/>
    <w:rsid w:val="009969FD"/>
    <w:rsid w:val="009A0158"/>
    <w:rsid w:val="009A0432"/>
    <w:rsid w:val="009A0DD4"/>
    <w:rsid w:val="009A17FC"/>
    <w:rsid w:val="009A1C5F"/>
    <w:rsid w:val="009A2260"/>
    <w:rsid w:val="009A265F"/>
    <w:rsid w:val="009A2F74"/>
    <w:rsid w:val="009A33A7"/>
    <w:rsid w:val="009A3BC0"/>
    <w:rsid w:val="009A3C11"/>
    <w:rsid w:val="009A45BE"/>
    <w:rsid w:val="009A510B"/>
    <w:rsid w:val="009A5453"/>
    <w:rsid w:val="009A54A0"/>
    <w:rsid w:val="009A5D49"/>
    <w:rsid w:val="009A5E54"/>
    <w:rsid w:val="009A6738"/>
    <w:rsid w:val="009A693E"/>
    <w:rsid w:val="009A6946"/>
    <w:rsid w:val="009A6A83"/>
    <w:rsid w:val="009A6FA1"/>
    <w:rsid w:val="009A7876"/>
    <w:rsid w:val="009B0FFF"/>
    <w:rsid w:val="009B12F1"/>
    <w:rsid w:val="009B1703"/>
    <w:rsid w:val="009B1BA3"/>
    <w:rsid w:val="009B1BCF"/>
    <w:rsid w:val="009B2B11"/>
    <w:rsid w:val="009B2F8C"/>
    <w:rsid w:val="009B32BC"/>
    <w:rsid w:val="009B3563"/>
    <w:rsid w:val="009B35C3"/>
    <w:rsid w:val="009B3DA5"/>
    <w:rsid w:val="009B47EE"/>
    <w:rsid w:val="009B4BE9"/>
    <w:rsid w:val="009B4D66"/>
    <w:rsid w:val="009B52A9"/>
    <w:rsid w:val="009B54CF"/>
    <w:rsid w:val="009B5A7B"/>
    <w:rsid w:val="009B667B"/>
    <w:rsid w:val="009B7053"/>
    <w:rsid w:val="009B71B0"/>
    <w:rsid w:val="009B728C"/>
    <w:rsid w:val="009B7C5F"/>
    <w:rsid w:val="009B7EFF"/>
    <w:rsid w:val="009C1042"/>
    <w:rsid w:val="009C1AC5"/>
    <w:rsid w:val="009C2263"/>
    <w:rsid w:val="009C29B6"/>
    <w:rsid w:val="009C2FFE"/>
    <w:rsid w:val="009C42AB"/>
    <w:rsid w:val="009C4691"/>
    <w:rsid w:val="009C58AA"/>
    <w:rsid w:val="009C58B9"/>
    <w:rsid w:val="009C5955"/>
    <w:rsid w:val="009C71F6"/>
    <w:rsid w:val="009D006F"/>
    <w:rsid w:val="009D09AF"/>
    <w:rsid w:val="009D09F5"/>
    <w:rsid w:val="009D1182"/>
    <w:rsid w:val="009D1891"/>
    <w:rsid w:val="009D2834"/>
    <w:rsid w:val="009D2DC6"/>
    <w:rsid w:val="009D2FB6"/>
    <w:rsid w:val="009D3080"/>
    <w:rsid w:val="009D3152"/>
    <w:rsid w:val="009D34EC"/>
    <w:rsid w:val="009D364A"/>
    <w:rsid w:val="009D3E36"/>
    <w:rsid w:val="009D4D06"/>
    <w:rsid w:val="009D54CB"/>
    <w:rsid w:val="009D5C2A"/>
    <w:rsid w:val="009D6098"/>
    <w:rsid w:val="009D687D"/>
    <w:rsid w:val="009D6B6C"/>
    <w:rsid w:val="009D6F25"/>
    <w:rsid w:val="009D76CC"/>
    <w:rsid w:val="009D791A"/>
    <w:rsid w:val="009E0214"/>
    <w:rsid w:val="009E19A7"/>
    <w:rsid w:val="009E1E4F"/>
    <w:rsid w:val="009E22EC"/>
    <w:rsid w:val="009E27A0"/>
    <w:rsid w:val="009E34B2"/>
    <w:rsid w:val="009E39C0"/>
    <w:rsid w:val="009E4300"/>
    <w:rsid w:val="009E433D"/>
    <w:rsid w:val="009E512A"/>
    <w:rsid w:val="009E526B"/>
    <w:rsid w:val="009E5332"/>
    <w:rsid w:val="009E5870"/>
    <w:rsid w:val="009E5DF1"/>
    <w:rsid w:val="009E5FA3"/>
    <w:rsid w:val="009E6770"/>
    <w:rsid w:val="009E76AE"/>
    <w:rsid w:val="009E778F"/>
    <w:rsid w:val="009F0C1D"/>
    <w:rsid w:val="009F0C87"/>
    <w:rsid w:val="009F0D7E"/>
    <w:rsid w:val="009F1361"/>
    <w:rsid w:val="009F1530"/>
    <w:rsid w:val="009F15DA"/>
    <w:rsid w:val="009F1C08"/>
    <w:rsid w:val="009F222E"/>
    <w:rsid w:val="009F296B"/>
    <w:rsid w:val="009F2B37"/>
    <w:rsid w:val="009F2EE2"/>
    <w:rsid w:val="009F316C"/>
    <w:rsid w:val="009F355B"/>
    <w:rsid w:val="009F3CBF"/>
    <w:rsid w:val="009F3F5D"/>
    <w:rsid w:val="009F43E3"/>
    <w:rsid w:val="009F4DA9"/>
    <w:rsid w:val="009F4DF2"/>
    <w:rsid w:val="009F4E01"/>
    <w:rsid w:val="009F52F4"/>
    <w:rsid w:val="009F5AB4"/>
    <w:rsid w:val="009F5F9D"/>
    <w:rsid w:val="009F605E"/>
    <w:rsid w:val="009F612E"/>
    <w:rsid w:val="009F669D"/>
    <w:rsid w:val="009F66CA"/>
    <w:rsid w:val="009F697D"/>
    <w:rsid w:val="009F6BC1"/>
    <w:rsid w:val="00A00B46"/>
    <w:rsid w:val="00A00CCE"/>
    <w:rsid w:val="00A0152D"/>
    <w:rsid w:val="00A02F09"/>
    <w:rsid w:val="00A03504"/>
    <w:rsid w:val="00A03D4F"/>
    <w:rsid w:val="00A04D1F"/>
    <w:rsid w:val="00A0544C"/>
    <w:rsid w:val="00A07261"/>
    <w:rsid w:val="00A0747A"/>
    <w:rsid w:val="00A07593"/>
    <w:rsid w:val="00A10845"/>
    <w:rsid w:val="00A1196E"/>
    <w:rsid w:val="00A119EF"/>
    <w:rsid w:val="00A1369D"/>
    <w:rsid w:val="00A13C04"/>
    <w:rsid w:val="00A14190"/>
    <w:rsid w:val="00A1447C"/>
    <w:rsid w:val="00A14515"/>
    <w:rsid w:val="00A1477F"/>
    <w:rsid w:val="00A149AD"/>
    <w:rsid w:val="00A14B8F"/>
    <w:rsid w:val="00A14CDC"/>
    <w:rsid w:val="00A14F84"/>
    <w:rsid w:val="00A15448"/>
    <w:rsid w:val="00A158F8"/>
    <w:rsid w:val="00A1694F"/>
    <w:rsid w:val="00A16BF0"/>
    <w:rsid w:val="00A171EC"/>
    <w:rsid w:val="00A179C2"/>
    <w:rsid w:val="00A17A6E"/>
    <w:rsid w:val="00A17AAD"/>
    <w:rsid w:val="00A204F5"/>
    <w:rsid w:val="00A20CA7"/>
    <w:rsid w:val="00A21503"/>
    <w:rsid w:val="00A21511"/>
    <w:rsid w:val="00A21ECF"/>
    <w:rsid w:val="00A21F62"/>
    <w:rsid w:val="00A21FA5"/>
    <w:rsid w:val="00A225FF"/>
    <w:rsid w:val="00A23386"/>
    <w:rsid w:val="00A233FD"/>
    <w:rsid w:val="00A23726"/>
    <w:rsid w:val="00A23FC7"/>
    <w:rsid w:val="00A24C1D"/>
    <w:rsid w:val="00A24F04"/>
    <w:rsid w:val="00A25BB3"/>
    <w:rsid w:val="00A263EE"/>
    <w:rsid w:val="00A26731"/>
    <w:rsid w:val="00A267E7"/>
    <w:rsid w:val="00A2686A"/>
    <w:rsid w:val="00A268BE"/>
    <w:rsid w:val="00A26C71"/>
    <w:rsid w:val="00A26D8B"/>
    <w:rsid w:val="00A26EA1"/>
    <w:rsid w:val="00A27264"/>
    <w:rsid w:val="00A27871"/>
    <w:rsid w:val="00A27978"/>
    <w:rsid w:val="00A3065E"/>
    <w:rsid w:val="00A30F7F"/>
    <w:rsid w:val="00A31DFD"/>
    <w:rsid w:val="00A3376D"/>
    <w:rsid w:val="00A33A66"/>
    <w:rsid w:val="00A33B74"/>
    <w:rsid w:val="00A33DF6"/>
    <w:rsid w:val="00A33E5B"/>
    <w:rsid w:val="00A3414C"/>
    <w:rsid w:val="00A345B2"/>
    <w:rsid w:val="00A36221"/>
    <w:rsid w:val="00A36597"/>
    <w:rsid w:val="00A366F5"/>
    <w:rsid w:val="00A369A9"/>
    <w:rsid w:val="00A36E12"/>
    <w:rsid w:val="00A371BA"/>
    <w:rsid w:val="00A37472"/>
    <w:rsid w:val="00A4033D"/>
    <w:rsid w:val="00A4089E"/>
    <w:rsid w:val="00A40AAD"/>
    <w:rsid w:val="00A40F1A"/>
    <w:rsid w:val="00A40FEE"/>
    <w:rsid w:val="00A4107B"/>
    <w:rsid w:val="00A41968"/>
    <w:rsid w:val="00A41A9F"/>
    <w:rsid w:val="00A425D0"/>
    <w:rsid w:val="00A426A6"/>
    <w:rsid w:val="00A42F88"/>
    <w:rsid w:val="00A43983"/>
    <w:rsid w:val="00A4421A"/>
    <w:rsid w:val="00A446EC"/>
    <w:rsid w:val="00A448EF"/>
    <w:rsid w:val="00A44C98"/>
    <w:rsid w:val="00A44F57"/>
    <w:rsid w:val="00A45960"/>
    <w:rsid w:val="00A45EE8"/>
    <w:rsid w:val="00A45FF3"/>
    <w:rsid w:val="00A46028"/>
    <w:rsid w:val="00A460B5"/>
    <w:rsid w:val="00A46F06"/>
    <w:rsid w:val="00A500B1"/>
    <w:rsid w:val="00A502C7"/>
    <w:rsid w:val="00A503D5"/>
    <w:rsid w:val="00A50CE9"/>
    <w:rsid w:val="00A51006"/>
    <w:rsid w:val="00A512AF"/>
    <w:rsid w:val="00A523CF"/>
    <w:rsid w:val="00A52643"/>
    <w:rsid w:val="00A52A6A"/>
    <w:rsid w:val="00A52DA2"/>
    <w:rsid w:val="00A53525"/>
    <w:rsid w:val="00A53F2C"/>
    <w:rsid w:val="00A54E1B"/>
    <w:rsid w:val="00A55480"/>
    <w:rsid w:val="00A556FD"/>
    <w:rsid w:val="00A55CF8"/>
    <w:rsid w:val="00A561FE"/>
    <w:rsid w:val="00A56616"/>
    <w:rsid w:val="00A56A56"/>
    <w:rsid w:val="00A57872"/>
    <w:rsid w:val="00A57EA9"/>
    <w:rsid w:val="00A602A2"/>
    <w:rsid w:val="00A61382"/>
    <w:rsid w:val="00A62552"/>
    <w:rsid w:val="00A6259D"/>
    <w:rsid w:val="00A62609"/>
    <w:rsid w:val="00A62B35"/>
    <w:rsid w:val="00A63698"/>
    <w:rsid w:val="00A6488E"/>
    <w:rsid w:val="00A64C6E"/>
    <w:rsid w:val="00A64E24"/>
    <w:rsid w:val="00A65690"/>
    <w:rsid w:val="00A6589C"/>
    <w:rsid w:val="00A66026"/>
    <w:rsid w:val="00A66765"/>
    <w:rsid w:val="00A67E6F"/>
    <w:rsid w:val="00A70F64"/>
    <w:rsid w:val="00A71484"/>
    <w:rsid w:val="00A71CD3"/>
    <w:rsid w:val="00A71F99"/>
    <w:rsid w:val="00A721D2"/>
    <w:rsid w:val="00A7259D"/>
    <w:rsid w:val="00A72B7A"/>
    <w:rsid w:val="00A736BC"/>
    <w:rsid w:val="00A749C9"/>
    <w:rsid w:val="00A74B70"/>
    <w:rsid w:val="00A75EBA"/>
    <w:rsid w:val="00A7672F"/>
    <w:rsid w:val="00A7674B"/>
    <w:rsid w:val="00A76877"/>
    <w:rsid w:val="00A77427"/>
    <w:rsid w:val="00A77754"/>
    <w:rsid w:val="00A80503"/>
    <w:rsid w:val="00A81676"/>
    <w:rsid w:val="00A821B1"/>
    <w:rsid w:val="00A82D7C"/>
    <w:rsid w:val="00A82FDA"/>
    <w:rsid w:val="00A82FEB"/>
    <w:rsid w:val="00A83639"/>
    <w:rsid w:val="00A836E3"/>
    <w:rsid w:val="00A840E5"/>
    <w:rsid w:val="00A84516"/>
    <w:rsid w:val="00A84852"/>
    <w:rsid w:val="00A849A6"/>
    <w:rsid w:val="00A85115"/>
    <w:rsid w:val="00A85C16"/>
    <w:rsid w:val="00A87086"/>
    <w:rsid w:val="00A87D65"/>
    <w:rsid w:val="00A922B7"/>
    <w:rsid w:val="00A922F9"/>
    <w:rsid w:val="00A9235C"/>
    <w:rsid w:val="00A92A9D"/>
    <w:rsid w:val="00A92D16"/>
    <w:rsid w:val="00A931B2"/>
    <w:rsid w:val="00A93459"/>
    <w:rsid w:val="00A945ED"/>
    <w:rsid w:val="00A9511F"/>
    <w:rsid w:val="00A9562B"/>
    <w:rsid w:val="00A956B3"/>
    <w:rsid w:val="00A957F2"/>
    <w:rsid w:val="00A95F69"/>
    <w:rsid w:val="00A9601F"/>
    <w:rsid w:val="00A960B4"/>
    <w:rsid w:val="00A960B5"/>
    <w:rsid w:val="00A97320"/>
    <w:rsid w:val="00A97AD6"/>
    <w:rsid w:val="00AA0A3F"/>
    <w:rsid w:val="00AA0DB3"/>
    <w:rsid w:val="00AA21EA"/>
    <w:rsid w:val="00AA2304"/>
    <w:rsid w:val="00AA287F"/>
    <w:rsid w:val="00AA28CF"/>
    <w:rsid w:val="00AA2AD0"/>
    <w:rsid w:val="00AA324A"/>
    <w:rsid w:val="00AA36D0"/>
    <w:rsid w:val="00AA39D5"/>
    <w:rsid w:val="00AA3BDA"/>
    <w:rsid w:val="00AA3EA7"/>
    <w:rsid w:val="00AA4703"/>
    <w:rsid w:val="00AA48E6"/>
    <w:rsid w:val="00AA4CB5"/>
    <w:rsid w:val="00AA5272"/>
    <w:rsid w:val="00AA5D6B"/>
    <w:rsid w:val="00AA5E98"/>
    <w:rsid w:val="00AA601D"/>
    <w:rsid w:val="00AA62E7"/>
    <w:rsid w:val="00AA6C08"/>
    <w:rsid w:val="00AA6D06"/>
    <w:rsid w:val="00AA7D2C"/>
    <w:rsid w:val="00AB1B78"/>
    <w:rsid w:val="00AB23F5"/>
    <w:rsid w:val="00AB24B7"/>
    <w:rsid w:val="00AB2A2E"/>
    <w:rsid w:val="00AB2F0C"/>
    <w:rsid w:val="00AB363D"/>
    <w:rsid w:val="00AB3768"/>
    <w:rsid w:val="00AB4305"/>
    <w:rsid w:val="00AB4DE9"/>
    <w:rsid w:val="00AB514B"/>
    <w:rsid w:val="00AB5315"/>
    <w:rsid w:val="00AB5537"/>
    <w:rsid w:val="00AB5E08"/>
    <w:rsid w:val="00AB7495"/>
    <w:rsid w:val="00AB7576"/>
    <w:rsid w:val="00AB75CB"/>
    <w:rsid w:val="00AB766A"/>
    <w:rsid w:val="00AC00B2"/>
    <w:rsid w:val="00AC0932"/>
    <w:rsid w:val="00AC0DA8"/>
    <w:rsid w:val="00AC0FF0"/>
    <w:rsid w:val="00AC1824"/>
    <w:rsid w:val="00AC18BD"/>
    <w:rsid w:val="00AC1AE4"/>
    <w:rsid w:val="00AC1AEB"/>
    <w:rsid w:val="00AC2124"/>
    <w:rsid w:val="00AC3526"/>
    <w:rsid w:val="00AC42CB"/>
    <w:rsid w:val="00AC4445"/>
    <w:rsid w:val="00AC4D17"/>
    <w:rsid w:val="00AC4E53"/>
    <w:rsid w:val="00AC6574"/>
    <w:rsid w:val="00AC6F1B"/>
    <w:rsid w:val="00AC70B0"/>
    <w:rsid w:val="00AC77A1"/>
    <w:rsid w:val="00AC7C56"/>
    <w:rsid w:val="00AC7D54"/>
    <w:rsid w:val="00AD19EE"/>
    <w:rsid w:val="00AD1BDF"/>
    <w:rsid w:val="00AD2B24"/>
    <w:rsid w:val="00AD2C9D"/>
    <w:rsid w:val="00AD358F"/>
    <w:rsid w:val="00AD3FA9"/>
    <w:rsid w:val="00AD4032"/>
    <w:rsid w:val="00AD4586"/>
    <w:rsid w:val="00AD472E"/>
    <w:rsid w:val="00AD5045"/>
    <w:rsid w:val="00AD51AB"/>
    <w:rsid w:val="00AD5933"/>
    <w:rsid w:val="00AD5CAD"/>
    <w:rsid w:val="00AD639D"/>
    <w:rsid w:val="00AD63EE"/>
    <w:rsid w:val="00AD6427"/>
    <w:rsid w:val="00AD68E4"/>
    <w:rsid w:val="00AD6A89"/>
    <w:rsid w:val="00AD6CC7"/>
    <w:rsid w:val="00AD712A"/>
    <w:rsid w:val="00AD7C22"/>
    <w:rsid w:val="00AD7E10"/>
    <w:rsid w:val="00AE0962"/>
    <w:rsid w:val="00AE0DA5"/>
    <w:rsid w:val="00AE1CD4"/>
    <w:rsid w:val="00AE1F49"/>
    <w:rsid w:val="00AE2430"/>
    <w:rsid w:val="00AE2CA1"/>
    <w:rsid w:val="00AE2D77"/>
    <w:rsid w:val="00AE36D0"/>
    <w:rsid w:val="00AE374A"/>
    <w:rsid w:val="00AE4497"/>
    <w:rsid w:val="00AE4637"/>
    <w:rsid w:val="00AE4BB3"/>
    <w:rsid w:val="00AE5C42"/>
    <w:rsid w:val="00AE5F03"/>
    <w:rsid w:val="00AE6518"/>
    <w:rsid w:val="00AE6572"/>
    <w:rsid w:val="00AE6EB4"/>
    <w:rsid w:val="00AE6F30"/>
    <w:rsid w:val="00AE762F"/>
    <w:rsid w:val="00AE7995"/>
    <w:rsid w:val="00AE7F38"/>
    <w:rsid w:val="00AF0289"/>
    <w:rsid w:val="00AF0472"/>
    <w:rsid w:val="00AF1326"/>
    <w:rsid w:val="00AF1AB9"/>
    <w:rsid w:val="00AF1C45"/>
    <w:rsid w:val="00AF1E1C"/>
    <w:rsid w:val="00AF1F37"/>
    <w:rsid w:val="00AF20DE"/>
    <w:rsid w:val="00AF28E4"/>
    <w:rsid w:val="00AF3491"/>
    <w:rsid w:val="00AF36B6"/>
    <w:rsid w:val="00AF4218"/>
    <w:rsid w:val="00AF4801"/>
    <w:rsid w:val="00AF4A3C"/>
    <w:rsid w:val="00AF4D2B"/>
    <w:rsid w:val="00AF53FF"/>
    <w:rsid w:val="00AF5F1E"/>
    <w:rsid w:val="00AF5FCC"/>
    <w:rsid w:val="00AF6004"/>
    <w:rsid w:val="00AF6754"/>
    <w:rsid w:val="00AF6B85"/>
    <w:rsid w:val="00AF6BED"/>
    <w:rsid w:val="00AF7798"/>
    <w:rsid w:val="00B0288C"/>
    <w:rsid w:val="00B02A13"/>
    <w:rsid w:val="00B02EA8"/>
    <w:rsid w:val="00B02F40"/>
    <w:rsid w:val="00B03BAF"/>
    <w:rsid w:val="00B041A0"/>
    <w:rsid w:val="00B041A1"/>
    <w:rsid w:val="00B051BF"/>
    <w:rsid w:val="00B053E7"/>
    <w:rsid w:val="00B05F6B"/>
    <w:rsid w:val="00B06412"/>
    <w:rsid w:val="00B0711B"/>
    <w:rsid w:val="00B07B87"/>
    <w:rsid w:val="00B100E5"/>
    <w:rsid w:val="00B113E2"/>
    <w:rsid w:val="00B11730"/>
    <w:rsid w:val="00B119E3"/>
    <w:rsid w:val="00B12120"/>
    <w:rsid w:val="00B124C3"/>
    <w:rsid w:val="00B12F89"/>
    <w:rsid w:val="00B13116"/>
    <w:rsid w:val="00B138C8"/>
    <w:rsid w:val="00B13B21"/>
    <w:rsid w:val="00B14023"/>
    <w:rsid w:val="00B14967"/>
    <w:rsid w:val="00B15518"/>
    <w:rsid w:val="00B156C6"/>
    <w:rsid w:val="00B15767"/>
    <w:rsid w:val="00B15A3E"/>
    <w:rsid w:val="00B15F3C"/>
    <w:rsid w:val="00B1629B"/>
    <w:rsid w:val="00B16419"/>
    <w:rsid w:val="00B1659F"/>
    <w:rsid w:val="00B16FBE"/>
    <w:rsid w:val="00B175F6"/>
    <w:rsid w:val="00B17874"/>
    <w:rsid w:val="00B2038C"/>
    <w:rsid w:val="00B207A0"/>
    <w:rsid w:val="00B209BC"/>
    <w:rsid w:val="00B21D1A"/>
    <w:rsid w:val="00B21FC9"/>
    <w:rsid w:val="00B220DD"/>
    <w:rsid w:val="00B22874"/>
    <w:rsid w:val="00B233C0"/>
    <w:rsid w:val="00B23C5F"/>
    <w:rsid w:val="00B2433B"/>
    <w:rsid w:val="00B245AA"/>
    <w:rsid w:val="00B2472F"/>
    <w:rsid w:val="00B249C9"/>
    <w:rsid w:val="00B25E04"/>
    <w:rsid w:val="00B25FBC"/>
    <w:rsid w:val="00B2624F"/>
    <w:rsid w:val="00B26294"/>
    <w:rsid w:val="00B2640A"/>
    <w:rsid w:val="00B265A9"/>
    <w:rsid w:val="00B274EC"/>
    <w:rsid w:val="00B30958"/>
    <w:rsid w:val="00B30E59"/>
    <w:rsid w:val="00B312CD"/>
    <w:rsid w:val="00B3145C"/>
    <w:rsid w:val="00B314D4"/>
    <w:rsid w:val="00B31760"/>
    <w:rsid w:val="00B3186C"/>
    <w:rsid w:val="00B31A3F"/>
    <w:rsid w:val="00B31CB8"/>
    <w:rsid w:val="00B3285E"/>
    <w:rsid w:val="00B32AA2"/>
    <w:rsid w:val="00B3337E"/>
    <w:rsid w:val="00B336BD"/>
    <w:rsid w:val="00B33FEE"/>
    <w:rsid w:val="00B34032"/>
    <w:rsid w:val="00B3507E"/>
    <w:rsid w:val="00B35193"/>
    <w:rsid w:val="00B35370"/>
    <w:rsid w:val="00B356C0"/>
    <w:rsid w:val="00B35A67"/>
    <w:rsid w:val="00B35B40"/>
    <w:rsid w:val="00B35D2C"/>
    <w:rsid w:val="00B3621A"/>
    <w:rsid w:val="00B36671"/>
    <w:rsid w:val="00B36874"/>
    <w:rsid w:val="00B368EA"/>
    <w:rsid w:val="00B37ACF"/>
    <w:rsid w:val="00B40299"/>
    <w:rsid w:val="00B40466"/>
    <w:rsid w:val="00B4065E"/>
    <w:rsid w:val="00B40BFB"/>
    <w:rsid w:val="00B4106C"/>
    <w:rsid w:val="00B41149"/>
    <w:rsid w:val="00B41332"/>
    <w:rsid w:val="00B4157B"/>
    <w:rsid w:val="00B41898"/>
    <w:rsid w:val="00B41AE6"/>
    <w:rsid w:val="00B41B4A"/>
    <w:rsid w:val="00B424EC"/>
    <w:rsid w:val="00B4395B"/>
    <w:rsid w:val="00B440BF"/>
    <w:rsid w:val="00B44B1D"/>
    <w:rsid w:val="00B4590B"/>
    <w:rsid w:val="00B46363"/>
    <w:rsid w:val="00B46A9D"/>
    <w:rsid w:val="00B46D5B"/>
    <w:rsid w:val="00B46FB0"/>
    <w:rsid w:val="00B4752C"/>
    <w:rsid w:val="00B476A1"/>
    <w:rsid w:val="00B476AC"/>
    <w:rsid w:val="00B47CED"/>
    <w:rsid w:val="00B47EF9"/>
    <w:rsid w:val="00B5076D"/>
    <w:rsid w:val="00B50A62"/>
    <w:rsid w:val="00B50AC8"/>
    <w:rsid w:val="00B50AE6"/>
    <w:rsid w:val="00B50D40"/>
    <w:rsid w:val="00B51F92"/>
    <w:rsid w:val="00B525F9"/>
    <w:rsid w:val="00B53FD3"/>
    <w:rsid w:val="00B54911"/>
    <w:rsid w:val="00B5496B"/>
    <w:rsid w:val="00B54C22"/>
    <w:rsid w:val="00B54FAF"/>
    <w:rsid w:val="00B555AC"/>
    <w:rsid w:val="00B556B1"/>
    <w:rsid w:val="00B557CF"/>
    <w:rsid w:val="00B55B41"/>
    <w:rsid w:val="00B55E6E"/>
    <w:rsid w:val="00B5628C"/>
    <w:rsid w:val="00B56ACA"/>
    <w:rsid w:val="00B56C7B"/>
    <w:rsid w:val="00B56FA9"/>
    <w:rsid w:val="00B570AA"/>
    <w:rsid w:val="00B602C1"/>
    <w:rsid w:val="00B60616"/>
    <w:rsid w:val="00B60B95"/>
    <w:rsid w:val="00B6115F"/>
    <w:rsid w:val="00B6129C"/>
    <w:rsid w:val="00B622AE"/>
    <w:rsid w:val="00B628D0"/>
    <w:rsid w:val="00B632C4"/>
    <w:rsid w:val="00B63703"/>
    <w:rsid w:val="00B63A56"/>
    <w:rsid w:val="00B6472D"/>
    <w:rsid w:val="00B647C2"/>
    <w:rsid w:val="00B650C1"/>
    <w:rsid w:val="00B651C4"/>
    <w:rsid w:val="00B66110"/>
    <w:rsid w:val="00B6652B"/>
    <w:rsid w:val="00B66FC3"/>
    <w:rsid w:val="00B67376"/>
    <w:rsid w:val="00B67432"/>
    <w:rsid w:val="00B67F55"/>
    <w:rsid w:val="00B7076E"/>
    <w:rsid w:val="00B70888"/>
    <w:rsid w:val="00B70D45"/>
    <w:rsid w:val="00B70E7F"/>
    <w:rsid w:val="00B7106D"/>
    <w:rsid w:val="00B713EF"/>
    <w:rsid w:val="00B71B9F"/>
    <w:rsid w:val="00B71ED9"/>
    <w:rsid w:val="00B721FA"/>
    <w:rsid w:val="00B72235"/>
    <w:rsid w:val="00B73E83"/>
    <w:rsid w:val="00B74D3C"/>
    <w:rsid w:val="00B75AC2"/>
    <w:rsid w:val="00B7607C"/>
    <w:rsid w:val="00B765BC"/>
    <w:rsid w:val="00B77544"/>
    <w:rsid w:val="00B8008B"/>
    <w:rsid w:val="00B8078D"/>
    <w:rsid w:val="00B80803"/>
    <w:rsid w:val="00B81183"/>
    <w:rsid w:val="00B815BD"/>
    <w:rsid w:val="00B81786"/>
    <w:rsid w:val="00B817CB"/>
    <w:rsid w:val="00B81D57"/>
    <w:rsid w:val="00B821E3"/>
    <w:rsid w:val="00B825CA"/>
    <w:rsid w:val="00B8279E"/>
    <w:rsid w:val="00B82AD6"/>
    <w:rsid w:val="00B82BF7"/>
    <w:rsid w:val="00B8305F"/>
    <w:rsid w:val="00B8365A"/>
    <w:rsid w:val="00B83A0E"/>
    <w:rsid w:val="00B83B43"/>
    <w:rsid w:val="00B83F8D"/>
    <w:rsid w:val="00B849D3"/>
    <w:rsid w:val="00B84A26"/>
    <w:rsid w:val="00B84B7D"/>
    <w:rsid w:val="00B84C9A"/>
    <w:rsid w:val="00B85CB4"/>
    <w:rsid w:val="00B862D0"/>
    <w:rsid w:val="00B871DD"/>
    <w:rsid w:val="00B8748A"/>
    <w:rsid w:val="00B876A0"/>
    <w:rsid w:val="00B87F93"/>
    <w:rsid w:val="00B906B4"/>
    <w:rsid w:val="00B90904"/>
    <w:rsid w:val="00B90A2B"/>
    <w:rsid w:val="00B91A0B"/>
    <w:rsid w:val="00B91BBB"/>
    <w:rsid w:val="00B91CBF"/>
    <w:rsid w:val="00B9216C"/>
    <w:rsid w:val="00B92CA9"/>
    <w:rsid w:val="00B92F3C"/>
    <w:rsid w:val="00B93125"/>
    <w:rsid w:val="00B9377A"/>
    <w:rsid w:val="00B93A43"/>
    <w:rsid w:val="00B94543"/>
    <w:rsid w:val="00B949BC"/>
    <w:rsid w:val="00B94AB2"/>
    <w:rsid w:val="00B952F4"/>
    <w:rsid w:val="00B95787"/>
    <w:rsid w:val="00B957D4"/>
    <w:rsid w:val="00B95B36"/>
    <w:rsid w:val="00B960E1"/>
    <w:rsid w:val="00B9619E"/>
    <w:rsid w:val="00B9626C"/>
    <w:rsid w:val="00B96C77"/>
    <w:rsid w:val="00B96FE8"/>
    <w:rsid w:val="00B97AD2"/>
    <w:rsid w:val="00BA19B9"/>
    <w:rsid w:val="00BA1BF5"/>
    <w:rsid w:val="00BA1D93"/>
    <w:rsid w:val="00BA1DAC"/>
    <w:rsid w:val="00BA205B"/>
    <w:rsid w:val="00BA2826"/>
    <w:rsid w:val="00BA315C"/>
    <w:rsid w:val="00BA3EDF"/>
    <w:rsid w:val="00BA4271"/>
    <w:rsid w:val="00BA4881"/>
    <w:rsid w:val="00BA49F1"/>
    <w:rsid w:val="00BA5229"/>
    <w:rsid w:val="00BA6F76"/>
    <w:rsid w:val="00BA6F78"/>
    <w:rsid w:val="00BA718C"/>
    <w:rsid w:val="00BA78D9"/>
    <w:rsid w:val="00BA7B1A"/>
    <w:rsid w:val="00BB0880"/>
    <w:rsid w:val="00BB0954"/>
    <w:rsid w:val="00BB0D66"/>
    <w:rsid w:val="00BB1F36"/>
    <w:rsid w:val="00BB2148"/>
    <w:rsid w:val="00BB2314"/>
    <w:rsid w:val="00BB237B"/>
    <w:rsid w:val="00BB3C82"/>
    <w:rsid w:val="00BB55F0"/>
    <w:rsid w:val="00BB57FC"/>
    <w:rsid w:val="00BB5A57"/>
    <w:rsid w:val="00BB5ED2"/>
    <w:rsid w:val="00BB64BC"/>
    <w:rsid w:val="00BB656C"/>
    <w:rsid w:val="00BB6DCF"/>
    <w:rsid w:val="00BB6EC3"/>
    <w:rsid w:val="00BB70BD"/>
    <w:rsid w:val="00BB71F3"/>
    <w:rsid w:val="00BB75AF"/>
    <w:rsid w:val="00BB77BE"/>
    <w:rsid w:val="00BB7C3C"/>
    <w:rsid w:val="00BB7F42"/>
    <w:rsid w:val="00BC0348"/>
    <w:rsid w:val="00BC0599"/>
    <w:rsid w:val="00BC0D57"/>
    <w:rsid w:val="00BC0EE7"/>
    <w:rsid w:val="00BC16E2"/>
    <w:rsid w:val="00BC1B30"/>
    <w:rsid w:val="00BC22DA"/>
    <w:rsid w:val="00BC3345"/>
    <w:rsid w:val="00BC3684"/>
    <w:rsid w:val="00BC39F5"/>
    <w:rsid w:val="00BC3A4A"/>
    <w:rsid w:val="00BC4F8D"/>
    <w:rsid w:val="00BC5013"/>
    <w:rsid w:val="00BC5018"/>
    <w:rsid w:val="00BC521D"/>
    <w:rsid w:val="00BC5566"/>
    <w:rsid w:val="00BC5CA7"/>
    <w:rsid w:val="00BC614A"/>
    <w:rsid w:val="00BC7978"/>
    <w:rsid w:val="00BD0B62"/>
    <w:rsid w:val="00BD1827"/>
    <w:rsid w:val="00BD1A24"/>
    <w:rsid w:val="00BD3036"/>
    <w:rsid w:val="00BD3D0B"/>
    <w:rsid w:val="00BD51B4"/>
    <w:rsid w:val="00BD58DD"/>
    <w:rsid w:val="00BD5BBC"/>
    <w:rsid w:val="00BD6036"/>
    <w:rsid w:val="00BD698D"/>
    <w:rsid w:val="00BD715F"/>
    <w:rsid w:val="00BD7824"/>
    <w:rsid w:val="00BD7A48"/>
    <w:rsid w:val="00BD7AA7"/>
    <w:rsid w:val="00BD7C1F"/>
    <w:rsid w:val="00BE01AB"/>
    <w:rsid w:val="00BE0671"/>
    <w:rsid w:val="00BE0A09"/>
    <w:rsid w:val="00BE0BB6"/>
    <w:rsid w:val="00BE12C2"/>
    <w:rsid w:val="00BE3058"/>
    <w:rsid w:val="00BE32F2"/>
    <w:rsid w:val="00BE3361"/>
    <w:rsid w:val="00BE34E2"/>
    <w:rsid w:val="00BE3F2E"/>
    <w:rsid w:val="00BE42F1"/>
    <w:rsid w:val="00BE5154"/>
    <w:rsid w:val="00BE5896"/>
    <w:rsid w:val="00BE6AFD"/>
    <w:rsid w:val="00BE71F6"/>
    <w:rsid w:val="00BE74A2"/>
    <w:rsid w:val="00BE7552"/>
    <w:rsid w:val="00BE7B11"/>
    <w:rsid w:val="00BF1176"/>
    <w:rsid w:val="00BF161D"/>
    <w:rsid w:val="00BF2072"/>
    <w:rsid w:val="00BF2AE6"/>
    <w:rsid w:val="00BF2DE6"/>
    <w:rsid w:val="00BF2E45"/>
    <w:rsid w:val="00BF2E4D"/>
    <w:rsid w:val="00BF2FC3"/>
    <w:rsid w:val="00BF324C"/>
    <w:rsid w:val="00BF52B7"/>
    <w:rsid w:val="00C0007B"/>
    <w:rsid w:val="00C00450"/>
    <w:rsid w:val="00C004A5"/>
    <w:rsid w:val="00C00777"/>
    <w:rsid w:val="00C00EA6"/>
    <w:rsid w:val="00C01254"/>
    <w:rsid w:val="00C013CF"/>
    <w:rsid w:val="00C01EE2"/>
    <w:rsid w:val="00C01EFA"/>
    <w:rsid w:val="00C02074"/>
    <w:rsid w:val="00C02BBB"/>
    <w:rsid w:val="00C03CD2"/>
    <w:rsid w:val="00C03D88"/>
    <w:rsid w:val="00C04006"/>
    <w:rsid w:val="00C05464"/>
    <w:rsid w:val="00C05468"/>
    <w:rsid w:val="00C05A9D"/>
    <w:rsid w:val="00C05ABA"/>
    <w:rsid w:val="00C05CD0"/>
    <w:rsid w:val="00C06DCE"/>
    <w:rsid w:val="00C070E2"/>
    <w:rsid w:val="00C071FB"/>
    <w:rsid w:val="00C07372"/>
    <w:rsid w:val="00C10136"/>
    <w:rsid w:val="00C10A89"/>
    <w:rsid w:val="00C110FF"/>
    <w:rsid w:val="00C127E5"/>
    <w:rsid w:val="00C12F3A"/>
    <w:rsid w:val="00C1333D"/>
    <w:rsid w:val="00C13BA3"/>
    <w:rsid w:val="00C13D3A"/>
    <w:rsid w:val="00C15F1D"/>
    <w:rsid w:val="00C16067"/>
    <w:rsid w:val="00C164B8"/>
    <w:rsid w:val="00C16754"/>
    <w:rsid w:val="00C1717D"/>
    <w:rsid w:val="00C17CFD"/>
    <w:rsid w:val="00C20412"/>
    <w:rsid w:val="00C20C90"/>
    <w:rsid w:val="00C21577"/>
    <w:rsid w:val="00C22399"/>
    <w:rsid w:val="00C2284F"/>
    <w:rsid w:val="00C228E7"/>
    <w:rsid w:val="00C22B89"/>
    <w:rsid w:val="00C23680"/>
    <w:rsid w:val="00C2368A"/>
    <w:rsid w:val="00C23BBB"/>
    <w:rsid w:val="00C23F4F"/>
    <w:rsid w:val="00C25085"/>
    <w:rsid w:val="00C26296"/>
    <w:rsid w:val="00C26A94"/>
    <w:rsid w:val="00C26DF8"/>
    <w:rsid w:val="00C272BC"/>
    <w:rsid w:val="00C278C9"/>
    <w:rsid w:val="00C30258"/>
    <w:rsid w:val="00C30268"/>
    <w:rsid w:val="00C30780"/>
    <w:rsid w:val="00C3081F"/>
    <w:rsid w:val="00C314D7"/>
    <w:rsid w:val="00C31574"/>
    <w:rsid w:val="00C3170F"/>
    <w:rsid w:val="00C323D6"/>
    <w:rsid w:val="00C3273F"/>
    <w:rsid w:val="00C32E15"/>
    <w:rsid w:val="00C332E3"/>
    <w:rsid w:val="00C336C8"/>
    <w:rsid w:val="00C341F6"/>
    <w:rsid w:val="00C34D55"/>
    <w:rsid w:val="00C34E36"/>
    <w:rsid w:val="00C34EB5"/>
    <w:rsid w:val="00C35965"/>
    <w:rsid w:val="00C35A2E"/>
    <w:rsid w:val="00C35DE1"/>
    <w:rsid w:val="00C35E3B"/>
    <w:rsid w:val="00C368AA"/>
    <w:rsid w:val="00C36D0D"/>
    <w:rsid w:val="00C36F8B"/>
    <w:rsid w:val="00C378B6"/>
    <w:rsid w:val="00C3790C"/>
    <w:rsid w:val="00C37ECD"/>
    <w:rsid w:val="00C4102F"/>
    <w:rsid w:val="00C410E7"/>
    <w:rsid w:val="00C41216"/>
    <w:rsid w:val="00C413EE"/>
    <w:rsid w:val="00C42201"/>
    <w:rsid w:val="00C431A3"/>
    <w:rsid w:val="00C4388F"/>
    <w:rsid w:val="00C439D3"/>
    <w:rsid w:val="00C4405F"/>
    <w:rsid w:val="00C4434B"/>
    <w:rsid w:val="00C44884"/>
    <w:rsid w:val="00C44996"/>
    <w:rsid w:val="00C44CF7"/>
    <w:rsid w:val="00C44DBC"/>
    <w:rsid w:val="00C45C5C"/>
    <w:rsid w:val="00C46B0D"/>
    <w:rsid w:val="00C46E5E"/>
    <w:rsid w:val="00C46F86"/>
    <w:rsid w:val="00C47937"/>
    <w:rsid w:val="00C47D99"/>
    <w:rsid w:val="00C502EA"/>
    <w:rsid w:val="00C50871"/>
    <w:rsid w:val="00C50890"/>
    <w:rsid w:val="00C50AB3"/>
    <w:rsid w:val="00C51CB9"/>
    <w:rsid w:val="00C535CE"/>
    <w:rsid w:val="00C53A2F"/>
    <w:rsid w:val="00C53E9F"/>
    <w:rsid w:val="00C53EBA"/>
    <w:rsid w:val="00C53FA3"/>
    <w:rsid w:val="00C54433"/>
    <w:rsid w:val="00C54F54"/>
    <w:rsid w:val="00C55A83"/>
    <w:rsid w:val="00C55D01"/>
    <w:rsid w:val="00C5645A"/>
    <w:rsid w:val="00C56F2E"/>
    <w:rsid w:val="00C57857"/>
    <w:rsid w:val="00C57FE5"/>
    <w:rsid w:val="00C604CE"/>
    <w:rsid w:val="00C60865"/>
    <w:rsid w:val="00C618EB"/>
    <w:rsid w:val="00C61AE0"/>
    <w:rsid w:val="00C61C41"/>
    <w:rsid w:val="00C62B7C"/>
    <w:rsid w:val="00C64107"/>
    <w:rsid w:val="00C64A37"/>
    <w:rsid w:val="00C65753"/>
    <w:rsid w:val="00C65967"/>
    <w:rsid w:val="00C66518"/>
    <w:rsid w:val="00C66879"/>
    <w:rsid w:val="00C66F5C"/>
    <w:rsid w:val="00C675AA"/>
    <w:rsid w:val="00C67ECC"/>
    <w:rsid w:val="00C70E99"/>
    <w:rsid w:val="00C7111D"/>
    <w:rsid w:val="00C72475"/>
    <w:rsid w:val="00C72769"/>
    <w:rsid w:val="00C72C28"/>
    <w:rsid w:val="00C73DF8"/>
    <w:rsid w:val="00C73F42"/>
    <w:rsid w:val="00C744C8"/>
    <w:rsid w:val="00C74AB1"/>
    <w:rsid w:val="00C74B92"/>
    <w:rsid w:val="00C74BF4"/>
    <w:rsid w:val="00C757CD"/>
    <w:rsid w:val="00C766FC"/>
    <w:rsid w:val="00C77AD0"/>
    <w:rsid w:val="00C807B4"/>
    <w:rsid w:val="00C808F0"/>
    <w:rsid w:val="00C80E88"/>
    <w:rsid w:val="00C82099"/>
    <w:rsid w:val="00C8244F"/>
    <w:rsid w:val="00C827DF"/>
    <w:rsid w:val="00C82A0E"/>
    <w:rsid w:val="00C82C5D"/>
    <w:rsid w:val="00C82DA5"/>
    <w:rsid w:val="00C840E7"/>
    <w:rsid w:val="00C8483F"/>
    <w:rsid w:val="00C848EC"/>
    <w:rsid w:val="00C84D8F"/>
    <w:rsid w:val="00C8585E"/>
    <w:rsid w:val="00C85916"/>
    <w:rsid w:val="00C860A0"/>
    <w:rsid w:val="00C8636B"/>
    <w:rsid w:val="00C86529"/>
    <w:rsid w:val="00C86599"/>
    <w:rsid w:val="00C86EF4"/>
    <w:rsid w:val="00C86F70"/>
    <w:rsid w:val="00C870A1"/>
    <w:rsid w:val="00C870F3"/>
    <w:rsid w:val="00C876DA"/>
    <w:rsid w:val="00C877E6"/>
    <w:rsid w:val="00C87B89"/>
    <w:rsid w:val="00C87B91"/>
    <w:rsid w:val="00C9056C"/>
    <w:rsid w:val="00C90641"/>
    <w:rsid w:val="00C909BB"/>
    <w:rsid w:val="00C90A20"/>
    <w:rsid w:val="00C90F22"/>
    <w:rsid w:val="00C91B42"/>
    <w:rsid w:val="00C91BDA"/>
    <w:rsid w:val="00C91EC5"/>
    <w:rsid w:val="00C929E7"/>
    <w:rsid w:val="00C93454"/>
    <w:rsid w:val="00C936F6"/>
    <w:rsid w:val="00C93BEF"/>
    <w:rsid w:val="00C947FB"/>
    <w:rsid w:val="00C94D52"/>
    <w:rsid w:val="00C95410"/>
    <w:rsid w:val="00C95904"/>
    <w:rsid w:val="00C95A9C"/>
    <w:rsid w:val="00C95F5D"/>
    <w:rsid w:val="00C962D8"/>
    <w:rsid w:val="00C96C85"/>
    <w:rsid w:val="00C9707B"/>
    <w:rsid w:val="00C97834"/>
    <w:rsid w:val="00CA02A9"/>
    <w:rsid w:val="00CA03D2"/>
    <w:rsid w:val="00CA059A"/>
    <w:rsid w:val="00CA0A0D"/>
    <w:rsid w:val="00CA0D40"/>
    <w:rsid w:val="00CA1627"/>
    <w:rsid w:val="00CA190C"/>
    <w:rsid w:val="00CA209E"/>
    <w:rsid w:val="00CA2AA4"/>
    <w:rsid w:val="00CA2E4D"/>
    <w:rsid w:val="00CA311A"/>
    <w:rsid w:val="00CA3329"/>
    <w:rsid w:val="00CA39AF"/>
    <w:rsid w:val="00CA39D9"/>
    <w:rsid w:val="00CA46C1"/>
    <w:rsid w:val="00CA48D5"/>
    <w:rsid w:val="00CA5822"/>
    <w:rsid w:val="00CA6073"/>
    <w:rsid w:val="00CA69AC"/>
    <w:rsid w:val="00CA76CF"/>
    <w:rsid w:val="00CA7AF9"/>
    <w:rsid w:val="00CA7F8F"/>
    <w:rsid w:val="00CB0633"/>
    <w:rsid w:val="00CB0F3C"/>
    <w:rsid w:val="00CB15EA"/>
    <w:rsid w:val="00CB23CD"/>
    <w:rsid w:val="00CB2D29"/>
    <w:rsid w:val="00CB2E30"/>
    <w:rsid w:val="00CB34F0"/>
    <w:rsid w:val="00CB34F3"/>
    <w:rsid w:val="00CB3751"/>
    <w:rsid w:val="00CB3805"/>
    <w:rsid w:val="00CB3D9B"/>
    <w:rsid w:val="00CB3F1A"/>
    <w:rsid w:val="00CB403B"/>
    <w:rsid w:val="00CB429F"/>
    <w:rsid w:val="00CB4E74"/>
    <w:rsid w:val="00CB5294"/>
    <w:rsid w:val="00CB57AE"/>
    <w:rsid w:val="00CB65F2"/>
    <w:rsid w:val="00CB6F6D"/>
    <w:rsid w:val="00CB7276"/>
    <w:rsid w:val="00CB7323"/>
    <w:rsid w:val="00CB79C8"/>
    <w:rsid w:val="00CC01F4"/>
    <w:rsid w:val="00CC030D"/>
    <w:rsid w:val="00CC05D7"/>
    <w:rsid w:val="00CC07F5"/>
    <w:rsid w:val="00CC0BC5"/>
    <w:rsid w:val="00CC0CA7"/>
    <w:rsid w:val="00CC0CF5"/>
    <w:rsid w:val="00CC10CA"/>
    <w:rsid w:val="00CC37C1"/>
    <w:rsid w:val="00CC3A05"/>
    <w:rsid w:val="00CC3B10"/>
    <w:rsid w:val="00CC47DE"/>
    <w:rsid w:val="00CC4D7F"/>
    <w:rsid w:val="00CC602E"/>
    <w:rsid w:val="00CC6466"/>
    <w:rsid w:val="00CC71CB"/>
    <w:rsid w:val="00CC7414"/>
    <w:rsid w:val="00CC74F8"/>
    <w:rsid w:val="00CC7961"/>
    <w:rsid w:val="00CD0565"/>
    <w:rsid w:val="00CD0979"/>
    <w:rsid w:val="00CD14FB"/>
    <w:rsid w:val="00CD161F"/>
    <w:rsid w:val="00CD1885"/>
    <w:rsid w:val="00CD18E0"/>
    <w:rsid w:val="00CD1A13"/>
    <w:rsid w:val="00CD1A42"/>
    <w:rsid w:val="00CD1C2E"/>
    <w:rsid w:val="00CD1F00"/>
    <w:rsid w:val="00CD2197"/>
    <w:rsid w:val="00CD22F0"/>
    <w:rsid w:val="00CD3028"/>
    <w:rsid w:val="00CD31CB"/>
    <w:rsid w:val="00CD3209"/>
    <w:rsid w:val="00CD3382"/>
    <w:rsid w:val="00CD39F7"/>
    <w:rsid w:val="00CD3C67"/>
    <w:rsid w:val="00CD40C2"/>
    <w:rsid w:val="00CD4B6A"/>
    <w:rsid w:val="00CD4F4D"/>
    <w:rsid w:val="00CD6448"/>
    <w:rsid w:val="00CD6580"/>
    <w:rsid w:val="00CD7148"/>
    <w:rsid w:val="00CD77F5"/>
    <w:rsid w:val="00CD7E15"/>
    <w:rsid w:val="00CD7F40"/>
    <w:rsid w:val="00CE0617"/>
    <w:rsid w:val="00CE1C49"/>
    <w:rsid w:val="00CE2D2B"/>
    <w:rsid w:val="00CE3520"/>
    <w:rsid w:val="00CE35A8"/>
    <w:rsid w:val="00CE377E"/>
    <w:rsid w:val="00CE461F"/>
    <w:rsid w:val="00CE4A0B"/>
    <w:rsid w:val="00CE59E5"/>
    <w:rsid w:val="00CE5F71"/>
    <w:rsid w:val="00CE6838"/>
    <w:rsid w:val="00CE6BD1"/>
    <w:rsid w:val="00CE7048"/>
    <w:rsid w:val="00CE70B8"/>
    <w:rsid w:val="00CE7F1F"/>
    <w:rsid w:val="00CF022A"/>
    <w:rsid w:val="00CF046D"/>
    <w:rsid w:val="00CF0E0E"/>
    <w:rsid w:val="00CF120F"/>
    <w:rsid w:val="00CF1325"/>
    <w:rsid w:val="00CF14A0"/>
    <w:rsid w:val="00CF177B"/>
    <w:rsid w:val="00CF19AB"/>
    <w:rsid w:val="00CF21CF"/>
    <w:rsid w:val="00CF27D1"/>
    <w:rsid w:val="00CF36F0"/>
    <w:rsid w:val="00CF3737"/>
    <w:rsid w:val="00CF3A3B"/>
    <w:rsid w:val="00CF3A85"/>
    <w:rsid w:val="00CF48AE"/>
    <w:rsid w:val="00CF5CC7"/>
    <w:rsid w:val="00CF5CFD"/>
    <w:rsid w:val="00CF60F4"/>
    <w:rsid w:val="00CF68F3"/>
    <w:rsid w:val="00CF7BE3"/>
    <w:rsid w:val="00D0036D"/>
    <w:rsid w:val="00D00FA5"/>
    <w:rsid w:val="00D011A8"/>
    <w:rsid w:val="00D01348"/>
    <w:rsid w:val="00D01A8B"/>
    <w:rsid w:val="00D01AF7"/>
    <w:rsid w:val="00D021CE"/>
    <w:rsid w:val="00D02447"/>
    <w:rsid w:val="00D0256C"/>
    <w:rsid w:val="00D0257F"/>
    <w:rsid w:val="00D02680"/>
    <w:rsid w:val="00D0276D"/>
    <w:rsid w:val="00D02EF1"/>
    <w:rsid w:val="00D03719"/>
    <w:rsid w:val="00D03CDC"/>
    <w:rsid w:val="00D0432F"/>
    <w:rsid w:val="00D04B1A"/>
    <w:rsid w:val="00D04D57"/>
    <w:rsid w:val="00D04D6C"/>
    <w:rsid w:val="00D04F02"/>
    <w:rsid w:val="00D056B5"/>
    <w:rsid w:val="00D0596A"/>
    <w:rsid w:val="00D06135"/>
    <w:rsid w:val="00D062F6"/>
    <w:rsid w:val="00D06782"/>
    <w:rsid w:val="00D07065"/>
    <w:rsid w:val="00D076B7"/>
    <w:rsid w:val="00D07765"/>
    <w:rsid w:val="00D07BFC"/>
    <w:rsid w:val="00D104E1"/>
    <w:rsid w:val="00D10F3E"/>
    <w:rsid w:val="00D10F63"/>
    <w:rsid w:val="00D11122"/>
    <w:rsid w:val="00D11C92"/>
    <w:rsid w:val="00D1221C"/>
    <w:rsid w:val="00D12948"/>
    <w:rsid w:val="00D12B0E"/>
    <w:rsid w:val="00D145CD"/>
    <w:rsid w:val="00D14803"/>
    <w:rsid w:val="00D159E7"/>
    <w:rsid w:val="00D165C2"/>
    <w:rsid w:val="00D1713E"/>
    <w:rsid w:val="00D175EF"/>
    <w:rsid w:val="00D203AC"/>
    <w:rsid w:val="00D209AA"/>
    <w:rsid w:val="00D20E30"/>
    <w:rsid w:val="00D21541"/>
    <w:rsid w:val="00D219A3"/>
    <w:rsid w:val="00D21B13"/>
    <w:rsid w:val="00D21B56"/>
    <w:rsid w:val="00D220C5"/>
    <w:rsid w:val="00D225B1"/>
    <w:rsid w:val="00D22B3C"/>
    <w:rsid w:val="00D22BD1"/>
    <w:rsid w:val="00D22D19"/>
    <w:rsid w:val="00D22E06"/>
    <w:rsid w:val="00D23014"/>
    <w:rsid w:val="00D2361C"/>
    <w:rsid w:val="00D23D5F"/>
    <w:rsid w:val="00D24218"/>
    <w:rsid w:val="00D24BC6"/>
    <w:rsid w:val="00D24DEB"/>
    <w:rsid w:val="00D25DF0"/>
    <w:rsid w:val="00D25E43"/>
    <w:rsid w:val="00D27F7C"/>
    <w:rsid w:val="00D30127"/>
    <w:rsid w:val="00D305CA"/>
    <w:rsid w:val="00D3065E"/>
    <w:rsid w:val="00D31355"/>
    <w:rsid w:val="00D31554"/>
    <w:rsid w:val="00D3253A"/>
    <w:rsid w:val="00D32588"/>
    <w:rsid w:val="00D32A0C"/>
    <w:rsid w:val="00D32A58"/>
    <w:rsid w:val="00D32E32"/>
    <w:rsid w:val="00D33244"/>
    <w:rsid w:val="00D33A34"/>
    <w:rsid w:val="00D34280"/>
    <w:rsid w:val="00D345B5"/>
    <w:rsid w:val="00D349DE"/>
    <w:rsid w:val="00D349E3"/>
    <w:rsid w:val="00D34AF0"/>
    <w:rsid w:val="00D351BF"/>
    <w:rsid w:val="00D35C29"/>
    <w:rsid w:val="00D40251"/>
    <w:rsid w:val="00D40333"/>
    <w:rsid w:val="00D403B1"/>
    <w:rsid w:val="00D40FBC"/>
    <w:rsid w:val="00D41270"/>
    <w:rsid w:val="00D420F6"/>
    <w:rsid w:val="00D42606"/>
    <w:rsid w:val="00D42841"/>
    <w:rsid w:val="00D430D1"/>
    <w:rsid w:val="00D433C4"/>
    <w:rsid w:val="00D43A03"/>
    <w:rsid w:val="00D43D6A"/>
    <w:rsid w:val="00D447CC"/>
    <w:rsid w:val="00D44DCE"/>
    <w:rsid w:val="00D44FFD"/>
    <w:rsid w:val="00D4521F"/>
    <w:rsid w:val="00D456CF"/>
    <w:rsid w:val="00D45852"/>
    <w:rsid w:val="00D45932"/>
    <w:rsid w:val="00D45D0B"/>
    <w:rsid w:val="00D46C4B"/>
    <w:rsid w:val="00D47AE2"/>
    <w:rsid w:val="00D47B34"/>
    <w:rsid w:val="00D50405"/>
    <w:rsid w:val="00D50C04"/>
    <w:rsid w:val="00D517B1"/>
    <w:rsid w:val="00D5262F"/>
    <w:rsid w:val="00D53239"/>
    <w:rsid w:val="00D5335F"/>
    <w:rsid w:val="00D53462"/>
    <w:rsid w:val="00D5399D"/>
    <w:rsid w:val="00D53C01"/>
    <w:rsid w:val="00D53D73"/>
    <w:rsid w:val="00D54191"/>
    <w:rsid w:val="00D541A8"/>
    <w:rsid w:val="00D54522"/>
    <w:rsid w:val="00D5485D"/>
    <w:rsid w:val="00D5511A"/>
    <w:rsid w:val="00D55336"/>
    <w:rsid w:val="00D55510"/>
    <w:rsid w:val="00D55624"/>
    <w:rsid w:val="00D55FBF"/>
    <w:rsid w:val="00D5677F"/>
    <w:rsid w:val="00D56860"/>
    <w:rsid w:val="00D578DC"/>
    <w:rsid w:val="00D616FF"/>
    <w:rsid w:val="00D61862"/>
    <w:rsid w:val="00D61968"/>
    <w:rsid w:val="00D61CEE"/>
    <w:rsid w:val="00D61FF7"/>
    <w:rsid w:val="00D62187"/>
    <w:rsid w:val="00D627E7"/>
    <w:rsid w:val="00D62DFD"/>
    <w:rsid w:val="00D6371E"/>
    <w:rsid w:val="00D63C85"/>
    <w:rsid w:val="00D6412E"/>
    <w:rsid w:val="00D64414"/>
    <w:rsid w:val="00D64874"/>
    <w:rsid w:val="00D655CC"/>
    <w:rsid w:val="00D66805"/>
    <w:rsid w:val="00D66DDA"/>
    <w:rsid w:val="00D66F99"/>
    <w:rsid w:val="00D67111"/>
    <w:rsid w:val="00D67451"/>
    <w:rsid w:val="00D675AA"/>
    <w:rsid w:val="00D67956"/>
    <w:rsid w:val="00D67E53"/>
    <w:rsid w:val="00D67E83"/>
    <w:rsid w:val="00D67EFD"/>
    <w:rsid w:val="00D70B87"/>
    <w:rsid w:val="00D70FD2"/>
    <w:rsid w:val="00D713C6"/>
    <w:rsid w:val="00D71977"/>
    <w:rsid w:val="00D72099"/>
    <w:rsid w:val="00D722C8"/>
    <w:rsid w:val="00D726EB"/>
    <w:rsid w:val="00D72CF0"/>
    <w:rsid w:val="00D733AA"/>
    <w:rsid w:val="00D737AB"/>
    <w:rsid w:val="00D7389D"/>
    <w:rsid w:val="00D738F3"/>
    <w:rsid w:val="00D73EC8"/>
    <w:rsid w:val="00D73F77"/>
    <w:rsid w:val="00D743D4"/>
    <w:rsid w:val="00D743F1"/>
    <w:rsid w:val="00D7557C"/>
    <w:rsid w:val="00D75B99"/>
    <w:rsid w:val="00D75D95"/>
    <w:rsid w:val="00D760A6"/>
    <w:rsid w:val="00D7675B"/>
    <w:rsid w:val="00D76AF2"/>
    <w:rsid w:val="00D76C9E"/>
    <w:rsid w:val="00D76F89"/>
    <w:rsid w:val="00D77AB7"/>
    <w:rsid w:val="00D80D89"/>
    <w:rsid w:val="00D80EF1"/>
    <w:rsid w:val="00D815B3"/>
    <w:rsid w:val="00D827FD"/>
    <w:rsid w:val="00D82919"/>
    <w:rsid w:val="00D82AD2"/>
    <w:rsid w:val="00D82DDB"/>
    <w:rsid w:val="00D82F6B"/>
    <w:rsid w:val="00D82FE8"/>
    <w:rsid w:val="00D8301F"/>
    <w:rsid w:val="00D8310E"/>
    <w:rsid w:val="00D8352F"/>
    <w:rsid w:val="00D83CF7"/>
    <w:rsid w:val="00D85652"/>
    <w:rsid w:val="00D85DF7"/>
    <w:rsid w:val="00D85F2C"/>
    <w:rsid w:val="00D870DE"/>
    <w:rsid w:val="00D870F0"/>
    <w:rsid w:val="00D90145"/>
    <w:rsid w:val="00D903BD"/>
    <w:rsid w:val="00D90CDC"/>
    <w:rsid w:val="00D913D2"/>
    <w:rsid w:val="00D91F4A"/>
    <w:rsid w:val="00D9204D"/>
    <w:rsid w:val="00D9290F"/>
    <w:rsid w:val="00D931B6"/>
    <w:rsid w:val="00D93572"/>
    <w:rsid w:val="00D93D77"/>
    <w:rsid w:val="00D93EDC"/>
    <w:rsid w:val="00D94176"/>
    <w:rsid w:val="00D94539"/>
    <w:rsid w:val="00D94559"/>
    <w:rsid w:val="00D947E4"/>
    <w:rsid w:val="00D952E7"/>
    <w:rsid w:val="00D95656"/>
    <w:rsid w:val="00D95CFB"/>
    <w:rsid w:val="00D95D88"/>
    <w:rsid w:val="00D95EB8"/>
    <w:rsid w:val="00D96E42"/>
    <w:rsid w:val="00D976C4"/>
    <w:rsid w:val="00D97E3E"/>
    <w:rsid w:val="00DA0543"/>
    <w:rsid w:val="00DA0629"/>
    <w:rsid w:val="00DA069A"/>
    <w:rsid w:val="00DA0CCB"/>
    <w:rsid w:val="00DA0D34"/>
    <w:rsid w:val="00DA0F37"/>
    <w:rsid w:val="00DA18AB"/>
    <w:rsid w:val="00DA1C2E"/>
    <w:rsid w:val="00DA1FE6"/>
    <w:rsid w:val="00DA22A9"/>
    <w:rsid w:val="00DA2A31"/>
    <w:rsid w:val="00DA31B1"/>
    <w:rsid w:val="00DA3226"/>
    <w:rsid w:val="00DA33C6"/>
    <w:rsid w:val="00DA3531"/>
    <w:rsid w:val="00DA3E0E"/>
    <w:rsid w:val="00DA45FC"/>
    <w:rsid w:val="00DA488A"/>
    <w:rsid w:val="00DA4C6F"/>
    <w:rsid w:val="00DA5220"/>
    <w:rsid w:val="00DA5695"/>
    <w:rsid w:val="00DA63B3"/>
    <w:rsid w:val="00DA7492"/>
    <w:rsid w:val="00DA749C"/>
    <w:rsid w:val="00DA74FD"/>
    <w:rsid w:val="00DA7A2D"/>
    <w:rsid w:val="00DA7C41"/>
    <w:rsid w:val="00DB01E6"/>
    <w:rsid w:val="00DB0347"/>
    <w:rsid w:val="00DB0E32"/>
    <w:rsid w:val="00DB10E5"/>
    <w:rsid w:val="00DB1F17"/>
    <w:rsid w:val="00DB2217"/>
    <w:rsid w:val="00DB2423"/>
    <w:rsid w:val="00DB2670"/>
    <w:rsid w:val="00DB2B5E"/>
    <w:rsid w:val="00DB2CFB"/>
    <w:rsid w:val="00DB2D2E"/>
    <w:rsid w:val="00DB2FA5"/>
    <w:rsid w:val="00DB30DF"/>
    <w:rsid w:val="00DB3982"/>
    <w:rsid w:val="00DB3ECD"/>
    <w:rsid w:val="00DB4377"/>
    <w:rsid w:val="00DB55A2"/>
    <w:rsid w:val="00DB5FB8"/>
    <w:rsid w:val="00DB611D"/>
    <w:rsid w:val="00DB65F6"/>
    <w:rsid w:val="00DB6626"/>
    <w:rsid w:val="00DC0269"/>
    <w:rsid w:val="00DC04CD"/>
    <w:rsid w:val="00DC0987"/>
    <w:rsid w:val="00DC1351"/>
    <w:rsid w:val="00DC1406"/>
    <w:rsid w:val="00DC16C8"/>
    <w:rsid w:val="00DC178C"/>
    <w:rsid w:val="00DC2B9C"/>
    <w:rsid w:val="00DC2DAE"/>
    <w:rsid w:val="00DC40CA"/>
    <w:rsid w:val="00DC41BD"/>
    <w:rsid w:val="00DC471D"/>
    <w:rsid w:val="00DC48A9"/>
    <w:rsid w:val="00DC48C5"/>
    <w:rsid w:val="00DC4B34"/>
    <w:rsid w:val="00DC502C"/>
    <w:rsid w:val="00DC52E3"/>
    <w:rsid w:val="00DC5369"/>
    <w:rsid w:val="00DC56E4"/>
    <w:rsid w:val="00DC5F63"/>
    <w:rsid w:val="00DC6078"/>
    <w:rsid w:val="00DC61ED"/>
    <w:rsid w:val="00DC6867"/>
    <w:rsid w:val="00DC703E"/>
    <w:rsid w:val="00DC75E6"/>
    <w:rsid w:val="00DC76EE"/>
    <w:rsid w:val="00DC775F"/>
    <w:rsid w:val="00DD07D1"/>
    <w:rsid w:val="00DD0F81"/>
    <w:rsid w:val="00DD1E94"/>
    <w:rsid w:val="00DD22DA"/>
    <w:rsid w:val="00DD3306"/>
    <w:rsid w:val="00DD3455"/>
    <w:rsid w:val="00DD36D9"/>
    <w:rsid w:val="00DD387A"/>
    <w:rsid w:val="00DD3E8E"/>
    <w:rsid w:val="00DD4161"/>
    <w:rsid w:val="00DD4BE4"/>
    <w:rsid w:val="00DD5018"/>
    <w:rsid w:val="00DD5213"/>
    <w:rsid w:val="00DD54F0"/>
    <w:rsid w:val="00DD56BF"/>
    <w:rsid w:val="00DD6389"/>
    <w:rsid w:val="00DD6782"/>
    <w:rsid w:val="00DD7003"/>
    <w:rsid w:val="00DD7954"/>
    <w:rsid w:val="00DE0012"/>
    <w:rsid w:val="00DE00F9"/>
    <w:rsid w:val="00DE0342"/>
    <w:rsid w:val="00DE0BA6"/>
    <w:rsid w:val="00DE129B"/>
    <w:rsid w:val="00DE2140"/>
    <w:rsid w:val="00DE2BD5"/>
    <w:rsid w:val="00DE3318"/>
    <w:rsid w:val="00DE3985"/>
    <w:rsid w:val="00DE3EC5"/>
    <w:rsid w:val="00DE4A0F"/>
    <w:rsid w:val="00DE4CC8"/>
    <w:rsid w:val="00DE4D00"/>
    <w:rsid w:val="00DE4D54"/>
    <w:rsid w:val="00DE4F9B"/>
    <w:rsid w:val="00DE548F"/>
    <w:rsid w:val="00DE56D2"/>
    <w:rsid w:val="00DE5EE4"/>
    <w:rsid w:val="00DE5FCE"/>
    <w:rsid w:val="00DE688A"/>
    <w:rsid w:val="00DE6A2C"/>
    <w:rsid w:val="00DE6C00"/>
    <w:rsid w:val="00DE75D8"/>
    <w:rsid w:val="00DE7A23"/>
    <w:rsid w:val="00DE7DC9"/>
    <w:rsid w:val="00DF0DE4"/>
    <w:rsid w:val="00DF1865"/>
    <w:rsid w:val="00DF25BC"/>
    <w:rsid w:val="00DF2D68"/>
    <w:rsid w:val="00DF2E5B"/>
    <w:rsid w:val="00DF3092"/>
    <w:rsid w:val="00DF3A9E"/>
    <w:rsid w:val="00DF428B"/>
    <w:rsid w:val="00DF52A7"/>
    <w:rsid w:val="00DF564E"/>
    <w:rsid w:val="00DF56F4"/>
    <w:rsid w:val="00DF5FD5"/>
    <w:rsid w:val="00DF6CD8"/>
    <w:rsid w:val="00DF6DFD"/>
    <w:rsid w:val="00DF6F02"/>
    <w:rsid w:val="00DF78B8"/>
    <w:rsid w:val="00E00102"/>
    <w:rsid w:val="00E00353"/>
    <w:rsid w:val="00E005E7"/>
    <w:rsid w:val="00E00815"/>
    <w:rsid w:val="00E01162"/>
    <w:rsid w:val="00E0133A"/>
    <w:rsid w:val="00E025AB"/>
    <w:rsid w:val="00E02E2E"/>
    <w:rsid w:val="00E04048"/>
    <w:rsid w:val="00E04184"/>
    <w:rsid w:val="00E041E6"/>
    <w:rsid w:val="00E043A3"/>
    <w:rsid w:val="00E05119"/>
    <w:rsid w:val="00E05389"/>
    <w:rsid w:val="00E054E3"/>
    <w:rsid w:val="00E05AC3"/>
    <w:rsid w:val="00E0665F"/>
    <w:rsid w:val="00E06995"/>
    <w:rsid w:val="00E071A3"/>
    <w:rsid w:val="00E07D89"/>
    <w:rsid w:val="00E10748"/>
    <w:rsid w:val="00E10961"/>
    <w:rsid w:val="00E10B99"/>
    <w:rsid w:val="00E10C92"/>
    <w:rsid w:val="00E11470"/>
    <w:rsid w:val="00E1176E"/>
    <w:rsid w:val="00E12FD1"/>
    <w:rsid w:val="00E1325E"/>
    <w:rsid w:val="00E14F7A"/>
    <w:rsid w:val="00E15D88"/>
    <w:rsid w:val="00E16036"/>
    <w:rsid w:val="00E161FA"/>
    <w:rsid w:val="00E166CB"/>
    <w:rsid w:val="00E16730"/>
    <w:rsid w:val="00E1678B"/>
    <w:rsid w:val="00E179C9"/>
    <w:rsid w:val="00E17DBD"/>
    <w:rsid w:val="00E201AD"/>
    <w:rsid w:val="00E20FEF"/>
    <w:rsid w:val="00E213BA"/>
    <w:rsid w:val="00E2146A"/>
    <w:rsid w:val="00E21E88"/>
    <w:rsid w:val="00E224B2"/>
    <w:rsid w:val="00E22588"/>
    <w:rsid w:val="00E230DF"/>
    <w:rsid w:val="00E242CD"/>
    <w:rsid w:val="00E25224"/>
    <w:rsid w:val="00E252CE"/>
    <w:rsid w:val="00E2540F"/>
    <w:rsid w:val="00E265ED"/>
    <w:rsid w:val="00E267F9"/>
    <w:rsid w:val="00E2751F"/>
    <w:rsid w:val="00E27605"/>
    <w:rsid w:val="00E27EC9"/>
    <w:rsid w:val="00E3084A"/>
    <w:rsid w:val="00E30987"/>
    <w:rsid w:val="00E31D4E"/>
    <w:rsid w:val="00E31E87"/>
    <w:rsid w:val="00E3220F"/>
    <w:rsid w:val="00E326E8"/>
    <w:rsid w:val="00E32B05"/>
    <w:rsid w:val="00E330A4"/>
    <w:rsid w:val="00E33184"/>
    <w:rsid w:val="00E34184"/>
    <w:rsid w:val="00E35429"/>
    <w:rsid w:val="00E35531"/>
    <w:rsid w:val="00E35E39"/>
    <w:rsid w:val="00E40421"/>
    <w:rsid w:val="00E40440"/>
    <w:rsid w:val="00E4065A"/>
    <w:rsid w:val="00E40CFA"/>
    <w:rsid w:val="00E42644"/>
    <w:rsid w:val="00E43294"/>
    <w:rsid w:val="00E435A6"/>
    <w:rsid w:val="00E43715"/>
    <w:rsid w:val="00E444E2"/>
    <w:rsid w:val="00E44C1A"/>
    <w:rsid w:val="00E45D9F"/>
    <w:rsid w:val="00E46041"/>
    <w:rsid w:val="00E4650B"/>
    <w:rsid w:val="00E46977"/>
    <w:rsid w:val="00E47322"/>
    <w:rsid w:val="00E47E65"/>
    <w:rsid w:val="00E47EF6"/>
    <w:rsid w:val="00E503AE"/>
    <w:rsid w:val="00E511C5"/>
    <w:rsid w:val="00E51750"/>
    <w:rsid w:val="00E52992"/>
    <w:rsid w:val="00E52A71"/>
    <w:rsid w:val="00E52DAA"/>
    <w:rsid w:val="00E53099"/>
    <w:rsid w:val="00E530EF"/>
    <w:rsid w:val="00E531AF"/>
    <w:rsid w:val="00E536F5"/>
    <w:rsid w:val="00E53F1D"/>
    <w:rsid w:val="00E547D9"/>
    <w:rsid w:val="00E54CFC"/>
    <w:rsid w:val="00E54E65"/>
    <w:rsid w:val="00E54F79"/>
    <w:rsid w:val="00E5538C"/>
    <w:rsid w:val="00E55B3E"/>
    <w:rsid w:val="00E55B46"/>
    <w:rsid w:val="00E570FB"/>
    <w:rsid w:val="00E575BC"/>
    <w:rsid w:val="00E57DF9"/>
    <w:rsid w:val="00E60A1C"/>
    <w:rsid w:val="00E60EEB"/>
    <w:rsid w:val="00E61825"/>
    <w:rsid w:val="00E6257F"/>
    <w:rsid w:val="00E628A3"/>
    <w:rsid w:val="00E62E2F"/>
    <w:rsid w:val="00E63416"/>
    <w:rsid w:val="00E63AC5"/>
    <w:rsid w:val="00E642B5"/>
    <w:rsid w:val="00E645D9"/>
    <w:rsid w:val="00E647AD"/>
    <w:rsid w:val="00E64E71"/>
    <w:rsid w:val="00E6579D"/>
    <w:rsid w:val="00E659EC"/>
    <w:rsid w:val="00E65BB1"/>
    <w:rsid w:val="00E662A2"/>
    <w:rsid w:val="00E663C6"/>
    <w:rsid w:val="00E6693A"/>
    <w:rsid w:val="00E669F8"/>
    <w:rsid w:val="00E66CE7"/>
    <w:rsid w:val="00E67313"/>
    <w:rsid w:val="00E677AC"/>
    <w:rsid w:val="00E679B5"/>
    <w:rsid w:val="00E67D62"/>
    <w:rsid w:val="00E67DBB"/>
    <w:rsid w:val="00E70414"/>
    <w:rsid w:val="00E704A0"/>
    <w:rsid w:val="00E70838"/>
    <w:rsid w:val="00E70A78"/>
    <w:rsid w:val="00E714FA"/>
    <w:rsid w:val="00E716D2"/>
    <w:rsid w:val="00E71B5F"/>
    <w:rsid w:val="00E7208E"/>
    <w:rsid w:val="00E725F3"/>
    <w:rsid w:val="00E72866"/>
    <w:rsid w:val="00E729C3"/>
    <w:rsid w:val="00E7305B"/>
    <w:rsid w:val="00E730A1"/>
    <w:rsid w:val="00E73596"/>
    <w:rsid w:val="00E73C11"/>
    <w:rsid w:val="00E749CF"/>
    <w:rsid w:val="00E74AA6"/>
    <w:rsid w:val="00E74AED"/>
    <w:rsid w:val="00E74B1B"/>
    <w:rsid w:val="00E7553E"/>
    <w:rsid w:val="00E755FC"/>
    <w:rsid w:val="00E75B90"/>
    <w:rsid w:val="00E76445"/>
    <w:rsid w:val="00E76B7B"/>
    <w:rsid w:val="00E76E48"/>
    <w:rsid w:val="00E76EDA"/>
    <w:rsid w:val="00E771D1"/>
    <w:rsid w:val="00E773D5"/>
    <w:rsid w:val="00E7797C"/>
    <w:rsid w:val="00E809AE"/>
    <w:rsid w:val="00E81531"/>
    <w:rsid w:val="00E8154D"/>
    <w:rsid w:val="00E81613"/>
    <w:rsid w:val="00E81D01"/>
    <w:rsid w:val="00E82035"/>
    <w:rsid w:val="00E820B1"/>
    <w:rsid w:val="00E8254E"/>
    <w:rsid w:val="00E829D3"/>
    <w:rsid w:val="00E82CE0"/>
    <w:rsid w:val="00E83E53"/>
    <w:rsid w:val="00E844BB"/>
    <w:rsid w:val="00E8599A"/>
    <w:rsid w:val="00E85BEA"/>
    <w:rsid w:val="00E872DC"/>
    <w:rsid w:val="00E8780C"/>
    <w:rsid w:val="00E9014E"/>
    <w:rsid w:val="00E902BF"/>
    <w:rsid w:val="00E92021"/>
    <w:rsid w:val="00E92093"/>
    <w:rsid w:val="00E92B70"/>
    <w:rsid w:val="00E92C64"/>
    <w:rsid w:val="00E9341D"/>
    <w:rsid w:val="00E9426B"/>
    <w:rsid w:val="00E94AB6"/>
    <w:rsid w:val="00E951AB"/>
    <w:rsid w:val="00E9626B"/>
    <w:rsid w:val="00E968F2"/>
    <w:rsid w:val="00E96A19"/>
    <w:rsid w:val="00E96C88"/>
    <w:rsid w:val="00E96D2A"/>
    <w:rsid w:val="00E974F4"/>
    <w:rsid w:val="00EA04B4"/>
    <w:rsid w:val="00EA0CCD"/>
    <w:rsid w:val="00EA0ED7"/>
    <w:rsid w:val="00EA13F0"/>
    <w:rsid w:val="00EA1E0D"/>
    <w:rsid w:val="00EA1E3C"/>
    <w:rsid w:val="00EA2B02"/>
    <w:rsid w:val="00EA2EFE"/>
    <w:rsid w:val="00EA3117"/>
    <w:rsid w:val="00EA40F3"/>
    <w:rsid w:val="00EA4E43"/>
    <w:rsid w:val="00EA51DA"/>
    <w:rsid w:val="00EA5D0C"/>
    <w:rsid w:val="00EA5FF9"/>
    <w:rsid w:val="00EA7D6F"/>
    <w:rsid w:val="00EB0827"/>
    <w:rsid w:val="00EB136D"/>
    <w:rsid w:val="00EB1491"/>
    <w:rsid w:val="00EB2098"/>
    <w:rsid w:val="00EB288E"/>
    <w:rsid w:val="00EB2E2F"/>
    <w:rsid w:val="00EB3737"/>
    <w:rsid w:val="00EB37C8"/>
    <w:rsid w:val="00EB389C"/>
    <w:rsid w:val="00EB4CC5"/>
    <w:rsid w:val="00EB5EBE"/>
    <w:rsid w:val="00EB5FD4"/>
    <w:rsid w:val="00EB6335"/>
    <w:rsid w:val="00EB6455"/>
    <w:rsid w:val="00EB6F9B"/>
    <w:rsid w:val="00EB701E"/>
    <w:rsid w:val="00EB7425"/>
    <w:rsid w:val="00EC0706"/>
    <w:rsid w:val="00EC0D13"/>
    <w:rsid w:val="00EC0F45"/>
    <w:rsid w:val="00EC3107"/>
    <w:rsid w:val="00EC365E"/>
    <w:rsid w:val="00EC3EAE"/>
    <w:rsid w:val="00EC4275"/>
    <w:rsid w:val="00EC462F"/>
    <w:rsid w:val="00EC4EC9"/>
    <w:rsid w:val="00EC506A"/>
    <w:rsid w:val="00EC55A6"/>
    <w:rsid w:val="00EC5E01"/>
    <w:rsid w:val="00EC727B"/>
    <w:rsid w:val="00EC7475"/>
    <w:rsid w:val="00EC7530"/>
    <w:rsid w:val="00EC75C2"/>
    <w:rsid w:val="00EC76AB"/>
    <w:rsid w:val="00EC7CCF"/>
    <w:rsid w:val="00EC7FC0"/>
    <w:rsid w:val="00ED0E4C"/>
    <w:rsid w:val="00ED0F4C"/>
    <w:rsid w:val="00ED160D"/>
    <w:rsid w:val="00ED221A"/>
    <w:rsid w:val="00ED263E"/>
    <w:rsid w:val="00ED38A5"/>
    <w:rsid w:val="00ED3A2A"/>
    <w:rsid w:val="00ED3ACB"/>
    <w:rsid w:val="00ED47D2"/>
    <w:rsid w:val="00ED4AE1"/>
    <w:rsid w:val="00ED527C"/>
    <w:rsid w:val="00ED76E2"/>
    <w:rsid w:val="00EE0699"/>
    <w:rsid w:val="00EE0A24"/>
    <w:rsid w:val="00EE0C78"/>
    <w:rsid w:val="00EE15B3"/>
    <w:rsid w:val="00EE16EE"/>
    <w:rsid w:val="00EE1BD5"/>
    <w:rsid w:val="00EE2996"/>
    <w:rsid w:val="00EE3155"/>
    <w:rsid w:val="00EE35FA"/>
    <w:rsid w:val="00EE4064"/>
    <w:rsid w:val="00EE418C"/>
    <w:rsid w:val="00EE42B0"/>
    <w:rsid w:val="00EE74AB"/>
    <w:rsid w:val="00EE76B8"/>
    <w:rsid w:val="00EE7FE4"/>
    <w:rsid w:val="00EF036B"/>
    <w:rsid w:val="00EF05F5"/>
    <w:rsid w:val="00EF108A"/>
    <w:rsid w:val="00EF1314"/>
    <w:rsid w:val="00EF1321"/>
    <w:rsid w:val="00EF2760"/>
    <w:rsid w:val="00EF2B4C"/>
    <w:rsid w:val="00EF2FA6"/>
    <w:rsid w:val="00EF4232"/>
    <w:rsid w:val="00EF4D96"/>
    <w:rsid w:val="00EF5384"/>
    <w:rsid w:val="00EF65B6"/>
    <w:rsid w:val="00EF7053"/>
    <w:rsid w:val="00EF75FA"/>
    <w:rsid w:val="00F00411"/>
    <w:rsid w:val="00F006C2"/>
    <w:rsid w:val="00F01128"/>
    <w:rsid w:val="00F013FC"/>
    <w:rsid w:val="00F01FF9"/>
    <w:rsid w:val="00F025C5"/>
    <w:rsid w:val="00F02F43"/>
    <w:rsid w:val="00F0354D"/>
    <w:rsid w:val="00F03696"/>
    <w:rsid w:val="00F03F6A"/>
    <w:rsid w:val="00F04B92"/>
    <w:rsid w:val="00F04C50"/>
    <w:rsid w:val="00F05C54"/>
    <w:rsid w:val="00F05E33"/>
    <w:rsid w:val="00F05E53"/>
    <w:rsid w:val="00F06617"/>
    <w:rsid w:val="00F07021"/>
    <w:rsid w:val="00F07951"/>
    <w:rsid w:val="00F10BF6"/>
    <w:rsid w:val="00F10D31"/>
    <w:rsid w:val="00F1110F"/>
    <w:rsid w:val="00F114E9"/>
    <w:rsid w:val="00F11655"/>
    <w:rsid w:val="00F11845"/>
    <w:rsid w:val="00F11DA5"/>
    <w:rsid w:val="00F126BF"/>
    <w:rsid w:val="00F12C94"/>
    <w:rsid w:val="00F12CAA"/>
    <w:rsid w:val="00F12DEF"/>
    <w:rsid w:val="00F12F9F"/>
    <w:rsid w:val="00F133F2"/>
    <w:rsid w:val="00F135AD"/>
    <w:rsid w:val="00F136A8"/>
    <w:rsid w:val="00F1416A"/>
    <w:rsid w:val="00F14420"/>
    <w:rsid w:val="00F1453D"/>
    <w:rsid w:val="00F14A4D"/>
    <w:rsid w:val="00F15520"/>
    <w:rsid w:val="00F15E1A"/>
    <w:rsid w:val="00F15E74"/>
    <w:rsid w:val="00F1684C"/>
    <w:rsid w:val="00F17012"/>
    <w:rsid w:val="00F17309"/>
    <w:rsid w:val="00F17A2C"/>
    <w:rsid w:val="00F17CBD"/>
    <w:rsid w:val="00F201BE"/>
    <w:rsid w:val="00F208EC"/>
    <w:rsid w:val="00F21817"/>
    <w:rsid w:val="00F220FA"/>
    <w:rsid w:val="00F23469"/>
    <w:rsid w:val="00F237F2"/>
    <w:rsid w:val="00F23C12"/>
    <w:rsid w:val="00F23E0E"/>
    <w:rsid w:val="00F24C03"/>
    <w:rsid w:val="00F24CF5"/>
    <w:rsid w:val="00F2516A"/>
    <w:rsid w:val="00F2585A"/>
    <w:rsid w:val="00F26582"/>
    <w:rsid w:val="00F2686F"/>
    <w:rsid w:val="00F27290"/>
    <w:rsid w:val="00F27D75"/>
    <w:rsid w:val="00F302DC"/>
    <w:rsid w:val="00F30433"/>
    <w:rsid w:val="00F30B17"/>
    <w:rsid w:val="00F30B2E"/>
    <w:rsid w:val="00F30BC2"/>
    <w:rsid w:val="00F3104A"/>
    <w:rsid w:val="00F3128C"/>
    <w:rsid w:val="00F31A2D"/>
    <w:rsid w:val="00F32FEB"/>
    <w:rsid w:val="00F33278"/>
    <w:rsid w:val="00F341E6"/>
    <w:rsid w:val="00F3423F"/>
    <w:rsid w:val="00F349D2"/>
    <w:rsid w:val="00F34F34"/>
    <w:rsid w:val="00F35081"/>
    <w:rsid w:val="00F35314"/>
    <w:rsid w:val="00F361E1"/>
    <w:rsid w:val="00F363E7"/>
    <w:rsid w:val="00F3659A"/>
    <w:rsid w:val="00F36F8C"/>
    <w:rsid w:val="00F3733F"/>
    <w:rsid w:val="00F37ED9"/>
    <w:rsid w:val="00F4185A"/>
    <w:rsid w:val="00F41DB5"/>
    <w:rsid w:val="00F41EAC"/>
    <w:rsid w:val="00F4227F"/>
    <w:rsid w:val="00F428C5"/>
    <w:rsid w:val="00F4329A"/>
    <w:rsid w:val="00F436CC"/>
    <w:rsid w:val="00F43B30"/>
    <w:rsid w:val="00F43B90"/>
    <w:rsid w:val="00F4481B"/>
    <w:rsid w:val="00F44B96"/>
    <w:rsid w:val="00F44E29"/>
    <w:rsid w:val="00F44FAF"/>
    <w:rsid w:val="00F452D3"/>
    <w:rsid w:val="00F45565"/>
    <w:rsid w:val="00F46327"/>
    <w:rsid w:val="00F46396"/>
    <w:rsid w:val="00F463A3"/>
    <w:rsid w:val="00F47532"/>
    <w:rsid w:val="00F477F6"/>
    <w:rsid w:val="00F5011D"/>
    <w:rsid w:val="00F506D1"/>
    <w:rsid w:val="00F51121"/>
    <w:rsid w:val="00F53CA5"/>
    <w:rsid w:val="00F54259"/>
    <w:rsid w:val="00F542AE"/>
    <w:rsid w:val="00F5463B"/>
    <w:rsid w:val="00F5487E"/>
    <w:rsid w:val="00F558A6"/>
    <w:rsid w:val="00F55957"/>
    <w:rsid w:val="00F565D5"/>
    <w:rsid w:val="00F57268"/>
    <w:rsid w:val="00F5791F"/>
    <w:rsid w:val="00F57C89"/>
    <w:rsid w:val="00F57EB2"/>
    <w:rsid w:val="00F6077A"/>
    <w:rsid w:val="00F609C9"/>
    <w:rsid w:val="00F61342"/>
    <w:rsid w:val="00F61A45"/>
    <w:rsid w:val="00F61ACF"/>
    <w:rsid w:val="00F624E5"/>
    <w:rsid w:val="00F6251F"/>
    <w:rsid w:val="00F626C0"/>
    <w:rsid w:val="00F62E31"/>
    <w:rsid w:val="00F6304A"/>
    <w:rsid w:val="00F633DE"/>
    <w:rsid w:val="00F63702"/>
    <w:rsid w:val="00F63870"/>
    <w:rsid w:val="00F63FE9"/>
    <w:rsid w:val="00F64836"/>
    <w:rsid w:val="00F64C17"/>
    <w:rsid w:val="00F652D8"/>
    <w:rsid w:val="00F655BF"/>
    <w:rsid w:val="00F65BF1"/>
    <w:rsid w:val="00F671CB"/>
    <w:rsid w:val="00F67B9D"/>
    <w:rsid w:val="00F70766"/>
    <w:rsid w:val="00F70806"/>
    <w:rsid w:val="00F72A62"/>
    <w:rsid w:val="00F72E60"/>
    <w:rsid w:val="00F730CA"/>
    <w:rsid w:val="00F734E9"/>
    <w:rsid w:val="00F738D1"/>
    <w:rsid w:val="00F73F93"/>
    <w:rsid w:val="00F745E0"/>
    <w:rsid w:val="00F7595E"/>
    <w:rsid w:val="00F75C77"/>
    <w:rsid w:val="00F764F5"/>
    <w:rsid w:val="00F7678B"/>
    <w:rsid w:val="00F76D0B"/>
    <w:rsid w:val="00F7712E"/>
    <w:rsid w:val="00F778A5"/>
    <w:rsid w:val="00F7793B"/>
    <w:rsid w:val="00F77942"/>
    <w:rsid w:val="00F77A16"/>
    <w:rsid w:val="00F806E9"/>
    <w:rsid w:val="00F80DC3"/>
    <w:rsid w:val="00F82414"/>
    <w:rsid w:val="00F82487"/>
    <w:rsid w:val="00F82B1B"/>
    <w:rsid w:val="00F83515"/>
    <w:rsid w:val="00F835FD"/>
    <w:rsid w:val="00F83D69"/>
    <w:rsid w:val="00F85F41"/>
    <w:rsid w:val="00F8637C"/>
    <w:rsid w:val="00F866B5"/>
    <w:rsid w:val="00F86E29"/>
    <w:rsid w:val="00F8703D"/>
    <w:rsid w:val="00F870D7"/>
    <w:rsid w:val="00F87330"/>
    <w:rsid w:val="00F874CD"/>
    <w:rsid w:val="00F87673"/>
    <w:rsid w:val="00F87E8C"/>
    <w:rsid w:val="00F909B8"/>
    <w:rsid w:val="00F91165"/>
    <w:rsid w:val="00F91480"/>
    <w:rsid w:val="00F914D5"/>
    <w:rsid w:val="00F928A9"/>
    <w:rsid w:val="00F92932"/>
    <w:rsid w:val="00F92C13"/>
    <w:rsid w:val="00F93649"/>
    <w:rsid w:val="00F93F70"/>
    <w:rsid w:val="00F94594"/>
    <w:rsid w:val="00F94B9B"/>
    <w:rsid w:val="00F95240"/>
    <w:rsid w:val="00F95A90"/>
    <w:rsid w:val="00F95B74"/>
    <w:rsid w:val="00F96CD3"/>
    <w:rsid w:val="00F9776B"/>
    <w:rsid w:val="00FA02DB"/>
    <w:rsid w:val="00FA0D19"/>
    <w:rsid w:val="00FA1A4C"/>
    <w:rsid w:val="00FA1AE0"/>
    <w:rsid w:val="00FA1F1A"/>
    <w:rsid w:val="00FA2A9A"/>
    <w:rsid w:val="00FA2B0C"/>
    <w:rsid w:val="00FA2F83"/>
    <w:rsid w:val="00FA3013"/>
    <w:rsid w:val="00FA329F"/>
    <w:rsid w:val="00FA3306"/>
    <w:rsid w:val="00FA3C15"/>
    <w:rsid w:val="00FA4C87"/>
    <w:rsid w:val="00FA4EA0"/>
    <w:rsid w:val="00FA5009"/>
    <w:rsid w:val="00FA5E97"/>
    <w:rsid w:val="00FA6816"/>
    <w:rsid w:val="00FA6E65"/>
    <w:rsid w:val="00FA72FE"/>
    <w:rsid w:val="00FA783B"/>
    <w:rsid w:val="00FA792C"/>
    <w:rsid w:val="00FA7CB7"/>
    <w:rsid w:val="00FA7EF4"/>
    <w:rsid w:val="00FB00C8"/>
    <w:rsid w:val="00FB0326"/>
    <w:rsid w:val="00FB08E3"/>
    <w:rsid w:val="00FB2369"/>
    <w:rsid w:val="00FB2ACC"/>
    <w:rsid w:val="00FB32A9"/>
    <w:rsid w:val="00FB3842"/>
    <w:rsid w:val="00FB384C"/>
    <w:rsid w:val="00FB448E"/>
    <w:rsid w:val="00FB4EBA"/>
    <w:rsid w:val="00FB5036"/>
    <w:rsid w:val="00FB55E5"/>
    <w:rsid w:val="00FB56AE"/>
    <w:rsid w:val="00FB56F7"/>
    <w:rsid w:val="00FB5EAC"/>
    <w:rsid w:val="00FB5F8D"/>
    <w:rsid w:val="00FB68FD"/>
    <w:rsid w:val="00FC0729"/>
    <w:rsid w:val="00FC0738"/>
    <w:rsid w:val="00FC0F37"/>
    <w:rsid w:val="00FC114E"/>
    <w:rsid w:val="00FC138D"/>
    <w:rsid w:val="00FC1ABA"/>
    <w:rsid w:val="00FC210F"/>
    <w:rsid w:val="00FC2478"/>
    <w:rsid w:val="00FC33B4"/>
    <w:rsid w:val="00FC369A"/>
    <w:rsid w:val="00FC3ABF"/>
    <w:rsid w:val="00FC3FBB"/>
    <w:rsid w:val="00FC4867"/>
    <w:rsid w:val="00FC4AA6"/>
    <w:rsid w:val="00FC5254"/>
    <w:rsid w:val="00FC540A"/>
    <w:rsid w:val="00FC5848"/>
    <w:rsid w:val="00FC704E"/>
    <w:rsid w:val="00FC737E"/>
    <w:rsid w:val="00FC73D5"/>
    <w:rsid w:val="00FC7527"/>
    <w:rsid w:val="00FC7AB6"/>
    <w:rsid w:val="00FD053E"/>
    <w:rsid w:val="00FD1076"/>
    <w:rsid w:val="00FD13C4"/>
    <w:rsid w:val="00FD142A"/>
    <w:rsid w:val="00FD196B"/>
    <w:rsid w:val="00FD1C55"/>
    <w:rsid w:val="00FD243D"/>
    <w:rsid w:val="00FD25BF"/>
    <w:rsid w:val="00FD26E9"/>
    <w:rsid w:val="00FD2893"/>
    <w:rsid w:val="00FD2AE3"/>
    <w:rsid w:val="00FD2F5C"/>
    <w:rsid w:val="00FD2FAB"/>
    <w:rsid w:val="00FD31BD"/>
    <w:rsid w:val="00FD32E0"/>
    <w:rsid w:val="00FD38FE"/>
    <w:rsid w:val="00FD4497"/>
    <w:rsid w:val="00FD5593"/>
    <w:rsid w:val="00FD5A6C"/>
    <w:rsid w:val="00FD5B30"/>
    <w:rsid w:val="00FD5BB9"/>
    <w:rsid w:val="00FD5E99"/>
    <w:rsid w:val="00FD66F0"/>
    <w:rsid w:val="00FD6F31"/>
    <w:rsid w:val="00FD71AD"/>
    <w:rsid w:val="00FD721B"/>
    <w:rsid w:val="00FD72D6"/>
    <w:rsid w:val="00FD7E12"/>
    <w:rsid w:val="00FE0283"/>
    <w:rsid w:val="00FE1968"/>
    <w:rsid w:val="00FE1A3E"/>
    <w:rsid w:val="00FE1AC4"/>
    <w:rsid w:val="00FE2A74"/>
    <w:rsid w:val="00FE2E83"/>
    <w:rsid w:val="00FE3506"/>
    <w:rsid w:val="00FE3A91"/>
    <w:rsid w:val="00FE501C"/>
    <w:rsid w:val="00FE5962"/>
    <w:rsid w:val="00FE60DB"/>
    <w:rsid w:val="00FE72CC"/>
    <w:rsid w:val="00FE798A"/>
    <w:rsid w:val="00FF04E8"/>
    <w:rsid w:val="00FF050B"/>
    <w:rsid w:val="00FF05AB"/>
    <w:rsid w:val="00FF07A7"/>
    <w:rsid w:val="00FF07D5"/>
    <w:rsid w:val="00FF0BEC"/>
    <w:rsid w:val="00FF1036"/>
    <w:rsid w:val="00FF2791"/>
    <w:rsid w:val="00FF27E5"/>
    <w:rsid w:val="00FF2E76"/>
    <w:rsid w:val="00FF35B2"/>
    <w:rsid w:val="00FF3800"/>
    <w:rsid w:val="00FF429B"/>
    <w:rsid w:val="00FF48AA"/>
    <w:rsid w:val="00FF4905"/>
    <w:rsid w:val="00FF4FEC"/>
    <w:rsid w:val="00FF507F"/>
    <w:rsid w:val="00FF51EB"/>
    <w:rsid w:val="00FF54D9"/>
    <w:rsid w:val="00FF555E"/>
    <w:rsid w:val="00FF5738"/>
    <w:rsid w:val="00FF5C30"/>
    <w:rsid w:val="00FF648C"/>
    <w:rsid w:val="00FF6BEB"/>
    <w:rsid w:val="00FF6DD7"/>
    <w:rsid w:val="00FF6F83"/>
    <w:rsid w:val="00FF71C5"/>
    <w:rsid w:val="00FF7301"/>
    <w:rsid w:val="00FF768F"/>
    <w:rsid w:val="00FF7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BD76F"/>
  <w15:chartTrackingRefBased/>
  <w15:docId w15:val="{D9EA3EC6-5F5D-4C48-A9FF-29B92A84B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6765"/>
  </w:style>
  <w:style w:type="paragraph" w:styleId="Heading1">
    <w:name w:val="heading 1"/>
    <w:basedOn w:val="Normal"/>
    <w:next w:val="Normal"/>
    <w:link w:val="Heading1Char"/>
    <w:uiPriority w:val="9"/>
    <w:qFormat/>
    <w:rsid w:val="00AC1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74AE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2389"/>
    <w:pPr>
      <w:ind w:left="720"/>
      <w:contextualSpacing/>
    </w:pPr>
  </w:style>
  <w:style w:type="character" w:styleId="Hyperlink">
    <w:name w:val="Hyperlink"/>
    <w:basedOn w:val="DefaultParagraphFont"/>
    <w:uiPriority w:val="99"/>
    <w:unhideWhenUsed/>
    <w:rsid w:val="008B2389"/>
    <w:rPr>
      <w:color w:val="0563C1" w:themeColor="hyperlink"/>
      <w:u w:val="single"/>
    </w:rPr>
  </w:style>
  <w:style w:type="character" w:styleId="FollowedHyperlink">
    <w:name w:val="FollowedHyperlink"/>
    <w:basedOn w:val="DefaultParagraphFont"/>
    <w:uiPriority w:val="99"/>
    <w:semiHidden/>
    <w:unhideWhenUsed/>
    <w:rsid w:val="008B2389"/>
    <w:rPr>
      <w:color w:val="954F72" w:themeColor="followedHyperlink"/>
      <w:u w:val="single"/>
    </w:rPr>
  </w:style>
  <w:style w:type="paragraph" w:styleId="NormalWeb">
    <w:name w:val="Normal (Web)"/>
    <w:basedOn w:val="Normal"/>
    <w:uiPriority w:val="99"/>
    <w:semiHidden/>
    <w:unhideWhenUsed/>
    <w:rsid w:val="009306C3"/>
    <w:rPr>
      <w:rFonts w:ascii="Times New Roman" w:hAnsi="Times New Roman" w:cs="Times New Roman"/>
      <w:sz w:val="24"/>
      <w:szCs w:val="24"/>
    </w:rPr>
  </w:style>
  <w:style w:type="character" w:styleId="Mention">
    <w:name w:val="Mention"/>
    <w:basedOn w:val="DefaultParagraphFont"/>
    <w:uiPriority w:val="99"/>
    <w:semiHidden/>
    <w:unhideWhenUsed/>
    <w:rsid w:val="009306C3"/>
    <w:rPr>
      <w:color w:val="2B579A"/>
      <w:shd w:val="clear" w:color="auto" w:fill="E6E6E6"/>
    </w:rPr>
  </w:style>
  <w:style w:type="character" w:customStyle="1" w:styleId="Heading2Char">
    <w:name w:val="Heading 2 Char"/>
    <w:basedOn w:val="DefaultParagraphFont"/>
    <w:link w:val="Heading2"/>
    <w:uiPriority w:val="9"/>
    <w:rsid w:val="00E74AED"/>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6C2152"/>
  </w:style>
  <w:style w:type="character" w:styleId="UnresolvedMention">
    <w:name w:val="Unresolved Mention"/>
    <w:basedOn w:val="DefaultParagraphFont"/>
    <w:uiPriority w:val="99"/>
    <w:semiHidden/>
    <w:unhideWhenUsed/>
    <w:rsid w:val="00AC18BD"/>
    <w:rPr>
      <w:color w:val="605E5C"/>
      <w:shd w:val="clear" w:color="auto" w:fill="E1DFDD"/>
    </w:rPr>
  </w:style>
  <w:style w:type="character" w:customStyle="1" w:styleId="Heading1Char">
    <w:name w:val="Heading 1 Char"/>
    <w:basedOn w:val="DefaultParagraphFont"/>
    <w:link w:val="Heading1"/>
    <w:uiPriority w:val="9"/>
    <w:rsid w:val="00AC18B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92817">
      <w:bodyDiv w:val="1"/>
      <w:marLeft w:val="0"/>
      <w:marRight w:val="0"/>
      <w:marTop w:val="0"/>
      <w:marBottom w:val="0"/>
      <w:divBdr>
        <w:top w:val="none" w:sz="0" w:space="0" w:color="auto"/>
        <w:left w:val="none" w:sz="0" w:space="0" w:color="auto"/>
        <w:bottom w:val="none" w:sz="0" w:space="0" w:color="auto"/>
        <w:right w:val="none" w:sz="0" w:space="0" w:color="auto"/>
      </w:divBdr>
    </w:div>
    <w:div w:id="126167108">
      <w:bodyDiv w:val="1"/>
      <w:marLeft w:val="0"/>
      <w:marRight w:val="0"/>
      <w:marTop w:val="0"/>
      <w:marBottom w:val="0"/>
      <w:divBdr>
        <w:top w:val="none" w:sz="0" w:space="0" w:color="auto"/>
        <w:left w:val="none" w:sz="0" w:space="0" w:color="auto"/>
        <w:bottom w:val="none" w:sz="0" w:space="0" w:color="auto"/>
        <w:right w:val="none" w:sz="0" w:space="0" w:color="auto"/>
      </w:divBdr>
    </w:div>
    <w:div w:id="173955146">
      <w:bodyDiv w:val="1"/>
      <w:marLeft w:val="0"/>
      <w:marRight w:val="0"/>
      <w:marTop w:val="0"/>
      <w:marBottom w:val="0"/>
      <w:divBdr>
        <w:top w:val="none" w:sz="0" w:space="0" w:color="auto"/>
        <w:left w:val="none" w:sz="0" w:space="0" w:color="auto"/>
        <w:bottom w:val="none" w:sz="0" w:space="0" w:color="auto"/>
        <w:right w:val="none" w:sz="0" w:space="0" w:color="auto"/>
      </w:divBdr>
    </w:div>
    <w:div w:id="194387882">
      <w:bodyDiv w:val="1"/>
      <w:marLeft w:val="0"/>
      <w:marRight w:val="0"/>
      <w:marTop w:val="0"/>
      <w:marBottom w:val="0"/>
      <w:divBdr>
        <w:top w:val="none" w:sz="0" w:space="0" w:color="auto"/>
        <w:left w:val="none" w:sz="0" w:space="0" w:color="auto"/>
        <w:bottom w:val="none" w:sz="0" w:space="0" w:color="auto"/>
        <w:right w:val="none" w:sz="0" w:space="0" w:color="auto"/>
      </w:divBdr>
      <w:divsChild>
        <w:div w:id="2135059892">
          <w:marLeft w:val="0"/>
          <w:marRight w:val="414"/>
          <w:marTop w:val="0"/>
          <w:marBottom w:val="0"/>
          <w:divBdr>
            <w:top w:val="none" w:sz="0" w:space="0" w:color="auto"/>
            <w:left w:val="none" w:sz="0" w:space="0" w:color="auto"/>
            <w:bottom w:val="none" w:sz="0" w:space="0" w:color="auto"/>
            <w:right w:val="none" w:sz="0" w:space="0" w:color="auto"/>
          </w:divBdr>
        </w:div>
        <w:div w:id="1260720250">
          <w:marLeft w:val="0"/>
          <w:marRight w:val="0"/>
          <w:marTop w:val="150"/>
          <w:marBottom w:val="150"/>
          <w:divBdr>
            <w:top w:val="none" w:sz="0" w:space="0" w:color="auto"/>
            <w:left w:val="none" w:sz="0" w:space="0" w:color="auto"/>
            <w:bottom w:val="none" w:sz="0" w:space="0" w:color="auto"/>
            <w:right w:val="none" w:sz="0" w:space="0" w:color="auto"/>
          </w:divBdr>
          <w:divsChild>
            <w:div w:id="1244030968">
              <w:marLeft w:val="0"/>
              <w:marRight w:val="401"/>
              <w:marTop w:val="0"/>
              <w:marBottom w:val="0"/>
              <w:divBdr>
                <w:top w:val="none" w:sz="0" w:space="0" w:color="auto"/>
                <w:left w:val="none" w:sz="0" w:space="0" w:color="auto"/>
                <w:bottom w:val="none" w:sz="0" w:space="0" w:color="auto"/>
                <w:right w:val="none" w:sz="0" w:space="0" w:color="auto"/>
              </w:divBdr>
            </w:div>
          </w:divsChild>
        </w:div>
        <w:div w:id="684476367">
          <w:marLeft w:val="0"/>
          <w:marRight w:val="414"/>
          <w:marTop w:val="0"/>
          <w:marBottom w:val="0"/>
          <w:divBdr>
            <w:top w:val="none" w:sz="0" w:space="0" w:color="auto"/>
            <w:left w:val="none" w:sz="0" w:space="0" w:color="auto"/>
            <w:bottom w:val="none" w:sz="0" w:space="0" w:color="auto"/>
            <w:right w:val="none" w:sz="0" w:space="0" w:color="auto"/>
          </w:divBdr>
        </w:div>
        <w:div w:id="1269895249">
          <w:marLeft w:val="0"/>
          <w:marRight w:val="0"/>
          <w:marTop w:val="150"/>
          <w:marBottom w:val="150"/>
          <w:divBdr>
            <w:top w:val="none" w:sz="0" w:space="0" w:color="auto"/>
            <w:left w:val="none" w:sz="0" w:space="0" w:color="auto"/>
            <w:bottom w:val="none" w:sz="0" w:space="0" w:color="auto"/>
            <w:right w:val="none" w:sz="0" w:space="0" w:color="auto"/>
          </w:divBdr>
          <w:divsChild>
            <w:div w:id="1746679277">
              <w:marLeft w:val="0"/>
              <w:marRight w:val="401"/>
              <w:marTop w:val="0"/>
              <w:marBottom w:val="0"/>
              <w:divBdr>
                <w:top w:val="none" w:sz="0" w:space="0" w:color="auto"/>
                <w:left w:val="none" w:sz="0" w:space="0" w:color="auto"/>
                <w:bottom w:val="none" w:sz="0" w:space="0" w:color="auto"/>
                <w:right w:val="none" w:sz="0" w:space="0" w:color="auto"/>
              </w:divBdr>
            </w:div>
          </w:divsChild>
        </w:div>
        <w:div w:id="157505137">
          <w:marLeft w:val="0"/>
          <w:marRight w:val="414"/>
          <w:marTop w:val="0"/>
          <w:marBottom w:val="0"/>
          <w:divBdr>
            <w:top w:val="none" w:sz="0" w:space="0" w:color="auto"/>
            <w:left w:val="none" w:sz="0" w:space="0" w:color="auto"/>
            <w:bottom w:val="none" w:sz="0" w:space="0" w:color="auto"/>
            <w:right w:val="none" w:sz="0" w:space="0" w:color="auto"/>
          </w:divBdr>
        </w:div>
        <w:div w:id="393435980">
          <w:marLeft w:val="0"/>
          <w:marRight w:val="0"/>
          <w:marTop w:val="150"/>
          <w:marBottom w:val="150"/>
          <w:divBdr>
            <w:top w:val="none" w:sz="0" w:space="0" w:color="auto"/>
            <w:left w:val="none" w:sz="0" w:space="0" w:color="auto"/>
            <w:bottom w:val="none" w:sz="0" w:space="0" w:color="auto"/>
            <w:right w:val="none" w:sz="0" w:space="0" w:color="auto"/>
          </w:divBdr>
          <w:divsChild>
            <w:div w:id="1371104620">
              <w:marLeft w:val="0"/>
              <w:marRight w:val="401"/>
              <w:marTop w:val="0"/>
              <w:marBottom w:val="0"/>
              <w:divBdr>
                <w:top w:val="none" w:sz="0" w:space="0" w:color="auto"/>
                <w:left w:val="none" w:sz="0" w:space="0" w:color="auto"/>
                <w:bottom w:val="none" w:sz="0" w:space="0" w:color="auto"/>
                <w:right w:val="none" w:sz="0" w:space="0" w:color="auto"/>
              </w:divBdr>
            </w:div>
          </w:divsChild>
        </w:div>
      </w:divsChild>
    </w:div>
    <w:div w:id="634414434">
      <w:bodyDiv w:val="1"/>
      <w:marLeft w:val="0"/>
      <w:marRight w:val="0"/>
      <w:marTop w:val="0"/>
      <w:marBottom w:val="0"/>
      <w:divBdr>
        <w:top w:val="none" w:sz="0" w:space="0" w:color="auto"/>
        <w:left w:val="none" w:sz="0" w:space="0" w:color="auto"/>
        <w:bottom w:val="none" w:sz="0" w:space="0" w:color="auto"/>
        <w:right w:val="none" w:sz="0" w:space="0" w:color="auto"/>
      </w:divBdr>
    </w:div>
    <w:div w:id="798571031">
      <w:bodyDiv w:val="1"/>
      <w:marLeft w:val="0"/>
      <w:marRight w:val="0"/>
      <w:marTop w:val="0"/>
      <w:marBottom w:val="0"/>
      <w:divBdr>
        <w:top w:val="none" w:sz="0" w:space="0" w:color="auto"/>
        <w:left w:val="none" w:sz="0" w:space="0" w:color="auto"/>
        <w:bottom w:val="none" w:sz="0" w:space="0" w:color="auto"/>
        <w:right w:val="none" w:sz="0" w:space="0" w:color="auto"/>
      </w:divBdr>
    </w:div>
    <w:div w:id="853150524">
      <w:bodyDiv w:val="1"/>
      <w:marLeft w:val="0"/>
      <w:marRight w:val="0"/>
      <w:marTop w:val="0"/>
      <w:marBottom w:val="0"/>
      <w:divBdr>
        <w:top w:val="none" w:sz="0" w:space="0" w:color="auto"/>
        <w:left w:val="none" w:sz="0" w:space="0" w:color="auto"/>
        <w:bottom w:val="none" w:sz="0" w:space="0" w:color="auto"/>
        <w:right w:val="none" w:sz="0" w:space="0" w:color="auto"/>
      </w:divBdr>
      <w:divsChild>
        <w:div w:id="1002664428">
          <w:marLeft w:val="0"/>
          <w:marRight w:val="0"/>
          <w:marTop w:val="0"/>
          <w:marBottom w:val="0"/>
          <w:divBdr>
            <w:top w:val="none" w:sz="0" w:space="0" w:color="auto"/>
            <w:left w:val="none" w:sz="0" w:space="0" w:color="auto"/>
            <w:bottom w:val="none" w:sz="0" w:space="0" w:color="auto"/>
            <w:right w:val="none" w:sz="0" w:space="0" w:color="auto"/>
          </w:divBdr>
          <w:divsChild>
            <w:div w:id="2067874969">
              <w:marLeft w:val="0"/>
              <w:marRight w:val="0"/>
              <w:marTop w:val="0"/>
              <w:marBottom w:val="0"/>
              <w:divBdr>
                <w:top w:val="none" w:sz="0" w:space="0" w:color="auto"/>
                <w:left w:val="none" w:sz="0" w:space="0" w:color="auto"/>
                <w:bottom w:val="none" w:sz="0" w:space="0" w:color="auto"/>
                <w:right w:val="none" w:sz="0" w:space="0" w:color="auto"/>
              </w:divBdr>
              <w:divsChild>
                <w:div w:id="1899704083">
                  <w:marLeft w:val="0"/>
                  <w:marRight w:val="0"/>
                  <w:marTop w:val="0"/>
                  <w:marBottom w:val="0"/>
                  <w:divBdr>
                    <w:top w:val="none" w:sz="0" w:space="0" w:color="auto"/>
                    <w:left w:val="none" w:sz="0" w:space="0" w:color="auto"/>
                    <w:bottom w:val="none" w:sz="0" w:space="0" w:color="auto"/>
                    <w:right w:val="none" w:sz="0" w:space="0" w:color="auto"/>
                  </w:divBdr>
                  <w:divsChild>
                    <w:div w:id="742533773">
                      <w:marLeft w:val="0"/>
                      <w:marRight w:val="0"/>
                      <w:marTop w:val="0"/>
                      <w:marBottom w:val="0"/>
                      <w:divBdr>
                        <w:top w:val="none" w:sz="0" w:space="0" w:color="auto"/>
                        <w:left w:val="none" w:sz="0" w:space="0" w:color="auto"/>
                        <w:bottom w:val="none" w:sz="0" w:space="0" w:color="auto"/>
                        <w:right w:val="none" w:sz="0" w:space="0" w:color="auto"/>
                      </w:divBdr>
                      <w:divsChild>
                        <w:div w:id="20938402">
                          <w:marLeft w:val="0"/>
                          <w:marRight w:val="0"/>
                          <w:marTop w:val="0"/>
                          <w:marBottom w:val="0"/>
                          <w:divBdr>
                            <w:top w:val="none" w:sz="0" w:space="0" w:color="auto"/>
                            <w:left w:val="none" w:sz="0" w:space="0" w:color="auto"/>
                            <w:bottom w:val="none" w:sz="0" w:space="0" w:color="auto"/>
                            <w:right w:val="none" w:sz="0" w:space="0" w:color="auto"/>
                          </w:divBdr>
                          <w:divsChild>
                            <w:div w:id="1951233326">
                              <w:marLeft w:val="0"/>
                              <w:marRight w:val="0"/>
                              <w:marTop w:val="0"/>
                              <w:marBottom w:val="0"/>
                              <w:divBdr>
                                <w:top w:val="none" w:sz="0" w:space="0" w:color="auto"/>
                                <w:left w:val="none" w:sz="0" w:space="0" w:color="auto"/>
                                <w:bottom w:val="none" w:sz="0" w:space="0" w:color="auto"/>
                                <w:right w:val="none" w:sz="0" w:space="0" w:color="auto"/>
                              </w:divBdr>
                              <w:divsChild>
                                <w:div w:id="1418399941">
                                  <w:marLeft w:val="0"/>
                                  <w:marRight w:val="0"/>
                                  <w:marTop w:val="0"/>
                                  <w:marBottom w:val="0"/>
                                  <w:divBdr>
                                    <w:top w:val="none" w:sz="0" w:space="0" w:color="auto"/>
                                    <w:left w:val="none" w:sz="0" w:space="0" w:color="auto"/>
                                    <w:bottom w:val="none" w:sz="0" w:space="0" w:color="auto"/>
                                    <w:right w:val="none" w:sz="0" w:space="0" w:color="auto"/>
                                  </w:divBdr>
                                  <w:divsChild>
                                    <w:div w:id="1620837515">
                                      <w:marLeft w:val="0"/>
                                      <w:marRight w:val="0"/>
                                      <w:marTop w:val="0"/>
                                      <w:marBottom w:val="0"/>
                                      <w:divBdr>
                                        <w:top w:val="none" w:sz="0" w:space="0" w:color="auto"/>
                                        <w:left w:val="none" w:sz="0" w:space="0" w:color="auto"/>
                                        <w:bottom w:val="none" w:sz="0" w:space="0" w:color="auto"/>
                                        <w:right w:val="none" w:sz="0" w:space="0" w:color="auto"/>
                                      </w:divBdr>
                                      <w:divsChild>
                                        <w:div w:id="543908466">
                                          <w:marLeft w:val="0"/>
                                          <w:marRight w:val="0"/>
                                          <w:marTop w:val="0"/>
                                          <w:marBottom w:val="0"/>
                                          <w:divBdr>
                                            <w:top w:val="none" w:sz="0" w:space="0" w:color="auto"/>
                                            <w:left w:val="none" w:sz="0" w:space="0" w:color="auto"/>
                                            <w:bottom w:val="none" w:sz="0" w:space="0" w:color="auto"/>
                                            <w:right w:val="none" w:sz="0" w:space="0" w:color="auto"/>
                                          </w:divBdr>
                                          <w:divsChild>
                                            <w:div w:id="1918243437">
                                              <w:marLeft w:val="0"/>
                                              <w:marRight w:val="0"/>
                                              <w:marTop w:val="0"/>
                                              <w:marBottom w:val="0"/>
                                              <w:divBdr>
                                                <w:top w:val="none" w:sz="0" w:space="0" w:color="auto"/>
                                                <w:left w:val="none" w:sz="0" w:space="0" w:color="auto"/>
                                                <w:bottom w:val="none" w:sz="0" w:space="0" w:color="auto"/>
                                                <w:right w:val="none" w:sz="0" w:space="0" w:color="auto"/>
                                              </w:divBdr>
                                              <w:divsChild>
                                                <w:div w:id="601230027">
                                                  <w:marLeft w:val="0"/>
                                                  <w:marRight w:val="0"/>
                                                  <w:marTop w:val="0"/>
                                                  <w:marBottom w:val="0"/>
                                                  <w:divBdr>
                                                    <w:top w:val="none" w:sz="0" w:space="0" w:color="auto"/>
                                                    <w:left w:val="none" w:sz="0" w:space="0" w:color="auto"/>
                                                    <w:bottom w:val="none" w:sz="0" w:space="0" w:color="auto"/>
                                                    <w:right w:val="none" w:sz="0" w:space="0" w:color="auto"/>
                                                  </w:divBdr>
                                                </w:div>
                                                <w:div w:id="407271313">
                                                  <w:marLeft w:val="0"/>
                                                  <w:marRight w:val="0"/>
                                                  <w:marTop w:val="0"/>
                                                  <w:marBottom w:val="0"/>
                                                  <w:divBdr>
                                                    <w:top w:val="none" w:sz="0" w:space="0" w:color="auto"/>
                                                    <w:left w:val="none" w:sz="0" w:space="0" w:color="auto"/>
                                                    <w:bottom w:val="none" w:sz="0" w:space="0" w:color="auto"/>
                                                    <w:right w:val="none" w:sz="0" w:space="0" w:color="auto"/>
                                                  </w:divBdr>
                                                </w:div>
                                                <w:div w:id="563486174">
                                                  <w:marLeft w:val="0"/>
                                                  <w:marRight w:val="0"/>
                                                  <w:marTop w:val="0"/>
                                                  <w:marBottom w:val="0"/>
                                                  <w:divBdr>
                                                    <w:top w:val="none" w:sz="0" w:space="0" w:color="auto"/>
                                                    <w:left w:val="none" w:sz="0" w:space="0" w:color="auto"/>
                                                    <w:bottom w:val="none" w:sz="0" w:space="0" w:color="auto"/>
                                                    <w:right w:val="none" w:sz="0" w:space="0" w:color="auto"/>
                                                  </w:divBdr>
                                                </w:div>
                                                <w:div w:id="1809664662">
                                                  <w:marLeft w:val="0"/>
                                                  <w:marRight w:val="0"/>
                                                  <w:marTop w:val="0"/>
                                                  <w:marBottom w:val="0"/>
                                                  <w:divBdr>
                                                    <w:top w:val="none" w:sz="0" w:space="0" w:color="auto"/>
                                                    <w:left w:val="none" w:sz="0" w:space="0" w:color="auto"/>
                                                    <w:bottom w:val="none" w:sz="0" w:space="0" w:color="auto"/>
                                                    <w:right w:val="none" w:sz="0" w:space="0" w:color="auto"/>
                                                  </w:divBdr>
                                                </w:div>
                                                <w:div w:id="128910188">
                                                  <w:marLeft w:val="0"/>
                                                  <w:marRight w:val="0"/>
                                                  <w:marTop w:val="0"/>
                                                  <w:marBottom w:val="0"/>
                                                  <w:divBdr>
                                                    <w:top w:val="none" w:sz="0" w:space="0" w:color="auto"/>
                                                    <w:left w:val="none" w:sz="0" w:space="0" w:color="auto"/>
                                                    <w:bottom w:val="none" w:sz="0" w:space="0" w:color="auto"/>
                                                    <w:right w:val="none" w:sz="0" w:space="0" w:color="auto"/>
                                                  </w:divBdr>
                                                </w:div>
                                                <w:div w:id="1593316410">
                                                  <w:marLeft w:val="0"/>
                                                  <w:marRight w:val="0"/>
                                                  <w:marTop w:val="0"/>
                                                  <w:marBottom w:val="0"/>
                                                  <w:divBdr>
                                                    <w:top w:val="none" w:sz="0" w:space="0" w:color="auto"/>
                                                    <w:left w:val="none" w:sz="0" w:space="0" w:color="auto"/>
                                                    <w:bottom w:val="none" w:sz="0" w:space="0" w:color="auto"/>
                                                    <w:right w:val="none" w:sz="0" w:space="0" w:color="auto"/>
                                                  </w:divBdr>
                                                </w:div>
                                                <w:div w:id="128715825">
                                                  <w:marLeft w:val="0"/>
                                                  <w:marRight w:val="0"/>
                                                  <w:marTop w:val="0"/>
                                                  <w:marBottom w:val="0"/>
                                                  <w:divBdr>
                                                    <w:top w:val="none" w:sz="0" w:space="0" w:color="auto"/>
                                                    <w:left w:val="none" w:sz="0" w:space="0" w:color="auto"/>
                                                    <w:bottom w:val="none" w:sz="0" w:space="0" w:color="auto"/>
                                                    <w:right w:val="none" w:sz="0" w:space="0" w:color="auto"/>
                                                  </w:divBdr>
                                                </w:div>
                                                <w:div w:id="1172573578">
                                                  <w:marLeft w:val="0"/>
                                                  <w:marRight w:val="0"/>
                                                  <w:marTop w:val="0"/>
                                                  <w:marBottom w:val="0"/>
                                                  <w:divBdr>
                                                    <w:top w:val="none" w:sz="0" w:space="0" w:color="auto"/>
                                                    <w:left w:val="none" w:sz="0" w:space="0" w:color="auto"/>
                                                    <w:bottom w:val="none" w:sz="0" w:space="0" w:color="auto"/>
                                                    <w:right w:val="none" w:sz="0" w:space="0" w:color="auto"/>
                                                  </w:divBdr>
                                                </w:div>
                                              </w:divsChild>
                                            </w:div>
                                            <w:div w:id="560017459">
                                              <w:marLeft w:val="0"/>
                                              <w:marRight w:val="0"/>
                                              <w:marTop w:val="0"/>
                                              <w:marBottom w:val="0"/>
                                              <w:divBdr>
                                                <w:top w:val="none" w:sz="0" w:space="0" w:color="auto"/>
                                                <w:left w:val="none" w:sz="0" w:space="0" w:color="auto"/>
                                                <w:bottom w:val="none" w:sz="0" w:space="0" w:color="auto"/>
                                                <w:right w:val="none" w:sz="0" w:space="0" w:color="auto"/>
                                              </w:divBdr>
                                              <w:divsChild>
                                                <w:div w:id="194839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185858">
          <w:marLeft w:val="0"/>
          <w:marRight w:val="0"/>
          <w:marTop w:val="0"/>
          <w:marBottom w:val="0"/>
          <w:divBdr>
            <w:top w:val="none" w:sz="0" w:space="0" w:color="auto"/>
            <w:left w:val="none" w:sz="0" w:space="0" w:color="auto"/>
            <w:bottom w:val="none" w:sz="0" w:space="0" w:color="auto"/>
            <w:right w:val="none" w:sz="0" w:space="0" w:color="auto"/>
          </w:divBdr>
          <w:divsChild>
            <w:div w:id="1096169252">
              <w:marLeft w:val="0"/>
              <w:marRight w:val="0"/>
              <w:marTop w:val="0"/>
              <w:marBottom w:val="0"/>
              <w:divBdr>
                <w:top w:val="none" w:sz="0" w:space="0" w:color="auto"/>
                <w:left w:val="none" w:sz="0" w:space="0" w:color="auto"/>
                <w:bottom w:val="none" w:sz="0" w:space="0" w:color="auto"/>
                <w:right w:val="none" w:sz="0" w:space="0" w:color="auto"/>
              </w:divBdr>
              <w:divsChild>
                <w:div w:id="704715863">
                  <w:marLeft w:val="0"/>
                  <w:marRight w:val="0"/>
                  <w:marTop w:val="0"/>
                  <w:marBottom w:val="0"/>
                  <w:divBdr>
                    <w:top w:val="none" w:sz="0" w:space="0" w:color="auto"/>
                    <w:left w:val="none" w:sz="0" w:space="0" w:color="auto"/>
                    <w:bottom w:val="none" w:sz="0" w:space="0" w:color="auto"/>
                    <w:right w:val="none" w:sz="0" w:space="0" w:color="auto"/>
                  </w:divBdr>
                  <w:divsChild>
                    <w:div w:id="1695569557">
                      <w:marLeft w:val="0"/>
                      <w:marRight w:val="0"/>
                      <w:marTop w:val="0"/>
                      <w:marBottom w:val="0"/>
                      <w:divBdr>
                        <w:top w:val="none" w:sz="0" w:space="0" w:color="auto"/>
                        <w:left w:val="none" w:sz="0" w:space="0" w:color="auto"/>
                        <w:bottom w:val="none" w:sz="0" w:space="0" w:color="auto"/>
                        <w:right w:val="none" w:sz="0" w:space="0" w:color="auto"/>
                      </w:divBdr>
                      <w:divsChild>
                        <w:div w:id="1447919057">
                          <w:marLeft w:val="0"/>
                          <w:marRight w:val="0"/>
                          <w:marTop w:val="0"/>
                          <w:marBottom w:val="0"/>
                          <w:divBdr>
                            <w:top w:val="none" w:sz="0" w:space="0" w:color="auto"/>
                            <w:left w:val="none" w:sz="0" w:space="0" w:color="auto"/>
                            <w:bottom w:val="none" w:sz="0" w:space="0" w:color="auto"/>
                            <w:right w:val="none" w:sz="0" w:space="0" w:color="auto"/>
                          </w:divBdr>
                          <w:divsChild>
                            <w:div w:id="455877820">
                              <w:marLeft w:val="0"/>
                              <w:marRight w:val="0"/>
                              <w:marTop w:val="0"/>
                              <w:marBottom w:val="0"/>
                              <w:divBdr>
                                <w:top w:val="none" w:sz="0" w:space="0" w:color="auto"/>
                                <w:left w:val="none" w:sz="0" w:space="0" w:color="auto"/>
                                <w:bottom w:val="none" w:sz="0" w:space="0" w:color="auto"/>
                                <w:right w:val="none" w:sz="0" w:space="0" w:color="auto"/>
                              </w:divBdr>
                              <w:divsChild>
                                <w:div w:id="949897491">
                                  <w:marLeft w:val="0"/>
                                  <w:marRight w:val="0"/>
                                  <w:marTop w:val="0"/>
                                  <w:marBottom w:val="0"/>
                                  <w:divBdr>
                                    <w:top w:val="none" w:sz="0" w:space="0" w:color="auto"/>
                                    <w:left w:val="none" w:sz="0" w:space="0" w:color="auto"/>
                                    <w:bottom w:val="none" w:sz="0" w:space="0" w:color="auto"/>
                                    <w:right w:val="none" w:sz="0" w:space="0" w:color="auto"/>
                                  </w:divBdr>
                                  <w:divsChild>
                                    <w:div w:id="28729889">
                                      <w:marLeft w:val="0"/>
                                      <w:marRight w:val="0"/>
                                      <w:marTop w:val="0"/>
                                      <w:marBottom w:val="0"/>
                                      <w:divBdr>
                                        <w:top w:val="none" w:sz="0" w:space="0" w:color="auto"/>
                                        <w:left w:val="none" w:sz="0" w:space="0" w:color="auto"/>
                                        <w:bottom w:val="none" w:sz="0" w:space="0" w:color="auto"/>
                                        <w:right w:val="none" w:sz="0" w:space="0" w:color="auto"/>
                                      </w:divBdr>
                                    </w:div>
                                  </w:divsChild>
                                </w:div>
                                <w:div w:id="1596206197">
                                  <w:marLeft w:val="0"/>
                                  <w:marRight w:val="0"/>
                                  <w:marTop w:val="0"/>
                                  <w:marBottom w:val="0"/>
                                  <w:divBdr>
                                    <w:top w:val="none" w:sz="0" w:space="0" w:color="auto"/>
                                    <w:left w:val="none" w:sz="0" w:space="0" w:color="auto"/>
                                    <w:bottom w:val="none" w:sz="0" w:space="0" w:color="auto"/>
                                    <w:right w:val="none" w:sz="0" w:space="0" w:color="auto"/>
                                  </w:divBdr>
                                  <w:divsChild>
                                    <w:div w:id="1904758055">
                                      <w:marLeft w:val="0"/>
                                      <w:marRight w:val="0"/>
                                      <w:marTop w:val="0"/>
                                      <w:marBottom w:val="0"/>
                                      <w:divBdr>
                                        <w:top w:val="none" w:sz="0" w:space="0" w:color="auto"/>
                                        <w:left w:val="none" w:sz="0" w:space="0" w:color="auto"/>
                                        <w:bottom w:val="none" w:sz="0" w:space="0" w:color="auto"/>
                                        <w:right w:val="none" w:sz="0" w:space="0" w:color="auto"/>
                                      </w:divBdr>
                                      <w:divsChild>
                                        <w:div w:id="7319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7277226">
          <w:marLeft w:val="0"/>
          <w:marRight w:val="0"/>
          <w:marTop w:val="0"/>
          <w:marBottom w:val="0"/>
          <w:divBdr>
            <w:top w:val="none" w:sz="0" w:space="0" w:color="auto"/>
            <w:left w:val="none" w:sz="0" w:space="0" w:color="auto"/>
            <w:bottom w:val="none" w:sz="0" w:space="0" w:color="auto"/>
            <w:right w:val="none" w:sz="0" w:space="0" w:color="auto"/>
          </w:divBdr>
          <w:divsChild>
            <w:div w:id="476721858">
              <w:marLeft w:val="0"/>
              <w:marRight w:val="0"/>
              <w:marTop w:val="0"/>
              <w:marBottom w:val="0"/>
              <w:divBdr>
                <w:top w:val="none" w:sz="0" w:space="0" w:color="auto"/>
                <w:left w:val="none" w:sz="0" w:space="0" w:color="auto"/>
                <w:bottom w:val="none" w:sz="0" w:space="0" w:color="auto"/>
                <w:right w:val="none" w:sz="0" w:space="0" w:color="auto"/>
              </w:divBdr>
            </w:div>
            <w:div w:id="1604922382">
              <w:marLeft w:val="0"/>
              <w:marRight w:val="0"/>
              <w:marTop w:val="0"/>
              <w:marBottom w:val="0"/>
              <w:divBdr>
                <w:top w:val="none" w:sz="0" w:space="0" w:color="auto"/>
                <w:left w:val="none" w:sz="0" w:space="0" w:color="auto"/>
                <w:bottom w:val="none" w:sz="0" w:space="0" w:color="auto"/>
                <w:right w:val="none" w:sz="0" w:space="0" w:color="auto"/>
              </w:divBdr>
            </w:div>
          </w:divsChild>
        </w:div>
        <w:div w:id="670529428">
          <w:marLeft w:val="0"/>
          <w:marRight w:val="0"/>
          <w:marTop w:val="0"/>
          <w:marBottom w:val="0"/>
          <w:divBdr>
            <w:top w:val="none" w:sz="0" w:space="0" w:color="auto"/>
            <w:left w:val="none" w:sz="0" w:space="0" w:color="auto"/>
            <w:bottom w:val="none" w:sz="0" w:space="0" w:color="auto"/>
            <w:right w:val="none" w:sz="0" w:space="0" w:color="auto"/>
          </w:divBdr>
          <w:divsChild>
            <w:div w:id="1167206000">
              <w:marLeft w:val="0"/>
              <w:marRight w:val="0"/>
              <w:marTop w:val="0"/>
              <w:marBottom w:val="0"/>
              <w:divBdr>
                <w:top w:val="none" w:sz="0" w:space="0" w:color="auto"/>
                <w:left w:val="none" w:sz="0" w:space="0" w:color="auto"/>
                <w:bottom w:val="none" w:sz="0" w:space="0" w:color="auto"/>
                <w:right w:val="none" w:sz="0" w:space="0" w:color="auto"/>
              </w:divBdr>
              <w:divsChild>
                <w:div w:id="213694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950811">
      <w:bodyDiv w:val="1"/>
      <w:marLeft w:val="0"/>
      <w:marRight w:val="0"/>
      <w:marTop w:val="0"/>
      <w:marBottom w:val="0"/>
      <w:divBdr>
        <w:top w:val="none" w:sz="0" w:space="0" w:color="auto"/>
        <w:left w:val="none" w:sz="0" w:space="0" w:color="auto"/>
        <w:bottom w:val="none" w:sz="0" w:space="0" w:color="auto"/>
        <w:right w:val="none" w:sz="0" w:space="0" w:color="auto"/>
      </w:divBdr>
      <w:divsChild>
        <w:div w:id="742064436">
          <w:marLeft w:val="0"/>
          <w:marRight w:val="0"/>
          <w:marTop w:val="0"/>
          <w:marBottom w:val="150"/>
          <w:divBdr>
            <w:top w:val="none" w:sz="0" w:space="0" w:color="auto"/>
            <w:left w:val="none" w:sz="0" w:space="0" w:color="auto"/>
            <w:bottom w:val="none" w:sz="0" w:space="0" w:color="auto"/>
            <w:right w:val="none" w:sz="0" w:space="0" w:color="auto"/>
          </w:divBdr>
        </w:div>
      </w:divsChild>
    </w:div>
    <w:div w:id="1107890788">
      <w:bodyDiv w:val="1"/>
      <w:marLeft w:val="0"/>
      <w:marRight w:val="0"/>
      <w:marTop w:val="0"/>
      <w:marBottom w:val="0"/>
      <w:divBdr>
        <w:top w:val="none" w:sz="0" w:space="0" w:color="auto"/>
        <w:left w:val="none" w:sz="0" w:space="0" w:color="auto"/>
        <w:bottom w:val="none" w:sz="0" w:space="0" w:color="auto"/>
        <w:right w:val="none" w:sz="0" w:space="0" w:color="auto"/>
      </w:divBdr>
    </w:div>
    <w:div w:id="1195312055">
      <w:bodyDiv w:val="1"/>
      <w:marLeft w:val="0"/>
      <w:marRight w:val="0"/>
      <w:marTop w:val="0"/>
      <w:marBottom w:val="0"/>
      <w:divBdr>
        <w:top w:val="none" w:sz="0" w:space="0" w:color="auto"/>
        <w:left w:val="none" w:sz="0" w:space="0" w:color="auto"/>
        <w:bottom w:val="none" w:sz="0" w:space="0" w:color="auto"/>
        <w:right w:val="none" w:sz="0" w:space="0" w:color="auto"/>
      </w:divBdr>
      <w:divsChild>
        <w:div w:id="1470250058">
          <w:marLeft w:val="0"/>
          <w:marRight w:val="0"/>
          <w:marTop w:val="0"/>
          <w:marBottom w:val="0"/>
          <w:divBdr>
            <w:top w:val="none" w:sz="0" w:space="0" w:color="auto"/>
            <w:left w:val="none" w:sz="0" w:space="0" w:color="auto"/>
            <w:bottom w:val="none" w:sz="0" w:space="0" w:color="auto"/>
            <w:right w:val="none" w:sz="0" w:space="0" w:color="auto"/>
          </w:divBdr>
          <w:divsChild>
            <w:div w:id="170722894">
              <w:marLeft w:val="0"/>
              <w:marRight w:val="0"/>
              <w:marTop w:val="0"/>
              <w:marBottom w:val="0"/>
              <w:divBdr>
                <w:top w:val="none" w:sz="0" w:space="0" w:color="auto"/>
                <w:left w:val="none" w:sz="0" w:space="0" w:color="auto"/>
                <w:bottom w:val="none" w:sz="0" w:space="0" w:color="auto"/>
                <w:right w:val="none" w:sz="0" w:space="0" w:color="auto"/>
              </w:divBdr>
              <w:divsChild>
                <w:div w:id="940143821">
                  <w:marLeft w:val="-150"/>
                  <w:marRight w:val="-150"/>
                  <w:marTop w:val="0"/>
                  <w:marBottom w:val="0"/>
                  <w:divBdr>
                    <w:top w:val="none" w:sz="0" w:space="0" w:color="auto"/>
                    <w:left w:val="none" w:sz="0" w:space="0" w:color="auto"/>
                    <w:bottom w:val="none" w:sz="0" w:space="0" w:color="auto"/>
                    <w:right w:val="none" w:sz="0" w:space="0" w:color="auto"/>
                  </w:divBdr>
                  <w:divsChild>
                    <w:div w:id="472874031">
                      <w:marLeft w:val="0"/>
                      <w:marRight w:val="0"/>
                      <w:marTop w:val="0"/>
                      <w:marBottom w:val="0"/>
                      <w:divBdr>
                        <w:top w:val="none" w:sz="0" w:space="0" w:color="auto"/>
                        <w:left w:val="none" w:sz="0" w:space="0" w:color="auto"/>
                        <w:bottom w:val="none" w:sz="0" w:space="0" w:color="auto"/>
                        <w:right w:val="none" w:sz="0" w:space="0" w:color="auto"/>
                      </w:divBdr>
                      <w:divsChild>
                        <w:div w:id="32867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062264">
      <w:bodyDiv w:val="1"/>
      <w:marLeft w:val="0"/>
      <w:marRight w:val="0"/>
      <w:marTop w:val="0"/>
      <w:marBottom w:val="0"/>
      <w:divBdr>
        <w:top w:val="none" w:sz="0" w:space="0" w:color="auto"/>
        <w:left w:val="none" w:sz="0" w:space="0" w:color="auto"/>
        <w:bottom w:val="none" w:sz="0" w:space="0" w:color="auto"/>
        <w:right w:val="none" w:sz="0" w:space="0" w:color="auto"/>
      </w:divBdr>
    </w:div>
    <w:div w:id="1472559198">
      <w:bodyDiv w:val="1"/>
      <w:marLeft w:val="0"/>
      <w:marRight w:val="0"/>
      <w:marTop w:val="0"/>
      <w:marBottom w:val="0"/>
      <w:divBdr>
        <w:top w:val="none" w:sz="0" w:space="0" w:color="auto"/>
        <w:left w:val="none" w:sz="0" w:space="0" w:color="auto"/>
        <w:bottom w:val="none" w:sz="0" w:space="0" w:color="auto"/>
        <w:right w:val="none" w:sz="0" w:space="0" w:color="auto"/>
      </w:divBdr>
    </w:div>
    <w:div w:id="1556429982">
      <w:bodyDiv w:val="1"/>
      <w:marLeft w:val="0"/>
      <w:marRight w:val="0"/>
      <w:marTop w:val="0"/>
      <w:marBottom w:val="0"/>
      <w:divBdr>
        <w:top w:val="none" w:sz="0" w:space="0" w:color="auto"/>
        <w:left w:val="none" w:sz="0" w:space="0" w:color="auto"/>
        <w:bottom w:val="none" w:sz="0" w:space="0" w:color="auto"/>
        <w:right w:val="none" w:sz="0" w:space="0" w:color="auto"/>
      </w:divBdr>
    </w:div>
    <w:div w:id="1578976537">
      <w:bodyDiv w:val="1"/>
      <w:marLeft w:val="0"/>
      <w:marRight w:val="0"/>
      <w:marTop w:val="0"/>
      <w:marBottom w:val="0"/>
      <w:divBdr>
        <w:top w:val="none" w:sz="0" w:space="0" w:color="auto"/>
        <w:left w:val="none" w:sz="0" w:space="0" w:color="auto"/>
        <w:bottom w:val="none" w:sz="0" w:space="0" w:color="auto"/>
        <w:right w:val="none" w:sz="0" w:space="0" w:color="auto"/>
      </w:divBdr>
    </w:div>
    <w:div w:id="1715499111">
      <w:bodyDiv w:val="1"/>
      <w:marLeft w:val="0"/>
      <w:marRight w:val="0"/>
      <w:marTop w:val="0"/>
      <w:marBottom w:val="0"/>
      <w:divBdr>
        <w:top w:val="none" w:sz="0" w:space="0" w:color="auto"/>
        <w:left w:val="none" w:sz="0" w:space="0" w:color="auto"/>
        <w:bottom w:val="none" w:sz="0" w:space="0" w:color="auto"/>
        <w:right w:val="none" w:sz="0" w:space="0" w:color="auto"/>
      </w:divBdr>
    </w:div>
    <w:div w:id="212140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eadows.scholarship@gmail.com" TargetMode="External"/><Relationship Id="rId18" Type="http://schemas.openxmlformats.org/officeDocument/2006/relationships/hyperlink" Target="http://client.prod.iaff.org/" TargetMode="External"/><Relationship Id="rId26" Type="http://schemas.openxmlformats.org/officeDocument/2006/relationships/image" Target="media/image3.jpeg"/><Relationship Id="rId39" Type="http://schemas.openxmlformats.org/officeDocument/2006/relationships/hyperlink" Target="mailto:loris@aphf.org" TargetMode="External"/><Relationship Id="rId21" Type="http://schemas.openxmlformats.org/officeDocument/2006/relationships/hyperlink" Target="https://www.nvfc.org/about-us-awards/" TargetMode="External"/><Relationship Id="rId34" Type="http://schemas.openxmlformats.org/officeDocument/2006/relationships/hyperlink" Target="http://nleafcf.org/scholarships/global-first-responders-scholarship/" TargetMode="External"/><Relationship Id="rId42" Type="http://schemas.openxmlformats.org/officeDocument/2006/relationships/hyperlink" Target="https://www.concernsofpolicesurvivors.org/scholarship" TargetMode="External"/><Relationship Id="rId47" Type="http://schemas.openxmlformats.org/officeDocument/2006/relationships/hyperlink" Target="mailto:jebrayscholarship@nrahq.org" TargetMode="External"/><Relationship Id="rId50" Type="http://schemas.openxmlformats.org/officeDocument/2006/relationships/hyperlink" Target="https://mynrainsurance.com/insurance-products/liability-firearms-instructor-plus?utm_source=nra+law+enforcement+web+inst+url+link&amp;utm_medium=impact&amp;utm_campaign=nra+partner+website+link&amp;segmentcode=cjh03076" TargetMode="External"/><Relationship Id="rId55" Type="http://schemas.openxmlformats.org/officeDocument/2006/relationships/hyperlink" Target="http://rso.nra.org/range-technical-team.aspx" TargetMode="External"/><Relationship Id="rId63" Type="http://schemas.openxmlformats.org/officeDocument/2006/relationships/hyperlink" Target="https://www.naemt.org/about-naemt/naemt-foundation/foundation-scholarships" TargetMode="External"/><Relationship Id="rId7" Type="http://schemas.openxmlformats.org/officeDocument/2006/relationships/hyperlink" Target="https://www.scholarshipsharing.org/signup" TargetMode="External"/><Relationship Id="rId2" Type="http://schemas.openxmlformats.org/officeDocument/2006/relationships/styles" Target="styles.xml"/><Relationship Id="rId16" Type="http://schemas.openxmlformats.org/officeDocument/2006/relationships/hyperlink" Target="http://www.americas911foundation.org/scholarship/scholarship_main.html" TargetMode="External"/><Relationship Id="rId20" Type="http://schemas.openxmlformats.org/officeDocument/2006/relationships/hyperlink" Target="https://www.nvfc.org/grant-scholarship-and-training-opportunities-available/" TargetMode="External"/><Relationship Id="rId29" Type="http://schemas.openxmlformats.org/officeDocument/2006/relationships/hyperlink" Target="https://www.firehero.org/resources/family-resources/programs/scholarships/motorola/" TargetMode="External"/><Relationship Id="rId41" Type="http://schemas.openxmlformats.org/officeDocument/2006/relationships/hyperlink" Target="http://thepainbehindthebadge.com/scholarships/" TargetMode="External"/><Relationship Id="rId54" Type="http://schemas.openxmlformats.org/officeDocument/2006/relationships/hyperlink" Target="http://store.nrahq.org/go/product.asp?dept%5Fid=232&amp;pf%5Fid=AR+14840" TargetMode="External"/><Relationship Id="rId62" Type="http://schemas.openxmlformats.org/officeDocument/2006/relationships/hyperlink" Target="http://emsscholarship.com/" TargetMode="External"/><Relationship Id="rId1" Type="http://schemas.openxmlformats.org/officeDocument/2006/relationships/numbering" Target="numbering.xml"/><Relationship Id="rId6" Type="http://schemas.openxmlformats.org/officeDocument/2006/relationships/hyperlink" Target="https://www.facebook.com/scholarshipsharing/" TargetMode="External"/><Relationship Id="rId11" Type="http://schemas.openxmlformats.org/officeDocument/2006/relationships/hyperlink" Target="https://charitysmith.org/paramedic-scholarship-application-questions/" TargetMode="External"/><Relationship Id="rId24" Type="http://schemas.openxmlformats.org/officeDocument/2006/relationships/image" Target="media/image2.jpeg"/><Relationship Id="rId32" Type="http://schemas.openxmlformats.org/officeDocument/2006/relationships/hyperlink" Target="http://nleafcf.org/scholarships/" TargetMode="External"/><Relationship Id="rId37" Type="http://schemas.openxmlformats.org/officeDocument/2006/relationships/hyperlink" Target="http://www.afp-cc.org/" TargetMode="External"/><Relationship Id="rId40" Type="http://schemas.openxmlformats.org/officeDocument/2006/relationships/hyperlink" Target="http://nalestough.org/our-programs/" TargetMode="External"/><Relationship Id="rId45" Type="http://schemas.openxmlformats.org/officeDocument/2006/relationships/hyperlink" Target="https://awards.nra.org/scholarships/jeanne-e-bray-memorial-scholarship/" TargetMode="External"/><Relationship Id="rId53" Type="http://schemas.openxmlformats.org/officeDocument/2006/relationships/hyperlink" Target="http://rso.nra.org/" TargetMode="External"/><Relationship Id="rId58" Type="http://schemas.openxmlformats.org/officeDocument/2006/relationships/hyperlink" Target="http://www.friendsofnra.org/National.aspx?cid=9" TargetMode="External"/><Relationship Id="rId5" Type="http://schemas.openxmlformats.org/officeDocument/2006/relationships/hyperlink" Target="https://docs.wixstatic.com/ugd/c70914_0a503e0e738d48ee845b0853edfedc17.xlsx?dn=Scholarship%20Application%20Organizer.xlsx" TargetMode="External"/><Relationship Id="rId15" Type="http://schemas.openxmlformats.org/officeDocument/2006/relationships/hyperlink" Target="http://www.hilljustice.com/scholarship/" TargetMode="External"/><Relationship Id="rId23" Type="http://schemas.openxmlformats.org/officeDocument/2006/relationships/hyperlink" Target="http://www.firemarshals.org/" TargetMode="External"/><Relationship Id="rId28" Type="http://schemas.openxmlformats.org/officeDocument/2006/relationships/image" Target="media/image4.jpeg"/><Relationship Id="rId36" Type="http://schemas.openxmlformats.org/officeDocument/2006/relationships/hyperlink" Target="http://nleafcf.org/scholarships/vincent-bennett-jr-memorial-scholarship/" TargetMode="External"/><Relationship Id="rId49" Type="http://schemas.openxmlformats.org/officeDocument/2006/relationships/hyperlink" Target="mailto:jebrayscholarship@nrahq.org" TargetMode="External"/><Relationship Id="rId57" Type="http://schemas.openxmlformats.org/officeDocument/2006/relationships/hyperlink" Target="mailto:grantprogram@nrahq.org" TargetMode="External"/><Relationship Id="rId61" Type="http://schemas.openxmlformats.org/officeDocument/2006/relationships/hyperlink" Target="https://www.afsascholarship.org/" TargetMode="External"/><Relationship Id="rId10" Type="http://schemas.openxmlformats.org/officeDocument/2006/relationships/hyperlink" Target="http://www.boundtree.com/scholarship-program.aspx" TargetMode="External"/><Relationship Id="rId19" Type="http://schemas.openxmlformats.org/officeDocument/2006/relationships/hyperlink" Target="http://medevacfoundation.org/childrens-scholarship-fund/" TargetMode="External"/><Relationship Id="rId31" Type="http://schemas.openxmlformats.org/officeDocument/2006/relationships/hyperlink" Target="https://www.iafc.org/about-iafc/sections/vcos/education/scholarships" TargetMode="External"/><Relationship Id="rId44" Type="http://schemas.openxmlformats.org/officeDocument/2006/relationships/hyperlink" Target="mailto:efebus@fleoa.org" TargetMode="External"/><Relationship Id="rId52" Type="http://schemas.openxmlformats.org/officeDocument/2006/relationships/hyperlink" Target="http://le.nra.org/documents/pdf/law/agencyapp.pdf" TargetMode="External"/><Relationship Id="rId60" Type="http://schemas.openxmlformats.org/officeDocument/2006/relationships/hyperlink" Target="http://www.firescience.org/fire-and-forestry-scholarships/"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iafcf.org/Scholarship.htm" TargetMode="External"/><Relationship Id="rId14" Type="http://schemas.openxmlformats.org/officeDocument/2006/relationships/hyperlink" Target="https://charitysmith.org/memorial-funds/christopher-vasington-cox-memorial-foundation/" TargetMode="External"/><Relationship Id="rId22" Type="http://schemas.openxmlformats.org/officeDocument/2006/relationships/hyperlink" Target="https://www.firehero.org/resources/family-resources/programs/scholarships/" TargetMode="External"/><Relationship Id="rId27" Type="http://schemas.openxmlformats.org/officeDocument/2006/relationships/hyperlink" Target="http://www.fallenheroes.org/" TargetMode="External"/><Relationship Id="rId30" Type="http://schemas.openxmlformats.org/officeDocument/2006/relationships/image" Target="media/image5.jpeg"/><Relationship Id="rId35" Type="http://schemas.openxmlformats.org/officeDocument/2006/relationships/hyperlink" Target="http://nleafcf.org/victoria-ovis-memorial-scholarship" TargetMode="External"/><Relationship Id="rId43" Type="http://schemas.openxmlformats.org/officeDocument/2006/relationships/hyperlink" Target="https://www.fleoa.org/scholarshipapplication.aspx" TargetMode="External"/><Relationship Id="rId48" Type="http://schemas.openxmlformats.org/officeDocument/2006/relationships/hyperlink" Target="https://www.grantrequest.com/SID_1601/Default.asp?SA=SNA&amp;FID=35087" TargetMode="External"/><Relationship Id="rId56" Type="http://schemas.openxmlformats.org/officeDocument/2006/relationships/hyperlink" Target="http://rso.nra.org/range-development-conference.aspx"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mynrainsurance.com/insurance-products/self-defense-retired-law-enforcement?utm_source=nra+law+enforcement+web+rleosd+url+link&amp;utm_medium=impact&amp;utm_campaign=nra+partner+website+link&amp;segmentcode=cjh03077" TargetMode="External"/><Relationship Id="rId3" Type="http://schemas.openxmlformats.org/officeDocument/2006/relationships/settings" Target="settings.xml"/><Relationship Id="rId12" Type="http://schemas.openxmlformats.org/officeDocument/2006/relationships/hyperlink" Target="https://charitysmith.org/memorial-funds/christopher-meadows-applications/" TargetMode="External"/><Relationship Id="rId17" Type="http://schemas.openxmlformats.org/officeDocument/2006/relationships/hyperlink" Target="http://esaweb.org/Programs/Youth-Scholarship" TargetMode="External"/><Relationship Id="rId25" Type="http://schemas.openxmlformats.org/officeDocument/2006/relationships/hyperlink" Target="http://www.icmarc.org/vantagescholar/" TargetMode="External"/><Relationship Id="rId33" Type="http://schemas.openxmlformats.org/officeDocument/2006/relationships/hyperlink" Target="http://nleafcf.org/general-scholarship" TargetMode="External"/><Relationship Id="rId38" Type="http://schemas.openxmlformats.org/officeDocument/2006/relationships/hyperlink" Target="http://www.afp-cc.org/programs.html" TargetMode="External"/><Relationship Id="rId46" Type="http://schemas.openxmlformats.org/officeDocument/2006/relationships/hyperlink" Target="https://www.grantrequest.com/SID_1601/Default.asp?SA=SNA&amp;FID=35087" TargetMode="External"/><Relationship Id="rId59" Type="http://schemas.openxmlformats.org/officeDocument/2006/relationships/hyperlink" Target="http://www.enfp.umd.edu/undergrad/scholarsh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6725</Words>
  <Characters>3833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santalucia</dc:creator>
  <cp:keywords/>
  <dc:description/>
  <cp:lastModifiedBy>SantaLucia, Lorraine M</cp:lastModifiedBy>
  <cp:revision>2</cp:revision>
  <dcterms:created xsi:type="dcterms:W3CDTF">2019-02-02T20:15:00Z</dcterms:created>
  <dcterms:modified xsi:type="dcterms:W3CDTF">2019-02-02T20:15:00Z</dcterms:modified>
</cp:coreProperties>
</file>